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14528" w14:textId="408CB1D0" w:rsidR="008D3E19" w:rsidRDefault="00E60CB8" w:rsidP="008D3E19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Practice M</w:t>
      </w:r>
      <w:r w:rsidR="00977845">
        <w:rPr>
          <w:sz w:val="36"/>
          <w:szCs w:val="38"/>
        </w:rPr>
        <w:t>2</w:t>
      </w:r>
      <w:r>
        <w:rPr>
          <w:sz w:val="36"/>
          <w:szCs w:val="38"/>
        </w:rPr>
        <w:t xml:space="preserve">: </w:t>
      </w:r>
      <w:r w:rsidR="001F679E">
        <w:rPr>
          <w:sz w:val="36"/>
          <w:szCs w:val="38"/>
        </w:rPr>
        <w:t>Cluster Setup and Management</w:t>
      </w:r>
    </w:p>
    <w:p w14:paraId="6FCE4218" w14:textId="29FA34AE" w:rsidR="00356050" w:rsidRDefault="00356050" w:rsidP="00356050">
      <w:r>
        <w:t xml:space="preserve">For the purpose of this </w:t>
      </w:r>
      <w:r w:rsidR="00821A8A">
        <w:t>practice,</w:t>
      </w:r>
      <w:r>
        <w:t xml:space="preserve"> we will assume that</w:t>
      </w:r>
      <w:r w:rsidR="00547E8C">
        <w:t xml:space="preserve"> w</w:t>
      </w:r>
      <w:r>
        <w:t xml:space="preserve">e are working </w:t>
      </w:r>
      <w:r w:rsidR="00A8283F">
        <w:t>on a machine with either a</w:t>
      </w:r>
      <w:r>
        <w:t xml:space="preserve"> Windows 10</w:t>
      </w:r>
      <w:r w:rsidR="00A8283F">
        <w:t>/11 or any recent Linux distribution</w:t>
      </w:r>
      <w:r w:rsidR="00821A8A">
        <w:t xml:space="preserve"> and there is a local virtualization solution (like VirtualBox, Hyper-V, VMware Workstation, etc.) </w:t>
      </w:r>
      <w:proofErr w:type="gramStart"/>
      <w:r w:rsidR="00821A8A">
        <w:t>installed</w:t>
      </w:r>
      <w:proofErr w:type="gramEnd"/>
    </w:p>
    <w:p w14:paraId="7AD4566B" w14:textId="673DAD70" w:rsidR="00AE7A4B" w:rsidRPr="009B7B77" w:rsidRDefault="00AE7A4B" w:rsidP="00356050">
      <w:pPr>
        <w:rPr>
          <w:b/>
          <w:bCs/>
          <w:i/>
          <w:iCs/>
        </w:rPr>
      </w:pPr>
      <w:r w:rsidRPr="009B7B77">
        <w:rPr>
          <w:b/>
          <w:bCs/>
          <w:i/>
          <w:iCs/>
        </w:rPr>
        <w:t>Please note that long commands may be hard to read here. To handle this, you can copy them to a plain text editor first. This will allow you to see them correctly. Then you can use them as intended</w:t>
      </w:r>
    </w:p>
    <w:p w14:paraId="5473996E" w14:textId="0F9FF926" w:rsidR="00DA61E3" w:rsidRDefault="00E60CB8" w:rsidP="00DA61E3">
      <w:pPr>
        <w:pStyle w:val="Heading2"/>
        <w:numPr>
          <w:ilvl w:val="0"/>
          <w:numId w:val="0"/>
        </w:numPr>
        <w:ind w:left="360" w:hanging="360"/>
      </w:pPr>
      <w:r>
        <w:t xml:space="preserve">Part 1: </w:t>
      </w:r>
      <w:r w:rsidR="00176F5A">
        <w:t>Basic Cluster Installation</w:t>
      </w:r>
    </w:p>
    <w:p w14:paraId="235FD2C2" w14:textId="50D8C6CC" w:rsidR="00DA61E3" w:rsidRPr="00206E4D" w:rsidRDefault="00DA61E3" w:rsidP="00DA61E3">
      <w:r>
        <w:t>In this part we will focus on the creation of simple yet working</w:t>
      </w:r>
      <w:r w:rsidR="00C24FC6">
        <w:t xml:space="preserve"> </w:t>
      </w:r>
      <w:r w:rsidR="00C24FC6" w:rsidRPr="00C24FC6">
        <w:rPr>
          <w:b/>
          <w:bCs/>
        </w:rPr>
        <w:t>Kubernetes</w:t>
      </w:r>
      <w:r w:rsidR="00206E4D">
        <w:t xml:space="preserve"> cluster</w:t>
      </w:r>
    </w:p>
    <w:p w14:paraId="06FC37A7" w14:textId="0AE40BE4" w:rsidR="00B443C4" w:rsidRDefault="00206563" w:rsidP="00C24FC6">
      <w:pPr>
        <w:pStyle w:val="Heading3"/>
      </w:pPr>
      <w:r>
        <w:t>Preparation</w:t>
      </w:r>
    </w:p>
    <w:p w14:paraId="72C34CAA" w14:textId="77777777" w:rsidR="00206563" w:rsidRDefault="00206563" w:rsidP="00206563">
      <w:r>
        <w:t xml:space="preserve">We can consult the requirements here: </w:t>
      </w:r>
    </w:p>
    <w:p w14:paraId="0D6734B6" w14:textId="21CF042B" w:rsidR="00206563" w:rsidRPr="00206563" w:rsidRDefault="00C52E59" w:rsidP="00206563">
      <w:hyperlink r:id="rId8" w:anchor="before-you-begin" w:history="1">
        <w:r w:rsidR="00206563" w:rsidRPr="0040785A">
          <w:rPr>
            <w:rStyle w:val="Hyperlink"/>
          </w:rPr>
          <w:t>https://kubernetes.io/docs/setup/production-environment/tools/kubeadm/install-kubeadm/#before-you-begin</w:t>
        </w:r>
      </w:hyperlink>
      <w:r w:rsidR="00206563">
        <w:t xml:space="preserve"> </w:t>
      </w:r>
    </w:p>
    <w:p w14:paraId="29F2EE84" w14:textId="5C5C97CD" w:rsidR="005100E5" w:rsidRDefault="005100E5" w:rsidP="005100E5">
      <w:pPr>
        <w:pStyle w:val="Heading4"/>
      </w:pPr>
      <w:r>
        <w:t>Basic settings</w:t>
      </w:r>
    </w:p>
    <w:p w14:paraId="347402B1" w14:textId="4EB49FD3" w:rsidR="00206563" w:rsidRDefault="005F28B8" w:rsidP="00B443C4">
      <w:r>
        <w:t>Let</w:t>
      </w:r>
      <w:r w:rsidR="00397BAA">
        <w:t>'</w:t>
      </w:r>
      <w:r>
        <w:t xml:space="preserve">s assume that we have a virtual machine with </w:t>
      </w:r>
      <w:r w:rsidRPr="009D02DC">
        <w:rPr>
          <w:b/>
          <w:bCs/>
        </w:rPr>
        <w:t>Debian 1</w:t>
      </w:r>
      <w:r w:rsidR="00845E3B">
        <w:rPr>
          <w:b/>
          <w:bCs/>
        </w:rPr>
        <w:t>1</w:t>
      </w:r>
      <w:r w:rsidR="006B43F3">
        <w:rPr>
          <w:b/>
          <w:bCs/>
        </w:rPr>
        <w:t>/1</w:t>
      </w:r>
      <w:r w:rsidR="00845E3B">
        <w:rPr>
          <w:b/>
          <w:bCs/>
        </w:rPr>
        <w:t>2</w:t>
      </w:r>
      <w:r>
        <w:t xml:space="preserve"> installed (</w:t>
      </w:r>
      <w:r w:rsidR="00845E3B">
        <w:t xml:space="preserve">with </w:t>
      </w:r>
      <w:r>
        <w:t>basic / minimal</w:t>
      </w:r>
      <w:r w:rsidR="00845E3B">
        <w:t xml:space="preserve"> profile</w:t>
      </w:r>
      <w:r>
        <w:t>)</w:t>
      </w:r>
    </w:p>
    <w:p w14:paraId="1968A352" w14:textId="59D596DC" w:rsidR="006F2764" w:rsidRDefault="006F2764" w:rsidP="00B443C4">
      <w:r>
        <w:t xml:space="preserve">If you are using either </w:t>
      </w:r>
      <w:r w:rsidRPr="006C7DC0">
        <w:rPr>
          <w:b/>
          <w:bCs/>
        </w:rPr>
        <w:t>VirtualBox</w:t>
      </w:r>
      <w:r>
        <w:t xml:space="preserve"> or </w:t>
      </w:r>
      <w:r w:rsidRPr="006C7DC0">
        <w:rPr>
          <w:b/>
          <w:bCs/>
        </w:rPr>
        <w:t>Hyper-V</w:t>
      </w:r>
      <w:r>
        <w:t xml:space="preserve">, then you can </w:t>
      </w:r>
      <w:r w:rsidR="004E2B69">
        <w:t>go here (</w:t>
      </w:r>
      <w:hyperlink r:id="rId9" w:history="1">
        <w:r w:rsidR="006F03FB" w:rsidRPr="00F56693">
          <w:rPr>
            <w:rStyle w:val="Hyperlink"/>
          </w:rPr>
          <w:t>https://zahariev.pro/go/k8s-templates</w:t>
        </w:r>
      </w:hyperlink>
      <w:r w:rsidR="004E2B69">
        <w:t xml:space="preserve">) and download a template to save some time. Of course, you are encouraged to create your </w:t>
      </w:r>
      <w:proofErr w:type="gramStart"/>
      <w:r w:rsidR="004E2B69">
        <w:t>own</w:t>
      </w:r>
      <w:proofErr w:type="gramEnd"/>
    </w:p>
    <w:p w14:paraId="14C52977" w14:textId="7F7E55D9" w:rsidR="005F28B8" w:rsidRDefault="00D137B8" w:rsidP="00B443C4">
      <w:r>
        <w:t xml:space="preserve">We will use it to prepare our golden image, that will be used for the creation of the </w:t>
      </w:r>
      <w:proofErr w:type="gramStart"/>
      <w:r>
        <w:t>cluster</w:t>
      </w:r>
      <w:proofErr w:type="gramEnd"/>
    </w:p>
    <w:p w14:paraId="07CB47A3" w14:textId="4A0CDD88" w:rsidR="00D137B8" w:rsidRPr="001873C0" w:rsidRDefault="00D137B8" w:rsidP="00B443C4">
      <w:pPr>
        <w:rPr>
          <w:i/>
          <w:iCs/>
        </w:rPr>
      </w:pPr>
      <w:r>
        <w:t>Log on to the machine</w:t>
      </w:r>
      <w:r w:rsidR="006F45D6">
        <w:t xml:space="preserve"> </w:t>
      </w:r>
      <w:r w:rsidR="006F45D6" w:rsidRPr="001873C0">
        <w:rPr>
          <w:i/>
          <w:iCs/>
        </w:rPr>
        <w:t xml:space="preserve">(we will assume that we are working with the </w:t>
      </w:r>
      <w:r w:rsidR="006F45D6" w:rsidRPr="001873C0">
        <w:rPr>
          <w:b/>
          <w:bCs/>
          <w:i/>
          <w:iCs/>
        </w:rPr>
        <w:t>root</w:t>
      </w:r>
      <w:r w:rsidR="006F45D6" w:rsidRPr="001873C0">
        <w:rPr>
          <w:i/>
          <w:iCs/>
        </w:rPr>
        <w:t xml:space="preserve"> user</w:t>
      </w:r>
      <w:r w:rsidR="001873C0" w:rsidRPr="001873C0">
        <w:rPr>
          <w:i/>
          <w:iCs/>
        </w:rPr>
        <w:t xml:space="preserve"> if not, then apply </w:t>
      </w:r>
      <w:proofErr w:type="spellStart"/>
      <w:r w:rsidR="001873C0" w:rsidRPr="001873C0">
        <w:rPr>
          <w:b/>
          <w:bCs/>
          <w:i/>
          <w:iCs/>
        </w:rPr>
        <w:t>sudo</w:t>
      </w:r>
      <w:proofErr w:type="spellEnd"/>
      <w:r w:rsidR="001873C0" w:rsidRPr="001873C0">
        <w:rPr>
          <w:i/>
          <w:iCs/>
        </w:rPr>
        <w:t xml:space="preserve"> where needed</w:t>
      </w:r>
      <w:r w:rsidR="006F45D6" w:rsidRPr="001873C0">
        <w:rPr>
          <w:i/>
          <w:iCs/>
        </w:rPr>
        <w:t>)</w:t>
      </w:r>
    </w:p>
    <w:p w14:paraId="6776C1A9" w14:textId="434F990C" w:rsidR="00D137B8" w:rsidRDefault="00290DF4" w:rsidP="00B443C4">
      <w:r>
        <w:t xml:space="preserve">Check if the </w:t>
      </w:r>
      <w:proofErr w:type="spellStart"/>
      <w:r>
        <w:rPr>
          <w:b/>
          <w:bCs/>
        </w:rPr>
        <w:t>br_netfilter</w:t>
      </w:r>
      <w:proofErr w:type="spellEnd"/>
      <w:r>
        <w:rPr>
          <w:b/>
          <w:bCs/>
        </w:rPr>
        <w:t xml:space="preserve"> </w:t>
      </w:r>
      <w:r>
        <w:t xml:space="preserve">module is </w:t>
      </w:r>
      <w:proofErr w:type="gramStart"/>
      <w:r>
        <w:t>loaded</w:t>
      </w:r>
      <w:proofErr w:type="gramEnd"/>
    </w:p>
    <w:p w14:paraId="5F767118" w14:textId="2547C264" w:rsidR="00290DF4" w:rsidRPr="00427673" w:rsidRDefault="00290DF4" w:rsidP="0042767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27673">
        <w:rPr>
          <w:rFonts w:ascii="Consolas" w:hAnsi="Consolas"/>
          <w:b/>
          <w:bCs/>
          <w:sz w:val="20"/>
          <w:szCs w:val="20"/>
        </w:rPr>
        <w:t>lsmod</w:t>
      </w:r>
      <w:proofErr w:type="spellEnd"/>
      <w:r w:rsidRPr="00427673">
        <w:rPr>
          <w:rFonts w:ascii="Consolas" w:hAnsi="Consolas"/>
          <w:b/>
          <w:bCs/>
          <w:sz w:val="20"/>
          <w:szCs w:val="20"/>
        </w:rPr>
        <w:t xml:space="preserve"> | grep </w:t>
      </w:r>
      <w:proofErr w:type="spellStart"/>
      <w:r w:rsidRPr="00427673">
        <w:rPr>
          <w:rFonts w:ascii="Consolas" w:hAnsi="Consolas"/>
          <w:b/>
          <w:bCs/>
          <w:sz w:val="20"/>
          <w:szCs w:val="20"/>
        </w:rPr>
        <w:t>br_netfilter</w:t>
      </w:r>
      <w:proofErr w:type="spellEnd"/>
    </w:p>
    <w:p w14:paraId="5AD1DB6B" w14:textId="7410DABC" w:rsidR="00066A13" w:rsidRPr="0069003B" w:rsidRDefault="00066A13" w:rsidP="00B443C4">
      <w:pPr>
        <w:rPr>
          <w:i/>
          <w:iCs/>
        </w:rPr>
      </w:pPr>
      <w:r w:rsidRPr="0069003B">
        <w:rPr>
          <w:i/>
          <w:iCs/>
        </w:rPr>
        <w:t xml:space="preserve">This module is </w:t>
      </w:r>
      <w:r w:rsidR="00BB5DC9" w:rsidRPr="0069003B">
        <w:rPr>
          <w:i/>
          <w:iCs/>
        </w:rPr>
        <w:t xml:space="preserve">used when we are </w:t>
      </w:r>
      <w:r w:rsidR="00BB5DC9" w:rsidRPr="0069003B">
        <w:rPr>
          <w:rStyle w:val="Emphasis"/>
          <w:i w:val="0"/>
          <w:iCs w:val="0"/>
        </w:rPr>
        <w:t>bridging</w:t>
      </w:r>
      <w:r w:rsidR="00BB5DC9" w:rsidRPr="0069003B">
        <w:rPr>
          <w:i/>
          <w:iCs/>
        </w:rPr>
        <w:t xml:space="preserve"> traffic between two or more network interfaces (physical or virtual)</w:t>
      </w:r>
      <w:r w:rsidR="0069003B" w:rsidRPr="0069003B">
        <w:rPr>
          <w:i/>
          <w:iCs/>
        </w:rPr>
        <w:t xml:space="preserve">. It is </w:t>
      </w:r>
      <w:r w:rsidRPr="0069003B">
        <w:rPr>
          <w:i/>
          <w:iCs/>
        </w:rPr>
        <w:t>required to enable transparent masquerading and to facilitate Virtual Extensible LAN (</w:t>
      </w:r>
      <w:proofErr w:type="spellStart"/>
      <w:r w:rsidRPr="0069003B">
        <w:rPr>
          <w:i/>
          <w:iCs/>
        </w:rPr>
        <w:t>VxLAN</w:t>
      </w:r>
      <w:proofErr w:type="spellEnd"/>
      <w:r w:rsidRPr="0069003B">
        <w:rPr>
          <w:i/>
          <w:iCs/>
        </w:rPr>
        <w:t xml:space="preserve">) traffic for communication between Kubernetes pods across the </w:t>
      </w:r>
      <w:proofErr w:type="gramStart"/>
      <w:r w:rsidRPr="0069003B">
        <w:rPr>
          <w:i/>
          <w:iCs/>
        </w:rPr>
        <w:t>cluster</w:t>
      </w:r>
      <w:proofErr w:type="gramEnd"/>
    </w:p>
    <w:p w14:paraId="0E133205" w14:textId="30EEF8F7" w:rsidR="00290DF4" w:rsidRDefault="00290DF4" w:rsidP="00B443C4">
      <w:r>
        <w:t xml:space="preserve">If not, try to load </w:t>
      </w:r>
      <w:proofErr w:type="gramStart"/>
      <w:r>
        <w:t>it</w:t>
      </w:r>
      <w:proofErr w:type="gramEnd"/>
    </w:p>
    <w:p w14:paraId="0076ADDF" w14:textId="401CFBC8" w:rsidR="006F45D6" w:rsidRPr="009B018C" w:rsidRDefault="006F45D6" w:rsidP="009B018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B018C">
        <w:rPr>
          <w:rFonts w:ascii="Consolas" w:hAnsi="Consolas"/>
          <w:b/>
          <w:bCs/>
          <w:sz w:val="20"/>
          <w:szCs w:val="20"/>
        </w:rPr>
        <w:t>modprobe</w:t>
      </w:r>
      <w:proofErr w:type="spellEnd"/>
      <w:r w:rsidRPr="009B018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9B018C">
        <w:rPr>
          <w:rFonts w:ascii="Consolas" w:hAnsi="Consolas"/>
          <w:b/>
          <w:bCs/>
          <w:sz w:val="20"/>
          <w:szCs w:val="20"/>
        </w:rPr>
        <w:t>br_netfilter</w:t>
      </w:r>
      <w:proofErr w:type="spellEnd"/>
    </w:p>
    <w:p w14:paraId="55631CE3" w14:textId="1C5D7475" w:rsidR="006F45D6" w:rsidRDefault="006F45D6" w:rsidP="00B443C4">
      <w:r>
        <w:t>Then prepare a configuration file</w:t>
      </w:r>
      <w:r w:rsidR="009A79F5">
        <w:t xml:space="preserve"> </w:t>
      </w:r>
      <w:r w:rsidR="009A79F5" w:rsidRPr="009A79F5">
        <w:rPr>
          <w:i/>
          <w:iCs/>
        </w:rPr>
        <w:t>(you can use another name if you like)</w:t>
      </w:r>
      <w:r>
        <w:t xml:space="preserve"> to load it on </w:t>
      </w:r>
      <w:proofErr w:type="gramStart"/>
      <w:r>
        <w:t>boot</w:t>
      </w:r>
      <w:proofErr w:type="gramEnd"/>
    </w:p>
    <w:p w14:paraId="35711025" w14:textId="77777777" w:rsidR="006F45D6" w:rsidRPr="009A79F5" w:rsidRDefault="006F45D6" w:rsidP="009A79F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A79F5">
        <w:rPr>
          <w:rFonts w:ascii="Consolas" w:hAnsi="Consolas"/>
          <w:b/>
          <w:bCs/>
          <w:sz w:val="20"/>
          <w:szCs w:val="20"/>
        </w:rPr>
        <w:t>cat &lt;&lt; EOF | tee /</w:t>
      </w:r>
      <w:proofErr w:type="spellStart"/>
      <w:r w:rsidRPr="009A79F5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9A79F5">
        <w:rPr>
          <w:rFonts w:ascii="Consolas" w:hAnsi="Consolas"/>
          <w:b/>
          <w:bCs/>
          <w:sz w:val="20"/>
          <w:szCs w:val="20"/>
        </w:rPr>
        <w:t>/modules-</w:t>
      </w:r>
      <w:proofErr w:type="spellStart"/>
      <w:r w:rsidRPr="009A79F5">
        <w:rPr>
          <w:rFonts w:ascii="Consolas" w:hAnsi="Consolas"/>
          <w:b/>
          <w:bCs/>
          <w:sz w:val="20"/>
          <w:szCs w:val="20"/>
        </w:rPr>
        <w:t>load.d</w:t>
      </w:r>
      <w:proofErr w:type="spellEnd"/>
      <w:r w:rsidRPr="009A79F5">
        <w:rPr>
          <w:rFonts w:ascii="Consolas" w:hAnsi="Consolas"/>
          <w:b/>
          <w:bCs/>
          <w:sz w:val="20"/>
          <w:szCs w:val="20"/>
        </w:rPr>
        <w:t>/k8s.conf</w:t>
      </w:r>
    </w:p>
    <w:p w14:paraId="4D851D3A" w14:textId="77777777" w:rsidR="006F45D6" w:rsidRPr="009A79F5" w:rsidRDefault="006F45D6" w:rsidP="009A79F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79F5">
        <w:rPr>
          <w:rFonts w:ascii="Consolas" w:hAnsi="Consolas"/>
          <w:b/>
          <w:bCs/>
          <w:sz w:val="20"/>
          <w:szCs w:val="20"/>
        </w:rPr>
        <w:t>br_netfilter</w:t>
      </w:r>
      <w:proofErr w:type="spellEnd"/>
    </w:p>
    <w:p w14:paraId="55DA60FA" w14:textId="06BF2658" w:rsidR="006F45D6" w:rsidRPr="009A79F5" w:rsidRDefault="006F45D6" w:rsidP="009A79F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A79F5">
        <w:rPr>
          <w:rFonts w:ascii="Consolas" w:hAnsi="Consolas"/>
          <w:b/>
          <w:bCs/>
          <w:sz w:val="20"/>
          <w:szCs w:val="20"/>
        </w:rPr>
        <w:t>EOF</w:t>
      </w:r>
    </w:p>
    <w:p w14:paraId="61F34032" w14:textId="6677BB0C" w:rsidR="006F45D6" w:rsidRDefault="00F4024E" w:rsidP="006F45D6">
      <w:r>
        <w:t>Adjust a few more network-related settings</w:t>
      </w:r>
      <w:r w:rsidR="00E352C0">
        <w:t xml:space="preserve"> by creating another file </w:t>
      </w:r>
      <w:r w:rsidR="00E352C0" w:rsidRPr="009A79F5">
        <w:rPr>
          <w:i/>
          <w:iCs/>
        </w:rPr>
        <w:t>(you can use another name if you like)</w:t>
      </w:r>
    </w:p>
    <w:p w14:paraId="0C287D3C" w14:textId="77777777" w:rsidR="00F4024E" w:rsidRPr="009A79F5" w:rsidRDefault="00F4024E" w:rsidP="009A79F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A79F5">
        <w:rPr>
          <w:rFonts w:ascii="Consolas" w:hAnsi="Consolas"/>
          <w:b/>
          <w:bCs/>
          <w:sz w:val="20"/>
          <w:szCs w:val="20"/>
        </w:rPr>
        <w:t>cat &lt;&lt; EOF | tee /</w:t>
      </w:r>
      <w:proofErr w:type="spellStart"/>
      <w:r w:rsidRPr="009A79F5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9A79F5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A79F5">
        <w:rPr>
          <w:rFonts w:ascii="Consolas" w:hAnsi="Consolas"/>
          <w:b/>
          <w:bCs/>
          <w:sz w:val="20"/>
          <w:szCs w:val="20"/>
        </w:rPr>
        <w:t>sysctl.d</w:t>
      </w:r>
      <w:proofErr w:type="spellEnd"/>
      <w:r w:rsidRPr="009A79F5">
        <w:rPr>
          <w:rFonts w:ascii="Consolas" w:hAnsi="Consolas"/>
          <w:b/>
          <w:bCs/>
          <w:sz w:val="20"/>
          <w:szCs w:val="20"/>
        </w:rPr>
        <w:t>/k8s.conf</w:t>
      </w:r>
    </w:p>
    <w:p w14:paraId="08590BD1" w14:textId="77777777" w:rsidR="00F4024E" w:rsidRPr="009A79F5" w:rsidRDefault="00F4024E" w:rsidP="009A79F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gramStart"/>
      <w:r w:rsidRPr="009A79F5">
        <w:rPr>
          <w:rFonts w:ascii="Consolas" w:hAnsi="Consolas"/>
          <w:b/>
          <w:bCs/>
          <w:sz w:val="20"/>
          <w:szCs w:val="20"/>
        </w:rPr>
        <w:t>net.bridge</w:t>
      </w:r>
      <w:proofErr w:type="gramEnd"/>
      <w:r w:rsidRPr="009A79F5">
        <w:rPr>
          <w:rFonts w:ascii="Consolas" w:hAnsi="Consolas"/>
          <w:b/>
          <w:bCs/>
          <w:sz w:val="20"/>
          <w:szCs w:val="20"/>
        </w:rPr>
        <w:t>.bridge-nf-call-ip6tables = 1</w:t>
      </w:r>
    </w:p>
    <w:p w14:paraId="5B26FA0F" w14:textId="77777777" w:rsidR="00F4024E" w:rsidRPr="009A79F5" w:rsidRDefault="00F4024E" w:rsidP="009A79F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proofErr w:type="gramStart"/>
      <w:r w:rsidRPr="009A79F5">
        <w:rPr>
          <w:rFonts w:ascii="Consolas" w:hAnsi="Consolas"/>
          <w:b/>
          <w:bCs/>
          <w:sz w:val="20"/>
          <w:szCs w:val="20"/>
        </w:rPr>
        <w:t>net.bridge</w:t>
      </w:r>
      <w:proofErr w:type="gramEnd"/>
      <w:r w:rsidRPr="009A79F5">
        <w:rPr>
          <w:rFonts w:ascii="Consolas" w:hAnsi="Consolas"/>
          <w:b/>
          <w:bCs/>
          <w:sz w:val="20"/>
          <w:szCs w:val="20"/>
        </w:rPr>
        <w:t>.bridge</w:t>
      </w:r>
      <w:proofErr w:type="spellEnd"/>
      <w:r w:rsidRPr="009A79F5">
        <w:rPr>
          <w:rFonts w:ascii="Consolas" w:hAnsi="Consolas"/>
          <w:b/>
          <w:bCs/>
          <w:sz w:val="20"/>
          <w:szCs w:val="20"/>
        </w:rPr>
        <w:t>-</w:t>
      </w:r>
      <w:proofErr w:type="spellStart"/>
      <w:r w:rsidRPr="009A79F5">
        <w:rPr>
          <w:rFonts w:ascii="Consolas" w:hAnsi="Consolas"/>
          <w:b/>
          <w:bCs/>
          <w:sz w:val="20"/>
          <w:szCs w:val="20"/>
        </w:rPr>
        <w:t>nf</w:t>
      </w:r>
      <w:proofErr w:type="spellEnd"/>
      <w:r w:rsidRPr="009A79F5">
        <w:rPr>
          <w:rFonts w:ascii="Consolas" w:hAnsi="Consolas"/>
          <w:b/>
          <w:bCs/>
          <w:sz w:val="20"/>
          <w:szCs w:val="20"/>
        </w:rPr>
        <w:t>-call-iptables = 1</w:t>
      </w:r>
    </w:p>
    <w:p w14:paraId="015406F1" w14:textId="77777777" w:rsidR="00F4024E" w:rsidRPr="009A79F5" w:rsidRDefault="00F4024E" w:rsidP="009A79F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gramStart"/>
      <w:r w:rsidRPr="009A79F5">
        <w:rPr>
          <w:rFonts w:ascii="Consolas" w:hAnsi="Consolas"/>
          <w:b/>
          <w:bCs/>
          <w:sz w:val="20"/>
          <w:szCs w:val="20"/>
        </w:rPr>
        <w:t>net.ipv4.ip</w:t>
      </w:r>
      <w:proofErr w:type="gramEnd"/>
      <w:r w:rsidRPr="009A79F5">
        <w:rPr>
          <w:rFonts w:ascii="Consolas" w:hAnsi="Consolas"/>
          <w:b/>
          <w:bCs/>
          <w:sz w:val="20"/>
          <w:szCs w:val="20"/>
        </w:rPr>
        <w:t>_forward = 1</w:t>
      </w:r>
    </w:p>
    <w:p w14:paraId="6794589A" w14:textId="0F9AF7D6" w:rsidR="00F4024E" w:rsidRPr="009A79F5" w:rsidRDefault="00F4024E" w:rsidP="009A79F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A79F5">
        <w:rPr>
          <w:rFonts w:ascii="Consolas" w:hAnsi="Consolas"/>
          <w:b/>
          <w:bCs/>
          <w:sz w:val="20"/>
          <w:szCs w:val="20"/>
        </w:rPr>
        <w:t>EOF</w:t>
      </w:r>
    </w:p>
    <w:p w14:paraId="1E6BC98C" w14:textId="12144DA7" w:rsidR="00F4024E" w:rsidRDefault="00F4024E" w:rsidP="00F4024E">
      <w:r>
        <w:t xml:space="preserve">And then apply </w:t>
      </w:r>
      <w:proofErr w:type="gramStart"/>
      <w:r>
        <w:t>them</w:t>
      </w:r>
      <w:proofErr w:type="gramEnd"/>
    </w:p>
    <w:p w14:paraId="33DE9C19" w14:textId="5D719BEE" w:rsidR="00F4024E" w:rsidRPr="00E352C0" w:rsidRDefault="00F4024E" w:rsidP="00E352C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352C0">
        <w:rPr>
          <w:rFonts w:ascii="Consolas" w:hAnsi="Consolas"/>
          <w:b/>
          <w:bCs/>
          <w:sz w:val="20"/>
          <w:szCs w:val="20"/>
        </w:rPr>
        <w:lastRenderedPageBreak/>
        <w:t>sysctl</w:t>
      </w:r>
      <w:proofErr w:type="spellEnd"/>
      <w:r w:rsidRPr="00E352C0">
        <w:rPr>
          <w:rFonts w:ascii="Consolas" w:hAnsi="Consolas"/>
          <w:b/>
          <w:bCs/>
          <w:sz w:val="20"/>
          <w:szCs w:val="20"/>
        </w:rPr>
        <w:t xml:space="preserve"> --system</w:t>
      </w:r>
    </w:p>
    <w:p w14:paraId="15F9F438" w14:textId="05D44EF9" w:rsidR="00F4024E" w:rsidRDefault="00331EC0" w:rsidP="00F4024E">
      <w:r>
        <w:t xml:space="preserve">Check which variant of </w:t>
      </w:r>
      <w:r>
        <w:rPr>
          <w:b/>
          <w:bCs/>
        </w:rPr>
        <w:t>iptables</w:t>
      </w:r>
      <w:r>
        <w:t xml:space="preserve"> is in </w:t>
      </w:r>
      <w:proofErr w:type="gramStart"/>
      <w:r>
        <w:t>use</w:t>
      </w:r>
      <w:proofErr w:type="gramEnd"/>
    </w:p>
    <w:p w14:paraId="6C9371CE" w14:textId="479AC800" w:rsidR="00331EC0" w:rsidRPr="00E352C0" w:rsidRDefault="00331EC0" w:rsidP="00E352C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352C0">
        <w:rPr>
          <w:rFonts w:ascii="Consolas" w:hAnsi="Consolas"/>
          <w:b/>
          <w:bCs/>
          <w:sz w:val="20"/>
          <w:szCs w:val="20"/>
        </w:rPr>
        <w:t>update-alternatives --query iptables</w:t>
      </w:r>
    </w:p>
    <w:p w14:paraId="0DB2C17A" w14:textId="477DD842" w:rsidR="00331EC0" w:rsidRDefault="00331EC0" w:rsidP="00F4024E">
      <w:r>
        <w:t xml:space="preserve">And switch it to the legacy </w:t>
      </w:r>
      <w:proofErr w:type="gramStart"/>
      <w:r>
        <w:t>version</w:t>
      </w:r>
      <w:proofErr w:type="gramEnd"/>
    </w:p>
    <w:p w14:paraId="06E86BE6" w14:textId="110DB8CC" w:rsidR="00331EC0" w:rsidRPr="00E352C0" w:rsidRDefault="005F6132" w:rsidP="00E352C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352C0">
        <w:rPr>
          <w:rFonts w:ascii="Consolas" w:hAnsi="Consolas"/>
          <w:b/>
          <w:bCs/>
          <w:sz w:val="20"/>
          <w:szCs w:val="20"/>
        </w:rPr>
        <w:t>update-alternatives --set iptables /</w:t>
      </w:r>
      <w:proofErr w:type="spellStart"/>
      <w:r w:rsidRPr="00E352C0">
        <w:rPr>
          <w:rFonts w:ascii="Consolas" w:hAnsi="Consolas"/>
          <w:b/>
          <w:bCs/>
          <w:sz w:val="20"/>
          <w:szCs w:val="20"/>
        </w:rPr>
        <w:t>usr</w:t>
      </w:r>
      <w:proofErr w:type="spellEnd"/>
      <w:r w:rsidRPr="00E352C0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E352C0">
        <w:rPr>
          <w:rFonts w:ascii="Consolas" w:hAnsi="Consolas"/>
          <w:b/>
          <w:bCs/>
          <w:sz w:val="20"/>
          <w:szCs w:val="20"/>
        </w:rPr>
        <w:t>sbin</w:t>
      </w:r>
      <w:proofErr w:type="spellEnd"/>
      <w:r w:rsidRPr="00E352C0">
        <w:rPr>
          <w:rFonts w:ascii="Consolas" w:hAnsi="Consolas"/>
          <w:b/>
          <w:bCs/>
          <w:sz w:val="20"/>
          <w:szCs w:val="20"/>
        </w:rPr>
        <w:t>/iptables-</w:t>
      </w:r>
      <w:proofErr w:type="gramStart"/>
      <w:r w:rsidRPr="00E352C0">
        <w:rPr>
          <w:rFonts w:ascii="Consolas" w:hAnsi="Consolas"/>
          <w:b/>
          <w:bCs/>
          <w:sz w:val="20"/>
          <w:szCs w:val="20"/>
        </w:rPr>
        <w:t>legacy</w:t>
      </w:r>
      <w:proofErr w:type="gramEnd"/>
    </w:p>
    <w:p w14:paraId="510D98D1" w14:textId="7D7C125C" w:rsidR="003310AB" w:rsidRPr="003310AB" w:rsidRDefault="003310AB" w:rsidP="00F4024E">
      <w:pPr>
        <w:rPr>
          <w:i/>
          <w:iCs/>
        </w:rPr>
      </w:pPr>
      <w:r w:rsidRPr="003310AB">
        <w:rPr>
          <w:i/>
          <w:iCs/>
        </w:rPr>
        <w:t>If iptables is not installed, then install it with</w:t>
      </w:r>
    </w:p>
    <w:p w14:paraId="78F18F52" w14:textId="0F098077" w:rsidR="003310AB" w:rsidRPr="00E352C0" w:rsidRDefault="003310AB" w:rsidP="00E352C0">
      <w:pPr>
        <w:shd w:val="clear" w:color="auto" w:fill="BFBFBF" w:themeFill="background1" w:themeFillShade="BF"/>
        <w:rPr>
          <w:rFonts w:ascii="Consolas" w:hAnsi="Consolas"/>
          <w:b/>
          <w:bCs/>
          <w:i/>
          <w:iCs/>
          <w:sz w:val="20"/>
          <w:szCs w:val="20"/>
        </w:rPr>
      </w:pPr>
      <w:r w:rsidRPr="00E352C0">
        <w:rPr>
          <w:rFonts w:ascii="Consolas" w:hAnsi="Consolas"/>
          <w:b/>
          <w:bCs/>
          <w:i/>
          <w:iCs/>
          <w:sz w:val="20"/>
          <w:szCs w:val="20"/>
        </w:rPr>
        <w:t xml:space="preserve">apt-get install </w:t>
      </w:r>
      <w:proofErr w:type="gramStart"/>
      <w:r w:rsidRPr="00E352C0">
        <w:rPr>
          <w:rFonts w:ascii="Consolas" w:hAnsi="Consolas"/>
          <w:b/>
          <w:bCs/>
          <w:i/>
          <w:iCs/>
          <w:sz w:val="20"/>
          <w:szCs w:val="20"/>
        </w:rPr>
        <w:t>iptables</w:t>
      </w:r>
      <w:proofErr w:type="gramEnd"/>
    </w:p>
    <w:p w14:paraId="4FE16383" w14:textId="5CEED27B" w:rsidR="00F4024E" w:rsidRDefault="005F6132" w:rsidP="00F4024E">
      <w:r>
        <w:t xml:space="preserve">As a final general step, turn off the SWAP both for the session and in </w:t>
      </w:r>
      <w:proofErr w:type="gramStart"/>
      <w:r w:rsidR="005100E5">
        <w:t>general</w:t>
      </w:r>
      <w:proofErr w:type="gramEnd"/>
    </w:p>
    <w:p w14:paraId="78C37758" w14:textId="77777777" w:rsidR="005100E5" w:rsidRPr="00E352C0" w:rsidRDefault="005100E5" w:rsidP="00E352C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352C0">
        <w:rPr>
          <w:rFonts w:ascii="Consolas" w:hAnsi="Consolas"/>
          <w:b/>
          <w:bCs/>
          <w:sz w:val="20"/>
          <w:szCs w:val="20"/>
        </w:rPr>
        <w:t>swapoff</w:t>
      </w:r>
      <w:proofErr w:type="spellEnd"/>
      <w:r w:rsidRPr="00E352C0">
        <w:rPr>
          <w:rFonts w:ascii="Consolas" w:hAnsi="Consolas"/>
          <w:b/>
          <w:bCs/>
          <w:sz w:val="20"/>
          <w:szCs w:val="20"/>
        </w:rPr>
        <w:t xml:space="preserve"> -a</w:t>
      </w:r>
    </w:p>
    <w:p w14:paraId="47FB9E40" w14:textId="7DC656DD" w:rsidR="005100E5" w:rsidRPr="00E352C0" w:rsidRDefault="005100E5" w:rsidP="00E352C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352C0">
        <w:rPr>
          <w:rFonts w:ascii="Consolas" w:hAnsi="Consolas"/>
          <w:b/>
          <w:bCs/>
          <w:sz w:val="20"/>
          <w:szCs w:val="20"/>
        </w:rPr>
        <w:t>sed -i '/swap/ s/^/#/' /</w:t>
      </w:r>
      <w:proofErr w:type="spellStart"/>
      <w:r w:rsidRPr="00E352C0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E352C0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E352C0">
        <w:rPr>
          <w:rFonts w:ascii="Consolas" w:hAnsi="Consolas"/>
          <w:b/>
          <w:bCs/>
          <w:sz w:val="20"/>
          <w:szCs w:val="20"/>
        </w:rPr>
        <w:t>fstab</w:t>
      </w:r>
      <w:proofErr w:type="spellEnd"/>
    </w:p>
    <w:p w14:paraId="427EE00A" w14:textId="7A913289" w:rsidR="00F4024E" w:rsidRDefault="005100E5" w:rsidP="005100E5">
      <w:pPr>
        <w:pStyle w:val="Heading4"/>
      </w:pPr>
      <w:r>
        <w:t>Container runtime</w:t>
      </w:r>
    </w:p>
    <w:p w14:paraId="07ECF2B3" w14:textId="77777777" w:rsidR="00F42753" w:rsidRDefault="00F42753" w:rsidP="005100E5">
      <w:r>
        <w:t xml:space="preserve">We will use </w:t>
      </w:r>
      <w:r>
        <w:rPr>
          <w:b/>
          <w:bCs/>
        </w:rPr>
        <w:t xml:space="preserve">Docker </w:t>
      </w:r>
      <w:r>
        <w:t>and will follow the steps from the official documentation:</w:t>
      </w:r>
    </w:p>
    <w:p w14:paraId="2DFAFC45" w14:textId="325FED07" w:rsidR="005100E5" w:rsidRDefault="00C52E59" w:rsidP="005100E5">
      <w:hyperlink r:id="rId10" w:history="1">
        <w:r w:rsidR="00F42753" w:rsidRPr="0040785A">
          <w:rPr>
            <w:rStyle w:val="Hyperlink"/>
          </w:rPr>
          <w:t>https://docs.docker.com/engine/install/debian/</w:t>
        </w:r>
      </w:hyperlink>
      <w:r w:rsidR="00F42753">
        <w:t xml:space="preserve"> </w:t>
      </w:r>
    </w:p>
    <w:p w14:paraId="4C3B9062" w14:textId="007DC7E4" w:rsidR="00F42753" w:rsidRDefault="00604F17" w:rsidP="005100E5">
      <w:r>
        <w:t xml:space="preserve">Update the repositories </w:t>
      </w:r>
      <w:proofErr w:type="gramStart"/>
      <w:r>
        <w:t>information</w:t>
      </w:r>
      <w:proofErr w:type="gramEnd"/>
    </w:p>
    <w:p w14:paraId="2826E25B" w14:textId="475865F9" w:rsidR="00604F17" w:rsidRPr="0069003B" w:rsidRDefault="00604F17" w:rsidP="0069003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9003B">
        <w:rPr>
          <w:rFonts w:ascii="Consolas" w:hAnsi="Consolas"/>
          <w:b/>
          <w:bCs/>
          <w:sz w:val="20"/>
          <w:szCs w:val="20"/>
        </w:rPr>
        <w:t xml:space="preserve">apt-get </w:t>
      </w:r>
      <w:proofErr w:type="gramStart"/>
      <w:r w:rsidRPr="0069003B">
        <w:rPr>
          <w:rFonts w:ascii="Consolas" w:hAnsi="Consolas"/>
          <w:b/>
          <w:bCs/>
          <w:sz w:val="20"/>
          <w:szCs w:val="20"/>
        </w:rPr>
        <w:t>update</w:t>
      </w:r>
      <w:proofErr w:type="gramEnd"/>
    </w:p>
    <w:p w14:paraId="117FD908" w14:textId="78AC678D" w:rsidR="00604F17" w:rsidRDefault="00604F17" w:rsidP="005100E5">
      <w:r>
        <w:t xml:space="preserve">And install the required </w:t>
      </w:r>
      <w:proofErr w:type="gramStart"/>
      <w:r>
        <w:t>packages</w:t>
      </w:r>
      <w:proofErr w:type="gramEnd"/>
    </w:p>
    <w:p w14:paraId="65641F47" w14:textId="5F9A672F" w:rsidR="00604F17" w:rsidRPr="0069003B" w:rsidRDefault="00604F17" w:rsidP="0069003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9003B">
        <w:rPr>
          <w:rFonts w:ascii="Consolas" w:hAnsi="Consolas"/>
          <w:b/>
          <w:bCs/>
          <w:sz w:val="20"/>
          <w:szCs w:val="20"/>
        </w:rPr>
        <w:t xml:space="preserve">apt-get install ca-certificates curl </w:t>
      </w:r>
      <w:proofErr w:type="spellStart"/>
      <w:r w:rsidRPr="0069003B">
        <w:rPr>
          <w:rFonts w:ascii="Consolas" w:hAnsi="Consolas"/>
          <w:b/>
          <w:bCs/>
          <w:sz w:val="20"/>
          <w:szCs w:val="20"/>
        </w:rPr>
        <w:t>gnupg</w:t>
      </w:r>
      <w:proofErr w:type="spellEnd"/>
      <w:r w:rsidRPr="0069003B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69003B">
        <w:rPr>
          <w:rFonts w:ascii="Consolas" w:hAnsi="Consolas"/>
          <w:b/>
          <w:bCs/>
          <w:sz w:val="20"/>
          <w:szCs w:val="20"/>
        </w:rPr>
        <w:t>lsb</w:t>
      </w:r>
      <w:proofErr w:type="spellEnd"/>
      <w:r w:rsidRPr="0069003B">
        <w:rPr>
          <w:rFonts w:ascii="Consolas" w:hAnsi="Consolas"/>
          <w:b/>
          <w:bCs/>
          <w:sz w:val="20"/>
          <w:szCs w:val="20"/>
        </w:rPr>
        <w:t>-</w:t>
      </w:r>
      <w:proofErr w:type="gramStart"/>
      <w:r w:rsidRPr="0069003B">
        <w:rPr>
          <w:rFonts w:ascii="Consolas" w:hAnsi="Consolas"/>
          <w:b/>
          <w:bCs/>
          <w:sz w:val="20"/>
          <w:szCs w:val="20"/>
        </w:rPr>
        <w:t>release</w:t>
      </w:r>
      <w:proofErr w:type="gramEnd"/>
    </w:p>
    <w:p w14:paraId="4FC3706F" w14:textId="6D52ED01" w:rsidR="00604F17" w:rsidRDefault="00604F17" w:rsidP="005100E5">
      <w:r>
        <w:t xml:space="preserve">Download and install the </w:t>
      </w:r>
      <w:proofErr w:type="gramStart"/>
      <w:r w:rsidR="00870429">
        <w:t>key</w:t>
      </w:r>
      <w:proofErr w:type="gramEnd"/>
    </w:p>
    <w:p w14:paraId="423E2B0B" w14:textId="173E4DE9" w:rsidR="00870429" w:rsidRPr="0069003B" w:rsidRDefault="00870429" w:rsidP="0069003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9003B">
        <w:rPr>
          <w:rFonts w:ascii="Consolas" w:hAnsi="Consolas"/>
          <w:b/>
          <w:bCs/>
          <w:sz w:val="20"/>
          <w:szCs w:val="20"/>
        </w:rPr>
        <w:t>curl -</w:t>
      </w:r>
      <w:proofErr w:type="spellStart"/>
      <w:r w:rsidRPr="0069003B">
        <w:rPr>
          <w:rFonts w:ascii="Consolas" w:hAnsi="Consolas"/>
          <w:b/>
          <w:bCs/>
          <w:sz w:val="20"/>
          <w:szCs w:val="20"/>
        </w:rPr>
        <w:t>fsSL</w:t>
      </w:r>
      <w:proofErr w:type="spellEnd"/>
      <w:r w:rsidRPr="0069003B">
        <w:rPr>
          <w:rFonts w:ascii="Consolas" w:hAnsi="Consolas"/>
          <w:b/>
          <w:bCs/>
          <w:sz w:val="20"/>
          <w:szCs w:val="20"/>
        </w:rPr>
        <w:t xml:space="preserve"> https://download.docker.com/linux/debian/gpg | </w:t>
      </w:r>
      <w:proofErr w:type="spellStart"/>
      <w:r w:rsidRPr="0069003B">
        <w:rPr>
          <w:rFonts w:ascii="Consolas" w:hAnsi="Consolas"/>
          <w:b/>
          <w:bCs/>
          <w:sz w:val="20"/>
          <w:szCs w:val="20"/>
        </w:rPr>
        <w:t>gpg</w:t>
      </w:r>
      <w:proofErr w:type="spellEnd"/>
      <w:r w:rsidRPr="0069003B">
        <w:rPr>
          <w:rFonts w:ascii="Consolas" w:hAnsi="Consolas"/>
          <w:b/>
          <w:bCs/>
          <w:sz w:val="20"/>
          <w:szCs w:val="20"/>
        </w:rPr>
        <w:t xml:space="preserve"> --</w:t>
      </w:r>
      <w:proofErr w:type="spellStart"/>
      <w:r w:rsidRPr="0069003B">
        <w:rPr>
          <w:rFonts w:ascii="Consolas" w:hAnsi="Consolas"/>
          <w:b/>
          <w:bCs/>
          <w:sz w:val="20"/>
          <w:szCs w:val="20"/>
        </w:rPr>
        <w:t>dearmor</w:t>
      </w:r>
      <w:proofErr w:type="spellEnd"/>
      <w:r w:rsidRPr="0069003B">
        <w:rPr>
          <w:rFonts w:ascii="Consolas" w:hAnsi="Consolas"/>
          <w:b/>
          <w:bCs/>
          <w:sz w:val="20"/>
          <w:szCs w:val="20"/>
        </w:rPr>
        <w:t xml:space="preserve"> -o /</w:t>
      </w:r>
      <w:proofErr w:type="spellStart"/>
      <w:r w:rsidRPr="0069003B">
        <w:rPr>
          <w:rFonts w:ascii="Consolas" w:hAnsi="Consolas"/>
          <w:b/>
          <w:bCs/>
          <w:sz w:val="20"/>
          <w:szCs w:val="20"/>
        </w:rPr>
        <w:t>usr</w:t>
      </w:r>
      <w:proofErr w:type="spellEnd"/>
      <w:r w:rsidRPr="0069003B">
        <w:rPr>
          <w:rFonts w:ascii="Consolas" w:hAnsi="Consolas"/>
          <w:b/>
          <w:bCs/>
          <w:sz w:val="20"/>
          <w:szCs w:val="20"/>
        </w:rPr>
        <w:t>/share/keyrings/docker-archive-</w:t>
      </w:r>
      <w:proofErr w:type="spellStart"/>
      <w:r w:rsidRPr="0069003B">
        <w:rPr>
          <w:rFonts w:ascii="Consolas" w:hAnsi="Consolas"/>
          <w:b/>
          <w:bCs/>
          <w:sz w:val="20"/>
          <w:szCs w:val="20"/>
        </w:rPr>
        <w:t>keyring.gpg</w:t>
      </w:r>
      <w:proofErr w:type="spellEnd"/>
    </w:p>
    <w:p w14:paraId="4A00636C" w14:textId="6A1E5952" w:rsidR="00282B16" w:rsidRDefault="00282B16" w:rsidP="005100E5">
      <w:r>
        <w:t xml:space="preserve">Add the </w:t>
      </w:r>
      <w:proofErr w:type="gramStart"/>
      <w:r>
        <w:t>repository</w:t>
      </w:r>
      <w:proofErr w:type="gramEnd"/>
    </w:p>
    <w:p w14:paraId="51F2A847" w14:textId="07E0FBD2" w:rsidR="00282B16" w:rsidRPr="00E56185" w:rsidRDefault="00282B16" w:rsidP="00E5618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56185">
        <w:rPr>
          <w:rFonts w:ascii="Consolas" w:hAnsi="Consolas"/>
          <w:b/>
          <w:bCs/>
          <w:sz w:val="20"/>
          <w:szCs w:val="20"/>
        </w:rPr>
        <w:t>echo "deb [arch=$(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dpkg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 xml:space="preserve"> --print-architecture) signed-by=/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usr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>/share/keyrings/docker-archive-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keyring.gpg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>] https://download.docker.com/linux/debian $(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lsb_release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 xml:space="preserve"> -cs) stable" | tee /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>/apt/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sources.list.d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docker.list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 xml:space="preserve"> &gt; /dev/null</w:t>
      </w:r>
    </w:p>
    <w:p w14:paraId="16104870" w14:textId="2CD6732F" w:rsidR="00282B16" w:rsidRDefault="00282B16" w:rsidP="005100E5">
      <w:r>
        <w:t xml:space="preserve">Install the required </w:t>
      </w:r>
      <w:proofErr w:type="gramStart"/>
      <w:r>
        <w:t>packages</w:t>
      </w:r>
      <w:proofErr w:type="gramEnd"/>
    </w:p>
    <w:p w14:paraId="6EDAF0CA" w14:textId="77777777" w:rsidR="00282B16" w:rsidRPr="00E56185" w:rsidRDefault="00282B16" w:rsidP="00E5618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56185">
        <w:rPr>
          <w:rFonts w:ascii="Consolas" w:hAnsi="Consolas"/>
          <w:b/>
          <w:bCs/>
          <w:sz w:val="20"/>
          <w:szCs w:val="20"/>
        </w:rPr>
        <w:t xml:space="preserve">apt-get </w:t>
      </w:r>
      <w:proofErr w:type="gramStart"/>
      <w:r w:rsidRPr="00E56185">
        <w:rPr>
          <w:rFonts w:ascii="Consolas" w:hAnsi="Consolas"/>
          <w:b/>
          <w:bCs/>
          <w:sz w:val="20"/>
          <w:szCs w:val="20"/>
        </w:rPr>
        <w:t>update</w:t>
      </w:r>
      <w:proofErr w:type="gramEnd"/>
    </w:p>
    <w:p w14:paraId="5D4462E2" w14:textId="60546506" w:rsidR="00282B16" w:rsidRPr="00E56185" w:rsidRDefault="00282B16" w:rsidP="00E5618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56185">
        <w:rPr>
          <w:rFonts w:ascii="Consolas" w:hAnsi="Consolas"/>
          <w:b/>
          <w:bCs/>
          <w:sz w:val="20"/>
          <w:szCs w:val="20"/>
        </w:rPr>
        <w:t>apt-get install docker-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ce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 xml:space="preserve"> docker-</w:t>
      </w:r>
      <w:proofErr w:type="spellStart"/>
      <w:r w:rsidRPr="00E56185">
        <w:rPr>
          <w:rFonts w:ascii="Consolas" w:hAnsi="Consolas"/>
          <w:b/>
          <w:bCs/>
          <w:sz w:val="20"/>
          <w:szCs w:val="20"/>
        </w:rPr>
        <w:t>ce</w:t>
      </w:r>
      <w:proofErr w:type="spellEnd"/>
      <w:r w:rsidRPr="00E56185">
        <w:rPr>
          <w:rFonts w:ascii="Consolas" w:hAnsi="Consolas"/>
          <w:b/>
          <w:bCs/>
          <w:sz w:val="20"/>
          <w:szCs w:val="20"/>
        </w:rPr>
        <w:t>-cli containerd.io</w:t>
      </w:r>
    </w:p>
    <w:p w14:paraId="4D9DE8E0" w14:textId="6A9ABEE5" w:rsidR="00D67DE5" w:rsidRDefault="00D67DE5" w:rsidP="00D67DE5">
      <w:pPr>
        <w:pStyle w:val="Heading4"/>
      </w:pPr>
      <w:r>
        <w:t>Kubernetes components</w:t>
      </w:r>
    </w:p>
    <w:p w14:paraId="3373E23F" w14:textId="3A3D8A0A" w:rsidR="00D67DE5" w:rsidRDefault="008E1338" w:rsidP="00D67DE5">
      <w:r>
        <w:t>We will refer to this source:</w:t>
      </w:r>
    </w:p>
    <w:p w14:paraId="2D26A081" w14:textId="244ADEA1" w:rsidR="008E1338" w:rsidRDefault="00C52E59" w:rsidP="00D67DE5">
      <w:hyperlink r:id="rId11" w:anchor="installing-kubeadm-kubelet-and-kubectl" w:history="1">
        <w:r w:rsidR="008E1338" w:rsidRPr="0040785A">
          <w:rPr>
            <w:rStyle w:val="Hyperlink"/>
          </w:rPr>
          <w:t>https://kubernetes.io/docs/setup/production-environment/tools/kubeadm/install-kubeadm/#installing-kubeadm-kubelet-and-kubectl</w:t>
        </w:r>
      </w:hyperlink>
      <w:r w:rsidR="008E1338">
        <w:t xml:space="preserve"> </w:t>
      </w:r>
    </w:p>
    <w:p w14:paraId="1AE4564F" w14:textId="46A7692C" w:rsidR="008E1338" w:rsidRDefault="008E1338" w:rsidP="00D67DE5">
      <w:r>
        <w:t>Install any packages that may be missing</w:t>
      </w:r>
      <w:r w:rsidR="008A21BB">
        <w:t xml:space="preserve"> </w:t>
      </w:r>
      <w:r w:rsidR="008A21BB" w:rsidRPr="00CF6F3E">
        <w:rPr>
          <w:i/>
          <w:iCs/>
        </w:rPr>
        <w:t xml:space="preserve">(most of them </w:t>
      </w:r>
      <w:r w:rsidR="00CF6F3E" w:rsidRPr="00CF6F3E">
        <w:rPr>
          <w:i/>
          <w:iCs/>
        </w:rPr>
        <w:t>should be present already)</w:t>
      </w:r>
    </w:p>
    <w:p w14:paraId="1A18658C" w14:textId="77777777" w:rsidR="008E1338" w:rsidRPr="00576C1C" w:rsidRDefault="008E1338" w:rsidP="00576C1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76C1C">
        <w:rPr>
          <w:rFonts w:ascii="Consolas" w:hAnsi="Consolas"/>
          <w:b/>
          <w:bCs/>
          <w:sz w:val="20"/>
          <w:szCs w:val="20"/>
        </w:rPr>
        <w:t xml:space="preserve">apt-get </w:t>
      </w:r>
      <w:proofErr w:type="gramStart"/>
      <w:r w:rsidRPr="00576C1C">
        <w:rPr>
          <w:rFonts w:ascii="Consolas" w:hAnsi="Consolas"/>
          <w:b/>
          <w:bCs/>
          <w:sz w:val="20"/>
          <w:szCs w:val="20"/>
        </w:rPr>
        <w:t>update</w:t>
      </w:r>
      <w:proofErr w:type="gramEnd"/>
    </w:p>
    <w:p w14:paraId="0867A718" w14:textId="34FC7A4F" w:rsidR="008E1338" w:rsidRPr="00576C1C" w:rsidRDefault="008E1338" w:rsidP="00576C1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76C1C">
        <w:rPr>
          <w:rFonts w:ascii="Consolas" w:hAnsi="Consolas"/>
          <w:b/>
          <w:bCs/>
          <w:sz w:val="20"/>
          <w:szCs w:val="20"/>
        </w:rPr>
        <w:t xml:space="preserve">apt-get install -y apt-transport-https ca-certificates </w:t>
      </w:r>
      <w:proofErr w:type="gramStart"/>
      <w:r w:rsidRPr="00576C1C">
        <w:rPr>
          <w:rFonts w:ascii="Consolas" w:hAnsi="Consolas"/>
          <w:b/>
          <w:bCs/>
          <w:sz w:val="20"/>
          <w:szCs w:val="20"/>
        </w:rPr>
        <w:t>curl</w:t>
      </w:r>
      <w:proofErr w:type="gramEnd"/>
    </w:p>
    <w:p w14:paraId="64A89ABF" w14:textId="6885A5BF" w:rsidR="008E1338" w:rsidRDefault="00947058" w:rsidP="008E1338">
      <w:r>
        <w:t>Download and install the key</w:t>
      </w:r>
      <w:r w:rsidR="000D5519">
        <w:t xml:space="preserve"> </w:t>
      </w:r>
      <w:r w:rsidR="000D5519" w:rsidRPr="009D6D0E">
        <w:rPr>
          <w:i/>
          <w:iCs/>
        </w:rPr>
        <w:t>(it is the same for all repositories</w:t>
      </w:r>
      <w:r w:rsidR="009D6D0E" w:rsidRPr="009D6D0E">
        <w:rPr>
          <w:i/>
          <w:iCs/>
        </w:rPr>
        <w:t>/versions)</w:t>
      </w:r>
    </w:p>
    <w:p w14:paraId="4963954B" w14:textId="1725807F" w:rsidR="00AF1FB0" w:rsidRDefault="00AF1FB0" w:rsidP="00576C1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AF1FB0">
        <w:rPr>
          <w:rFonts w:ascii="Consolas" w:hAnsi="Consolas"/>
          <w:b/>
          <w:bCs/>
          <w:sz w:val="20"/>
          <w:szCs w:val="20"/>
        </w:rPr>
        <w:t>curl -</w:t>
      </w:r>
      <w:proofErr w:type="spellStart"/>
      <w:r w:rsidRPr="00AF1FB0">
        <w:rPr>
          <w:rFonts w:ascii="Consolas" w:hAnsi="Consolas"/>
          <w:b/>
          <w:bCs/>
          <w:sz w:val="20"/>
          <w:szCs w:val="20"/>
        </w:rPr>
        <w:t>fsSL</w:t>
      </w:r>
      <w:proofErr w:type="spellEnd"/>
      <w:r w:rsidRPr="00AF1FB0">
        <w:rPr>
          <w:rFonts w:ascii="Consolas" w:hAnsi="Consolas"/>
          <w:b/>
          <w:bCs/>
          <w:sz w:val="20"/>
          <w:szCs w:val="20"/>
        </w:rPr>
        <w:t xml:space="preserve"> https://pkgs.k8s.io/core:/stable:/v1.2</w:t>
      </w:r>
      <w:r w:rsidR="0019460B">
        <w:rPr>
          <w:rFonts w:ascii="Consolas" w:hAnsi="Consolas"/>
          <w:b/>
          <w:bCs/>
          <w:sz w:val="20"/>
          <w:szCs w:val="20"/>
        </w:rPr>
        <w:t>7</w:t>
      </w:r>
      <w:r w:rsidRPr="00AF1FB0">
        <w:rPr>
          <w:rFonts w:ascii="Consolas" w:hAnsi="Consolas"/>
          <w:b/>
          <w:bCs/>
          <w:sz w:val="20"/>
          <w:szCs w:val="20"/>
        </w:rPr>
        <w:t xml:space="preserve">/deb/Release.key | </w:t>
      </w:r>
      <w:proofErr w:type="spellStart"/>
      <w:r w:rsidRPr="00AF1FB0">
        <w:rPr>
          <w:rFonts w:ascii="Consolas" w:hAnsi="Consolas"/>
          <w:b/>
          <w:bCs/>
          <w:sz w:val="20"/>
          <w:szCs w:val="20"/>
        </w:rPr>
        <w:t>gpg</w:t>
      </w:r>
      <w:proofErr w:type="spellEnd"/>
      <w:r w:rsidRPr="00AF1FB0">
        <w:rPr>
          <w:rFonts w:ascii="Consolas" w:hAnsi="Consolas"/>
          <w:b/>
          <w:bCs/>
          <w:sz w:val="20"/>
          <w:szCs w:val="20"/>
        </w:rPr>
        <w:t xml:space="preserve"> --</w:t>
      </w:r>
      <w:proofErr w:type="spellStart"/>
      <w:r w:rsidRPr="00AF1FB0">
        <w:rPr>
          <w:rFonts w:ascii="Consolas" w:hAnsi="Consolas"/>
          <w:b/>
          <w:bCs/>
          <w:sz w:val="20"/>
          <w:szCs w:val="20"/>
        </w:rPr>
        <w:t>dearmor</w:t>
      </w:r>
      <w:proofErr w:type="spellEnd"/>
      <w:r w:rsidRPr="00AF1FB0">
        <w:rPr>
          <w:rFonts w:ascii="Consolas" w:hAnsi="Consolas"/>
          <w:b/>
          <w:bCs/>
          <w:sz w:val="20"/>
          <w:szCs w:val="20"/>
        </w:rPr>
        <w:t xml:space="preserve"> -o </w:t>
      </w:r>
      <w:r w:rsidR="000D5519" w:rsidRPr="00576C1C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="000D5519" w:rsidRPr="00576C1C">
        <w:rPr>
          <w:rFonts w:ascii="Consolas" w:hAnsi="Consolas"/>
          <w:b/>
          <w:bCs/>
          <w:sz w:val="20"/>
          <w:szCs w:val="20"/>
        </w:rPr>
        <w:t>usr</w:t>
      </w:r>
      <w:proofErr w:type="spellEnd"/>
      <w:r w:rsidR="000D5519" w:rsidRPr="00576C1C">
        <w:rPr>
          <w:rFonts w:ascii="Consolas" w:hAnsi="Consolas"/>
          <w:b/>
          <w:bCs/>
          <w:sz w:val="20"/>
          <w:szCs w:val="20"/>
        </w:rPr>
        <w:t>/share/keyrings/</w:t>
      </w:r>
      <w:proofErr w:type="spellStart"/>
      <w:r w:rsidR="000D5519" w:rsidRPr="00576C1C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="000D5519" w:rsidRPr="00576C1C">
        <w:rPr>
          <w:rFonts w:ascii="Consolas" w:hAnsi="Consolas"/>
          <w:b/>
          <w:bCs/>
          <w:sz w:val="20"/>
          <w:szCs w:val="20"/>
        </w:rPr>
        <w:t>-archive-</w:t>
      </w:r>
      <w:proofErr w:type="spellStart"/>
      <w:r w:rsidR="000D5519" w:rsidRPr="00576C1C">
        <w:rPr>
          <w:rFonts w:ascii="Consolas" w:hAnsi="Consolas"/>
          <w:b/>
          <w:bCs/>
          <w:sz w:val="20"/>
          <w:szCs w:val="20"/>
        </w:rPr>
        <w:t>keyring.gpg</w:t>
      </w:r>
      <w:proofErr w:type="spellEnd"/>
    </w:p>
    <w:p w14:paraId="5485F4F6" w14:textId="6D98CFA2" w:rsidR="00947058" w:rsidRDefault="00947058" w:rsidP="00947058">
      <w:r>
        <w:lastRenderedPageBreak/>
        <w:t xml:space="preserve">Add the </w:t>
      </w:r>
      <w:proofErr w:type="gramStart"/>
      <w:r>
        <w:t>repository</w:t>
      </w:r>
      <w:proofErr w:type="gramEnd"/>
    </w:p>
    <w:p w14:paraId="49A9FD35" w14:textId="0B359DA4" w:rsidR="0019460B" w:rsidRPr="00576C1C" w:rsidRDefault="0019460B" w:rsidP="00576C1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19460B">
        <w:rPr>
          <w:rFonts w:ascii="Consolas" w:hAnsi="Consolas"/>
          <w:b/>
          <w:bCs/>
          <w:sz w:val="20"/>
          <w:szCs w:val="20"/>
        </w:rPr>
        <w:t>echo 'deb [signed-by</w:t>
      </w:r>
      <w:r w:rsidR="009D5F3E" w:rsidRPr="00576C1C">
        <w:rPr>
          <w:rFonts w:ascii="Consolas" w:hAnsi="Consolas"/>
          <w:b/>
          <w:bCs/>
          <w:sz w:val="20"/>
          <w:szCs w:val="20"/>
        </w:rPr>
        <w:t>=/</w:t>
      </w:r>
      <w:proofErr w:type="spellStart"/>
      <w:r w:rsidR="009D5F3E" w:rsidRPr="00576C1C">
        <w:rPr>
          <w:rFonts w:ascii="Consolas" w:hAnsi="Consolas"/>
          <w:b/>
          <w:bCs/>
          <w:sz w:val="20"/>
          <w:szCs w:val="20"/>
        </w:rPr>
        <w:t>usr</w:t>
      </w:r>
      <w:proofErr w:type="spellEnd"/>
      <w:r w:rsidR="009D5F3E" w:rsidRPr="00576C1C">
        <w:rPr>
          <w:rFonts w:ascii="Consolas" w:hAnsi="Consolas"/>
          <w:b/>
          <w:bCs/>
          <w:sz w:val="20"/>
          <w:szCs w:val="20"/>
        </w:rPr>
        <w:t>/share/keyrings/</w:t>
      </w:r>
      <w:proofErr w:type="spellStart"/>
      <w:r w:rsidR="009D5F3E" w:rsidRPr="00576C1C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="009D5F3E" w:rsidRPr="00576C1C">
        <w:rPr>
          <w:rFonts w:ascii="Consolas" w:hAnsi="Consolas"/>
          <w:b/>
          <w:bCs/>
          <w:sz w:val="20"/>
          <w:szCs w:val="20"/>
        </w:rPr>
        <w:t>-archive-</w:t>
      </w:r>
      <w:proofErr w:type="spellStart"/>
      <w:r w:rsidR="009D5F3E" w:rsidRPr="00576C1C">
        <w:rPr>
          <w:rFonts w:ascii="Consolas" w:hAnsi="Consolas"/>
          <w:b/>
          <w:bCs/>
          <w:sz w:val="20"/>
          <w:szCs w:val="20"/>
        </w:rPr>
        <w:t>keyring.gpg</w:t>
      </w:r>
      <w:proofErr w:type="spellEnd"/>
      <w:r w:rsidRPr="0019460B">
        <w:rPr>
          <w:rFonts w:ascii="Consolas" w:hAnsi="Consolas"/>
          <w:b/>
          <w:bCs/>
          <w:sz w:val="20"/>
          <w:szCs w:val="20"/>
        </w:rPr>
        <w:t>] https://pkgs.k8s.io/core:/stable:/v1.2</w:t>
      </w:r>
      <w:r w:rsidR="009D5F3E">
        <w:rPr>
          <w:rFonts w:ascii="Consolas" w:hAnsi="Consolas"/>
          <w:b/>
          <w:bCs/>
          <w:sz w:val="20"/>
          <w:szCs w:val="20"/>
        </w:rPr>
        <w:t>7</w:t>
      </w:r>
      <w:r w:rsidRPr="0019460B">
        <w:rPr>
          <w:rFonts w:ascii="Consolas" w:hAnsi="Consolas"/>
          <w:b/>
          <w:bCs/>
          <w:sz w:val="20"/>
          <w:szCs w:val="20"/>
        </w:rPr>
        <w:t xml:space="preserve">/deb/ /' | tee </w:t>
      </w:r>
      <w:proofErr w:type="gramStart"/>
      <w:r w:rsidRPr="0019460B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19460B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19460B">
        <w:rPr>
          <w:rFonts w:ascii="Consolas" w:hAnsi="Consolas"/>
          <w:b/>
          <w:bCs/>
          <w:sz w:val="20"/>
          <w:szCs w:val="20"/>
        </w:rPr>
        <w:t>/apt/</w:t>
      </w:r>
      <w:proofErr w:type="spellStart"/>
      <w:r w:rsidRPr="0019460B">
        <w:rPr>
          <w:rFonts w:ascii="Consolas" w:hAnsi="Consolas"/>
          <w:b/>
          <w:bCs/>
          <w:sz w:val="20"/>
          <w:szCs w:val="20"/>
        </w:rPr>
        <w:t>sources.list.d</w:t>
      </w:r>
      <w:proofErr w:type="spellEnd"/>
      <w:r w:rsidRPr="0019460B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19460B">
        <w:rPr>
          <w:rFonts w:ascii="Consolas" w:hAnsi="Consolas"/>
          <w:b/>
          <w:bCs/>
          <w:sz w:val="20"/>
          <w:szCs w:val="20"/>
        </w:rPr>
        <w:t>kubernetes.lis</w:t>
      </w:r>
      <w:r w:rsidR="00E84D5C">
        <w:rPr>
          <w:rFonts w:ascii="Consolas" w:hAnsi="Consolas"/>
          <w:b/>
          <w:bCs/>
          <w:sz w:val="20"/>
          <w:szCs w:val="20"/>
        </w:rPr>
        <w:t>t</w:t>
      </w:r>
      <w:proofErr w:type="spellEnd"/>
      <w:proofErr w:type="gramEnd"/>
    </w:p>
    <w:p w14:paraId="2FC38235" w14:textId="018BA112" w:rsidR="00947058" w:rsidRDefault="00947058" w:rsidP="00947058">
      <w:r>
        <w:t>Update repositories information</w:t>
      </w:r>
    </w:p>
    <w:p w14:paraId="1C31B384" w14:textId="77777777" w:rsidR="00947058" w:rsidRPr="0062367B" w:rsidRDefault="00947058" w:rsidP="00576C1C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r w:rsidRPr="00576C1C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apt-get </w:t>
      </w:r>
      <w:proofErr w:type="gramStart"/>
      <w:r w:rsidRPr="00576C1C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update</w:t>
      </w:r>
      <w:proofErr w:type="gramEnd"/>
    </w:p>
    <w:p w14:paraId="597E0674" w14:textId="31D60D8F" w:rsidR="00947058" w:rsidRPr="00FB4691" w:rsidRDefault="00947058" w:rsidP="00947058">
      <w:pPr>
        <w:rPr>
          <w:b/>
          <w:bCs/>
          <w:i/>
          <w:iCs/>
        </w:rPr>
      </w:pPr>
      <w:r>
        <w:t>Check available v</w:t>
      </w:r>
      <w:r w:rsidR="00BC7805">
        <w:t>ersions of the packages</w:t>
      </w:r>
      <w:r w:rsidR="00FB4691">
        <w:t xml:space="preserve"> </w:t>
      </w:r>
      <w:r w:rsidR="00FB4691">
        <w:rPr>
          <w:i/>
          <w:iCs/>
        </w:rPr>
        <w:t xml:space="preserve">(we will ask for one of </w:t>
      </w:r>
      <w:r w:rsidR="004D4930">
        <w:rPr>
          <w:i/>
          <w:iCs/>
        </w:rPr>
        <w:t>them,</w:t>
      </w:r>
      <w:r w:rsidR="00FB4691">
        <w:rPr>
          <w:i/>
          <w:iCs/>
        </w:rPr>
        <w:t xml:space="preserve"> but this applies to the rest as well)</w:t>
      </w:r>
    </w:p>
    <w:p w14:paraId="52CA8733" w14:textId="08211DA1" w:rsidR="00947058" w:rsidRPr="00576C1C" w:rsidRDefault="00947058" w:rsidP="00576C1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gramStart"/>
      <w:r w:rsidRPr="00576C1C">
        <w:rPr>
          <w:rFonts w:ascii="Consolas" w:hAnsi="Consolas"/>
          <w:b/>
          <w:bCs/>
          <w:sz w:val="20"/>
          <w:szCs w:val="20"/>
        </w:rPr>
        <w:t>apt-cache</w:t>
      </w:r>
      <w:proofErr w:type="gramEnd"/>
      <w:r w:rsidRPr="00576C1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madison</w:t>
      </w:r>
      <w:proofErr w:type="spellEnd"/>
      <w:r w:rsidRPr="00576C1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let</w:t>
      </w:r>
      <w:proofErr w:type="spellEnd"/>
    </w:p>
    <w:p w14:paraId="3EB1A16B" w14:textId="1168C019" w:rsidR="00947058" w:rsidRDefault="00BC7805" w:rsidP="00947058">
      <w:r>
        <w:t>Should we want to install the latest version</w:t>
      </w:r>
      <w:r w:rsidR="004D4930">
        <w:t xml:space="preserve"> available in the repository</w:t>
      </w:r>
      <w:r>
        <w:t xml:space="preserve">, we may </w:t>
      </w:r>
      <w:r w:rsidR="00947058">
        <w:t>use</w:t>
      </w:r>
      <w:r>
        <w:t xml:space="preserve"> </w:t>
      </w:r>
      <w:r w:rsidRPr="004D4930">
        <w:rPr>
          <w:i/>
          <w:iCs/>
        </w:rPr>
        <w:t>(skip it for now)</w:t>
      </w:r>
    </w:p>
    <w:p w14:paraId="3F8A634F" w14:textId="3694F26E" w:rsidR="00947058" w:rsidRPr="00576C1C" w:rsidRDefault="00947058" w:rsidP="00576C1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76C1C">
        <w:rPr>
          <w:rFonts w:ascii="Consolas" w:hAnsi="Consolas"/>
          <w:b/>
          <w:bCs/>
          <w:sz w:val="20"/>
          <w:szCs w:val="20"/>
        </w:rPr>
        <w:t xml:space="preserve">apt-get install -y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let</w:t>
      </w:r>
      <w:proofErr w:type="spellEnd"/>
      <w:r w:rsidRPr="00576C1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576C1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proofErr w:type="gramStart"/>
      <w:r w:rsidRPr="00576C1C">
        <w:rPr>
          <w:rFonts w:ascii="Consolas" w:hAnsi="Consolas"/>
          <w:b/>
          <w:bCs/>
          <w:sz w:val="20"/>
          <w:szCs w:val="20"/>
        </w:rPr>
        <w:t>kubectl</w:t>
      </w:r>
      <w:proofErr w:type="spellEnd"/>
      <w:proofErr w:type="gramEnd"/>
    </w:p>
    <w:p w14:paraId="3B109495" w14:textId="7D301932" w:rsidR="00947058" w:rsidRDefault="00BC7805" w:rsidP="00947058">
      <w:r>
        <w:t>F</w:t>
      </w:r>
      <w:r w:rsidR="00947058">
        <w:t xml:space="preserve">or a particular version </w:t>
      </w:r>
      <w:r>
        <w:t>we should use (execute this one)</w:t>
      </w:r>
    </w:p>
    <w:p w14:paraId="0620EB87" w14:textId="2C86390B" w:rsidR="00947058" w:rsidRPr="00576C1C" w:rsidRDefault="00947058" w:rsidP="00576C1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76C1C">
        <w:rPr>
          <w:rFonts w:ascii="Consolas" w:hAnsi="Consolas"/>
          <w:b/>
          <w:bCs/>
          <w:sz w:val="20"/>
          <w:szCs w:val="20"/>
        </w:rPr>
        <w:t xml:space="preserve">apt-get install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let</w:t>
      </w:r>
      <w:proofErr w:type="spellEnd"/>
      <w:r w:rsidRPr="00576C1C">
        <w:rPr>
          <w:rFonts w:ascii="Consolas" w:hAnsi="Consolas"/>
          <w:b/>
          <w:bCs/>
          <w:sz w:val="20"/>
          <w:szCs w:val="20"/>
        </w:rPr>
        <w:t>=1.</w:t>
      </w:r>
      <w:r w:rsidR="006668CE" w:rsidRPr="00576C1C">
        <w:rPr>
          <w:rFonts w:ascii="Consolas" w:hAnsi="Consolas"/>
          <w:b/>
          <w:bCs/>
          <w:sz w:val="20"/>
          <w:szCs w:val="20"/>
          <w:lang w:val="bg-BG"/>
        </w:rPr>
        <w:t>2</w:t>
      </w:r>
      <w:r w:rsidR="00FA00A1">
        <w:rPr>
          <w:rFonts w:ascii="Consolas" w:hAnsi="Consolas"/>
          <w:b/>
          <w:bCs/>
          <w:sz w:val="20"/>
          <w:szCs w:val="20"/>
        </w:rPr>
        <w:t>7</w:t>
      </w:r>
      <w:r w:rsidR="006668CE" w:rsidRPr="00576C1C">
        <w:rPr>
          <w:rFonts w:ascii="Consolas" w:hAnsi="Consolas"/>
          <w:b/>
          <w:bCs/>
          <w:sz w:val="20"/>
          <w:szCs w:val="20"/>
          <w:lang w:val="bg-BG"/>
        </w:rPr>
        <w:t>.</w:t>
      </w:r>
      <w:r w:rsidR="00FA00A1">
        <w:rPr>
          <w:rFonts w:ascii="Consolas" w:hAnsi="Consolas"/>
          <w:b/>
          <w:bCs/>
          <w:sz w:val="20"/>
          <w:szCs w:val="20"/>
        </w:rPr>
        <w:t>5</w:t>
      </w:r>
      <w:r w:rsidRPr="00576C1C">
        <w:rPr>
          <w:rFonts w:ascii="Consolas" w:hAnsi="Consolas"/>
          <w:b/>
          <w:bCs/>
          <w:sz w:val="20"/>
          <w:szCs w:val="20"/>
        </w:rPr>
        <w:t>-</w:t>
      </w:r>
      <w:r w:rsidR="00FA00A1">
        <w:rPr>
          <w:rFonts w:ascii="Consolas" w:hAnsi="Consolas"/>
          <w:b/>
          <w:bCs/>
          <w:sz w:val="20"/>
          <w:szCs w:val="20"/>
        </w:rPr>
        <w:t>1.1</w:t>
      </w:r>
      <w:r w:rsidRPr="00576C1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576C1C">
        <w:rPr>
          <w:rFonts w:ascii="Consolas" w:hAnsi="Consolas"/>
          <w:b/>
          <w:bCs/>
          <w:sz w:val="20"/>
          <w:szCs w:val="20"/>
        </w:rPr>
        <w:t>=</w:t>
      </w:r>
      <w:r w:rsidR="00FA00A1" w:rsidRPr="00576C1C">
        <w:rPr>
          <w:rFonts w:ascii="Consolas" w:hAnsi="Consolas"/>
          <w:b/>
          <w:bCs/>
          <w:sz w:val="20"/>
          <w:szCs w:val="20"/>
        </w:rPr>
        <w:t>1.</w:t>
      </w:r>
      <w:r w:rsidR="00FA00A1" w:rsidRPr="00576C1C">
        <w:rPr>
          <w:rFonts w:ascii="Consolas" w:hAnsi="Consolas"/>
          <w:b/>
          <w:bCs/>
          <w:sz w:val="20"/>
          <w:szCs w:val="20"/>
          <w:lang w:val="bg-BG"/>
        </w:rPr>
        <w:t>2</w:t>
      </w:r>
      <w:r w:rsidR="00FA00A1">
        <w:rPr>
          <w:rFonts w:ascii="Consolas" w:hAnsi="Consolas"/>
          <w:b/>
          <w:bCs/>
          <w:sz w:val="20"/>
          <w:szCs w:val="20"/>
        </w:rPr>
        <w:t>7</w:t>
      </w:r>
      <w:r w:rsidR="00FA00A1" w:rsidRPr="00576C1C">
        <w:rPr>
          <w:rFonts w:ascii="Consolas" w:hAnsi="Consolas"/>
          <w:b/>
          <w:bCs/>
          <w:sz w:val="20"/>
          <w:szCs w:val="20"/>
          <w:lang w:val="bg-BG"/>
        </w:rPr>
        <w:t>.</w:t>
      </w:r>
      <w:r w:rsidR="00FA00A1">
        <w:rPr>
          <w:rFonts w:ascii="Consolas" w:hAnsi="Consolas"/>
          <w:b/>
          <w:bCs/>
          <w:sz w:val="20"/>
          <w:szCs w:val="20"/>
        </w:rPr>
        <w:t>5</w:t>
      </w:r>
      <w:r w:rsidR="00FA00A1" w:rsidRPr="00576C1C">
        <w:rPr>
          <w:rFonts w:ascii="Consolas" w:hAnsi="Consolas"/>
          <w:b/>
          <w:bCs/>
          <w:sz w:val="20"/>
          <w:szCs w:val="20"/>
        </w:rPr>
        <w:t>-</w:t>
      </w:r>
      <w:r w:rsidR="00FA00A1">
        <w:rPr>
          <w:rFonts w:ascii="Consolas" w:hAnsi="Consolas"/>
          <w:b/>
          <w:bCs/>
          <w:sz w:val="20"/>
          <w:szCs w:val="20"/>
        </w:rPr>
        <w:t>1.1</w:t>
      </w:r>
      <w:r w:rsidR="00FA00A1" w:rsidRPr="00576C1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576C1C">
        <w:rPr>
          <w:rFonts w:ascii="Consolas" w:hAnsi="Consolas"/>
          <w:b/>
          <w:bCs/>
          <w:sz w:val="20"/>
          <w:szCs w:val="20"/>
        </w:rPr>
        <w:t>=</w:t>
      </w:r>
      <w:r w:rsidR="00FA00A1" w:rsidRPr="00576C1C">
        <w:rPr>
          <w:rFonts w:ascii="Consolas" w:hAnsi="Consolas"/>
          <w:b/>
          <w:bCs/>
          <w:sz w:val="20"/>
          <w:szCs w:val="20"/>
        </w:rPr>
        <w:t>1.</w:t>
      </w:r>
      <w:r w:rsidR="00FA00A1" w:rsidRPr="00576C1C">
        <w:rPr>
          <w:rFonts w:ascii="Consolas" w:hAnsi="Consolas"/>
          <w:b/>
          <w:bCs/>
          <w:sz w:val="20"/>
          <w:szCs w:val="20"/>
          <w:lang w:val="bg-BG"/>
        </w:rPr>
        <w:t>2</w:t>
      </w:r>
      <w:r w:rsidR="00FA00A1">
        <w:rPr>
          <w:rFonts w:ascii="Consolas" w:hAnsi="Consolas"/>
          <w:b/>
          <w:bCs/>
          <w:sz w:val="20"/>
          <w:szCs w:val="20"/>
        </w:rPr>
        <w:t>7</w:t>
      </w:r>
      <w:r w:rsidR="00FA00A1" w:rsidRPr="00576C1C">
        <w:rPr>
          <w:rFonts w:ascii="Consolas" w:hAnsi="Consolas"/>
          <w:b/>
          <w:bCs/>
          <w:sz w:val="20"/>
          <w:szCs w:val="20"/>
          <w:lang w:val="bg-BG"/>
        </w:rPr>
        <w:t>.</w:t>
      </w:r>
      <w:r w:rsidR="00FA00A1">
        <w:rPr>
          <w:rFonts w:ascii="Consolas" w:hAnsi="Consolas"/>
          <w:b/>
          <w:bCs/>
          <w:sz w:val="20"/>
          <w:szCs w:val="20"/>
        </w:rPr>
        <w:t>5</w:t>
      </w:r>
      <w:r w:rsidR="00FA00A1" w:rsidRPr="00576C1C">
        <w:rPr>
          <w:rFonts w:ascii="Consolas" w:hAnsi="Consolas"/>
          <w:b/>
          <w:bCs/>
          <w:sz w:val="20"/>
          <w:szCs w:val="20"/>
        </w:rPr>
        <w:t>-</w:t>
      </w:r>
      <w:r w:rsidR="00FA00A1">
        <w:rPr>
          <w:rFonts w:ascii="Consolas" w:hAnsi="Consolas"/>
          <w:b/>
          <w:bCs/>
          <w:sz w:val="20"/>
          <w:szCs w:val="20"/>
        </w:rPr>
        <w:t>1.1</w:t>
      </w:r>
    </w:p>
    <w:p w14:paraId="77523AB9" w14:textId="1E9A52D4" w:rsidR="00BC7805" w:rsidRDefault="00BC7805" w:rsidP="00947058">
      <w:r>
        <w:t xml:space="preserve">Then exclude the packages from being </w:t>
      </w:r>
      <w:proofErr w:type="gramStart"/>
      <w:r>
        <w:t>updated</w:t>
      </w:r>
      <w:proofErr w:type="gramEnd"/>
    </w:p>
    <w:p w14:paraId="6C0393C5" w14:textId="08E293F1" w:rsidR="00947058" w:rsidRDefault="00947058" w:rsidP="00576C1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gramStart"/>
      <w:r w:rsidRPr="00576C1C">
        <w:rPr>
          <w:rFonts w:ascii="Consolas" w:hAnsi="Consolas"/>
          <w:b/>
          <w:bCs/>
          <w:sz w:val="20"/>
          <w:szCs w:val="20"/>
        </w:rPr>
        <w:t>apt-mark</w:t>
      </w:r>
      <w:proofErr w:type="gramEnd"/>
      <w:r w:rsidRPr="00576C1C">
        <w:rPr>
          <w:rFonts w:ascii="Consolas" w:hAnsi="Consolas"/>
          <w:b/>
          <w:bCs/>
          <w:sz w:val="20"/>
          <w:szCs w:val="20"/>
        </w:rPr>
        <w:t xml:space="preserve"> hold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let</w:t>
      </w:r>
      <w:proofErr w:type="spellEnd"/>
      <w:r w:rsidRPr="00576C1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576C1C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576C1C">
        <w:rPr>
          <w:rFonts w:ascii="Consolas" w:hAnsi="Consolas"/>
          <w:b/>
          <w:bCs/>
          <w:sz w:val="20"/>
          <w:szCs w:val="20"/>
        </w:rPr>
        <w:t>kubectl</w:t>
      </w:r>
      <w:proofErr w:type="spellEnd"/>
    </w:p>
    <w:p w14:paraId="32B5A4DE" w14:textId="77777777" w:rsidR="00646E32" w:rsidRDefault="00646E32" w:rsidP="00907F81">
      <w:r>
        <w:t xml:space="preserve">As a last step, we must adjust the way </w:t>
      </w:r>
      <w:proofErr w:type="spellStart"/>
      <w:r w:rsidRPr="00646E32">
        <w:rPr>
          <w:b/>
          <w:bCs/>
        </w:rPr>
        <w:t>containerd</w:t>
      </w:r>
      <w:proofErr w:type="spellEnd"/>
      <w:r>
        <w:t xml:space="preserve"> is </w:t>
      </w:r>
      <w:proofErr w:type="gramStart"/>
      <w:r>
        <w:t>working</w:t>
      </w:r>
      <w:proofErr w:type="gramEnd"/>
    </w:p>
    <w:p w14:paraId="3DB0AE75" w14:textId="681DFD70" w:rsidR="00907F81" w:rsidRDefault="00646E32" w:rsidP="00907F81">
      <w:r>
        <w:t>Should you want, cre</w:t>
      </w:r>
      <w:r w:rsidR="00A844A1">
        <w:t xml:space="preserve">ate a backup copy of the configuration </w:t>
      </w:r>
      <w:proofErr w:type="gramStart"/>
      <w:r w:rsidR="00A844A1">
        <w:t>file</w:t>
      </w:r>
      <w:proofErr w:type="gramEnd"/>
    </w:p>
    <w:p w14:paraId="71131D53" w14:textId="77777777" w:rsidR="00907F81" w:rsidRDefault="00907F81" w:rsidP="00907F8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07F81">
        <w:rPr>
          <w:rFonts w:ascii="Consolas" w:hAnsi="Consolas"/>
          <w:b/>
          <w:bCs/>
          <w:sz w:val="20"/>
          <w:szCs w:val="20"/>
        </w:rPr>
        <w:t>cp 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tainerd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fig.toml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 xml:space="preserve"> 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tainerd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fig.toml.bak</w:t>
      </w:r>
      <w:proofErr w:type="spellEnd"/>
    </w:p>
    <w:p w14:paraId="7D0F542F" w14:textId="05AB3E67" w:rsidR="00A844A1" w:rsidRDefault="00A844A1" w:rsidP="00A844A1">
      <w:r>
        <w:t xml:space="preserve">Then generate a configuration </w:t>
      </w:r>
      <w:proofErr w:type="gramStart"/>
      <w:r>
        <w:t>file</w:t>
      </w:r>
      <w:proofErr w:type="gramEnd"/>
    </w:p>
    <w:p w14:paraId="0558F0E4" w14:textId="77777777" w:rsidR="00907F81" w:rsidRPr="00907F81" w:rsidRDefault="00907F81" w:rsidP="00907F8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tainerd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 xml:space="preserve"> config default | tee 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tainerd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fig.toml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 xml:space="preserve"> &gt; /dev/null</w:t>
      </w:r>
    </w:p>
    <w:p w14:paraId="345FA27F" w14:textId="7D276476" w:rsidR="00A844A1" w:rsidRDefault="0079213B" w:rsidP="00A844A1">
      <w:r>
        <w:t xml:space="preserve">Finally change the </w:t>
      </w:r>
      <w:proofErr w:type="spellStart"/>
      <w:r w:rsidRPr="0079213B">
        <w:rPr>
          <w:b/>
          <w:bCs/>
        </w:rPr>
        <w:t>SystemdCgroup</w:t>
      </w:r>
      <w:proofErr w:type="spellEnd"/>
      <w:r>
        <w:t xml:space="preserve"> setting</w:t>
      </w:r>
    </w:p>
    <w:p w14:paraId="401E187F" w14:textId="1D365341" w:rsidR="00907F81" w:rsidRPr="00907F81" w:rsidRDefault="00907F81" w:rsidP="00907F8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07F81">
        <w:rPr>
          <w:rFonts w:ascii="Consolas" w:hAnsi="Consolas"/>
          <w:b/>
          <w:bCs/>
          <w:sz w:val="20"/>
          <w:szCs w:val="20"/>
        </w:rPr>
        <w:t>sed -i 's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SystemdCgroup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 xml:space="preserve"> = false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SystemdCgroup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 xml:space="preserve"> = true/g' 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tainerd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07F81">
        <w:rPr>
          <w:rFonts w:ascii="Consolas" w:hAnsi="Consolas"/>
          <w:b/>
          <w:bCs/>
          <w:sz w:val="20"/>
          <w:szCs w:val="20"/>
        </w:rPr>
        <w:t>config.toml</w:t>
      </w:r>
      <w:proofErr w:type="spellEnd"/>
    </w:p>
    <w:p w14:paraId="73393320" w14:textId="27ADC85C" w:rsidR="00A73D96" w:rsidRDefault="00236FA9" w:rsidP="0079213B">
      <w:r>
        <w:t>We may also change the version of the pause container image from 3.6 to 3.9:</w:t>
      </w:r>
    </w:p>
    <w:p w14:paraId="13696284" w14:textId="71527E5A" w:rsidR="00236FA9" w:rsidRPr="00CD0E5B" w:rsidRDefault="00CD0E5B" w:rsidP="00CD0E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D0E5B">
        <w:rPr>
          <w:rFonts w:ascii="Consolas" w:hAnsi="Consolas"/>
          <w:b/>
          <w:bCs/>
          <w:sz w:val="20"/>
          <w:szCs w:val="20"/>
        </w:rPr>
        <w:t>sed -i 's/pause:3.6/pause:3.9/g' /</w:t>
      </w:r>
      <w:proofErr w:type="spellStart"/>
      <w:r w:rsidRPr="00CD0E5B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CD0E5B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CD0E5B">
        <w:rPr>
          <w:rFonts w:ascii="Consolas" w:hAnsi="Consolas"/>
          <w:b/>
          <w:bCs/>
          <w:sz w:val="20"/>
          <w:szCs w:val="20"/>
        </w:rPr>
        <w:t>containerd</w:t>
      </w:r>
      <w:proofErr w:type="spellEnd"/>
      <w:r w:rsidRPr="00CD0E5B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CD0E5B">
        <w:rPr>
          <w:rFonts w:ascii="Consolas" w:hAnsi="Consolas"/>
          <w:b/>
          <w:bCs/>
          <w:sz w:val="20"/>
          <w:szCs w:val="20"/>
        </w:rPr>
        <w:t>config.toml</w:t>
      </w:r>
      <w:proofErr w:type="spellEnd"/>
    </w:p>
    <w:p w14:paraId="606D87C6" w14:textId="6688E64A" w:rsidR="0079213B" w:rsidRDefault="00236FA9" w:rsidP="0079213B">
      <w:r>
        <w:t>Then</w:t>
      </w:r>
      <w:r w:rsidR="0079213B">
        <w:t xml:space="preserve"> restart the </w:t>
      </w:r>
      <w:proofErr w:type="gramStart"/>
      <w:r w:rsidR="0079213B">
        <w:t>daemon</w:t>
      </w:r>
      <w:proofErr w:type="gramEnd"/>
    </w:p>
    <w:p w14:paraId="35BF5A65" w14:textId="0A74E1E7" w:rsidR="00907F81" w:rsidRPr="00576C1C" w:rsidRDefault="00907F81" w:rsidP="00907F81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07F81">
        <w:rPr>
          <w:rFonts w:ascii="Consolas" w:hAnsi="Consolas"/>
          <w:b/>
          <w:bCs/>
          <w:sz w:val="20"/>
          <w:szCs w:val="20"/>
        </w:rPr>
        <w:t>systemctl</w:t>
      </w:r>
      <w:proofErr w:type="spellEnd"/>
      <w:r w:rsidRPr="00907F81">
        <w:rPr>
          <w:rFonts w:ascii="Consolas" w:hAnsi="Consolas"/>
          <w:b/>
          <w:bCs/>
          <w:sz w:val="20"/>
          <w:szCs w:val="20"/>
        </w:rPr>
        <w:t xml:space="preserve"> restart </w:t>
      </w:r>
      <w:proofErr w:type="spellStart"/>
      <w:proofErr w:type="gramStart"/>
      <w:r w:rsidRPr="00907F81">
        <w:rPr>
          <w:rFonts w:ascii="Consolas" w:hAnsi="Consolas"/>
          <w:b/>
          <w:bCs/>
          <w:sz w:val="20"/>
          <w:szCs w:val="20"/>
        </w:rPr>
        <w:t>containerd</w:t>
      </w:r>
      <w:proofErr w:type="spellEnd"/>
      <w:proofErr w:type="gramEnd"/>
    </w:p>
    <w:p w14:paraId="078B0171" w14:textId="77098D43" w:rsidR="000211D2" w:rsidRDefault="008F33FD" w:rsidP="008F33FD">
      <w:pPr>
        <w:pStyle w:val="Heading4"/>
      </w:pPr>
      <w:r>
        <w:t>Template preparation</w:t>
      </w:r>
    </w:p>
    <w:p w14:paraId="1258F6E8" w14:textId="1C03CF55" w:rsidR="008F33FD" w:rsidRDefault="008F33FD" w:rsidP="008F33FD">
      <w:r>
        <w:t xml:space="preserve">Turn off the </w:t>
      </w:r>
      <w:proofErr w:type="gramStart"/>
      <w:r>
        <w:t>machine</w:t>
      </w:r>
      <w:proofErr w:type="gramEnd"/>
    </w:p>
    <w:p w14:paraId="7D77814F" w14:textId="3D3436EB" w:rsidR="008F33FD" w:rsidRPr="00356DEB" w:rsidRDefault="00356DEB" w:rsidP="00356DE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356DEB">
        <w:rPr>
          <w:rFonts w:ascii="Consolas" w:hAnsi="Consolas"/>
          <w:b/>
          <w:bCs/>
          <w:sz w:val="20"/>
          <w:szCs w:val="20"/>
        </w:rPr>
        <w:t>poweroff</w:t>
      </w:r>
      <w:proofErr w:type="spellEnd"/>
    </w:p>
    <w:p w14:paraId="63544356" w14:textId="2AD87E06" w:rsidR="00EF6E53" w:rsidRDefault="00EF6E53" w:rsidP="008F33FD">
      <w:r>
        <w:t xml:space="preserve">Using the virtualization solution techniques create a template of this machine or its virtual </w:t>
      </w:r>
      <w:proofErr w:type="gramStart"/>
      <w:r>
        <w:t>disk</w:t>
      </w:r>
      <w:proofErr w:type="gramEnd"/>
    </w:p>
    <w:p w14:paraId="71DB5E86" w14:textId="354E2C41" w:rsidR="00EF6E53" w:rsidRDefault="001B61BC" w:rsidP="001B61BC">
      <w:pPr>
        <w:pStyle w:val="Heading3"/>
      </w:pPr>
      <w:r>
        <w:t>Cluster creation</w:t>
      </w:r>
    </w:p>
    <w:p w14:paraId="72EDBB8A" w14:textId="4D647E74" w:rsidR="001B61BC" w:rsidRPr="001B61BC" w:rsidRDefault="001B61BC" w:rsidP="001B61BC">
      <w:r>
        <w:t xml:space="preserve">We will create a small cluster with three nodes. One will be part of the control plane and the rest will handle any </w:t>
      </w:r>
      <w:proofErr w:type="gramStart"/>
      <w:r>
        <w:t>work</w:t>
      </w:r>
      <w:proofErr w:type="gramEnd"/>
    </w:p>
    <w:p w14:paraId="2F26F702" w14:textId="01BD8857" w:rsidR="001B61BC" w:rsidRPr="001B61BC" w:rsidRDefault="001B61BC" w:rsidP="001B61BC">
      <w:pPr>
        <w:pStyle w:val="Heading4"/>
      </w:pPr>
      <w:r>
        <w:t>Virtual infrastructure</w:t>
      </w:r>
    </w:p>
    <w:p w14:paraId="23286E5E" w14:textId="70068F66" w:rsidR="000211D2" w:rsidRDefault="001B61BC" w:rsidP="000211D2">
      <w:r>
        <w:t>Using the virtualization solution techniques create three identical virtual machines each with</w:t>
      </w:r>
    </w:p>
    <w:p w14:paraId="0BCBDECF" w14:textId="4C1E712D" w:rsidR="007D3D5F" w:rsidRDefault="007D3D5F" w:rsidP="007D3D5F">
      <w:pPr>
        <w:pStyle w:val="ListParagraph"/>
        <w:numPr>
          <w:ilvl w:val="0"/>
          <w:numId w:val="48"/>
        </w:numPr>
      </w:pPr>
      <w:r>
        <w:t>2 vCPU</w:t>
      </w:r>
    </w:p>
    <w:p w14:paraId="6535BE32" w14:textId="13FC7A41" w:rsidR="007D3D5F" w:rsidRDefault="007D3D5F" w:rsidP="007D3D5F">
      <w:pPr>
        <w:pStyle w:val="ListParagraph"/>
        <w:numPr>
          <w:ilvl w:val="0"/>
          <w:numId w:val="48"/>
        </w:numPr>
      </w:pPr>
      <w:r>
        <w:t>2 GB</w:t>
      </w:r>
      <w:r w:rsidR="005375D8">
        <w:t>+</w:t>
      </w:r>
      <w:r>
        <w:t xml:space="preserve"> RAM</w:t>
      </w:r>
    </w:p>
    <w:p w14:paraId="28E7FC8B" w14:textId="1D41ACAB" w:rsidR="007D3D5F" w:rsidRDefault="007D3D5F" w:rsidP="007D3D5F">
      <w:r>
        <w:lastRenderedPageBreak/>
        <w:t xml:space="preserve">Connect them in a way that will allow for Internet access and easier communication with and between them. </w:t>
      </w:r>
      <w:r w:rsidR="0036451F">
        <w:t xml:space="preserve">External/bridged mode will be the best </w:t>
      </w:r>
      <w:proofErr w:type="gramStart"/>
      <w:r w:rsidR="0036451F">
        <w:t>option</w:t>
      </w:r>
      <w:proofErr w:type="gramEnd"/>
    </w:p>
    <w:p w14:paraId="6EA821D9" w14:textId="768DC1E2" w:rsidR="005375D8" w:rsidRDefault="005375D8" w:rsidP="007D3D5F">
      <w:r>
        <w:t xml:space="preserve">During the demo, we will use </w:t>
      </w:r>
      <w:r w:rsidRPr="0067609C">
        <w:rPr>
          <w:b/>
          <w:bCs/>
        </w:rPr>
        <w:t>192.168.81.0/24</w:t>
      </w:r>
      <w:r>
        <w:t xml:space="preserve">. You should adjust the commands to match your </w:t>
      </w:r>
      <w:proofErr w:type="gramStart"/>
      <w:r>
        <w:t>setup</w:t>
      </w:r>
      <w:proofErr w:type="gramEnd"/>
    </w:p>
    <w:p w14:paraId="75717E43" w14:textId="2345D326" w:rsidR="0036451F" w:rsidRDefault="0036451F" w:rsidP="0036451F">
      <w:pPr>
        <w:pStyle w:val="Heading4"/>
      </w:pPr>
      <w:r>
        <w:t>Preparation</w:t>
      </w:r>
    </w:p>
    <w:p w14:paraId="58FBE534" w14:textId="2796CD53" w:rsidR="0036451F" w:rsidRDefault="0036451F" w:rsidP="0036451F">
      <w:r>
        <w:t xml:space="preserve">Start all </w:t>
      </w:r>
      <w:proofErr w:type="gramStart"/>
      <w:r>
        <w:t>nodes</w:t>
      </w:r>
      <w:proofErr w:type="gramEnd"/>
    </w:p>
    <w:p w14:paraId="0F942E7F" w14:textId="16BB2559" w:rsidR="0036451F" w:rsidRDefault="0036451F" w:rsidP="0036451F">
      <w:r>
        <w:t xml:space="preserve">Log on the first one and </w:t>
      </w:r>
      <w:proofErr w:type="gramStart"/>
      <w:r>
        <w:t>set</w:t>
      </w:r>
      <w:proofErr w:type="gramEnd"/>
    </w:p>
    <w:p w14:paraId="671C9A91" w14:textId="2D6C2F66" w:rsidR="005375D8" w:rsidRPr="0067609C" w:rsidRDefault="0036451F" w:rsidP="005375D8">
      <w:pPr>
        <w:pStyle w:val="ListParagraph"/>
        <w:numPr>
          <w:ilvl w:val="0"/>
          <w:numId w:val="48"/>
        </w:numPr>
        <w:rPr>
          <w:b/>
          <w:bCs/>
        </w:rPr>
      </w:pPr>
      <w:r>
        <w:t>Its IP address</w:t>
      </w:r>
      <w:r w:rsidR="005375D8">
        <w:t xml:space="preserve">, for example </w:t>
      </w:r>
      <w:r w:rsidR="005375D8" w:rsidRPr="0067609C">
        <w:rPr>
          <w:b/>
          <w:bCs/>
        </w:rPr>
        <w:t>192.168.81.211/24</w:t>
      </w:r>
    </w:p>
    <w:p w14:paraId="21336FBA" w14:textId="193925CB" w:rsidR="0096388F" w:rsidRDefault="0096388F" w:rsidP="0096388F">
      <w:pPr>
        <w:pStyle w:val="ListParagraph"/>
        <w:numPr>
          <w:ilvl w:val="0"/>
          <w:numId w:val="48"/>
        </w:numPr>
      </w:pPr>
      <w:r>
        <w:t>I</w:t>
      </w:r>
      <w:r w:rsidR="004B2BF1">
        <w:t>t</w:t>
      </w:r>
      <w:r>
        <w:t xml:space="preserve">s </w:t>
      </w:r>
      <w:r w:rsidRPr="0067609C">
        <w:rPr>
          <w:b/>
          <w:bCs/>
        </w:rPr>
        <w:t>FQDN</w:t>
      </w:r>
      <w:r>
        <w:t xml:space="preserve">, for example </w:t>
      </w:r>
      <w:r w:rsidRPr="0067609C">
        <w:rPr>
          <w:b/>
          <w:bCs/>
        </w:rPr>
        <w:t>node-1.k8s</w:t>
      </w:r>
    </w:p>
    <w:p w14:paraId="2091A5C3" w14:textId="4A85B8C0" w:rsidR="0096388F" w:rsidRDefault="0096388F" w:rsidP="0096388F">
      <w:pPr>
        <w:pStyle w:val="ListParagraph"/>
        <w:numPr>
          <w:ilvl w:val="0"/>
          <w:numId w:val="48"/>
        </w:numPr>
      </w:pPr>
      <w:r>
        <w:t xml:space="preserve">Its </w:t>
      </w:r>
      <w:r w:rsidRPr="0067609C">
        <w:rPr>
          <w:b/>
          <w:bCs/>
        </w:rPr>
        <w:t>/</w:t>
      </w:r>
      <w:proofErr w:type="spellStart"/>
      <w:r w:rsidRPr="0067609C">
        <w:rPr>
          <w:b/>
          <w:bCs/>
        </w:rPr>
        <w:t>etc</w:t>
      </w:r>
      <w:proofErr w:type="spellEnd"/>
      <w:r w:rsidRPr="0067609C">
        <w:rPr>
          <w:b/>
          <w:bCs/>
        </w:rPr>
        <w:t>/hosts</w:t>
      </w:r>
      <w:r>
        <w:t xml:space="preserve"> file</w:t>
      </w:r>
      <w:r w:rsidR="0067609C">
        <w:t>:</w:t>
      </w:r>
    </w:p>
    <w:p w14:paraId="61D522AE" w14:textId="77777777" w:rsidR="0067609C" w:rsidRPr="00F46BEB" w:rsidRDefault="0067609C" w:rsidP="00F46BE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F46BEB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F46BEB">
        <w:rPr>
          <w:rFonts w:ascii="Consolas" w:hAnsi="Consolas"/>
          <w:b/>
          <w:bCs/>
          <w:sz w:val="20"/>
          <w:szCs w:val="20"/>
        </w:rPr>
        <w:t>211  node-1.k8s</w:t>
      </w:r>
      <w:proofErr w:type="gramEnd"/>
      <w:r w:rsidRPr="00F46BEB">
        <w:rPr>
          <w:rFonts w:ascii="Consolas" w:hAnsi="Consolas"/>
          <w:b/>
          <w:bCs/>
          <w:sz w:val="20"/>
          <w:szCs w:val="20"/>
        </w:rPr>
        <w:t xml:space="preserve">  node-1" | tee -a /</w:t>
      </w:r>
      <w:proofErr w:type="spellStart"/>
      <w:r w:rsidRPr="00F46BEB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F46BEB">
        <w:rPr>
          <w:rFonts w:ascii="Consolas" w:hAnsi="Consolas"/>
          <w:b/>
          <w:bCs/>
          <w:sz w:val="20"/>
          <w:szCs w:val="20"/>
        </w:rPr>
        <w:t>/hosts</w:t>
      </w:r>
    </w:p>
    <w:p w14:paraId="48A06805" w14:textId="77777777" w:rsidR="0067609C" w:rsidRPr="00F46BEB" w:rsidRDefault="0067609C" w:rsidP="00F46BE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F46BEB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F46BEB">
        <w:rPr>
          <w:rFonts w:ascii="Consolas" w:hAnsi="Consolas"/>
          <w:b/>
          <w:bCs/>
          <w:sz w:val="20"/>
          <w:szCs w:val="20"/>
        </w:rPr>
        <w:t>212  node-2.k8s</w:t>
      </w:r>
      <w:proofErr w:type="gramEnd"/>
      <w:r w:rsidRPr="00F46BEB">
        <w:rPr>
          <w:rFonts w:ascii="Consolas" w:hAnsi="Consolas"/>
          <w:b/>
          <w:bCs/>
          <w:sz w:val="20"/>
          <w:szCs w:val="20"/>
        </w:rPr>
        <w:t xml:space="preserve">  node-2" | tee -a /</w:t>
      </w:r>
      <w:proofErr w:type="spellStart"/>
      <w:r w:rsidRPr="00F46BEB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F46BEB">
        <w:rPr>
          <w:rFonts w:ascii="Consolas" w:hAnsi="Consolas"/>
          <w:b/>
          <w:bCs/>
          <w:sz w:val="20"/>
          <w:szCs w:val="20"/>
        </w:rPr>
        <w:t>/hosts</w:t>
      </w:r>
    </w:p>
    <w:p w14:paraId="28B4E46B" w14:textId="4CC3567E" w:rsidR="0067609C" w:rsidRPr="00F46BEB" w:rsidRDefault="0067609C" w:rsidP="00F46BE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F46BEB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F46BEB">
        <w:rPr>
          <w:rFonts w:ascii="Consolas" w:hAnsi="Consolas"/>
          <w:b/>
          <w:bCs/>
          <w:sz w:val="20"/>
          <w:szCs w:val="20"/>
        </w:rPr>
        <w:t>213  node-3.k8s</w:t>
      </w:r>
      <w:proofErr w:type="gramEnd"/>
      <w:r w:rsidRPr="00F46BEB">
        <w:rPr>
          <w:rFonts w:ascii="Consolas" w:hAnsi="Consolas"/>
          <w:b/>
          <w:bCs/>
          <w:sz w:val="20"/>
          <w:szCs w:val="20"/>
        </w:rPr>
        <w:t xml:space="preserve">  node-3" | tee -a /</w:t>
      </w:r>
      <w:proofErr w:type="spellStart"/>
      <w:r w:rsidRPr="00F46BEB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F46BEB">
        <w:rPr>
          <w:rFonts w:ascii="Consolas" w:hAnsi="Consolas"/>
          <w:b/>
          <w:bCs/>
          <w:sz w:val="20"/>
          <w:szCs w:val="20"/>
        </w:rPr>
        <w:t>/hosts</w:t>
      </w:r>
    </w:p>
    <w:p w14:paraId="3179467C" w14:textId="4D4052F8" w:rsidR="002A53B5" w:rsidRDefault="002A53B5" w:rsidP="002A53B5">
      <w:r>
        <w:t>Repeat the above steps on the other two machines</w:t>
      </w:r>
      <w:r w:rsidR="008D1AB3">
        <w:t xml:space="preserve"> but do not forget to adjust the FQDN and the IP </w:t>
      </w:r>
      <w:proofErr w:type="gramStart"/>
      <w:r w:rsidR="008D1AB3">
        <w:t>address</w:t>
      </w:r>
      <w:proofErr w:type="gramEnd"/>
    </w:p>
    <w:p w14:paraId="619E3470" w14:textId="66CA82CF" w:rsidR="002A53B5" w:rsidRDefault="002A53B5" w:rsidP="002A53B5">
      <w:pPr>
        <w:pStyle w:val="Heading4"/>
      </w:pPr>
      <w:r>
        <w:t>Cluster initialization</w:t>
      </w:r>
      <w:r w:rsidR="0067609C">
        <w:t xml:space="preserve"> (</w:t>
      </w:r>
      <w:proofErr w:type="gramStart"/>
      <w:r w:rsidR="0067609C">
        <w:t>node-1</w:t>
      </w:r>
      <w:proofErr w:type="gramEnd"/>
      <w:r w:rsidR="0067609C">
        <w:t>)</w:t>
      </w:r>
    </w:p>
    <w:p w14:paraId="37B56562" w14:textId="7E6C0DAB" w:rsidR="0067609C" w:rsidRDefault="0083192A" w:rsidP="0067609C">
      <w:r>
        <w:t>Initialize the cluster with</w:t>
      </w:r>
    </w:p>
    <w:p w14:paraId="6F42379E" w14:textId="704CCBC2" w:rsidR="0083192A" w:rsidRPr="008D1AB3" w:rsidRDefault="0083192A" w:rsidP="008D1AB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8D1AB3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init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 xml:space="preserve"> --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apiserver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>-advertise-address=192.168.81.211 --pod-network-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cidr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 xml:space="preserve"> 10.244.0.0/16</w:t>
      </w:r>
    </w:p>
    <w:p w14:paraId="60352F58" w14:textId="047D0AC2" w:rsidR="0069301F" w:rsidRDefault="0069301F" w:rsidP="0069301F">
      <w:r>
        <w:t xml:space="preserve">Installation will finish relatively </w:t>
      </w:r>
      <w:proofErr w:type="gramStart"/>
      <w:r>
        <w:t>quickly</w:t>
      </w:r>
      <w:proofErr w:type="gramEnd"/>
    </w:p>
    <w:p w14:paraId="2F85E1B5" w14:textId="63A00DF1" w:rsidR="0069301F" w:rsidRDefault="0069301F" w:rsidP="0069301F">
      <w:r>
        <w:t xml:space="preserve">Copy somewhere the </w:t>
      </w:r>
      <w:r w:rsidRPr="0069301F">
        <w:rPr>
          <w:b/>
          <w:bCs/>
        </w:rPr>
        <w:t>join</w:t>
      </w:r>
      <w:r>
        <w:t xml:space="preserve"> </w:t>
      </w:r>
      <w:proofErr w:type="gramStart"/>
      <w:r>
        <w:t>command</w:t>
      </w:r>
      <w:proofErr w:type="gramEnd"/>
    </w:p>
    <w:p w14:paraId="6DFC3556" w14:textId="02263B08" w:rsidR="0069301F" w:rsidRDefault="0069301F" w:rsidP="0069301F">
      <w:r>
        <w:t xml:space="preserve">To start using our cluster, we must execute the </w:t>
      </w:r>
      <w:proofErr w:type="gramStart"/>
      <w:r>
        <w:t>following</w:t>
      </w:r>
      <w:proofErr w:type="gramEnd"/>
    </w:p>
    <w:p w14:paraId="7F9718E7" w14:textId="77777777" w:rsidR="0069301F" w:rsidRPr="008D1AB3" w:rsidRDefault="0069301F" w:rsidP="008D1AB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8D1AB3">
        <w:rPr>
          <w:rFonts w:ascii="Consolas" w:hAnsi="Consolas"/>
          <w:b/>
          <w:bCs/>
          <w:sz w:val="20"/>
          <w:szCs w:val="20"/>
        </w:rPr>
        <w:t>mkdir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 xml:space="preserve"> -p $HOME</w:t>
      </w:r>
      <w:proofErr w:type="gramStart"/>
      <w:r w:rsidRPr="008D1AB3">
        <w:rPr>
          <w:rFonts w:ascii="Consolas" w:hAnsi="Consolas"/>
          <w:b/>
          <w:bCs/>
          <w:sz w:val="20"/>
          <w:szCs w:val="20"/>
        </w:rPr>
        <w:t>/.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</w:p>
    <w:p w14:paraId="62A34F13" w14:textId="77777777" w:rsidR="0069301F" w:rsidRPr="008D1AB3" w:rsidRDefault="0069301F" w:rsidP="008D1AB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8D1AB3">
        <w:rPr>
          <w:rFonts w:ascii="Consolas" w:hAnsi="Consolas"/>
          <w:b/>
          <w:bCs/>
          <w:sz w:val="20"/>
          <w:szCs w:val="20"/>
        </w:rPr>
        <w:t>cp -i /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admin.conf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 xml:space="preserve"> $HOME</w:t>
      </w:r>
      <w:proofErr w:type="gramStart"/>
      <w:r w:rsidRPr="008D1AB3">
        <w:rPr>
          <w:rFonts w:ascii="Consolas" w:hAnsi="Consolas"/>
          <w:b/>
          <w:bCs/>
          <w:sz w:val="20"/>
          <w:szCs w:val="20"/>
        </w:rPr>
        <w:t>/.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  <w:r w:rsidRPr="008D1AB3">
        <w:rPr>
          <w:rFonts w:ascii="Consolas" w:hAnsi="Consolas"/>
          <w:b/>
          <w:bCs/>
          <w:sz w:val="20"/>
          <w:szCs w:val="20"/>
        </w:rPr>
        <w:t>/config</w:t>
      </w:r>
    </w:p>
    <w:p w14:paraId="2E1D812B" w14:textId="77777777" w:rsidR="0069301F" w:rsidRPr="008D1AB3" w:rsidRDefault="0069301F" w:rsidP="008D1AB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8D1AB3">
        <w:rPr>
          <w:rFonts w:ascii="Consolas" w:hAnsi="Consolas"/>
          <w:b/>
          <w:bCs/>
          <w:sz w:val="20"/>
          <w:szCs w:val="20"/>
        </w:rPr>
        <w:t>chown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 xml:space="preserve"> $(id -u</w:t>
      </w:r>
      <w:proofErr w:type="gramStart"/>
      <w:r w:rsidRPr="008D1AB3">
        <w:rPr>
          <w:rFonts w:ascii="Consolas" w:hAnsi="Consolas"/>
          <w:b/>
          <w:bCs/>
          <w:sz w:val="20"/>
          <w:szCs w:val="20"/>
        </w:rPr>
        <w:t>):$</w:t>
      </w:r>
      <w:proofErr w:type="gramEnd"/>
      <w:r w:rsidRPr="008D1AB3">
        <w:rPr>
          <w:rFonts w:ascii="Consolas" w:hAnsi="Consolas"/>
          <w:b/>
          <w:bCs/>
          <w:sz w:val="20"/>
          <w:szCs w:val="20"/>
        </w:rPr>
        <w:t>(id -g) $HOME/.</w:t>
      </w:r>
      <w:proofErr w:type="spellStart"/>
      <w:r w:rsidRPr="008D1AB3">
        <w:rPr>
          <w:rFonts w:ascii="Consolas" w:hAnsi="Consolas"/>
          <w:b/>
          <w:bCs/>
          <w:sz w:val="20"/>
          <w:szCs w:val="20"/>
        </w:rPr>
        <w:t>kube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>/config</w:t>
      </w:r>
    </w:p>
    <w:p w14:paraId="0674190A" w14:textId="4D995F88" w:rsidR="0069301F" w:rsidRDefault="0069301F" w:rsidP="0069301F">
      <w:r>
        <w:t>Let's check our cluster nodes (just one so far)</w:t>
      </w:r>
    </w:p>
    <w:p w14:paraId="2EF15286" w14:textId="77777777" w:rsidR="0069301F" w:rsidRPr="008D1AB3" w:rsidRDefault="0069301F" w:rsidP="008D1AB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8D1AB3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8D1AB3">
        <w:rPr>
          <w:rFonts w:ascii="Consolas" w:hAnsi="Consolas"/>
          <w:b/>
          <w:bCs/>
          <w:sz w:val="20"/>
          <w:szCs w:val="20"/>
        </w:rPr>
        <w:t>nodes</w:t>
      </w:r>
      <w:proofErr w:type="gramEnd"/>
    </w:p>
    <w:p w14:paraId="0CA255AA" w14:textId="6C1E40DC" w:rsidR="0069301F" w:rsidRDefault="0069301F" w:rsidP="0069301F">
      <w:r>
        <w:t xml:space="preserve">Note that it appears as </w:t>
      </w:r>
      <w:r w:rsidRPr="0069301F">
        <w:rPr>
          <w:b/>
          <w:bCs/>
        </w:rPr>
        <w:t xml:space="preserve">not </w:t>
      </w:r>
      <w:proofErr w:type="gramStart"/>
      <w:r w:rsidRPr="0069301F">
        <w:rPr>
          <w:b/>
          <w:bCs/>
        </w:rPr>
        <w:t>ready</w:t>
      </w:r>
      <w:proofErr w:type="gramEnd"/>
    </w:p>
    <w:p w14:paraId="522861D9" w14:textId="32A452DD" w:rsidR="0069301F" w:rsidRDefault="0069301F" w:rsidP="0069301F">
      <w:r>
        <w:t xml:space="preserve">Check the pods as </w:t>
      </w:r>
      <w:proofErr w:type="gramStart"/>
      <w:r>
        <w:t>well</w:t>
      </w:r>
      <w:proofErr w:type="gramEnd"/>
    </w:p>
    <w:p w14:paraId="723E9AEB" w14:textId="77777777" w:rsidR="0069301F" w:rsidRPr="00FC5C9F" w:rsidRDefault="0069301F" w:rsidP="00FE242F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8D1AB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8D1AB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n </w:t>
      </w:r>
      <w:proofErr w:type="spellStart"/>
      <w:r w:rsidRPr="008D1AB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</w:t>
      </w:r>
      <w:proofErr w:type="spellEnd"/>
      <w:r w:rsidRPr="008D1AB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-</w:t>
      </w:r>
      <w:proofErr w:type="gramStart"/>
      <w:r w:rsidRPr="008D1AB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system</w:t>
      </w:r>
      <w:proofErr w:type="gramEnd"/>
    </w:p>
    <w:p w14:paraId="747EA003" w14:textId="36E221C4" w:rsidR="0069301F" w:rsidRDefault="0069301F" w:rsidP="0069301F">
      <w:r>
        <w:t>Hm, most of the pods are operational, but there is one pair that is not (</w:t>
      </w:r>
      <w:proofErr w:type="spellStart"/>
      <w:r w:rsidRPr="00AD70C7">
        <w:rPr>
          <w:b/>
          <w:bCs/>
        </w:rPr>
        <w:t>CoreDNS</w:t>
      </w:r>
      <w:proofErr w:type="spellEnd"/>
      <w:r>
        <w:t>)</w:t>
      </w:r>
    </w:p>
    <w:p w14:paraId="3F4B3094" w14:textId="4F9FFF07" w:rsidR="0069301F" w:rsidRDefault="0069301F" w:rsidP="0069301F">
      <w:r>
        <w:t xml:space="preserve">Let's check why the node is not </w:t>
      </w:r>
      <w:proofErr w:type="gramStart"/>
      <w:r>
        <w:t>ready</w:t>
      </w:r>
      <w:proofErr w:type="gramEnd"/>
    </w:p>
    <w:p w14:paraId="429385EB" w14:textId="77777777" w:rsidR="0069301F" w:rsidRPr="008D1AB3" w:rsidRDefault="0069301F" w:rsidP="008D1AB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8D1AB3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8D1AB3">
        <w:rPr>
          <w:rFonts w:ascii="Consolas" w:hAnsi="Consolas"/>
          <w:b/>
          <w:bCs/>
          <w:sz w:val="20"/>
          <w:szCs w:val="20"/>
        </w:rPr>
        <w:t xml:space="preserve"> describe node node-</w:t>
      </w:r>
      <w:proofErr w:type="gramStart"/>
      <w:r w:rsidRPr="008D1AB3">
        <w:rPr>
          <w:rFonts w:ascii="Consolas" w:hAnsi="Consolas"/>
          <w:b/>
          <w:bCs/>
          <w:sz w:val="20"/>
          <w:szCs w:val="20"/>
        </w:rPr>
        <w:t>1</w:t>
      </w:r>
      <w:proofErr w:type="gramEnd"/>
    </w:p>
    <w:p w14:paraId="0518E5B2" w14:textId="73619A20" w:rsidR="0069301F" w:rsidRDefault="0069301F" w:rsidP="0069301F">
      <w:r>
        <w:t xml:space="preserve">Scroll to top and look for </w:t>
      </w:r>
      <w:r w:rsidRPr="00AD70C7">
        <w:rPr>
          <w:b/>
          <w:bCs/>
        </w:rPr>
        <w:t>Ready</w:t>
      </w:r>
      <w:r>
        <w:t xml:space="preserve"> and </w:t>
      </w:r>
      <w:proofErr w:type="spellStart"/>
      <w:r w:rsidRPr="00AD70C7">
        <w:rPr>
          <w:b/>
          <w:bCs/>
        </w:rPr>
        <w:t>KubeletNotReady</w:t>
      </w:r>
      <w:proofErr w:type="spellEnd"/>
      <w:r>
        <w:t xml:space="preserve"> </w:t>
      </w:r>
      <w:proofErr w:type="gramStart"/>
      <w:r>
        <w:t>words</w:t>
      </w:r>
      <w:proofErr w:type="gramEnd"/>
    </w:p>
    <w:p w14:paraId="0AB900B9" w14:textId="0CAACA88" w:rsidR="0069301F" w:rsidRDefault="0069301F" w:rsidP="0069301F">
      <w:r>
        <w:t xml:space="preserve">It appears that there isn't any (POD) network plugin </w:t>
      </w:r>
      <w:proofErr w:type="gramStart"/>
      <w:r>
        <w:t>installed</w:t>
      </w:r>
      <w:proofErr w:type="gramEnd"/>
    </w:p>
    <w:p w14:paraId="5BE65BA0" w14:textId="77777777" w:rsidR="00D762AD" w:rsidRDefault="00AD70C7" w:rsidP="0069301F">
      <w:r>
        <w:t xml:space="preserve">We can check here: </w:t>
      </w:r>
    </w:p>
    <w:p w14:paraId="796A03E1" w14:textId="4C89D2B9" w:rsidR="0069301F" w:rsidRDefault="00C52E59" w:rsidP="0069301F">
      <w:hyperlink r:id="rId12" w:history="1">
        <w:r w:rsidR="00D762AD" w:rsidRPr="0040785A">
          <w:rPr>
            <w:rStyle w:val="Hyperlink"/>
          </w:rPr>
          <w:t>https://kubernetes.io/docs/concepts/cluster-administration/addons/</w:t>
        </w:r>
      </w:hyperlink>
      <w:r w:rsidR="00AD70C7">
        <w:t xml:space="preserve"> </w:t>
      </w:r>
    </w:p>
    <w:p w14:paraId="7323D66E" w14:textId="7BAD995C" w:rsidR="0069301F" w:rsidRDefault="00D762AD" w:rsidP="0069301F">
      <w:r>
        <w:t>And get further details form here:</w:t>
      </w:r>
    </w:p>
    <w:p w14:paraId="5B0D321B" w14:textId="102F4868" w:rsidR="0069301F" w:rsidRDefault="00C52E59" w:rsidP="0069301F">
      <w:hyperlink r:id="rId13" w:anchor="pod-network" w:history="1">
        <w:r w:rsidR="00D762AD" w:rsidRPr="0040785A">
          <w:rPr>
            <w:rStyle w:val="Hyperlink"/>
          </w:rPr>
          <w:t>https://kubernetes.io/docs/setup/production-environment/tools/kubeadm/create-cluster-kubeadm/#pod-network</w:t>
        </w:r>
      </w:hyperlink>
      <w:r w:rsidR="00D762AD">
        <w:t xml:space="preserve"> </w:t>
      </w:r>
    </w:p>
    <w:p w14:paraId="7FDA1371" w14:textId="2A1C8C7C" w:rsidR="0069301F" w:rsidRDefault="0069301F" w:rsidP="0069301F">
      <w:r>
        <w:lastRenderedPageBreak/>
        <w:t>Check here for a list of plugins</w:t>
      </w:r>
      <w:r w:rsidR="00D762AD">
        <w:t xml:space="preserve"> </w:t>
      </w:r>
      <w:proofErr w:type="gramStart"/>
      <w:r w:rsidR="00D762AD">
        <w:t>here</w:t>
      </w:r>
      <w:proofErr w:type="gramEnd"/>
    </w:p>
    <w:p w14:paraId="6C28D055" w14:textId="0D425272" w:rsidR="0069301F" w:rsidRDefault="00C52E59" w:rsidP="0069301F">
      <w:hyperlink r:id="rId14" w:anchor="how-to-implement-the-kubernetes-networking-model" w:history="1">
        <w:r w:rsidR="00D762AD" w:rsidRPr="0040785A">
          <w:rPr>
            <w:rStyle w:val="Hyperlink"/>
          </w:rPr>
          <w:t>https://kubernetes.io/docs/concepts/cluster-administration/networking/#how-to-implement-the-kubernetes-networking-model</w:t>
        </w:r>
      </w:hyperlink>
      <w:r w:rsidR="00D762AD">
        <w:t xml:space="preserve"> </w:t>
      </w:r>
    </w:p>
    <w:p w14:paraId="7FD7159E" w14:textId="1E575B67" w:rsidR="0069301F" w:rsidRDefault="0069301F" w:rsidP="0069301F">
      <w:r>
        <w:t xml:space="preserve">It appears, that by installing a pod network plugin, we will solve both </w:t>
      </w:r>
      <w:proofErr w:type="gramStart"/>
      <w:r>
        <w:t>issues</w:t>
      </w:r>
      <w:proofErr w:type="gramEnd"/>
    </w:p>
    <w:p w14:paraId="3F263473" w14:textId="284C143F" w:rsidR="0069301F" w:rsidRDefault="0069301F" w:rsidP="0069301F">
      <w:r>
        <w:t xml:space="preserve">Let's install a POD network </w:t>
      </w:r>
      <w:proofErr w:type="gramStart"/>
      <w:r>
        <w:t>plugin</w:t>
      </w:r>
      <w:proofErr w:type="gramEnd"/>
    </w:p>
    <w:p w14:paraId="37B6FF9D" w14:textId="785EEE09" w:rsidR="0069301F" w:rsidRDefault="0069301F" w:rsidP="0069301F">
      <w:r>
        <w:t xml:space="preserve">For this demo, we will use the </w:t>
      </w:r>
      <w:r w:rsidRPr="00D762AD">
        <w:rPr>
          <w:b/>
          <w:bCs/>
        </w:rPr>
        <w:t>Flannel</w:t>
      </w:r>
      <w:r>
        <w:t xml:space="preserve"> </w:t>
      </w:r>
      <w:proofErr w:type="gramStart"/>
      <w:r>
        <w:t>plugin</w:t>
      </w:r>
      <w:proofErr w:type="gramEnd"/>
    </w:p>
    <w:p w14:paraId="0278E9BA" w14:textId="2A417101" w:rsidR="0069301F" w:rsidRDefault="0069301F" w:rsidP="0069301F">
      <w:r>
        <w:t xml:space="preserve">More information here: </w:t>
      </w:r>
      <w:hyperlink r:id="rId15" w:anchor="flannel" w:history="1">
        <w:r w:rsidR="00D762AD" w:rsidRPr="0040785A">
          <w:rPr>
            <w:rStyle w:val="Hyperlink"/>
          </w:rPr>
          <w:t>https://github.com/flannel-io/flannel#flannel</w:t>
        </w:r>
      </w:hyperlink>
      <w:r w:rsidR="00D762AD">
        <w:t xml:space="preserve"> </w:t>
      </w:r>
    </w:p>
    <w:p w14:paraId="0CD69BEA" w14:textId="1B0067E1" w:rsidR="0069301F" w:rsidRDefault="0069301F" w:rsidP="0069301F">
      <w:r>
        <w:t>Install it</w:t>
      </w:r>
      <w:r w:rsidR="000F5658">
        <w:t xml:space="preserve"> with</w:t>
      </w:r>
    </w:p>
    <w:p w14:paraId="20280F4A" w14:textId="77777777" w:rsidR="0069301F" w:rsidRPr="000F5658" w:rsidRDefault="0069301F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apply -f </w:t>
      </w:r>
      <w:proofErr w:type="gramStart"/>
      <w:r w:rsidRPr="000F5658">
        <w:rPr>
          <w:rFonts w:ascii="Consolas" w:hAnsi="Consolas"/>
          <w:b/>
          <w:bCs/>
          <w:sz w:val="20"/>
          <w:szCs w:val="20"/>
        </w:rPr>
        <w:t>https://raw.githubusercontent.com/coreos/flannel/master/Documentation/kube-flannel.yml</w:t>
      </w:r>
      <w:proofErr w:type="gramEnd"/>
    </w:p>
    <w:p w14:paraId="01CB3B5C" w14:textId="3078A56D" w:rsidR="0069301F" w:rsidRDefault="0069301F" w:rsidP="0069301F">
      <w:r>
        <w:t>We can watch the progress with:</w:t>
      </w:r>
      <w:r>
        <w:tab/>
      </w:r>
      <w:r>
        <w:tab/>
      </w:r>
    </w:p>
    <w:p w14:paraId="6CB0F1AA" w14:textId="77777777" w:rsidR="0069301F" w:rsidRPr="000F5658" w:rsidRDefault="0069301F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get pods --all-namespaces -</w:t>
      </w:r>
      <w:proofErr w:type="gramStart"/>
      <w:r w:rsidRPr="000F5658">
        <w:rPr>
          <w:rFonts w:ascii="Consolas" w:hAnsi="Consolas"/>
          <w:b/>
          <w:bCs/>
          <w:sz w:val="20"/>
          <w:szCs w:val="20"/>
        </w:rPr>
        <w:t>w</w:t>
      </w:r>
      <w:proofErr w:type="gramEnd"/>
    </w:p>
    <w:p w14:paraId="74AE830A" w14:textId="6B3955E4" w:rsidR="0069301F" w:rsidRDefault="0069301F" w:rsidP="0069301F">
      <w:r>
        <w:t xml:space="preserve">After a while both </w:t>
      </w:r>
      <w:r w:rsidRPr="00130879">
        <w:rPr>
          <w:b/>
          <w:bCs/>
        </w:rPr>
        <w:t>Flannel</w:t>
      </w:r>
      <w:r>
        <w:t xml:space="preserve"> and </w:t>
      </w:r>
      <w:proofErr w:type="spellStart"/>
      <w:r w:rsidRPr="00130879">
        <w:rPr>
          <w:b/>
          <w:bCs/>
        </w:rPr>
        <w:t>CoreDNS</w:t>
      </w:r>
      <w:proofErr w:type="spellEnd"/>
      <w:r>
        <w:t xml:space="preserve"> will be fully operational</w:t>
      </w:r>
    </w:p>
    <w:p w14:paraId="48403351" w14:textId="265FB6DB" w:rsidR="0069301F" w:rsidRDefault="0069301F" w:rsidP="0069301F">
      <w:r>
        <w:t xml:space="preserve">Press </w:t>
      </w:r>
      <w:r w:rsidRPr="00130879">
        <w:rPr>
          <w:b/>
          <w:bCs/>
        </w:rPr>
        <w:t>Ctrl + C</w:t>
      </w:r>
      <w:r>
        <w:t xml:space="preserve"> to stop the </w:t>
      </w:r>
      <w:proofErr w:type="gramStart"/>
      <w:r>
        <w:t>monitoring</w:t>
      </w:r>
      <w:proofErr w:type="gramEnd"/>
    </w:p>
    <w:p w14:paraId="576303E1" w14:textId="4D6E1DBE" w:rsidR="0069301F" w:rsidRDefault="0069301F" w:rsidP="0069301F">
      <w:r>
        <w:t xml:space="preserve">Check again the status of the </w:t>
      </w:r>
      <w:proofErr w:type="gramStart"/>
      <w:r>
        <w:t>node</w:t>
      </w:r>
      <w:proofErr w:type="gramEnd"/>
    </w:p>
    <w:p w14:paraId="0C98C0A2" w14:textId="77777777" w:rsidR="0069301F" w:rsidRPr="000F5658" w:rsidRDefault="0069301F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0F5658">
        <w:rPr>
          <w:rFonts w:ascii="Consolas" w:hAnsi="Consolas"/>
          <w:b/>
          <w:bCs/>
          <w:sz w:val="20"/>
          <w:szCs w:val="20"/>
        </w:rPr>
        <w:t>nodes</w:t>
      </w:r>
      <w:proofErr w:type="gramEnd"/>
    </w:p>
    <w:p w14:paraId="0AD896E0" w14:textId="3F202AEB" w:rsidR="0083192A" w:rsidRPr="0067609C" w:rsidRDefault="0069301F" w:rsidP="0069301F">
      <w:r>
        <w:t xml:space="preserve">It should be operational and ready as </w:t>
      </w:r>
      <w:proofErr w:type="gramStart"/>
      <w:r>
        <w:t>well</w:t>
      </w:r>
      <w:proofErr w:type="gramEnd"/>
    </w:p>
    <w:p w14:paraId="14FFD488" w14:textId="4EFA702E" w:rsidR="002A53B5" w:rsidRDefault="0068752A" w:rsidP="0068752A">
      <w:pPr>
        <w:pStyle w:val="Heading4"/>
      </w:pPr>
      <w:r>
        <w:t>Join nodes (node-2 and node-3)</w:t>
      </w:r>
    </w:p>
    <w:p w14:paraId="57C3D974" w14:textId="4DA0680A" w:rsidR="0068752A" w:rsidRDefault="0068752A" w:rsidP="0068752A">
      <w:r>
        <w:t xml:space="preserve">Log on to </w:t>
      </w:r>
      <w:r w:rsidRPr="00DE4663">
        <w:rPr>
          <w:b/>
          <w:bCs/>
        </w:rPr>
        <w:t>node-</w:t>
      </w:r>
      <w:proofErr w:type="gramStart"/>
      <w:r w:rsidRPr="00DE4663">
        <w:rPr>
          <w:b/>
          <w:bCs/>
        </w:rPr>
        <w:t>2</w:t>
      </w:r>
      <w:proofErr w:type="gramEnd"/>
    </w:p>
    <w:p w14:paraId="1FB6FEF7" w14:textId="3BA2BA0D" w:rsidR="00D1761E" w:rsidRDefault="00D1761E" w:rsidP="00D1761E">
      <w:r>
        <w:t>Remember the join command that we copied earlier, now it</w:t>
      </w:r>
      <w:r w:rsidR="00DE4663">
        <w:t xml:space="preserve"> i</w:t>
      </w:r>
      <w:r>
        <w:t xml:space="preserve">s the time to use </w:t>
      </w:r>
      <w:proofErr w:type="gramStart"/>
      <w:r>
        <w:t>it</w:t>
      </w:r>
      <w:proofErr w:type="gramEnd"/>
    </w:p>
    <w:p w14:paraId="4A601CFA" w14:textId="5A31B667" w:rsidR="00D1761E" w:rsidRDefault="00D1761E" w:rsidP="00D1761E">
      <w:r>
        <w:t xml:space="preserve">It should have the following structure: </w:t>
      </w:r>
    </w:p>
    <w:p w14:paraId="64447517" w14:textId="76E691A5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join [IP]:6443 --token [TOKEN] --discovery-token-ca-cert-hash sha</w:t>
      </w:r>
      <w:proofErr w:type="gramStart"/>
      <w:r w:rsidRPr="000F5658">
        <w:rPr>
          <w:rFonts w:ascii="Consolas" w:hAnsi="Consolas"/>
          <w:b/>
          <w:bCs/>
          <w:sz w:val="20"/>
          <w:szCs w:val="20"/>
        </w:rPr>
        <w:t>256:[</w:t>
      </w:r>
      <w:proofErr w:type="gramEnd"/>
      <w:r w:rsidRPr="000F5658">
        <w:rPr>
          <w:rFonts w:ascii="Consolas" w:hAnsi="Consolas"/>
          <w:b/>
          <w:bCs/>
          <w:sz w:val="20"/>
          <w:szCs w:val="20"/>
        </w:rPr>
        <w:t>HASH]</w:t>
      </w:r>
    </w:p>
    <w:p w14:paraId="6CF26B9B" w14:textId="468BC025" w:rsidR="00D1761E" w:rsidRDefault="00D1761E" w:rsidP="00D1761E">
      <w:r>
        <w:t>Join the node to the cluster (yours may be different)</w:t>
      </w:r>
    </w:p>
    <w:p w14:paraId="2B170E6C" w14:textId="77777777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join 192.168.81.211:6443 --token 8qu2va.le6ndhtt9mdpbmow \</w:t>
      </w:r>
    </w:p>
    <w:p w14:paraId="2E911B7A" w14:textId="77777777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F5658">
        <w:rPr>
          <w:rFonts w:ascii="Consolas" w:hAnsi="Consolas"/>
          <w:b/>
          <w:bCs/>
          <w:sz w:val="20"/>
          <w:szCs w:val="20"/>
        </w:rPr>
        <w:t xml:space="preserve">        --discovery-token-ca-cert-hash sha256:9d2642aeda7a1c210b26db639bbf0272e4bfa59b895904162b948c055cb39402</w:t>
      </w:r>
    </w:p>
    <w:p w14:paraId="6B452216" w14:textId="5792D821" w:rsidR="00D1761E" w:rsidRPr="00DE4663" w:rsidRDefault="00DE4663" w:rsidP="00D1761E">
      <w:pPr>
        <w:rPr>
          <w:b/>
          <w:bCs/>
        </w:rPr>
      </w:pPr>
      <w:r w:rsidRPr="00DC64D5">
        <w:rPr>
          <w:b/>
          <w:bCs/>
          <w:u w:val="single"/>
        </w:rPr>
        <w:t>Repeat</w:t>
      </w:r>
      <w:r>
        <w:t xml:space="preserve"> the same on </w:t>
      </w:r>
      <w:r w:rsidR="00D1761E" w:rsidRPr="00DE4663">
        <w:rPr>
          <w:b/>
          <w:bCs/>
        </w:rPr>
        <w:t>node-</w:t>
      </w:r>
      <w:proofErr w:type="gramStart"/>
      <w:r w:rsidR="00D1761E" w:rsidRPr="00DE4663">
        <w:rPr>
          <w:b/>
          <w:bCs/>
        </w:rPr>
        <w:t>3</w:t>
      </w:r>
      <w:proofErr w:type="gramEnd"/>
    </w:p>
    <w:p w14:paraId="5759763C" w14:textId="3F7CB390" w:rsidR="00D1761E" w:rsidRDefault="008A2332" w:rsidP="008A2332">
      <w:pPr>
        <w:pStyle w:val="Heading4"/>
      </w:pPr>
      <w:r>
        <w:t>Finalization</w:t>
      </w:r>
    </w:p>
    <w:p w14:paraId="5B572004" w14:textId="5EAF17F9" w:rsidR="00D1761E" w:rsidRPr="008A2332" w:rsidRDefault="008A2332" w:rsidP="00D1761E">
      <w:pPr>
        <w:rPr>
          <w:b/>
          <w:bCs/>
        </w:rPr>
      </w:pPr>
      <w:r>
        <w:t xml:space="preserve">Return on </w:t>
      </w:r>
      <w:r w:rsidR="00D1761E" w:rsidRPr="008A2332">
        <w:rPr>
          <w:b/>
          <w:bCs/>
        </w:rPr>
        <w:t>node-</w:t>
      </w:r>
      <w:proofErr w:type="gramStart"/>
      <w:r w:rsidR="00D1761E" w:rsidRPr="008A2332">
        <w:rPr>
          <w:b/>
          <w:bCs/>
        </w:rPr>
        <w:t>1</w:t>
      </w:r>
      <w:proofErr w:type="gramEnd"/>
    </w:p>
    <w:p w14:paraId="52A55667" w14:textId="42F1A5F7" w:rsidR="00D1761E" w:rsidRDefault="008A2332" w:rsidP="00D1761E">
      <w:r>
        <w:t>And c</w:t>
      </w:r>
      <w:r w:rsidR="00D1761E">
        <w:t>heck nodes</w:t>
      </w:r>
    </w:p>
    <w:p w14:paraId="46847502" w14:textId="4F488FB4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0F5658">
        <w:rPr>
          <w:rFonts w:ascii="Consolas" w:hAnsi="Consolas"/>
          <w:b/>
          <w:bCs/>
          <w:sz w:val="20"/>
          <w:szCs w:val="20"/>
        </w:rPr>
        <w:t>nodes</w:t>
      </w:r>
      <w:proofErr w:type="gramEnd"/>
    </w:p>
    <w:p w14:paraId="6289B3DA" w14:textId="62CCA9BA" w:rsidR="00D1761E" w:rsidRDefault="00D1761E" w:rsidP="00D1761E">
      <w:r>
        <w:t xml:space="preserve">Show cluster </w:t>
      </w:r>
      <w:proofErr w:type="gramStart"/>
      <w:r>
        <w:t>information</w:t>
      </w:r>
      <w:proofErr w:type="gramEnd"/>
    </w:p>
    <w:p w14:paraId="57C5A223" w14:textId="77777777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cluster-info</w:t>
      </w:r>
    </w:p>
    <w:p w14:paraId="532D2AAF" w14:textId="4AA66B6D" w:rsidR="00D1761E" w:rsidRDefault="00D1761E" w:rsidP="00D1761E">
      <w:r>
        <w:t>Wouldn't it be nice if we were able to control our new server from our host?</w:t>
      </w:r>
    </w:p>
    <w:p w14:paraId="06CB6B99" w14:textId="352261D0" w:rsidR="00D1761E" w:rsidRDefault="00D1761E" w:rsidP="00D1761E">
      <w:r>
        <w:t>Indeed, it would be</w:t>
      </w:r>
      <w:r w:rsidR="008A2332">
        <w:t xml:space="preserve"> </w:t>
      </w:r>
      <w:r w:rsidR="008A233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170A4EBD" w14:textId="42FBE20E" w:rsidR="00D1761E" w:rsidRDefault="00D1761E" w:rsidP="00D1761E">
      <w:pPr>
        <w:rPr>
          <w:i/>
          <w:iCs/>
        </w:rPr>
      </w:pPr>
      <w:r>
        <w:t xml:space="preserve">Close the session to </w:t>
      </w:r>
      <w:r w:rsidRPr="00E510FC">
        <w:rPr>
          <w:b/>
          <w:bCs/>
        </w:rPr>
        <w:t>node-1</w:t>
      </w:r>
      <w:r w:rsidR="00967387">
        <w:rPr>
          <w:b/>
          <w:bCs/>
        </w:rPr>
        <w:t xml:space="preserve"> </w:t>
      </w:r>
      <w:r w:rsidR="00967387">
        <w:t xml:space="preserve">and return to the host machine </w:t>
      </w:r>
      <w:r w:rsidR="00967387" w:rsidRPr="00AA21FE">
        <w:rPr>
          <w:i/>
          <w:iCs/>
        </w:rPr>
        <w:t xml:space="preserve">(your </w:t>
      </w:r>
      <w:r w:rsidR="00AA21FE" w:rsidRPr="00AA21FE">
        <w:rPr>
          <w:i/>
          <w:iCs/>
        </w:rPr>
        <w:t>PC)</w:t>
      </w:r>
    </w:p>
    <w:p w14:paraId="62C3A289" w14:textId="62990909" w:rsidR="00F665B3" w:rsidRPr="000F5658" w:rsidRDefault="00F665B3" w:rsidP="00F665B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lastRenderedPageBreak/>
        <w:t>exit</w:t>
      </w:r>
    </w:p>
    <w:p w14:paraId="27CB75BF" w14:textId="77777777" w:rsidR="00043375" w:rsidRDefault="00D1761E" w:rsidP="00D1761E">
      <w:r>
        <w:t xml:space="preserve">Navigate to </w:t>
      </w:r>
      <w:r w:rsidR="00AA21FE">
        <w:t>your</w:t>
      </w:r>
      <w:r>
        <w:t xml:space="preserve"> home folder</w:t>
      </w:r>
      <w:r w:rsidR="00E510FC">
        <w:t xml:space="preserve"> (on </w:t>
      </w:r>
      <w:r w:rsidR="00AA21FE">
        <w:t>your</w:t>
      </w:r>
      <w:r w:rsidR="00E510FC">
        <w:t xml:space="preserve"> host)</w:t>
      </w:r>
      <w:r>
        <w:t xml:space="preserve"> </w:t>
      </w:r>
    </w:p>
    <w:p w14:paraId="289D3C72" w14:textId="12123391" w:rsidR="00D1761E" w:rsidRDefault="00043375" w:rsidP="00D1761E">
      <w:r>
        <w:t xml:space="preserve">Check, if you have </w:t>
      </w:r>
      <w:proofErr w:type="gramStart"/>
      <w:r>
        <w:t xml:space="preserve">the </w:t>
      </w:r>
      <w:r w:rsidR="00D1761E" w:rsidRPr="00E510FC">
        <w:rPr>
          <w:b/>
          <w:bCs/>
        </w:rPr>
        <w:t>.</w:t>
      </w:r>
      <w:proofErr w:type="spellStart"/>
      <w:r w:rsidR="00D1761E" w:rsidRPr="00E510FC">
        <w:rPr>
          <w:b/>
          <w:bCs/>
        </w:rPr>
        <w:t>kube</w:t>
      </w:r>
      <w:proofErr w:type="spellEnd"/>
      <w:proofErr w:type="gramEnd"/>
      <w:r w:rsidR="00D1761E">
        <w:t xml:space="preserve"> folder</w:t>
      </w:r>
      <w:r>
        <w:t xml:space="preserve"> there</w:t>
      </w:r>
    </w:p>
    <w:p w14:paraId="6938D63A" w14:textId="66EA02A2" w:rsidR="00AA21FE" w:rsidRDefault="00AA21FE" w:rsidP="00D1761E">
      <w:r>
        <w:t>If one does not exist, then create it</w:t>
      </w:r>
      <w:r w:rsidR="000D2129">
        <w:t xml:space="preserve"> </w:t>
      </w:r>
      <w:r w:rsidR="000D2129" w:rsidRPr="000D2129">
        <w:rPr>
          <w:i/>
          <w:iCs/>
        </w:rPr>
        <w:t>(it is the same on all OSes)</w:t>
      </w:r>
    </w:p>
    <w:p w14:paraId="5797D48B" w14:textId="6908EF7F" w:rsidR="00AA21FE" w:rsidRPr="00736BD5" w:rsidRDefault="005A4668" w:rsidP="00736BD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proofErr w:type="gramStart"/>
      <w:r w:rsidRPr="00736BD5">
        <w:rPr>
          <w:rFonts w:ascii="Consolas" w:hAnsi="Consolas"/>
          <w:b/>
          <w:bCs/>
          <w:sz w:val="20"/>
          <w:szCs w:val="20"/>
        </w:rPr>
        <w:t>mkdir</w:t>
      </w:r>
      <w:proofErr w:type="spellEnd"/>
      <w:r w:rsidRPr="00736BD5">
        <w:rPr>
          <w:rFonts w:ascii="Consolas" w:hAnsi="Consolas"/>
          <w:b/>
          <w:bCs/>
          <w:sz w:val="20"/>
          <w:szCs w:val="20"/>
        </w:rPr>
        <w:t xml:space="preserve"> </w:t>
      </w:r>
      <w:r w:rsidR="000D2129" w:rsidRPr="00736BD5">
        <w:rPr>
          <w:rFonts w:ascii="Consolas" w:hAnsi="Consolas"/>
          <w:b/>
          <w:bCs/>
          <w:sz w:val="20"/>
          <w:szCs w:val="20"/>
        </w:rPr>
        <w:t>.</w:t>
      </w:r>
      <w:proofErr w:type="spellStart"/>
      <w:r w:rsidR="000D2129" w:rsidRPr="00736BD5"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</w:p>
    <w:p w14:paraId="22D4826D" w14:textId="685DE2E0" w:rsidR="00D1761E" w:rsidRDefault="00D1761E" w:rsidP="00D1761E">
      <w:r>
        <w:t>Copy the configuration file (use your actual master/node-1 IP address here)</w:t>
      </w:r>
      <w:r w:rsidR="00736BD5">
        <w:t xml:space="preserve"> from the VM </w:t>
      </w:r>
      <w:r w:rsidR="007C1D70">
        <w:t xml:space="preserve">in your home </w:t>
      </w:r>
      <w:proofErr w:type="gramStart"/>
      <w:r w:rsidR="007C1D70">
        <w:t>folder</w:t>
      </w:r>
      <w:proofErr w:type="gramEnd"/>
    </w:p>
    <w:p w14:paraId="4D9C5368" w14:textId="77777777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scp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root@192.168.81.211:/</w:t>
      </w:r>
      <w:proofErr w:type="spellStart"/>
      <w:proofErr w:type="gramStart"/>
      <w:r w:rsidRPr="000F5658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0F5658">
        <w:rPr>
          <w:rFonts w:ascii="Consolas" w:hAnsi="Consolas"/>
          <w:b/>
          <w:bCs/>
          <w:sz w:val="20"/>
          <w:szCs w:val="20"/>
        </w:rPr>
        <w:t>admin.conf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.</w:t>
      </w:r>
      <w:proofErr w:type="gramEnd"/>
    </w:p>
    <w:p w14:paraId="752D69F4" w14:textId="42A6F683" w:rsidR="00D1761E" w:rsidRPr="009677EB" w:rsidRDefault="00D1761E" w:rsidP="00D1761E">
      <w:r>
        <w:t>Backup the existing configuration if any</w:t>
      </w:r>
      <w:r w:rsidR="00387CB1">
        <w:t xml:space="preserve"> </w:t>
      </w:r>
      <w:r w:rsidR="009677EB" w:rsidRPr="009677EB">
        <w:t>by renaming the existing file</w:t>
      </w:r>
      <w:r w:rsidR="009677EB">
        <w:t xml:space="preserve"> </w:t>
      </w:r>
      <w:r w:rsidR="009677EB" w:rsidRPr="00387CB1">
        <w:rPr>
          <w:i/>
          <w:iCs/>
        </w:rPr>
        <w:t>(if not, you may skip this)</w:t>
      </w:r>
    </w:p>
    <w:p w14:paraId="1D5ECA5B" w14:textId="449A9351" w:rsidR="006F2674" w:rsidRPr="006F2674" w:rsidRDefault="006F2674" w:rsidP="00D1761E">
      <w:r>
        <w:t>For UNIX-like OSes, you can do it with</w:t>
      </w:r>
    </w:p>
    <w:p w14:paraId="6A46AF2C" w14:textId="6D8CAD58" w:rsidR="00D1761E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gramStart"/>
      <w:r w:rsidRPr="000F5658">
        <w:rPr>
          <w:rFonts w:ascii="Consolas" w:hAnsi="Consolas"/>
          <w:b/>
          <w:bCs/>
          <w:sz w:val="20"/>
          <w:szCs w:val="20"/>
        </w:rPr>
        <w:t>mv .</w:t>
      </w: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  <w:r w:rsidR="007C2D40">
        <w:rPr>
          <w:rFonts w:ascii="Consolas" w:hAnsi="Consolas"/>
          <w:b/>
          <w:bCs/>
          <w:sz w:val="20"/>
          <w:szCs w:val="20"/>
        </w:rPr>
        <w:t>/</w:t>
      </w:r>
      <w:r w:rsidRPr="000F5658">
        <w:rPr>
          <w:rFonts w:ascii="Consolas" w:hAnsi="Consolas"/>
          <w:b/>
          <w:bCs/>
          <w:sz w:val="20"/>
          <w:szCs w:val="20"/>
        </w:rPr>
        <w:t>config .</w:t>
      </w: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</w:t>
      </w:r>
      <w:proofErr w:type="spellEnd"/>
      <w:r w:rsidR="007C2D40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0F5658">
        <w:rPr>
          <w:rFonts w:ascii="Consolas" w:hAnsi="Consolas"/>
          <w:b/>
          <w:bCs/>
          <w:sz w:val="20"/>
          <w:szCs w:val="20"/>
        </w:rPr>
        <w:t>config.bak</w:t>
      </w:r>
      <w:proofErr w:type="spellEnd"/>
    </w:p>
    <w:p w14:paraId="2FBF64F3" w14:textId="3F1D8CC9" w:rsidR="006F2674" w:rsidRPr="006F2674" w:rsidRDefault="007C2D40" w:rsidP="006F2674">
      <w:r>
        <w:t xml:space="preserve">Or if you are on Windows, then use </w:t>
      </w:r>
      <w:proofErr w:type="gramStart"/>
      <w:r>
        <w:t>this</w:t>
      </w:r>
      <w:proofErr w:type="gramEnd"/>
    </w:p>
    <w:p w14:paraId="553E8E64" w14:textId="322FA5D0" w:rsidR="00D063A4" w:rsidRPr="000F5658" w:rsidRDefault="00D063A4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gramStart"/>
      <w:r>
        <w:rPr>
          <w:rFonts w:ascii="Consolas" w:hAnsi="Consolas"/>
          <w:b/>
          <w:bCs/>
          <w:sz w:val="20"/>
          <w:szCs w:val="20"/>
        </w:rPr>
        <w:t xml:space="preserve">ren </w:t>
      </w:r>
      <w:r w:rsidR="004F720D" w:rsidRPr="000F5658">
        <w:rPr>
          <w:rFonts w:ascii="Consolas" w:hAnsi="Consolas"/>
          <w:b/>
          <w:bCs/>
          <w:sz w:val="20"/>
          <w:szCs w:val="20"/>
        </w:rPr>
        <w:t>.</w:t>
      </w:r>
      <w:proofErr w:type="spellStart"/>
      <w:r w:rsidR="004F720D" w:rsidRPr="000F5658"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  <w:r w:rsidR="004F720D" w:rsidRPr="000F5658">
        <w:rPr>
          <w:rFonts w:ascii="Consolas" w:hAnsi="Consolas"/>
          <w:b/>
          <w:bCs/>
          <w:sz w:val="20"/>
          <w:szCs w:val="20"/>
        </w:rPr>
        <w:t xml:space="preserve">\config </w:t>
      </w:r>
      <w:proofErr w:type="spellStart"/>
      <w:r w:rsidR="004F720D" w:rsidRPr="000F5658">
        <w:rPr>
          <w:rFonts w:ascii="Consolas" w:hAnsi="Consolas"/>
          <w:b/>
          <w:bCs/>
          <w:sz w:val="20"/>
          <w:szCs w:val="20"/>
        </w:rPr>
        <w:t>config.bak</w:t>
      </w:r>
      <w:proofErr w:type="spellEnd"/>
    </w:p>
    <w:p w14:paraId="0B01A749" w14:textId="3BA1DA82" w:rsidR="00D1761E" w:rsidRDefault="00D1761E" w:rsidP="00D1761E">
      <w:r>
        <w:t xml:space="preserve">Make the copied file the active </w:t>
      </w:r>
      <w:proofErr w:type="gramStart"/>
      <w:r>
        <w:t>configuration</w:t>
      </w:r>
      <w:proofErr w:type="gramEnd"/>
    </w:p>
    <w:p w14:paraId="2F550908" w14:textId="77777777" w:rsidR="00C126FA" w:rsidRPr="006F2674" w:rsidRDefault="00C126FA" w:rsidP="00C126FA">
      <w:r>
        <w:t>For UNIX-like OSes, you can do it with</w:t>
      </w:r>
    </w:p>
    <w:p w14:paraId="597B59EF" w14:textId="00D2BB62" w:rsidR="00D1761E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F5658">
        <w:rPr>
          <w:rFonts w:ascii="Consolas" w:hAnsi="Consolas"/>
          <w:b/>
          <w:bCs/>
          <w:sz w:val="20"/>
          <w:szCs w:val="20"/>
        </w:rPr>
        <w:t xml:space="preserve">mv </w:t>
      </w:r>
      <w:proofErr w:type="spellStart"/>
      <w:r w:rsidRPr="000F5658">
        <w:rPr>
          <w:rFonts w:ascii="Consolas" w:hAnsi="Consolas"/>
          <w:b/>
          <w:bCs/>
          <w:sz w:val="20"/>
          <w:szCs w:val="20"/>
        </w:rPr>
        <w:t>admin.</w:t>
      </w:r>
      <w:proofErr w:type="gramStart"/>
      <w:r w:rsidRPr="000F5658">
        <w:rPr>
          <w:rFonts w:ascii="Consolas" w:hAnsi="Consolas"/>
          <w:b/>
          <w:bCs/>
          <w:sz w:val="20"/>
          <w:szCs w:val="20"/>
        </w:rPr>
        <w:t>conf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.</w:t>
      </w: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  <w:r w:rsidR="00355533">
        <w:rPr>
          <w:rFonts w:ascii="Consolas" w:hAnsi="Consolas"/>
          <w:b/>
          <w:bCs/>
          <w:sz w:val="20"/>
          <w:szCs w:val="20"/>
        </w:rPr>
        <w:t>/</w:t>
      </w:r>
      <w:r w:rsidRPr="000F5658">
        <w:rPr>
          <w:rFonts w:ascii="Consolas" w:hAnsi="Consolas"/>
          <w:b/>
          <w:bCs/>
          <w:sz w:val="20"/>
          <w:szCs w:val="20"/>
        </w:rPr>
        <w:t>config</w:t>
      </w:r>
    </w:p>
    <w:p w14:paraId="0CBA544E" w14:textId="77777777" w:rsidR="00AA1E77" w:rsidRPr="006F2674" w:rsidRDefault="00AA1E77" w:rsidP="00AA1E77">
      <w:r>
        <w:t xml:space="preserve">Or if you are on Windows, then use </w:t>
      </w:r>
      <w:proofErr w:type="gramStart"/>
      <w:r>
        <w:t>this</w:t>
      </w:r>
      <w:proofErr w:type="gramEnd"/>
    </w:p>
    <w:p w14:paraId="6340EDF4" w14:textId="3E2EECB7" w:rsidR="00AA1E77" w:rsidRPr="000F5658" w:rsidRDefault="00AA1E77" w:rsidP="00AA1E7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 xml:space="preserve">move </w:t>
      </w:r>
      <w:proofErr w:type="spellStart"/>
      <w:r>
        <w:rPr>
          <w:rFonts w:ascii="Consolas" w:hAnsi="Consolas"/>
          <w:b/>
          <w:bCs/>
          <w:sz w:val="20"/>
          <w:szCs w:val="20"/>
        </w:rPr>
        <w:t>admin.</w:t>
      </w:r>
      <w:proofErr w:type="gramStart"/>
      <w:r>
        <w:rPr>
          <w:rFonts w:ascii="Consolas" w:hAnsi="Consolas"/>
          <w:b/>
          <w:bCs/>
          <w:sz w:val="20"/>
          <w:szCs w:val="20"/>
        </w:rPr>
        <w:t>conf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.</w:t>
      </w:r>
      <w:proofErr w:type="spellStart"/>
      <w:r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  <w:r w:rsidRPr="000F5658">
        <w:rPr>
          <w:rFonts w:ascii="Consolas" w:hAnsi="Consolas"/>
          <w:b/>
          <w:bCs/>
          <w:sz w:val="20"/>
          <w:szCs w:val="20"/>
        </w:rPr>
        <w:t>\config</w:t>
      </w:r>
    </w:p>
    <w:p w14:paraId="70613A1F" w14:textId="7263B574" w:rsidR="00D1761E" w:rsidRDefault="00D1761E" w:rsidP="00D1761E">
      <w:r>
        <w:t xml:space="preserve">Ask for cluster information but this time from the </w:t>
      </w:r>
      <w:proofErr w:type="gramStart"/>
      <w:r>
        <w:t>host</w:t>
      </w:r>
      <w:proofErr w:type="gramEnd"/>
    </w:p>
    <w:p w14:paraId="5CFFBC42" w14:textId="77777777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cluster-info</w:t>
      </w:r>
    </w:p>
    <w:p w14:paraId="6B74CD2E" w14:textId="14520C18" w:rsidR="00D1761E" w:rsidRDefault="00D1761E" w:rsidP="00D1761E">
      <w:r>
        <w:t>Check</w:t>
      </w:r>
      <w:r w:rsidR="00DC6E73">
        <w:t xml:space="preserve"> the</w:t>
      </w:r>
      <w:r>
        <w:t xml:space="preserve"> version of our </w:t>
      </w:r>
      <w:proofErr w:type="spellStart"/>
      <w:proofErr w:type="gramStart"/>
      <w:r w:rsidRPr="00DC6E73">
        <w:rPr>
          <w:b/>
          <w:bCs/>
        </w:rPr>
        <w:t>kubectl</w:t>
      </w:r>
      <w:proofErr w:type="spellEnd"/>
      <w:proofErr w:type="gramEnd"/>
    </w:p>
    <w:p w14:paraId="7AF03FCA" w14:textId="77777777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version --client</w:t>
      </w:r>
    </w:p>
    <w:p w14:paraId="4AEAA380" w14:textId="2E12F121" w:rsidR="00D1761E" w:rsidRDefault="00E510FC" w:rsidP="00D1761E">
      <w:r>
        <w:t>A</w:t>
      </w:r>
      <w:r w:rsidR="00D1761E">
        <w:t xml:space="preserve">nd compare it with the one of the </w:t>
      </w:r>
      <w:proofErr w:type="gramStart"/>
      <w:r w:rsidR="00D1761E">
        <w:t>cluster</w:t>
      </w:r>
      <w:proofErr w:type="gramEnd"/>
    </w:p>
    <w:p w14:paraId="268F397F" w14:textId="77777777" w:rsidR="00D1761E" w:rsidRPr="000F5658" w:rsidRDefault="00D1761E" w:rsidP="000F565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F565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F5658">
        <w:rPr>
          <w:rFonts w:ascii="Consolas" w:hAnsi="Consolas"/>
          <w:b/>
          <w:bCs/>
          <w:sz w:val="20"/>
          <w:szCs w:val="20"/>
        </w:rPr>
        <w:t xml:space="preserve"> version</w:t>
      </w:r>
    </w:p>
    <w:p w14:paraId="39853FB6" w14:textId="0206E7E0" w:rsidR="00D1761E" w:rsidRDefault="00D1761E" w:rsidP="00D1761E">
      <w:r>
        <w:t xml:space="preserve">As we said last time, +/-1 minor version is </w:t>
      </w:r>
      <w:proofErr w:type="gramStart"/>
      <w:r>
        <w:t>acceptable</w:t>
      </w:r>
      <w:proofErr w:type="gramEnd"/>
    </w:p>
    <w:p w14:paraId="47EA007C" w14:textId="3578C953" w:rsidR="00D1761E" w:rsidRDefault="00442564" w:rsidP="00442564">
      <w:pPr>
        <w:pStyle w:val="Heading3"/>
      </w:pPr>
      <w:r>
        <w:t>Post installation activities</w:t>
      </w:r>
    </w:p>
    <w:p w14:paraId="577719D8" w14:textId="5AAA5CD0" w:rsidR="00D1761E" w:rsidRDefault="00D1761E" w:rsidP="00442564">
      <w:pPr>
        <w:pStyle w:val="Heading4"/>
      </w:pPr>
      <w:r>
        <w:t>Dashboard Installation</w:t>
      </w:r>
    </w:p>
    <w:p w14:paraId="47134815" w14:textId="77777777" w:rsidR="00442564" w:rsidRDefault="00D1761E" w:rsidP="00D1761E">
      <w:r>
        <w:t>Check the latest version and any installation instructions here</w:t>
      </w:r>
      <w:r w:rsidR="00442564">
        <w:t>:</w:t>
      </w:r>
    </w:p>
    <w:p w14:paraId="3BB09D26" w14:textId="7D6456A5" w:rsidR="00D1761E" w:rsidRDefault="00C52E59" w:rsidP="00D1761E">
      <w:hyperlink r:id="rId16" w:history="1">
        <w:r w:rsidR="00442564" w:rsidRPr="0040785A">
          <w:rPr>
            <w:rStyle w:val="Hyperlink"/>
          </w:rPr>
          <w:t>https://github.com/kubernetes/dashboard</w:t>
        </w:r>
      </w:hyperlink>
      <w:r w:rsidR="00442564">
        <w:t xml:space="preserve"> </w:t>
      </w:r>
    </w:p>
    <w:p w14:paraId="172F2312" w14:textId="3BF16334" w:rsidR="00D1761E" w:rsidRDefault="00D1761E" w:rsidP="00D1761E">
      <w:r>
        <w:t xml:space="preserve">Deploy the </w:t>
      </w:r>
      <w:r w:rsidRPr="00442564">
        <w:rPr>
          <w:b/>
          <w:bCs/>
        </w:rPr>
        <w:t>Dashboard</w:t>
      </w:r>
    </w:p>
    <w:p w14:paraId="066132D3" w14:textId="3F96413A" w:rsidR="00D1761E" w:rsidRPr="00427A18" w:rsidRDefault="00D1761E" w:rsidP="00427A1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27A1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427A18">
        <w:rPr>
          <w:rFonts w:ascii="Consolas" w:hAnsi="Consolas"/>
          <w:b/>
          <w:bCs/>
          <w:sz w:val="20"/>
          <w:szCs w:val="20"/>
        </w:rPr>
        <w:t xml:space="preserve"> apply -f </w:t>
      </w:r>
      <w:proofErr w:type="gramStart"/>
      <w:r w:rsidRPr="00427A18">
        <w:rPr>
          <w:rFonts w:ascii="Consolas" w:hAnsi="Consolas"/>
          <w:b/>
          <w:bCs/>
          <w:sz w:val="20"/>
          <w:szCs w:val="20"/>
        </w:rPr>
        <w:t>https://raw.githubusercontent.com/kubernetes/dashboard/v2.</w:t>
      </w:r>
      <w:r w:rsidR="00245C57">
        <w:rPr>
          <w:rFonts w:ascii="Consolas" w:hAnsi="Consolas"/>
          <w:b/>
          <w:bCs/>
          <w:sz w:val="20"/>
          <w:szCs w:val="20"/>
        </w:rPr>
        <w:t>7</w:t>
      </w:r>
      <w:r w:rsidRPr="00427A18">
        <w:rPr>
          <w:rFonts w:ascii="Consolas" w:hAnsi="Consolas"/>
          <w:b/>
          <w:bCs/>
          <w:sz w:val="20"/>
          <w:szCs w:val="20"/>
        </w:rPr>
        <w:t>.0/aio/deploy/recommended.yaml</w:t>
      </w:r>
      <w:proofErr w:type="gramEnd"/>
    </w:p>
    <w:p w14:paraId="203FE359" w14:textId="4A925B34" w:rsidR="00D1761E" w:rsidRDefault="00D1761E" w:rsidP="00D1761E">
      <w:r>
        <w:t xml:space="preserve">Check </w:t>
      </w:r>
      <w:r w:rsidR="00442564">
        <w:t xml:space="preserve">the </w:t>
      </w:r>
      <w:proofErr w:type="gramStart"/>
      <w:r>
        <w:t>pods</w:t>
      </w:r>
      <w:proofErr w:type="gramEnd"/>
    </w:p>
    <w:p w14:paraId="4E0195DD" w14:textId="77777777" w:rsidR="00D1761E" w:rsidRPr="00427A18" w:rsidRDefault="00D1761E" w:rsidP="00427A1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27A1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427A18">
        <w:rPr>
          <w:rFonts w:ascii="Consolas" w:hAnsi="Consolas"/>
          <w:b/>
          <w:bCs/>
          <w:sz w:val="20"/>
          <w:szCs w:val="20"/>
        </w:rPr>
        <w:t xml:space="preserve"> get pods --all-</w:t>
      </w:r>
      <w:proofErr w:type="gramStart"/>
      <w:r w:rsidRPr="00427A18">
        <w:rPr>
          <w:rFonts w:ascii="Consolas" w:hAnsi="Consolas"/>
          <w:b/>
          <w:bCs/>
          <w:sz w:val="20"/>
          <w:szCs w:val="20"/>
        </w:rPr>
        <w:t>namespaces</w:t>
      </w:r>
      <w:proofErr w:type="gramEnd"/>
    </w:p>
    <w:p w14:paraId="61D6BDAD" w14:textId="21BF9D80" w:rsidR="00D1761E" w:rsidRPr="00B140BB" w:rsidRDefault="00B140BB" w:rsidP="00D1761E">
      <w:r>
        <w:t xml:space="preserve">Once the pods of the </w:t>
      </w:r>
      <w:r w:rsidR="00D1761E" w:rsidRPr="00442564">
        <w:rPr>
          <w:b/>
          <w:bCs/>
        </w:rPr>
        <w:t>Dashboard</w:t>
      </w:r>
      <w:r>
        <w:rPr>
          <w:b/>
          <w:bCs/>
        </w:rPr>
        <w:t xml:space="preserve"> </w:t>
      </w:r>
      <w:r>
        <w:t xml:space="preserve">are created and running, try to access it by </w:t>
      </w:r>
      <w:proofErr w:type="gramStart"/>
      <w:r>
        <w:t>executing</w:t>
      </w:r>
      <w:proofErr w:type="gramEnd"/>
    </w:p>
    <w:p w14:paraId="063780A0" w14:textId="77777777" w:rsidR="00D1761E" w:rsidRPr="00427A18" w:rsidRDefault="00D1761E" w:rsidP="00427A1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27A1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427A18">
        <w:rPr>
          <w:rFonts w:ascii="Consolas" w:hAnsi="Consolas"/>
          <w:b/>
          <w:bCs/>
          <w:sz w:val="20"/>
          <w:szCs w:val="20"/>
        </w:rPr>
        <w:t xml:space="preserve"> proxy</w:t>
      </w:r>
    </w:p>
    <w:p w14:paraId="4349A95A" w14:textId="706D1D09" w:rsidR="00D1761E" w:rsidRDefault="00D1761E" w:rsidP="00D1761E">
      <w:r>
        <w:lastRenderedPageBreak/>
        <w:t xml:space="preserve">Use this </w:t>
      </w:r>
      <w:r w:rsidRPr="00442564">
        <w:rPr>
          <w:b/>
          <w:bCs/>
        </w:rPr>
        <w:t>URL</w:t>
      </w:r>
      <w:r>
        <w:t xml:space="preserve"> </w:t>
      </w:r>
      <w:r w:rsidR="00A16BDE">
        <w:t xml:space="preserve">in a browser tab on the </w:t>
      </w:r>
      <w:proofErr w:type="gramStart"/>
      <w:r w:rsidR="00A16BDE">
        <w:t>host</w:t>
      </w:r>
      <w:proofErr w:type="gramEnd"/>
    </w:p>
    <w:p w14:paraId="7BF2B7DC" w14:textId="700B7CD8" w:rsidR="00D1761E" w:rsidRDefault="00C52E59" w:rsidP="00D1761E">
      <w:hyperlink r:id="rId17" w:history="1">
        <w:r w:rsidR="00442564" w:rsidRPr="0040785A">
          <w:rPr>
            <w:rStyle w:val="Hyperlink"/>
          </w:rPr>
          <w:t>http://localhost:8001/api/v1/namespaces/kubernetes-dashboard/services/https:kubernetes-dashboard:/proxy/</w:t>
        </w:r>
      </w:hyperlink>
      <w:r w:rsidR="00442564">
        <w:t xml:space="preserve"> </w:t>
      </w:r>
    </w:p>
    <w:p w14:paraId="589AABDF" w14:textId="0D04493D" w:rsidR="00D1761E" w:rsidRDefault="00D1761E" w:rsidP="00D1761E">
      <w:r>
        <w:t xml:space="preserve">We cannot log in as we do not have any valid way of doing </w:t>
      </w:r>
      <w:proofErr w:type="gramStart"/>
      <w:r>
        <w:t>it</w:t>
      </w:r>
      <w:proofErr w:type="gramEnd"/>
    </w:p>
    <w:p w14:paraId="3210B95B" w14:textId="4E70E451" w:rsidR="00D1761E" w:rsidRDefault="008B3ACB" w:rsidP="00D1761E">
      <w:r>
        <w:t>Return to the console and s</w:t>
      </w:r>
      <w:r w:rsidR="00D1761E">
        <w:t xml:space="preserve">top the </w:t>
      </w:r>
      <w:r w:rsidR="00D1761E" w:rsidRPr="00442564">
        <w:rPr>
          <w:b/>
          <w:bCs/>
        </w:rPr>
        <w:t>Dashboard</w:t>
      </w:r>
      <w:r w:rsidR="00D1761E">
        <w:t xml:space="preserve"> proxy with </w:t>
      </w:r>
      <w:r w:rsidR="00D1761E" w:rsidRPr="00442564">
        <w:rPr>
          <w:b/>
          <w:bCs/>
        </w:rPr>
        <w:t xml:space="preserve">Ctrl + </w:t>
      </w:r>
      <w:proofErr w:type="gramStart"/>
      <w:r w:rsidR="00D1761E" w:rsidRPr="00442564">
        <w:rPr>
          <w:b/>
          <w:bCs/>
        </w:rPr>
        <w:t>C</w:t>
      </w:r>
      <w:proofErr w:type="gramEnd"/>
    </w:p>
    <w:p w14:paraId="10BBB86E" w14:textId="5F8FDAC0" w:rsidR="00D1761E" w:rsidRDefault="00D1761E" w:rsidP="00D1761E">
      <w:r>
        <w:t xml:space="preserve">Create a file </w:t>
      </w:r>
      <w:r w:rsidRPr="00442564">
        <w:rPr>
          <w:b/>
          <w:bCs/>
        </w:rPr>
        <w:t>dashboard-admin-</w:t>
      </w:r>
      <w:proofErr w:type="spellStart"/>
      <w:proofErr w:type="gramStart"/>
      <w:r w:rsidRPr="00442564">
        <w:rPr>
          <w:b/>
          <w:bCs/>
        </w:rPr>
        <w:t>user.y</w:t>
      </w:r>
      <w:r w:rsidR="004D56AA">
        <w:rPr>
          <w:b/>
          <w:bCs/>
        </w:rPr>
        <w:t>a</w:t>
      </w:r>
      <w:r w:rsidRPr="00442564">
        <w:rPr>
          <w:b/>
          <w:bCs/>
        </w:rPr>
        <w:t>ml</w:t>
      </w:r>
      <w:proofErr w:type="spellEnd"/>
      <w:proofErr w:type="gramEnd"/>
      <w:r>
        <w:t xml:space="preserve"> with the following content</w:t>
      </w:r>
    </w:p>
    <w:p w14:paraId="0C9F0052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C657D7">
        <w:rPr>
          <w:rFonts w:ascii="Consolas" w:hAnsi="Consolas"/>
          <w:b/>
          <w:bCs/>
          <w:sz w:val="20"/>
          <w:szCs w:val="20"/>
        </w:rPr>
        <w:t>apiVersion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>: v1</w:t>
      </w:r>
    </w:p>
    <w:p w14:paraId="4ADC11A5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kind: </w:t>
      </w:r>
      <w:proofErr w:type="spellStart"/>
      <w:r w:rsidRPr="00C657D7">
        <w:rPr>
          <w:rFonts w:ascii="Consolas" w:hAnsi="Consolas"/>
          <w:b/>
          <w:bCs/>
          <w:sz w:val="20"/>
          <w:szCs w:val="20"/>
        </w:rPr>
        <w:t>ServiceAccount</w:t>
      </w:r>
      <w:proofErr w:type="spellEnd"/>
    </w:p>
    <w:p w14:paraId="779DC832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>metadata:</w:t>
      </w:r>
    </w:p>
    <w:p w14:paraId="7B161D86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  name: admin-user</w:t>
      </w:r>
    </w:p>
    <w:p w14:paraId="1A778529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  namespace: </w:t>
      </w:r>
      <w:proofErr w:type="spellStart"/>
      <w:r w:rsidRPr="00C657D7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>-dashboard</w:t>
      </w:r>
    </w:p>
    <w:p w14:paraId="7C2BBD45" w14:textId="2CC7D94F" w:rsidR="00D1761E" w:rsidRDefault="00D1761E" w:rsidP="00D1761E">
      <w:r>
        <w:t xml:space="preserve">Create one more file </w:t>
      </w:r>
      <w:r w:rsidRPr="00442564">
        <w:rPr>
          <w:b/>
          <w:bCs/>
        </w:rPr>
        <w:t>dashboard-admin-</w:t>
      </w:r>
      <w:proofErr w:type="spellStart"/>
      <w:proofErr w:type="gramStart"/>
      <w:r w:rsidRPr="00442564">
        <w:rPr>
          <w:b/>
          <w:bCs/>
        </w:rPr>
        <w:t>role.y</w:t>
      </w:r>
      <w:r w:rsidR="004D56AA">
        <w:rPr>
          <w:b/>
          <w:bCs/>
        </w:rPr>
        <w:t>a</w:t>
      </w:r>
      <w:r w:rsidRPr="00442564">
        <w:rPr>
          <w:b/>
          <w:bCs/>
        </w:rPr>
        <w:t>ml</w:t>
      </w:r>
      <w:proofErr w:type="spellEnd"/>
      <w:proofErr w:type="gramEnd"/>
      <w:r>
        <w:t xml:space="preserve"> with the following content</w:t>
      </w:r>
    </w:p>
    <w:p w14:paraId="3508E7FE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C657D7">
        <w:rPr>
          <w:rFonts w:ascii="Consolas" w:hAnsi="Consolas"/>
          <w:b/>
          <w:bCs/>
          <w:sz w:val="20"/>
          <w:szCs w:val="20"/>
        </w:rPr>
        <w:t>apiVersion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>: rbac.authorization.k8s.io/v1</w:t>
      </w:r>
    </w:p>
    <w:p w14:paraId="31B8D2B7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kind: </w:t>
      </w:r>
      <w:proofErr w:type="spellStart"/>
      <w:r w:rsidRPr="00C657D7">
        <w:rPr>
          <w:rFonts w:ascii="Consolas" w:hAnsi="Consolas"/>
          <w:b/>
          <w:bCs/>
          <w:sz w:val="20"/>
          <w:szCs w:val="20"/>
        </w:rPr>
        <w:t>ClusterRoleBinding</w:t>
      </w:r>
      <w:proofErr w:type="spellEnd"/>
    </w:p>
    <w:p w14:paraId="1A788F59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>metadata:</w:t>
      </w:r>
    </w:p>
    <w:p w14:paraId="1E200D25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  name: admin-user</w:t>
      </w:r>
    </w:p>
    <w:p w14:paraId="4EA506AD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C657D7">
        <w:rPr>
          <w:rFonts w:ascii="Consolas" w:hAnsi="Consolas"/>
          <w:b/>
          <w:bCs/>
          <w:sz w:val="20"/>
          <w:szCs w:val="20"/>
        </w:rPr>
        <w:t>roleRef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>:</w:t>
      </w:r>
    </w:p>
    <w:p w14:paraId="2BFE0A91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  </w:t>
      </w:r>
      <w:proofErr w:type="spellStart"/>
      <w:r w:rsidRPr="00C657D7">
        <w:rPr>
          <w:rFonts w:ascii="Consolas" w:hAnsi="Consolas"/>
          <w:b/>
          <w:bCs/>
          <w:sz w:val="20"/>
          <w:szCs w:val="20"/>
        </w:rPr>
        <w:t>apiGroup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>: rbac.authorization.k8s.io</w:t>
      </w:r>
    </w:p>
    <w:p w14:paraId="4BE82FD9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  kind: </w:t>
      </w:r>
      <w:proofErr w:type="spellStart"/>
      <w:r w:rsidRPr="00C657D7">
        <w:rPr>
          <w:rFonts w:ascii="Consolas" w:hAnsi="Consolas"/>
          <w:b/>
          <w:bCs/>
          <w:sz w:val="20"/>
          <w:szCs w:val="20"/>
        </w:rPr>
        <w:t>ClusterRole</w:t>
      </w:r>
      <w:proofErr w:type="spellEnd"/>
    </w:p>
    <w:p w14:paraId="25806323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  name: cluster-admin</w:t>
      </w:r>
    </w:p>
    <w:p w14:paraId="4967FE3F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>subjects:</w:t>
      </w:r>
    </w:p>
    <w:p w14:paraId="35918A22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- kind: </w:t>
      </w:r>
      <w:proofErr w:type="spellStart"/>
      <w:r w:rsidRPr="00C657D7">
        <w:rPr>
          <w:rFonts w:ascii="Consolas" w:hAnsi="Consolas"/>
          <w:b/>
          <w:bCs/>
          <w:sz w:val="20"/>
          <w:szCs w:val="20"/>
        </w:rPr>
        <w:t>ServiceAccount</w:t>
      </w:r>
      <w:proofErr w:type="spellEnd"/>
    </w:p>
    <w:p w14:paraId="2B6D0CA0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b/>
          <w:bCs/>
          <w:sz w:val="20"/>
          <w:szCs w:val="20"/>
        </w:rPr>
        <w:t xml:space="preserve">  </w:t>
      </w:r>
      <w:r w:rsidRPr="00C657D7">
        <w:rPr>
          <w:rFonts w:ascii="Consolas" w:hAnsi="Consolas"/>
          <w:b/>
          <w:bCs/>
          <w:sz w:val="20"/>
          <w:szCs w:val="20"/>
        </w:rPr>
        <w:t>name: admin-user</w:t>
      </w:r>
    </w:p>
    <w:p w14:paraId="118A1A8A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657D7">
        <w:rPr>
          <w:rFonts w:ascii="Consolas" w:hAnsi="Consolas"/>
          <w:b/>
          <w:bCs/>
          <w:sz w:val="20"/>
          <w:szCs w:val="20"/>
        </w:rPr>
        <w:t xml:space="preserve">  namespace: </w:t>
      </w:r>
      <w:proofErr w:type="spellStart"/>
      <w:r w:rsidRPr="00C657D7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>-dashboard</w:t>
      </w:r>
    </w:p>
    <w:p w14:paraId="0A5C4415" w14:textId="3872558A" w:rsidR="00D1761E" w:rsidRDefault="00D1761E" w:rsidP="00D1761E">
      <w:r>
        <w:t xml:space="preserve">Apply both </w:t>
      </w:r>
      <w:proofErr w:type="gramStart"/>
      <w:r>
        <w:t>files</w:t>
      </w:r>
      <w:proofErr w:type="gramEnd"/>
    </w:p>
    <w:p w14:paraId="10AC8983" w14:textId="0FA16C8F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C657D7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 xml:space="preserve"> apply -f dashboard-admin-</w:t>
      </w:r>
      <w:proofErr w:type="spellStart"/>
      <w:proofErr w:type="gramStart"/>
      <w:r w:rsidRPr="00C657D7">
        <w:rPr>
          <w:rFonts w:ascii="Consolas" w:hAnsi="Consolas"/>
          <w:b/>
          <w:bCs/>
          <w:sz w:val="20"/>
          <w:szCs w:val="20"/>
        </w:rPr>
        <w:t>user.y</w:t>
      </w:r>
      <w:r w:rsidR="00192EA0">
        <w:rPr>
          <w:rFonts w:ascii="Consolas" w:hAnsi="Consolas"/>
          <w:b/>
          <w:bCs/>
          <w:sz w:val="20"/>
          <w:szCs w:val="20"/>
        </w:rPr>
        <w:t>a</w:t>
      </w:r>
      <w:r w:rsidRPr="00C657D7">
        <w:rPr>
          <w:rFonts w:ascii="Consolas" w:hAnsi="Consolas"/>
          <w:b/>
          <w:bCs/>
          <w:sz w:val="20"/>
          <w:szCs w:val="20"/>
        </w:rPr>
        <w:t>ml</w:t>
      </w:r>
      <w:proofErr w:type="spellEnd"/>
      <w:proofErr w:type="gramEnd"/>
    </w:p>
    <w:p w14:paraId="46241CB0" w14:textId="3ECE6119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C657D7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 xml:space="preserve"> apply -f dashboard-admin-</w:t>
      </w:r>
      <w:proofErr w:type="spellStart"/>
      <w:proofErr w:type="gramStart"/>
      <w:r w:rsidRPr="00C657D7">
        <w:rPr>
          <w:rFonts w:ascii="Consolas" w:hAnsi="Consolas"/>
          <w:b/>
          <w:bCs/>
          <w:sz w:val="20"/>
          <w:szCs w:val="20"/>
        </w:rPr>
        <w:t>role.y</w:t>
      </w:r>
      <w:r w:rsidR="00192EA0">
        <w:rPr>
          <w:rFonts w:ascii="Consolas" w:hAnsi="Consolas"/>
          <w:b/>
          <w:bCs/>
          <w:sz w:val="20"/>
          <w:szCs w:val="20"/>
        </w:rPr>
        <w:t>a</w:t>
      </w:r>
      <w:r w:rsidRPr="00C657D7">
        <w:rPr>
          <w:rFonts w:ascii="Consolas" w:hAnsi="Consolas"/>
          <w:b/>
          <w:bCs/>
          <w:sz w:val="20"/>
          <w:szCs w:val="20"/>
        </w:rPr>
        <w:t>ml</w:t>
      </w:r>
      <w:proofErr w:type="spellEnd"/>
      <w:proofErr w:type="gramEnd"/>
    </w:p>
    <w:p w14:paraId="4083C05D" w14:textId="77777777" w:rsidR="00876ECF" w:rsidRDefault="00D1761E" w:rsidP="00E4787D">
      <w:r>
        <w:t>Now</w:t>
      </w:r>
      <w:r w:rsidR="00E4787D">
        <w:t xml:space="preserve"> </w:t>
      </w:r>
      <w:r w:rsidR="00E4787D" w:rsidRPr="00E4787D">
        <w:t xml:space="preserve">we need to find the token we can use to log </w:t>
      </w:r>
      <w:proofErr w:type="gramStart"/>
      <w:r w:rsidR="00E4787D" w:rsidRPr="00E4787D">
        <w:t>in</w:t>
      </w:r>
      <w:proofErr w:type="gramEnd"/>
    </w:p>
    <w:p w14:paraId="23624639" w14:textId="34B5E0F4" w:rsidR="00E4787D" w:rsidRPr="00E4787D" w:rsidRDefault="00E4787D" w:rsidP="00E4787D">
      <w:r w:rsidRPr="00E4787D">
        <w:t xml:space="preserve">Execute the following </w:t>
      </w:r>
      <w:proofErr w:type="gramStart"/>
      <w:r w:rsidRPr="00E4787D">
        <w:t>command</w:t>
      </w:r>
      <w:proofErr w:type="gramEnd"/>
    </w:p>
    <w:p w14:paraId="4532A950" w14:textId="22F4D88F" w:rsidR="00D1761E" w:rsidRPr="00C657D7" w:rsidRDefault="00E4787D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4787D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E4787D">
        <w:rPr>
          <w:rFonts w:ascii="Consolas" w:hAnsi="Consolas"/>
          <w:b/>
          <w:bCs/>
          <w:sz w:val="20"/>
          <w:szCs w:val="20"/>
        </w:rPr>
        <w:t xml:space="preserve"> -n </w:t>
      </w:r>
      <w:proofErr w:type="spellStart"/>
      <w:r w:rsidRPr="00E4787D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E4787D">
        <w:rPr>
          <w:rFonts w:ascii="Consolas" w:hAnsi="Consolas"/>
          <w:b/>
          <w:bCs/>
          <w:sz w:val="20"/>
          <w:szCs w:val="20"/>
        </w:rPr>
        <w:t>-dashboard create token admin-</w:t>
      </w:r>
      <w:proofErr w:type="gramStart"/>
      <w:r w:rsidRPr="00E4787D">
        <w:rPr>
          <w:rFonts w:ascii="Consolas" w:hAnsi="Consolas"/>
          <w:b/>
          <w:bCs/>
          <w:sz w:val="20"/>
          <w:szCs w:val="20"/>
        </w:rPr>
        <w:t>user</w:t>
      </w:r>
      <w:proofErr w:type="gramEnd"/>
    </w:p>
    <w:p w14:paraId="7459EC09" w14:textId="26249BAD" w:rsidR="00D1761E" w:rsidRDefault="00D1761E" w:rsidP="00D1761E">
      <w:r>
        <w:t xml:space="preserve">Copy the </w:t>
      </w:r>
      <w:proofErr w:type="gramStart"/>
      <w:r>
        <w:t>token</w:t>
      </w:r>
      <w:proofErr w:type="gramEnd"/>
      <w:r>
        <w:t xml:space="preserve"> </w:t>
      </w:r>
    </w:p>
    <w:p w14:paraId="634D4A19" w14:textId="4ACC1CFE" w:rsidR="00D1761E" w:rsidRDefault="00D1761E" w:rsidP="00D1761E">
      <w:r>
        <w:t>Start the proxy again with</w:t>
      </w:r>
    </w:p>
    <w:p w14:paraId="272088C9" w14:textId="77777777" w:rsidR="00D1761E" w:rsidRPr="00C657D7" w:rsidRDefault="00D1761E" w:rsidP="00C657D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C657D7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C657D7">
        <w:rPr>
          <w:rFonts w:ascii="Consolas" w:hAnsi="Consolas"/>
          <w:b/>
          <w:bCs/>
          <w:sz w:val="20"/>
          <w:szCs w:val="20"/>
        </w:rPr>
        <w:t xml:space="preserve"> proxy</w:t>
      </w:r>
    </w:p>
    <w:p w14:paraId="0C0BD1F2" w14:textId="355202CB" w:rsidR="00D1761E" w:rsidRDefault="00D1761E" w:rsidP="00D1761E">
      <w:r>
        <w:t xml:space="preserve">Navigate to the same </w:t>
      </w:r>
      <w:proofErr w:type="gramStart"/>
      <w:r w:rsidRPr="00442564">
        <w:rPr>
          <w:b/>
          <w:bCs/>
        </w:rPr>
        <w:t>URL</w:t>
      </w:r>
      <w:proofErr w:type="gramEnd"/>
    </w:p>
    <w:p w14:paraId="3C81F7B9" w14:textId="14403AAA" w:rsidR="00D1761E" w:rsidRDefault="00C52E59" w:rsidP="00D1761E">
      <w:hyperlink r:id="rId18" w:history="1">
        <w:r w:rsidR="00442564" w:rsidRPr="0040785A">
          <w:rPr>
            <w:rStyle w:val="Hyperlink"/>
          </w:rPr>
          <w:t>http://localhost:8001/api/v1/namespaces/kubernetes-dashboard/services/https:kubernetes-dashboard:/proxy/</w:t>
        </w:r>
      </w:hyperlink>
      <w:r w:rsidR="00442564">
        <w:t xml:space="preserve"> </w:t>
      </w:r>
    </w:p>
    <w:p w14:paraId="3B016B2E" w14:textId="7AB362CB" w:rsidR="00D1761E" w:rsidRDefault="00D1761E" w:rsidP="00D1761E">
      <w:r>
        <w:t xml:space="preserve">Use the token </w:t>
      </w:r>
      <w:r w:rsidR="00876ECF">
        <w:t>you copied</w:t>
      </w:r>
      <w:r>
        <w:t xml:space="preserve"> </w:t>
      </w:r>
      <w:proofErr w:type="gramStart"/>
      <w:r>
        <w:t>earlier</w:t>
      </w:r>
      <w:proofErr w:type="gramEnd"/>
    </w:p>
    <w:p w14:paraId="15DD0D8B" w14:textId="5C464EA2" w:rsidR="00D1761E" w:rsidRDefault="00D1761E" w:rsidP="00D1761E">
      <w:r>
        <w:t xml:space="preserve">Explore the </w:t>
      </w:r>
      <w:r w:rsidRPr="00442564">
        <w:rPr>
          <w:b/>
          <w:bCs/>
        </w:rPr>
        <w:t>Dashboard</w:t>
      </w:r>
    </w:p>
    <w:p w14:paraId="00F13DDE" w14:textId="76986BCD" w:rsidR="00D1761E" w:rsidRPr="00442564" w:rsidRDefault="00D1761E" w:rsidP="00D1761E">
      <w:pPr>
        <w:rPr>
          <w:b/>
          <w:bCs/>
        </w:rPr>
      </w:pPr>
      <w:r>
        <w:lastRenderedPageBreak/>
        <w:t xml:space="preserve">Once done, close the browser tab and stop the proxy with </w:t>
      </w:r>
      <w:r w:rsidRPr="00442564">
        <w:rPr>
          <w:b/>
          <w:bCs/>
        </w:rPr>
        <w:t xml:space="preserve">Ctrl + </w:t>
      </w:r>
      <w:proofErr w:type="gramStart"/>
      <w:r w:rsidRPr="00442564">
        <w:rPr>
          <w:b/>
          <w:bCs/>
        </w:rPr>
        <w:t>C</w:t>
      </w:r>
      <w:proofErr w:type="gramEnd"/>
    </w:p>
    <w:p w14:paraId="148C63A7" w14:textId="5FB63D28" w:rsidR="00D1761E" w:rsidRDefault="00D1761E" w:rsidP="00442564">
      <w:pPr>
        <w:pStyle w:val="Heading4"/>
      </w:pPr>
      <w:r>
        <w:t xml:space="preserve">Deploy a two-pod </w:t>
      </w:r>
      <w:proofErr w:type="gramStart"/>
      <w:r>
        <w:t>application</w:t>
      </w:r>
      <w:proofErr w:type="gramEnd"/>
      <w:r>
        <w:t xml:space="preserve"> </w:t>
      </w:r>
    </w:p>
    <w:p w14:paraId="37C49251" w14:textId="054E1DD5" w:rsidR="00D1761E" w:rsidRDefault="00D1761E" w:rsidP="00D1761E">
      <w:r>
        <w:t xml:space="preserve">Deploy the </w:t>
      </w:r>
      <w:r w:rsidRPr="00BC7B14">
        <w:rPr>
          <w:b/>
          <w:bCs/>
        </w:rPr>
        <w:t>producer</w:t>
      </w:r>
      <w:r>
        <w:t xml:space="preserve"> pod + service (backend part)</w:t>
      </w:r>
      <w:r w:rsidR="00335B31">
        <w:t xml:space="preserve"> that we used in the previous module (M1)</w:t>
      </w:r>
    </w:p>
    <w:p w14:paraId="736C9CCC" w14:textId="11700373" w:rsidR="00D1761E" w:rsidRPr="00EC7789" w:rsidRDefault="00335B31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</w:rPr>
        <w:t>k</w:t>
      </w:r>
      <w:r w:rsidR="00D1761E" w:rsidRPr="00EC7789">
        <w:rPr>
          <w:rFonts w:ascii="Consolas" w:hAnsi="Consolas"/>
          <w:b/>
          <w:bCs/>
          <w:sz w:val="20"/>
          <w:szCs w:val="20"/>
        </w:rPr>
        <w:t>ubectl</w:t>
      </w:r>
      <w:proofErr w:type="spellEnd"/>
      <w:r w:rsidR="00D1761E" w:rsidRPr="00EC7789">
        <w:rPr>
          <w:rFonts w:ascii="Consolas" w:hAnsi="Consolas"/>
          <w:b/>
          <w:bCs/>
          <w:sz w:val="20"/>
          <w:szCs w:val="20"/>
        </w:rPr>
        <w:t xml:space="preserve"> apply -f </w:t>
      </w:r>
      <w:proofErr w:type="gramStart"/>
      <w:r w:rsidR="00D1761E" w:rsidRPr="00EC7789">
        <w:rPr>
          <w:rFonts w:ascii="Consolas" w:hAnsi="Consolas"/>
          <w:b/>
          <w:bCs/>
          <w:sz w:val="20"/>
          <w:szCs w:val="20"/>
        </w:rPr>
        <w:t>producer-</w:t>
      </w:r>
      <w:proofErr w:type="spellStart"/>
      <w:r w:rsidR="00D1761E" w:rsidRPr="00EC7789">
        <w:rPr>
          <w:rFonts w:ascii="Consolas" w:hAnsi="Consolas"/>
          <w:b/>
          <w:bCs/>
          <w:sz w:val="20"/>
          <w:szCs w:val="20"/>
        </w:rPr>
        <w:t>pod.yml</w:t>
      </w:r>
      <w:proofErr w:type="spellEnd"/>
      <w:proofErr w:type="gramEnd"/>
    </w:p>
    <w:p w14:paraId="28C8370C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</w:rPr>
        <w:t xml:space="preserve"> apply -f </w:t>
      </w:r>
      <w:proofErr w:type="gramStart"/>
      <w:r w:rsidRPr="00EC7789">
        <w:rPr>
          <w:rFonts w:ascii="Consolas" w:hAnsi="Consolas"/>
          <w:b/>
          <w:bCs/>
          <w:sz w:val="20"/>
          <w:szCs w:val="20"/>
        </w:rPr>
        <w:t>producer-</w:t>
      </w:r>
      <w:proofErr w:type="spellStart"/>
      <w:r w:rsidRPr="00EC7789">
        <w:rPr>
          <w:rFonts w:ascii="Consolas" w:hAnsi="Consolas"/>
          <w:b/>
          <w:bCs/>
          <w:sz w:val="20"/>
          <w:szCs w:val="20"/>
        </w:rPr>
        <w:t>svc.yml</w:t>
      </w:r>
      <w:proofErr w:type="spellEnd"/>
      <w:proofErr w:type="gramEnd"/>
    </w:p>
    <w:p w14:paraId="77CB165F" w14:textId="70510EF7" w:rsidR="00D1761E" w:rsidRDefault="00D1761E" w:rsidP="00D1761E">
      <w:r>
        <w:t>Let's spin another one to act as a</w:t>
      </w:r>
      <w:r w:rsidR="00335B31">
        <w:t>n</w:t>
      </w:r>
      <w:r>
        <w:t xml:space="preserve"> </w:t>
      </w:r>
      <w:proofErr w:type="gramStart"/>
      <w:r w:rsidRPr="00BC7B14">
        <w:rPr>
          <w:b/>
          <w:bCs/>
        </w:rPr>
        <w:t>observer</w:t>
      </w:r>
      <w:proofErr w:type="gramEnd"/>
    </w:p>
    <w:p w14:paraId="67D80284" w14:textId="77777777" w:rsidR="00D1761E" w:rsidRPr="00A8023C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apply -f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observer-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.yml</w:t>
      </w:r>
      <w:proofErr w:type="spellEnd"/>
      <w:proofErr w:type="gramEnd"/>
    </w:p>
    <w:p w14:paraId="527FF88F" w14:textId="2F48BA67" w:rsidR="00D1761E" w:rsidRDefault="00335B31" w:rsidP="00D1761E">
      <w:r>
        <w:t>And c</w:t>
      </w:r>
      <w:r w:rsidR="00D1761E">
        <w:t xml:space="preserve">onnect to </w:t>
      </w:r>
      <w:proofErr w:type="gramStart"/>
      <w:r w:rsidR="00D1761E">
        <w:t>it</w:t>
      </w:r>
      <w:proofErr w:type="gramEnd"/>
      <w:r w:rsidR="00D1761E">
        <w:t xml:space="preserve"> </w:t>
      </w:r>
    </w:p>
    <w:p w14:paraId="126F5C6B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exec -it observer-pod -- 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sh</w:t>
      </w:r>
      <w:proofErr w:type="spellEnd"/>
    </w:p>
    <w:p w14:paraId="10544766" w14:textId="1DC5DE53" w:rsidR="00D1761E" w:rsidRDefault="00D1761E" w:rsidP="00D1761E">
      <w:r>
        <w:t xml:space="preserve">Install the </w:t>
      </w:r>
      <w:r w:rsidRPr="00335B31">
        <w:rPr>
          <w:b/>
          <w:bCs/>
        </w:rPr>
        <w:t>curl</w:t>
      </w:r>
      <w:r>
        <w:t xml:space="preserve"> </w:t>
      </w:r>
      <w:proofErr w:type="gramStart"/>
      <w:r>
        <w:t>command</w:t>
      </w:r>
      <w:proofErr w:type="gramEnd"/>
    </w:p>
    <w:p w14:paraId="0C43D16D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apk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add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url</w:t>
      </w:r>
      <w:proofErr w:type="gramEnd"/>
    </w:p>
    <w:p w14:paraId="64223839" w14:textId="08B37A46" w:rsidR="00D1761E" w:rsidRDefault="00D1761E" w:rsidP="00D1761E">
      <w:r>
        <w:t>Now, check if the service is accessible by name (</w:t>
      </w:r>
      <w:r w:rsidRPr="00335B31">
        <w:rPr>
          <w:b/>
          <w:bCs/>
        </w:rPr>
        <w:t>producer</w:t>
      </w:r>
      <w:r>
        <w:t>)</w:t>
      </w:r>
    </w:p>
    <w:p w14:paraId="0FD3BC06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url http://producer:5000</w:t>
      </w:r>
    </w:p>
    <w:p w14:paraId="79CE0D8F" w14:textId="7EE1BE00" w:rsidR="00D1761E" w:rsidRDefault="00D1761E" w:rsidP="00D1761E">
      <w:r>
        <w:t xml:space="preserve">Now, try the other names (service + namespace &amp; FQDN) of the </w:t>
      </w:r>
      <w:proofErr w:type="gramStart"/>
      <w:r>
        <w:t>service</w:t>
      </w:r>
      <w:proofErr w:type="gramEnd"/>
    </w:p>
    <w:p w14:paraId="70EB18EA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url http://producer.default:5000</w:t>
      </w:r>
    </w:p>
    <w:p w14:paraId="0627AD7E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url http://producer.default.svc.cluster.local:5000</w:t>
      </w:r>
    </w:p>
    <w:p w14:paraId="56263A99" w14:textId="53051ECB" w:rsidR="00D1761E" w:rsidRDefault="00D1761E" w:rsidP="00D1761E">
      <w:r>
        <w:t xml:space="preserve">Notice the name of the </w:t>
      </w:r>
      <w:proofErr w:type="gramStart"/>
      <w:r>
        <w:t>pod</w:t>
      </w:r>
      <w:proofErr w:type="gramEnd"/>
    </w:p>
    <w:p w14:paraId="69595775" w14:textId="470AD821" w:rsidR="00D1761E" w:rsidRDefault="00D1761E" w:rsidP="00D1761E">
      <w:r>
        <w:t xml:space="preserve">Exit the </w:t>
      </w:r>
      <w:r w:rsidRPr="00BC7B14">
        <w:rPr>
          <w:b/>
          <w:bCs/>
        </w:rPr>
        <w:t>observer</w:t>
      </w:r>
      <w:r>
        <w:t xml:space="preserve"> </w:t>
      </w:r>
      <w:proofErr w:type="gramStart"/>
      <w:r>
        <w:t>session</w:t>
      </w:r>
      <w:proofErr w:type="gramEnd"/>
    </w:p>
    <w:p w14:paraId="237D07FC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exit</w:t>
      </w:r>
    </w:p>
    <w:p w14:paraId="61B82B71" w14:textId="1A7B1B90" w:rsidR="00D1761E" w:rsidRDefault="00D1761E" w:rsidP="00D1761E">
      <w:r>
        <w:t xml:space="preserve">Delete the </w:t>
      </w:r>
      <w:r w:rsidR="00335B31" w:rsidRPr="00335B31">
        <w:rPr>
          <w:b/>
          <w:bCs/>
        </w:rPr>
        <w:t>producer</w:t>
      </w:r>
      <w:r w:rsidR="00335B31">
        <w:t xml:space="preserve"> </w:t>
      </w:r>
      <w:proofErr w:type="gramStart"/>
      <w:r>
        <w:t>pod</w:t>
      </w:r>
      <w:proofErr w:type="gramEnd"/>
      <w:r>
        <w:t xml:space="preserve"> </w:t>
      </w:r>
    </w:p>
    <w:p w14:paraId="71676B1C" w14:textId="77777777" w:rsidR="00D1761E" w:rsidRPr="00A8023C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lete -f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roducer-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.yml</w:t>
      </w:r>
      <w:proofErr w:type="spellEnd"/>
      <w:proofErr w:type="gramEnd"/>
    </w:p>
    <w:p w14:paraId="34A83C44" w14:textId="3EB2745E" w:rsidR="00D1761E" w:rsidRDefault="00D1761E" w:rsidP="00D1761E">
      <w:r>
        <w:t xml:space="preserve">And spin up a deployment with 3 </w:t>
      </w:r>
      <w:proofErr w:type="gramStart"/>
      <w:r>
        <w:t>replicas</w:t>
      </w:r>
      <w:proofErr w:type="gramEnd"/>
    </w:p>
    <w:p w14:paraId="2A577299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apply -f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roducer-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ment.yml</w:t>
      </w:r>
      <w:proofErr w:type="spellEnd"/>
      <w:proofErr w:type="gramEnd"/>
    </w:p>
    <w:p w14:paraId="1FE68B86" w14:textId="48C95A58" w:rsidR="00D1761E" w:rsidRDefault="00D1761E" w:rsidP="00D1761E">
      <w:r>
        <w:t xml:space="preserve">Check the </w:t>
      </w:r>
      <w:proofErr w:type="gramStart"/>
      <w:r>
        <w:t>pods</w:t>
      </w:r>
      <w:proofErr w:type="gramEnd"/>
    </w:p>
    <w:p w14:paraId="6A835DC8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s</w:t>
      </w:r>
      <w:proofErr w:type="gramEnd"/>
    </w:p>
    <w:p w14:paraId="5858DE42" w14:textId="0D5F4BCD" w:rsidR="00D1761E" w:rsidRDefault="00D1761E" w:rsidP="00D1761E">
      <w:r>
        <w:t>Open</w:t>
      </w:r>
      <w:r w:rsidR="00335B31">
        <w:t xml:space="preserve"> a</w:t>
      </w:r>
      <w:r>
        <w:t xml:space="preserve"> session to the </w:t>
      </w:r>
      <w:proofErr w:type="gramStart"/>
      <w:r w:rsidRPr="00335B31">
        <w:rPr>
          <w:b/>
          <w:bCs/>
        </w:rPr>
        <w:t>observer</w:t>
      </w:r>
      <w:proofErr w:type="gramEnd"/>
    </w:p>
    <w:p w14:paraId="64537C9D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exec -it observer-pod -- 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sh</w:t>
      </w:r>
      <w:proofErr w:type="spellEnd"/>
    </w:p>
    <w:p w14:paraId="4EF922C8" w14:textId="2FCB0624" w:rsidR="00D1761E" w:rsidRDefault="00D1761E" w:rsidP="00D1761E">
      <w:r>
        <w:t>Now, check if the service is accessible by name (producer)</w:t>
      </w:r>
    </w:p>
    <w:p w14:paraId="46B829CC" w14:textId="77777777" w:rsidR="00D1761E" w:rsidRPr="00A8023C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url http://producer:5000</w:t>
      </w:r>
    </w:p>
    <w:p w14:paraId="01235B87" w14:textId="409D41E7" w:rsidR="00D1761E" w:rsidRDefault="00D1761E" w:rsidP="00D1761E">
      <w:r>
        <w:t xml:space="preserve">Re-execute a few times and pay attention to the pod </w:t>
      </w:r>
      <w:proofErr w:type="gramStart"/>
      <w:r>
        <w:t>name</w:t>
      </w:r>
      <w:proofErr w:type="gramEnd"/>
    </w:p>
    <w:p w14:paraId="3F597219" w14:textId="06EEDC80" w:rsidR="00D1761E" w:rsidRDefault="00D1761E" w:rsidP="00D1761E">
      <w:r>
        <w:t xml:space="preserve">Close the </w:t>
      </w:r>
      <w:proofErr w:type="gramStart"/>
      <w:r>
        <w:t>session</w:t>
      </w:r>
      <w:proofErr w:type="gramEnd"/>
    </w:p>
    <w:p w14:paraId="657B0D69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exit</w:t>
      </w:r>
    </w:p>
    <w:p w14:paraId="6D27FCDC" w14:textId="006AB1DB" w:rsidR="00D1761E" w:rsidRDefault="00D1761E" w:rsidP="00D1761E">
      <w:r>
        <w:t>Deploy the consumer pod + service (frontend part)</w:t>
      </w:r>
    </w:p>
    <w:p w14:paraId="26B79065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apply -f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onsumer-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.yml</w:t>
      </w:r>
      <w:proofErr w:type="spellEnd"/>
      <w:proofErr w:type="gramEnd"/>
    </w:p>
    <w:p w14:paraId="6B2B26EA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apply -f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onsumer-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svc.yml</w:t>
      </w:r>
      <w:proofErr w:type="spellEnd"/>
      <w:proofErr w:type="gramEnd"/>
    </w:p>
    <w:p w14:paraId="75B8668A" w14:textId="4AD482D0" w:rsidR="00D1761E" w:rsidRDefault="00D1761E" w:rsidP="00D1761E">
      <w:r>
        <w:t xml:space="preserve">Check the pods and </w:t>
      </w:r>
      <w:proofErr w:type="gramStart"/>
      <w:r>
        <w:t>services</w:t>
      </w:r>
      <w:proofErr w:type="gramEnd"/>
    </w:p>
    <w:p w14:paraId="3E42B48B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lastRenderedPageBreak/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s</w:t>
      </w:r>
      <w:proofErr w:type="gramEnd"/>
    </w:p>
    <w:p w14:paraId="20150E71" w14:textId="77777777" w:rsidR="00D1761E" w:rsidRPr="00EC7789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services</w:t>
      </w:r>
      <w:proofErr w:type="gramEnd"/>
    </w:p>
    <w:p w14:paraId="0AC5EE16" w14:textId="51EA5ED8" w:rsidR="00D1761E" w:rsidRDefault="00D1761E" w:rsidP="00D1761E">
      <w:r>
        <w:t xml:space="preserve">Open a browser tab to the IP address of one of the nodes + port </w:t>
      </w:r>
      <w:proofErr w:type="gramStart"/>
      <w:r>
        <w:t>30001</w:t>
      </w:r>
      <w:proofErr w:type="gramEnd"/>
    </w:p>
    <w:p w14:paraId="664B7CBC" w14:textId="1209F211" w:rsidR="00D1761E" w:rsidRDefault="00D1761E" w:rsidP="00D1761E">
      <w:r>
        <w:t xml:space="preserve">For example, navigate to </w:t>
      </w:r>
      <w:hyperlink r:id="rId19" w:history="1">
        <w:r w:rsidR="00335B31" w:rsidRPr="0040785A">
          <w:rPr>
            <w:rStyle w:val="Hyperlink"/>
          </w:rPr>
          <w:t>http://192.168.81.211:30001</w:t>
        </w:r>
      </w:hyperlink>
      <w:r w:rsidR="00335B31">
        <w:t xml:space="preserve"> </w:t>
      </w:r>
    </w:p>
    <w:p w14:paraId="22037F7D" w14:textId="55D08E5D" w:rsidR="00D1761E" w:rsidRDefault="00D1761E" w:rsidP="00D1761E">
      <w:r>
        <w:t xml:space="preserve">Refresh a few times and pay attention to the IDs on top and bottom of the </w:t>
      </w:r>
      <w:proofErr w:type="gramStart"/>
      <w:r>
        <w:t>page</w:t>
      </w:r>
      <w:proofErr w:type="gramEnd"/>
    </w:p>
    <w:p w14:paraId="2E29D834" w14:textId="4CCA7A34" w:rsidR="00D1761E" w:rsidRDefault="00D1761E" w:rsidP="00D1761E">
      <w:r>
        <w:t xml:space="preserve">Try with another </w:t>
      </w:r>
      <w:r w:rsidR="008060C5">
        <w:t>I</w:t>
      </w:r>
      <w:r>
        <w:t>P address</w:t>
      </w:r>
      <w:r w:rsidR="008060C5">
        <w:t xml:space="preserve"> (owned by other node)</w:t>
      </w:r>
    </w:p>
    <w:p w14:paraId="165802F5" w14:textId="76B67081" w:rsidR="00D1761E" w:rsidRDefault="00D1761E" w:rsidP="00D1761E">
      <w:r>
        <w:t xml:space="preserve">For example, navigate to </w:t>
      </w:r>
      <w:hyperlink r:id="rId20" w:history="1">
        <w:r w:rsidR="00A65A18" w:rsidRPr="0040785A">
          <w:rPr>
            <w:rStyle w:val="Hyperlink"/>
          </w:rPr>
          <w:t>http://192.168.81.213:30001</w:t>
        </w:r>
      </w:hyperlink>
      <w:r w:rsidR="00A65A18">
        <w:t xml:space="preserve"> </w:t>
      </w:r>
    </w:p>
    <w:p w14:paraId="561FE04F" w14:textId="602790B4" w:rsidR="00D1761E" w:rsidRDefault="00D1761E" w:rsidP="00D1761E">
      <w:r>
        <w:t>Refresh a few times. It is working</w:t>
      </w:r>
      <w:r w:rsidR="00EC7789">
        <w:t xml:space="preserve"> </w:t>
      </w:r>
      <w:r w:rsidR="00EC778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691996E" w14:textId="7FBFABCE" w:rsidR="00D1761E" w:rsidRDefault="00D1761E" w:rsidP="00D1761E">
      <w:r>
        <w:t xml:space="preserve">Delete the consumer </w:t>
      </w:r>
      <w:proofErr w:type="gramStart"/>
      <w:r>
        <w:t>pod</w:t>
      </w:r>
      <w:proofErr w:type="gramEnd"/>
    </w:p>
    <w:p w14:paraId="7AB7FA4F" w14:textId="4DE3DF5C" w:rsidR="00D1761E" w:rsidRPr="00A8023C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lete -f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onsumer-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.yml</w:t>
      </w:r>
      <w:proofErr w:type="spellEnd"/>
      <w:proofErr w:type="gramEnd"/>
    </w:p>
    <w:p w14:paraId="28978318" w14:textId="56D90220" w:rsidR="00F80D35" w:rsidRDefault="00F80D35" w:rsidP="00D1761E">
      <w:r>
        <w:t xml:space="preserve">Or extend the command to look like this to save some time by not waiting for the actual </w:t>
      </w:r>
      <w:proofErr w:type="gramStart"/>
      <w:r>
        <w:t>termination</w:t>
      </w:r>
      <w:proofErr w:type="gramEnd"/>
    </w:p>
    <w:p w14:paraId="00C39EEC" w14:textId="5A68AE0F" w:rsidR="00F80D35" w:rsidRPr="00A8023C" w:rsidRDefault="00F80D35" w:rsidP="00F80D35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lete -f consumer-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.ym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--wait=false</w:t>
      </w:r>
    </w:p>
    <w:p w14:paraId="5377E046" w14:textId="5EACDC97" w:rsidR="00D1761E" w:rsidRDefault="00D1761E" w:rsidP="00D1761E">
      <w:r>
        <w:t xml:space="preserve">Create the consumer </w:t>
      </w:r>
      <w:proofErr w:type="gramStart"/>
      <w:r>
        <w:t>deployment</w:t>
      </w:r>
      <w:proofErr w:type="gramEnd"/>
    </w:p>
    <w:p w14:paraId="126AEA35" w14:textId="77777777" w:rsidR="00D1761E" w:rsidRPr="00A8023C" w:rsidRDefault="00D1761E" w:rsidP="00EC7789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apply -f </w:t>
      </w:r>
      <w:proofErr w:type="gram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onsumer-</w:t>
      </w:r>
      <w:proofErr w:type="spellStart"/>
      <w:r w:rsidRPr="00EC7789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ment.yml</w:t>
      </w:r>
      <w:proofErr w:type="spellEnd"/>
      <w:proofErr w:type="gramEnd"/>
    </w:p>
    <w:p w14:paraId="7EC50DCE" w14:textId="52819FEA" w:rsidR="00D1761E" w:rsidRDefault="00D1761E" w:rsidP="00D1761E">
      <w:r>
        <w:t xml:space="preserve">Open a browser tab to the IP address of one of the nodes + port </w:t>
      </w:r>
      <w:proofErr w:type="gramStart"/>
      <w:r>
        <w:t>30001</w:t>
      </w:r>
      <w:proofErr w:type="gramEnd"/>
    </w:p>
    <w:p w14:paraId="062888F2" w14:textId="1E729D30" w:rsidR="0068752A" w:rsidRPr="0068752A" w:rsidRDefault="00D1761E" w:rsidP="00D1761E">
      <w:r>
        <w:t xml:space="preserve">For example, navigate to </w:t>
      </w:r>
      <w:hyperlink r:id="rId21" w:history="1">
        <w:r w:rsidR="00A65A18" w:rsidRPr="0040785A">
          <w:rPr>
            <w:rStyle w:val="Hyperlink"/>
          </w:rPr>
          <w:t>http://192.168.81.211:30001</w:t>
        </w:r>
      </w:hyperlink>
      <w:r w:rsidR="00A65A18">
        <w:t xml:space="preserve"> </w:t>
      </w:r>
    </w:p>
    <w:p w14:paraId="763F510D" w14:textId="17469B2B" w:rsidR="000211D2" w:rsidRPr="000211D2" w:rsidRDefault="00A65A18" w:rsidP="000211D2">
      <w:r>
        <w:t xml:space="preserve">Okay, our first </w:t>
      </w:r>
      <w:r w:rsidR="00472A44">
        <w:t xml:space="preserve">manually created cluster is working like a charm. Good work </w:t>
      </w:r>
      <w:r w:rsidR="00472A4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C11804B" w14:textId="1836A6D1" w:rsidR="00870429" w:rsidRDefault="00870429" w:rsidP="00E60CB8">
      <w:pPr>
        <w:pStyle w:val="Heading2"/>
        <w:numPr>
          <w:ilvl w:val="0"/>
          <w:numId w:val="0"/>
        </w:numPr>
        <w:ind w:left="360" w:hanging="360"/>
      </w:pPr>
      <w:r>
        <w:t>Part 2: Cluster Management and Upgrade</w:t>
      </w:r>
    </w:p>
    <w:p w14:paraId="7E34E715" w14:textId="72C3774B" w:rsidR="00A24E3B" w:rsidRDefault="00A24E3B" w:rsidP="00A24E3B">
      <w:pPr>
        <w:pStyle w:val="Heading3"/>
      </w:pPr>
      <w:r>
        <w:t>Nodes management</w:t>
      </w:r>
    </w:p>
    <w:p w14:paraId="011F4DB5" w14:textId="0E3000A6" w:rsidR="00A24E3B" w:rsidRDefault="00A24E3B" w:rsidP="00A24E3B">
      <w:r>
        <w:t>Check the pods distribution with</w:t>
      </w:r>
    </w:p>
    <w:p w14:paraId="28F4C7BC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6754B042" w14:textId="6530FEFC" w:rsidR="00A24E3B" w:rsidRDefault="00A24E3B" w:rsidP="00A24E3B">
      <w:r>
        <w:t xml:space="preserve">Make sure that there are pods on </w:t>
      </w:r>
      <w:r w:rsidRPr="00AA21A9">
        <w:rPr>
          <w:b/>
          <w:bCs/>
        </w:rPr>
        <w:t>node-3</w:t>
      </w:r>
      <w:r>
        <w:t xml:space="preserve"> (you may need to further scale one of the deployments)</w:t>
      </w:r>
    </w:p>
    <w:p w14:paraId="2A6C7305" w14:textId="77777777" w:rsidR="00AA21A9" w:rsidRDefault="00A24E3B" w:rsidP="00A24E3B">
      <w:r w:rsidRPr="00F93B5D">
        <w:rPr>
          <w:b/>
          <w:bCs/>
          <w:u w:val="single"/>
        </w:rPr>
        <w:t>Turn off</w:t>
      </w:r>
      <w:r>
        <w:t xml:space="preserve"> the </w:t>
      </w:r>
      <w:r w:rsidRPr="00AA21A9">
        <w:rPr>
          <w:b/>
          <w:bCs/>
        </w:rPr>
        <w:t>node-3</w:t>
      </w:r>
      <w:r>
        <w:t xml:space="preserve"> </w:t>
      </w:r>
      <w:r w:rsidR="00AA21A9">
        <w:t xml:space="preserve">virtual </w:t>
      </w:r>
      <w:proofErr w:type="gramStart"/>
      <w:r w:rsidR="00AA21A9">
        <w:t>machine</w:t>
      </w:r>
      <w:proofErr w:type="gramEnd"/>
    </w:p>
    <w:p w14:paraId="128C2BFC" w14:textId="1C87307F" w:rsidR="00A24E3B" w:rsidRDefault="00A24E3B" w:rsidP="00A24E3B">
      <w:r>
        <w:t xml:space="preserve">Check the status of the </w:t>
      </w:r>
      <w:proofErr w:type="gramStart"/>
      <w:r>
        <w:t>nodes</w:t>
      </w:r>
      <w:proofErr w:type="gramEnd"/>
    </w:p>
    <w:p w14:paraId="268025AF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nodes</w:t>
      </w:r>
      <w:proofErr w:type="gramEnd"/>
    </w:p>
    <w:p w14:paraId="7B3E88DE" w14:textId="13B510AB" w:rsidR="001460AF" w:rsidRPr="0098735D" w:rsidRDefault="001460AF" w:rsidP="00A24E3B">
      <w:r>
        <w:t xml:space="preserve">The powered off </w:t>
      </w:r>
      <w:r w:rsidRPr="009B1B4E">
        <w:rPr>
          <w:b/>
          <w:bCs/>
        </w:rPr>
        <w:t>node-3</w:t>
      </w:r>
      <w:r>
        <w:t xml:space="preserve"> virtual machine appears as </w:t>
      </w:r>
      <w:proofErr w:type="spellStart"/>
      <w:proofErr w:type="gramStart"/>
      <w:r w:rsidR="0098735D">
        <w:rPr>
          <w:b/>
          <w:bCs/>
        </w:rPr>
        <w:t>NotReady</w:t>
      </w:r>
      <w:proofErr w:type="spellEnd"/>
      <w:proofErr w:type="gramEnd"/>
    </w:p>
    <w:p w14:paraId="349EB8BC" w14:textId="5EB25A49" w:rsidR="00A24E3B" w:rsidRDefault="00A24E3B" w:rsidP="00A24E3B">
      <w:r>
        <w:t xml:space="preserve">Check the distribution of the </w:t>
      </w:r>
      <w:proofErr w:type="gramStart"/>
      <w:r>
        <w:t>pods</w:t>
      </w:r>
      <w:proofErr w:type="gramEnd"/>
    </w:p>
    <w:p w14:paraId="4821D418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2BAD6002" w14:textId="694BC3AC" w:rsidR="00A24E3B" w:rsidRDefault="00A24E3B" w:rsidP="00A24E3B">
      <w:r>
        <w:t xml:space="preserve">Check that the application is working as </w:t>
      </w:r>
      <w:proofErr w:type="gramStart"/>
      <w:r>
        <w:t>expected</w:t>
      </w:r>
      <w:proofErr w:type="gramEnd"/>
    </w:p>
    <w:p w14:paraId="4A0A02D4" w14:textId="3772C221" w:rsidR="00A24E3B" w:rsidRDefault="00A24E3B" w:rsidP="00A24E3B">
      <w:r>
        <w:t xml:space="preserve">Hm, the application is working but it appears that the </w:t>
      </w:r>
      <w:r w:rsidRPr="00FA4225">
        <w:rPr>
          <w:b/>
          <w:bCs/>
          <w:u w:val="single"/>
        </w:rPr>
        <w:t>cluster is thinking</w:t>
      </w:r>
      <w:r>
        <w:t xml:space="preserve"> that some of the pods are </w:t>
      </w:r>
      <w:r w:rsidR="00E63D05">
        <w:t>working</w:t>
      </w:r>
      <w:r>
        <w:t xml:space="preserve"> even if the node is missing</w:t>
      </w:r>
      <w:r w:rsidR="00D62D43">
        <w:t xml:space="preserve">. But is it? Let’s check the </w:t>
      </w:r>
      <w:r w:rsidR="002248F3">
        <w:t xml:space="preserve">respective </w:t>
      </w:r>
      <w:proofErr w:type="gramStart"/>
      <w:r w:rsidR="002248F3">
        <w:t>services</w:t>
      </w:r>
      <w:proofErr w:type="gramEnd"/>
    </w:p>
    <w:p w14:paraId="4608BFA2" w14:textId="6D165B34" w:rsidR="002248F3" w:rsidRDefault="002248F3" w:rsidP="002248F3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2248F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2248F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scribe service </w:t>
      </w:r>
      <w:proofErr w:type="gramStart"/>
      <w:r w:rsidRPr="002248F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roducer</w:t>
      </w:r>
      <w:proofErr w:type="gramEnd"/>
    </w:p>
    <w:p w14:paraId="77D30EE1" w14:textId="3F39265E" w:rsidR="000932F7" w:rsidRPr="00361760" w:rsidRDefault="000932F7" w:rsidP="000932F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2248F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2248F3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scribe service </w:t>
      </w:r>
      <w:proofErr w:type="gramStart"/>
      <w:r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onsumer</w:t>
      </w:r>
      <w:proofErr w:type="gramEnd"/>
    </w:p>
    <w:p w14:paraId="15E89E61" w14:textId="66008F9E" w:rsidR="002248F3" w:rsidRDefault="00936B00" w:rsidP="00A24E3B">
      <w:r>
        <w:t xml:space="preserve">We can see that some of the pods (ones that are on </w:t>
      </w:r>
      <w:proofErr w:type="gramStart"/>
      <w:r w:rsidRPr="00300812">
        <w:rPr>
          <w:b/>
          <w:bCs/>
        </w:rPr>
        <w:t>node-3</w:t>
      </w:r>
      <w:proofErr w:type="gramEnd"/>
      <w:r>
        <w:t xml:space="preserve">) are missing from the respective </w:t>
      </w:r>
      <w:proofErr w:type="spellStart"/>
      <w:r w:rsidR="00674453" w:rsidRPr="00674453">
        <w:rPr>
          <w:b/>
          <w:bCs/>
        </w:rPr>
        <w:t>E</w:t>
      </w:r>
      <w:r w:rsidRPr="00674453">
        <w:rPr>
          <w:b/>
          <w:bCs/>
        </w:rPr>
        <w:t>ndpoins</w:t>
      </w:r>
      <w:proofErr w:type="spellEnd"/>
      <w:r>
        <w:t xml:space="preserve"> </w:t>
      </w:r>
      <w:r w:rsidR="00674453">
        <w:t>section</w:t>
      </w:r>
    </w:p>
    <w:p w14:paraId="0C73D4D9" w14:textId="7F174124" w:rsidR="00FA4225" w:rsidRDefault="00674453" w:rsidP="00A24E3B">
      <w:r>
        <w:lastRenderedPageBreak/>
        <w:t xml:space="preserve">It is </w:t>
      </w:r>
      <w:r w:rsidR="00300812">
        <w:t>normal, a</w:t>
      </w:r>
      <w:r>
        <w:t xml:space="preserve">nd it is result </w:t>
      </w:r>
      <w:r w:rsidR="00B07C45">
        <w:t xml:space="preserve">of the cluster sensing that there is something wrong with them and they are not </w:t>
      </w:r>
      <w:proofErr w:type="gramStart"/>
      <w:r w:rsidR="00B07C45">
        <w:t>reachable</w:t>
      </w:r>
      <w:proofErr w:type="gramEnd"/>
    </w:p>
    <w:p w14:paraId="3E11C7AA" w14:textId="4A094D45" w:rsidR="00B07C45" w:rsidRDefault="00B07C45" w:rsidP="00A24E3B">
      <w:r>
        <w:t xml:space="preserve">If we wait some more time, </w:t>
      </w:r>
      <w:r w:rsidR="002A7158">
        <w:t xml:space="preserve">and ask for pods </w:t>
      </w:r>
      <w:proofErr w:type="gramStart"/>
      <w:r w:rsidR="002A7158">
        <w:t>distribution</w:t>
      </w:r>
      <w:proofErr w:type="gramEnd"/>
    </w:p>
    <w:p w14:paraId="6E277684" w14:textId="195E0517" w:rsidR="00300812" w:rsidRDefault="00300812" w:rsidP="00300812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00812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00812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Pr="00300812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48FD616D" w14:textId="212B2A5F" w:rsidR="002A7158" w:rsidRDefault="002E343F" w:rsidP="00A24E3B">
      <w:r>
        <w:t>We will</w:t>
      </w:r>
      <w:r w:rsidR="002A7158">
        <w:t xml:space="preserve"> notice that some of the pods (ones that are on </w:t>
      </w:r>
      <w:proofErr w:type="gramStart"/>
      <w:r w:rsidR="002A7158" w:rsidRPr="00300812">
        <w:rPr>
          <w:b/>
          <w:bCs/>
        </w:rPr>
        <w:t>node-3</w:t>
      </w:r>
      <w:proofErr w:type="gramEnd"/>
      <w:r w:rsidR="002A7158">
        <w:t>) are being terminated and restarted on other nodes</w:t>
      </w:r>
    </w:p>
    <w:p w14:paraId="1A8FAFA9" w14:textId="2A543B1C" w:rsidR="00A24E3B" w:rsidRDefault="00A24E3B" w:rsidP="00A24E3B">
      <w:r w:rsidRPr="003C1C7F">
        <w:rPr>
          <w:b/>
          <w:bCs/>
          <w:u w:val="single"/>
        </w:rPr>
        <w:t>Power on</w:t>
      </w:r>
      <w:r>
        <w:t xml:space="preserve"> the node </w:t>
      </w:r>
      <w:r w:rsidR="003C1C7F">
        <w:t>(</w:t>
      </w:r>
      <w:proofErr w:type="gramStart"/>
      <w:r w:rsidR="003C1C7F" w:rsidRPr="003C1C7F">
        <w:rPr>
          <w:b/>
          <w:bCs/>
        </w:rPr>
        <w:t>node-3</w:t>
      </w:r>
      <w:proofErr w:type="gramEnd"/>
      <w:r w:rsidR="003C1C7F">
        <w:t xml:space="preserve">) </w:t>
      </w:r>
      <w:r>
        <w:t>and wait for it to become ready</w:t>
      </w:r>
    </w:p>
    <w:p w14:paraId="3AC192D3" w14:textId="77777777" w:rsidR="00B95BEB" w:rsidRPr="00361760" w:rsidRDefault="00B95BEB" w:rsidP="00B95BE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nodes</w:t>
      </w:r>
      <w:proofErr w:type="gramEnd"/>
    </w:p>
    <w:p w14:paraId="1C86F5F4" w14:textId="2D580186" w:rsidR="00A24E3B" w:rsidRDefault="00A24E3B" w:rsidP="00A24E3B">
      <w:r>
        <w:t xml:space="preserve">Check again pods </w:t>
      </w:r>
      <w:proofErr w:type="gramStart"/>
      <w:r>
        <w:t>distribution</w:t>
      </w:r>
      <w:proofErr w:type="gramEnd"/>
    </w:p>
    <w:p w14:paraId="0843461B" w14:textId="77777777" w:rsidR="00B95BEB" w:rsidRDefault="00B95BEB" w:rsidP="00B95BE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00812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00812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Pr="00300812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22F71E44" w14:textId="693E75F6" w:rsidR="00A24E3B" w:rsidRPr="00133F03" w:rsidRDefault="00A24E3B" w:rsidP="00A24E3B">
      <w:pPr>
        <w:rPr>
          <w:i/>
          <w:iCs/>
        </w:rPr>
      </w:pPr>
      <w:r w:rsidRPr="00133F03">
        <w:rPr>
          <w:i/>
          <w:iCs/>
        </w:rPr>
        <w:t xml:space="preserve">Some of the pods (the ones that were running on </w:t>
      </w:r>
      <w:proofErr w:type="gramStart"/>
      <w:r w:rsidRPr="00133F03">
        <w:rPr>
          <w:b/>
          <w:bCs/>
          <w:i/>
          <w:iCs/>
        </w:rPr>
        <w:t>node-3</w:t>
      </w:r>
      <w:proofErr w:type="gramEnd"/>
      <w:r w:rsidRPr="00133F03">
        <w:rPr>
          <w:i/>
          <w:iCs/>
        </w:rPr>
        <w:t>) are being restarted</w:t>
      </w:r>
      <w:r w:rsidR="00AB550D" w:rsidRPr="00133F03">
        <w:rPr>
          <w:i/>
          <w:iCs/>
        </w:rPr>
        <w:t xml:space="preserve">. </w:t>
      </w:r>
      <w:r w:rsidR="00B17485" w:rsidRPr="00133F03">
        <w:rPr>
          <w:i/>
          <w:iCs/>
        </w:rPr>
        <w:t xml:space="preserve">Depending on how </w:t>
      </w:r>
      <w:proofErr w:type="spellStart"/>
      <w:r w:rsidR="00B17485" w:rsidRPr="00133F03">
        <w:rPr>
          <w:i/>
          <w:iCs/>
        </w:rPr>
        <w:t>log</w:t>
      </w:r>
      <w:proofErr w:type="spellEnd"/>
      <w:r w:rsidR="00B17485" w:rsidRPr="00133F03">
        <w:rPr>
          <w:i/>
          <w:iCs/>
        </w:rPr>
        <w:t xml:space="preserve"> we waited </w:t>
      </w:r>
      <w:r w:rsidR="00A050C6" w:rsidRPr="00133F03">
        <w:rPr>
          <w:i/>
          <w:iCs/>
        </w:rPr>
        <w:t xml:space="preserve">before turning back on the node, we may see different picture – either all will be on </w:t>
      </w:r>
      <w:r w:rsidR="00A050C6" w:rsidRPr="00133F03">
        <w:rPr>
          <w:b/>
          <w:bCs/>
          <w:i/>
          <w:iCs/>
        </w:rPr>
        <w:t>node-2</w:t>
      </w:r>
      <w:r w:rsidR="00A050C6" w:rsidRPr="00133F03">
        <w:rPr>
          <w:i/>
          <w:iCs/>
        </w:rPr>
        <w:t xml:space="preserve"> (if we waited long enough) or </w:t>
      </w:r>
      <w:r w:rsidR="00133F03" w:rsidRPr="00133F03">
        <w:rPr>
          <w:i/>
          <w:iCs/>
        </w:rPr>
        <w:t xml:space="preserve">some of them will be on </w:t>
      </w:r>
      <w:r w:rsidR="00133F03" w:rsidRPr="00133F03">
        <w:rPr>
          <w:b/>
          <w:bCs/>
          <w:i/>
          <w:iCs/>
        </w:rPr>
        <w:t>node-3</w:t>
      </w:r>
      <w:r w:rsidR="00133F03" w:rsidRPr="00133F03">
        <w:rPr>
          <w:i/>
          <w:iCs/>
        </w:rPr>
        <w:t xml:space="preserve"> (if we did not </w:t>
      </w:r>
      <w:proofErr w:type="gramStart"/>
      <w:r w:rsidR="00133F03" w:rsidRPr="00133F03">
        <w:rPr>
          <w:i/>
          <w:iCs/>
        </w:rPr>
        <w:t>waited</w:t>
      </w:r>
      <w:proofErr w:type="gramEnd"/>
      <w:r w:rsidR="00133F03" w:rsidRPr="00133F03">
        <w:rPr>
          <w:i/>
          <w:iCs/>
        </w:rPr>
        <w:t xml:space="preserve"> long enough)</w:t>
      </w:r>
    </w:p>
    <w:p w14:paraId="26D0B630" w14:textId="2925EE49" w:rsidR="00A24E3B" w:rsidRDefault="00A24E3B" w:rsidP="00A24E3B">
      <w:r>
        <w:t xml:space="preserve">Check the application. It should be </w:t>
      </w:r>
      <w:proofErr w:type="gramStart"/>
      <w:r>
        <w:t>working</w:t>
      </w:r>
      <w:proofErr w:type="gramEnd"/>
    </w:p>
    <w:p w14:paraId="2FEA2143" w14:textId="43BF8AE5" w:rsidR="00A24E3B" w:rsidRDefault="00A24E3B" w:rsidP="00A24E3B">
      <w:r>
        <w:t xml:space="preserve">There is another, more </w:t>
      </w:r>
      <w:r w:rsidR="00F006BF">
        <w:t>gallant</w:t>
      </w:r>
      <w:r>
        <w:t xml:space="preserve">, way to remove a node from the cluster for </w:t>
      </w:r>
      <w:proofErr w:type="gramStart"/>
      <w:r>
        <w:t>maintenance</w:t>
      </w:r>
      <w:proofErr w:type="gramEnd"/>
    </w:p>
    <w:p w14:paraId="6CB31E51" w14:textId="1642160C" w:rsidR="00A24E3B" w:rsidRDefault="00A24E3B" w:rsidP="00A24E3B">
      <w:r>
        <w:t xml:space="preserve">We can first mark the node as </w:t>
      </w:r>
      <w:r w:rsidR="00F006BF">
        <w:t>not schedulable</w:t>
      </w:r>
      <w:r>
        <w:t xml:space="preserve">, so it won't receive any new </w:t>
      </w:r>
      <w:proofErr w:type="gramStart"/>
      <w:r>
        <w:t>work</w:t>
      </w:r>
      <w:proofErr w:type="gramEnd"/>
    </w:p>
    <w:p w14:paraId="2E9EFC4B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cordon node-3.k8s</w:t>
      </w:r>
    </w:p>
    <w:p w14:paraId="01FB389F" w14:textId="68AC7408" w:rsidR="00A24E3B" w:rsidRDefault="00A24E3B" w:rsidP="00A24E3B">
      <w:r>
        <w:t xml:space="preserve">Check </w:t>
      </w:r>
      <w:proofErr w:type="gramStart"/>
      <w:r>
        <w:t>nodes</w:t>
      </w:r>
      <w:proofErr w:type="gramEnd"/>
    </w:p>
    <w:p w14:paraId="312182AA" w14:textId="45AD5CC8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nodes</w:t>
      </w:r>
      <w:proofErr w:type="gramEnd"/>
    </w:p>
    <w:p w14:paraId="4443E242" w14:textId="56423F8B" w:rsidR="00867F7A" w:rsidRPr="00FE462A" w:rsidRDefault="00867F7A" w:rsidP="00A24E3B">
      <w:pPr>
        <w:rPr>
          <w:b/>
          <w:bCs/>
        </w:rPr>
      </w:pPr>
      <w:r>
        <w:t xml:space="preserve">Its status is now </w:t>
      </w:r>
      <w:proofErr w:type="spellStart"/>
      <w:proofErr w:type="gramStart"/>
      <w:r w:rsidRPr="00FE462A">
        <w:rPr>
          <w:b/>
          <w:bCs/>
        </w:rPr>
        <w:t>Ready,SchedulingDisabled</w:t>
      </w:r>
      <w:proofErr w:type="spellEnd"/>
      <w:proofErr w:type="gramEnd"/>
    </w:p>
    <w:p w14:paraId="6D9E8414" w14:textId="09595CA5" w:rsidR="00A24E3B" w:rsidRDefault="00A24E3B" w:rsidP="00A24E3B">
      <w:r>
        <w:t xml:space="preserve">Then check how the pods are </w:t>
      </w:r>
      <w:proofErr w:type="gramStart"/>
      <w:r>
        <w:t>distributed</w:t>
      </w:r>
      <w:proofErr w:type="gramEnd"/>
    </w:p>
    <w:p w14:paraId="753DE8AD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17279DC9" w14:textId="31B99D02" w:rsidR="00A24E3B" w:rsidRDefault="00A24E3B" w:rsidP="00A24E3B">
      <w:r>
        <w:t xml:space="preserve">And try to scale up for example the producer deployment to </w:t>
      </w:r>
      <w:proofErr w:type="gramStart"/>
      <w:r w:rsidRPr="00F006BF">
        <w:rPr>
          <w:b/>
          <w:bCs/>
        </w:rPr>
        <w:t>5</w:t>
      </w:r>
      <w:proofErr w:type="gramEnd"/>
    </w:p>
    <w:p w14:paraId="65DCE981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ments</w:t>
      </w:r>
      <w:proofErr w:type="gramEnd"/>
    </w:p>
    <w:p w14:paraId="66F6F09F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edit deployment producer-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</w:t>
      </w:r>
      <w:proofErr w:type="gramEnd"/>
    </w:p>
    <w:p w14:paraId="2A7A0025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ments</w:t>
      </w:r>
      <w:proofErr w:type="gramEnd"/>
    </w:p>
    <w:p w14:paraId="14D0EC63" w14:textId="272B8269" w:rsidR="00A24E3B" w:rsidRDefault="00A24E3B" w:rsidP="00A24E3B">
      <w:r>
        <w:t xml:space="preserve">No pods should land on </w:t>
      </w:r>
      <w:r w:rsidRPr="00F006BF">
        <w:rPr>
          <w:b/>
          <w:bCs/>
        </w:rPr>
        <w:t>node-</w:t>
      </w:r>
      <w:proofErr w:type="gramStart"/>
      <w:r w:rsidRPr="00F006BF">
        <w:rPr>
          <w:b/>
          <w:bCs/>
        </w:rPr>
        <w:t>3</w:t>
      </w:r>
      <w:proofErr w:type="gramEnd"/>
    </w:p>
    <w:p w14:paraId="2E094D16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47BDB072" w14:textId="3D407A11" w:rsidR="00A24E3B" w:rsidRDefault="00A24E3B" w:rsidP="00A24E3B">
      <w:r>
        <w:t xml:space="preserve">Scale down the producer deployment back to </w:t>
      </w:r>
      <w:proofErr w:type="gramStart"/>
      <w:r w:rsidRPr="00F006BF">
        <w:rPr>
          <w:b/>
          <w:bCs/>
        </w:rPr>
        <w:t>3</w:t>
      </w:r>
      <w:proofErr w:type="gramEnd"/>
    </w:p>
    <w:p w14:paraId="5326D37D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edit deployment producer-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</w:t>
      </w:r>
      <w:proofErr w:type="gramEnd"/>
    </w:p>
    <w:p w14:paraId="138C4698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ments</w:t>
      </w:r>
      <w:proofErr w:type="gramEnd"/>
    </w:p>
    <w:p w14:paraId="077CE314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36DFA4D5" w14:textId="3A87465B" w:rsidR="00A24E3B" w:rsidRDefault="00A24E3B" w:rsidP="00A24E3B">
      <w:r>
        <w:t xml:space="preserve">As the </w:t>
      </w:r>
      <w:r w:rsidRPr="004158C5">
        <w:rPr>
          <w:b/>
          <w:bCs/>
        </w:rPr>
        <w:t>cordon</w:t>
      </w:r>
      <w:r>
        <w:t xml:space="preserve"> action is included in the </w:t>
      </w:r>
      <w:r w:rsidRPr="004158C5">
        <w:rPr>
          <w:b/>
          <w:bCs/>
        </w:rPr>
        <w:t>drain</w:t>
      </w:r>
      <w:r>
        <w:t xml:space="preserve"> action, we may continue or </w:t>
      </w:r>
      <w:proofErr w:type="spellStart"/>
      <w:r w:rsidRPr="004158C5">
        <w:rPr>
          <w:b/>
          <w:bCs/>
        </w:rPr>
        <w:t>uncordon</w:t>
      </w:r>
      <w:proofErr w:type="spellEnd"/>
      <w:r>
        <w:t xml:space="preserve"> it </w:t>
      </w:r>
      <w:proofErr w:type="gramStart"/>
      <w:r>
        <w:t>first</w:t>
      </w:r>
      <w:proofErr w:type="gramEnd"/>
    </w:p>
    <w:p w14:paraId="3CC357DF" w14:textId="7146C26D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uncordon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node-3.k8s</w:t>
      </w:r>
    </w:p>
    <w:p w14:paraId="2BE87FD0" w14:textId="77F51053" w:rsidR="00A24E3B" w:rsidRDefault="00A24E3B" w:rsidP="00A24E3B">
      <w:r>
        <w:t xml:space="preserve">Next, we can </w:t>
      </w:r>
      <w:r w:rsidRPr="00497599">
        <w:rPr>
          <w:b/>
          <w:bCs/>
        </w:rPr>
        <w:t>drain</w:t>
      </w:r>
      <w:r>
        <w:t xml:space="preserve"> the node. This will remove all work from </w:t>
      </w:r>
      <w:proofErr w:type="gramStart"/>
      <w:r>
        <w:t>it</w:t>
      </w:r>
      <w:proofErr w:type="gramEnd"/>
    </w:p>
    <w:p w14:paraId="117C160C" w14:textId="090D75A7" w:rsidR="00A24E3B" w:rsidRPr="00331C2A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rain node-3.k8s --ignore-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aemonsets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--delete-local-data </w:t>
      </w:r>
      <w:r w:rsidR="00ED5D18"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--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force</w:t>
      </w:r>
      <w:proofErr w:type="gramEnd"/>
    </w:p>
    <w:p w14:paraId="6DD171D8" w14:textId="1FD877C0" w:rsidR="00406165" w:rsidRPr="00406165" w:rsidRDefault="00406165" w:rsidP="00A24E3B">
      <w:pPr>
        <w:rPr>
          <w:i/>
          <w:iCs/>
        </w:rPr>
      </w:pPr>
      <w:r>
        <w:rPr>
          <w:i/>
          <w:iCs/>
        </w:rPr>
        <w:t xml:space="preserve">You will note that </w:t>
      </w:r>
      <w:proofErr w:type="gramStart"/>
      <w:r>
        <w:rPr>
          <w:i/>
          <w:iCs/>
        </w:rPr>
        <w:t xml:space="preserve">the </w:t>
      </w:r>
      <w:r w:rsidR="0070648D" w:rsidRPr="00416790">
        <w:rPr>
          <w:b/>
          <w:bCs/>
          <w:i/>
          <w:iCs/>
        </w:rPr>
        <w:t>--delete</w:t>
      </w:r>
      <w:proofErr w:type="gramEnd"/>
      <w:r w:rsidR="0070648D" w:rsidRPr="00416790">
        <w:rPr>
          <w:b/>
          <w:bCs/>
          <w:i/>
          <w:iCs/>
        </w:rPr>
        <w:t>-local-data flag</w:t>
      </w:r>
      <w:r w:rsidR="0070648D">
        <w:rPr>
          <w:i/>
          <w:iCs/>
        </w:rPr>
        <w:t xml:space="preserve"> is deprecated. We should avoid using it, and either skip it, or substitute it with the </w:t>
      </w:r>
      <w:r w:rsidR="00C77D96" w:rsidRPr="00416790">
        <w:rPr>
          <w:b/>
          <w:bCs/>
          <w:i/>
          <w:iCs/>
        </w:rPr>
        <w:t>--delete-</w:t>
      </w:r>
      <w:proofErr w:type="spellStart"/>
      <w:r w:rsidR="00C77D96" w:rsidRPr="00416790">
        <w:rPr>
          <w:b/>
          <w:bCs/>
          <w:i/>
          <w:iCs/>
        </w:rPr>
        <w:t>emptydir</w:t>
      </w:r>
      <w:proofErr w:type="spellEnd"/>
      <w:r w:rsidR="00C77D96" w:rsidRPr="00416790">
        <w:rPr>
          <w:b/>
          <w:bCs/>
          <w:i/>
          <w:iCs/>
        </w:rPr>
        <w:t>-data</w:t>
      </w:r>
      <w:r w:rsidR="00C77D96">
        <w:rPr>
          <w:i/>
          <w:iCs/>
        </w:rPr>
        <w:t xml:space="preserve"> if we are using local</w:t>
      </w:r>
      <w:r w:rsidR="00416790">
        <w:rPr>
          <w:i/>
          <w:iCs/>
        </w:rPr>
        <w:t xml:space="preserve"> </w:t>
      </w:r>
      <w:proofErr w:type="gramStart"/>
      <w:r w:rsidR="00416790">
        <w:rPr>
          <w:i/>
          <w:iCs/>
        </w:rPr>
        <w:t>volumes</w:t>
      </w:r>
      <w:proofErr w:type="gramEnd"/>
    </w:p>
    <w:p w14:paraId="2DAFE716" w14:textId="7202BB1E" w:rsidR="006421B7" w:rsidRPr="006421B7" w:rsidRDefault="006421B7" w:rsidP="00A24E3B">
      <w:r>
        <w:lastRenderedPageBreak/>
        <w:t xml:space="preserve">And check what </w:t>
      </w:r>
      <w:proofErr w:type="gramStart"/>
      <w:r>
        <w:t>happened</w:t>
      </w:r>
      <w:proofErr w:type="gramEnd"/>
    </w:p>
    <w:p w14:paraId="5899F988" w14:textId="22EAB4FE" w:rsidR="00A24E3B" w:rsidRPr="00361760" w:rsidRDefault="006421B7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</w:t>
      </w:r>
      <w:r w:rsidR="00A24E3B"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ubectl</w:t>
      </w:r>
      <w:proofErr w:type="spellEnd"/>
      <w:r w:rsidR="00A24E3B"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="00A24E3B"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nodes</w:t>
      </w:r>
      <w:proofErr w:type="gramEnd"/>
    </w:p>
    <w:p w14:paraId="6B649E62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5859CD4B" w14:textId="44591E80" w:rsidR="000F062C" w:rsidRDefault="00A24E3B" w:rsidP="00A24E3B">
      <w:r>
        <w:t xml:space="preserve">Now, we can safely do our maintenance </w:t>
      </w:r>
      <w:proofErr w:type="gramStart"/>
      <w:r>
        <w:t>tasks</w:t>
      </w:r>
      <w:proofErr w:type="gramEnd"/>
    </w:p>
    <w:p w14:paraId="086DC48A" w14:textId="645E1F08" w:rsidR="00A24E3B" w:rsidRDefault="000F062C" w:rsidP="00A24E3B">
      <w:r>
        <w:t xml:space="preserve">Imagine that we did some </w:t>
      </w:r>
      <w:r w:rsidR="00A24E3B">
        <w:t xml:space="preserve">and once done, and the node is up and running, we can inform the </w:t>
      </w:r>
      <w:proofErr w:type="gramStart"/>
      <w:r w:rsidR="00A24E3B">
        <w:t>cluster</w:t>
      </w:r>
      <w:proofErr w:type="gramEnd"/>
    </w:p>
    <w:p w14:paraId="7619A890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uncordon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node-3.k8s</w:t>
      </w:r>
    </w:p>
    <w:p w14:paraId="1BA6947F" w14:textId="73A5D7B7" w:rsidR="006421B7" w:rsidRPr="006421B7" w:rsidRDefault="006421B7" w:rsidP="00A24E3B">
      <w:r>
        <w:t xml:space="preserve">And again, check what is going </w:t>
      </w:r>
      <w:proofErr w:type="gramStart"/>
      <w:r>
        <w:t>on</w:t>
      </w:r>
      <w:proofErr w:type="gramEnd"/>
    </w:p>
    <w:p w14:paraId="516492A0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nodes</w:t>
      </w:r>
      <w:proofErr w:type="gramEnd"/>
    </w:p>
    <w:p w14:paraId="03912AD2" w14:textId="41755C8F" w:rsidR="00A24E3B" w:rsidRPr="00361760" w:rsidRDefault="006421B7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</w:t>
      </w:r>
      <w:r w:rsidR="00A24E3B"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ubectl</w:t>
      </w:r>
      <w:proofErr w:type="spellEnd"/>
      <w:r w:rsidR="00A24E3B"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pods -o </w:t>
      </w:r>
      <w:proofErr w:type="gramStart"/>
      <w:r w:rsidR="00A24E3B"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wide</w:t>
      </w:r>
      <w:proofErr w:type="gramEnd"/>
    </w:p>
    <w:p w14:paraId="594E75F5" w14:textId="2D72F989" w:rsidR="00A24E3B" w:rsidRDefault="00A24E3B" w:rsidP="00A24E3B">
      <w:r>
        <w:t xml:space="preserve">Hm, it seems that the workload is unbalanced. We will accept it for now, but will come back to it in a later </w:t>
      </w:r>
      <w:proofErr w:type="gramStart"/>
      <w:r>
        <w:t>module</w:t>
      </w:r>
      <w:proofErr w:type="gramEnd"/>
    </w:p>
    <w:p w14:paraId="3018BFA8" w14:textId="16030D56" w:rsidR="00A24E3B" w:rsidRDefault="00B07D71" w:rsidP="00A24E3B">
      <w:r>
        <w:t>Let</w:t>
      </w:r>
      <w:r w:rsidR="00397BAA">
        <w:t>'</w:t>
      </w:r>
      <w:r>
        <w:t>s c</w:t>
      </w:r>
      <w:r w:rsidR="00A24E3B">
        <w:t>lean up</w:t>
      </w:r>
      <w:r>
        <w:t xml:space="preserve"> a </w:t>
      </w:r>
      <w:proofErr w:type="gramStart"/>
      <w:r>
        <w:t>bit</w:t>
      </w:r>
      <w:proofErr w:type="gramEnd"/>
    </w:p>
    <w:p w14:paraId="407D568A" w14:textId="6A05148C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lete -f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observer-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.yml</w:t>
      </w:r>
      <w:proofErr w:type="spellEnd"/>
      <w:proofErr w:type="gramEnd"/>
    </w:p>
    <w:p w14:paraId="236DC30D" w14:textId="7DC7AFDE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lete -f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onsumer-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svc.yml</w:t>
      </w:r>
      <w:proofErr w:type="spellEnd"/>
      <w:proofErr w:type="gramEnd"/>
    </w:p>
    <w:p w14:paraId="44E0982C" w14:textId="1FDC82BB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lete -f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consumer-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ment.yml</w:t>
      </w:r>
      <w:proofErr w:type="spellEnd"/>
      <w:proofErr w:type="gramEnd"/>
    </w:p>
    <w:p w14:paraId="773AB0A4" w14:textId="1D57BFB8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lete -f </w:t>
      </w:r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roducer-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svc.yml</w:t>
      </w:r>
      <w:proofErr w:type="spellEnd"/>
      <w:proofErr w:type="gramEnd"/>
    </w:p>
    <w:p w14:paraId="2197698F" w14:textId="69543FF8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delete -f </w:t>
      </w:r>
      <w:proofErr w:type="gramStart"/>
      <w:r w:rsidR="00A363B2"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</w:t>
      </w:r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roducer-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deployment.yml</w:t>
      </w:r>
      <w:proofErr w:type="spellEnd"/>
      <w:proofErr w:type="gramEnd"/>
    </w:p>
    <w:p w14:paraId="48B94EAB" w14:textId="7D88A488" w:rsidR="00A24E3B" w:rsidRDefault="00B07D71" w:rsidP="00A24E3B">
      <w:r>
        <w:t xml:space="preserve">And check that they all are </w:t>
      </w:r>
      <w:proofErr w:type="gramStart"/>
      <w:r>
        <w:t>gone</w:t>
      </w:r>
      <w:proofErr w:type="gramEnd"/>
    </w:p>
    <w:p w14:paraId="080BC70C" w14:textId="77777777" w:rsidR="00A24E3B" w:rsidRPr="00361760" w:rsidRDefault="00A24E3B" w:rsidP="0036176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kube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get </w:t>
      </w:r>
      <w:proofErr w:type="spellStart"/>
      <w:proofErr w:type="gram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pods,services</w:t>
      </w:r>
      <w:proofErr w:type="spellEnd"/>
      <w:proofErr w:type="gramEnd"/>
    </w:p>
    <w:p w14:paraId="1855732C" w14:textId="0F3C0DD6" w:rsidR="00A24E3B" w:rsidRDefault="00A24E3B" w:rsidP="00D3793E">
      <w:pPr>
        <w:pStyle w:val="Heading3"/>
      </w:pPr>
      <w:r>
        <w:t xml:space="preserve">Upgrade </w:t>
      </w:r>
      <w:r w:rsidR="00D3793E">
        <w:t xml:space="preserve">a </w:t>
      </w:r>
      <w:proofErr w:type="gramStart"/>
      <w:r>
        <w:t>cluster</w:t>
      </w:r>
      <w:proofErr w:type="gramEnd"/>
    </w:p>
    <w:p w14:paraId="21300BA5" w14:textId="36434B34" w:rsidR="00A24E3B" w:rsidRDefault="00D3793E" w:rsidP="00A24E3B">
      <w:r>
        <w:t xml:space="preserve">We will refer to </w:t>
      </w:r>
      <w:r w:rsidR="00F00539">
        <w:t>these sources</w:t>
      </w:r>
      <w:r>
        <w:t>:</w:t>
      </w:r>
    </w:p>
    <w:p w14:paraId="4B3B764F" w14:textId="76DBBD13" w:rsidR="00A24E3B" w:rsidRDefault="00C52E59" w:rsidP="00A24E3B">
      <w:hyperlink r:id="rId22" w:history="1">
        <w:r w:rsidR="00F00539" w:rsidRPr="0040785A">
          <w:rPr>
            <w:rStyle w:val="Hyperlink"/>
          </w:rPr>
          <w:t>https://kubernetes.io/docs/tasks/administer-cluster/cluster-upgrade/</w:t>
        </w:r>
      </w:hyperlink>
      <w:r w:rsidR="00F00539">
        <w:t xml:space="preserve"> </w:t>
      </w:r>
    </w:p>
    <w:p w14:paraId="43368579" w14:textId="21787F69" w:rsidR="00A24E3B" w:rsidRDefault="00C52E59" w:rsidP="00A24E3B">
      <w:hyperlink r:id="rId23" w:history="1">
        <w:r w:rsidR="00F00539" w:rsidRPr="0040785A">
          <w:rPr>
            <w:rStyle w:val="Hyperlink"/>
          </w:rPr>
          <w:t>https://kubernetes.io/docs/tasks/administer-cluster/kubeadm/kubeadm-upgrade/</w:t>
        </w:r>
      </w:hyperlink>
      <w:r w:rsidR="00F00539">
        <w:t xml:space="preserve"> </w:t>
      </w:r>
    </w:p>
    <w:p w14:paraId="2A45EBC3" w14:textId="10F93318" w:rsidR="00A24E3B" w:rsidRDefault="00F00539" w:rsidP="00A24E3B">
      <w:r>
        <w:t>Let</w:t>
      </w:r>
      <w:r w:rsidR="00397BAA">
        <w:t>'</w:t>
      </w:r>
      <w:r>
        <w:t xml:space="preserve">s start the </w:t>
      </w:r>
      <w:proofErr w:type="gramStart"/>
      <w:r>
        <w:t>process</w:t>
      </w:r>
      <w:proofErr w:type="gramEnd"/>
      <w:r>
        <w:t xml:space="preserve"> </w:t>
      </w:r>
    </w:p>
    <w:p w14:paraId="10A316C9" w14:textId="77777777" w:rsidR="00F00539" w:rsidRPr="00797CA0" w:rsidRDefault="00A24E3B" w:rsidP="00797CA0">
      <w:pPr>
        <w:pStyle w:val="Heading4"/>
      </w:pPr>
      <w:r w:rsidRPr="00797CA0">
        <w:rPr>
          <w:rStyle w:val="Heading4Char"/>
          <w:b/>
          <w:iCs/>
        </w:rPr>
        <w:t>Upgrade Control Plane nodes</w:t>
      </w:r>
      <w:r w:rsidRPr="00797CA0">
        <w:t xml:space="preserve"> </w:t>
      </w:r>
    </w:p>
    <w:p w14:paraId="77B1C868" w14:textId="2F5CDD80" w:rsidR="00797CA0" w:rsidRDefault="0059562E" w:rsidP="00797CA0">
      <w:r>
        <w:t xml:space="preserve">This we will do </w:t>
      </w:r>
      <w:r w:rsidR="00A24E3B">
        <w:t xml:space="preserve">one node at a </w:t>
      </w:r>
      <w:proofErr w:type="gramStart"/>
      <w:r w:rsidR="00A24E3B">
        <w:t>time</w:t>
      </w:r>
      <w:proofErr w:type="gramEnd"/>
    </w:p>
    <w:p w14:paraId="5A21F9BD" w14:textId="027EDFF3" w:rsidR="00233EE6" w:rsidRDefault="00233EE6" w:rsidP="00797CA0">
      <w:r>
        <w:t xml:space="preserve">We have only one control plane node, so we don't have to </w:t>
      </w:r>
      <w:proofErr w:type="gramStart"/>
      <w:r>
        <w:t>choose</w:t>
      </w:r>
      <w:proofErr w:type="gramEnd"/>
    </w:p>
    <w:p w14:paraId="07439E2B" w14:textId="04568B96" w:rsidR="00B033D6" w:rsidRDefault="00B033D6" w:rsidP="00797CA0">
      <w:r>
        <w:t xml:space="preserve">Establish an SSH session to the </w:t>
      </w:r>
      <w:r w:rsidRPr="002B30E7">
        <w:rPr>
          <w:b/>
          <w:bCs/>
        </w:rPr>
        <w:t>node-1</w:t>
      </w:r>
      <w:r>
        <w:t xml:space="preserve"> virtual </w:t>
      </w:r>
      <w:proofErr w:type="gramStart"/>
      <w:r>
        <w:t>machine</w:t>
      </w:r>
      <w:proofErr w:type="gramEnd"/>
    </w:p>
    <w:p w14:paraId="23081525" w14:textId="5D7B00AD" w:rsidR="00B033D6" w:rsidRPr="00F4406F" w:rsidRDefault="002B30E7" w:rsidP="00B033D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2B30E7">
        <w:rPr>
          <w:rFonts w:ascii="Consolas" w:hAnsi="Consolas"/>
          <w:b/>
          <w:bCs/>
          <w:sz w:val="20"/>
          <w:szCs w:val="20"/>
        </w:rPr>
        <w:t>ssh</w:t>
      </w:r>
      <w:proofErr w:type="spellEnd"/>
      <w:r w:rsidRPr="002B30E7">
        <w:rPr>
          <w:rFonts w:ascii="Consolas" w:hAnsi="Consolas"/>
          <w:b/>
          <w:bCs/>
          <w:sz w:val="20"/>
          <w:szCs w:val="20"/>
        </w:rPr>
        <w:t xml:space="preserve"> root@192.168.81.211</w:t>
      </w:r>
    </w:p>
    <w:p w14:paraId="17FDB909" w14:textId="7E00B958" w:rsidR="00A24E3B" w:rsidRDefault="00A24E3B" w:rsidP="00A24E3B">
      <w:r>
        <w:t xml:space="preserve">Check </w:t>
      </w:r>
      <w:r w:rsidR="0059562E">
        <w:t xml:space="preserve">which </w:t>
      </w:r>
      <w:r w:rsidR="002B30E7">
        <w:t xml:space="preserve">is </w:t>
      </w:r>
      <w:r>
        <w:t xml:space="preserve">the latest version </w:t>
      </w:r>
      <w:r w:rsidR="00E9740B" w:rsidRPr="00E9740B">
        <w:t>(in the selected branch/installed repository)</w:t>
      </w:r>
    </w:p>
    <w:p w14:paraId="7BB03BAC" w14:textId="33365792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F4406F">
        <w:rPr>
          <w:rFonts w:ascii="Consolas" w:hAnsi="Consolas"/>
          <w:b/>
          <w:bCs/>
          <w:sz w:val="20"/>
          <w:szCs w:val="20"/>
        </w:rPr>
        <w:t>apt</w:t>
      </w:r>
      <w:r w:rsidR="00CE4B03">
        <w:rPr>
          <w:rFonts w:ascii="Consolas" w:hAnsi="Consolas"/>
          <w:b/>
          <w:bCs/>
          <w:sz w:val="20"/>
          <w:szCs w:val="20"/>
        </w:rPr>
        <w:t>-get</w:t>
      </w:r>
      <w:r w:rsidRPr="00F4406F">
        <w:rPr>
          <w:rFonts w:ascii="Consolas" w:hAnsi="Consolas"/>
          <w:b/>
          <w:bCs/>
          <w:sz w:val="20"/>
          <w:szCs w:val="20"/>
        </w:rPr>
        <w:t xml:space="preserve"> </w:t>
      </w:r>
      <w:proofErr w:type="gramStart"/>
      <w:r w:rsidRPr="00F4406F">
        <w:rPr>
          <w:rFonts w:ascii="Consolas" w:hAnsi="Consolas"/>
          <w:b/>
          <w:bCs/>
          <w:sz w:val="20"/>
          <w:szCs w:val="20"/>
        </w:rPr>
        <w:t>update</w:t>
      </w:r>
      <w:proofErr w:type="gramEnd"/>
    </w:p>
    <w:p w14:paraId="32EE3889" w14:textId="77777777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gramStart"/>
      <w:r w:rsidRPr="00F4406F">
        <w:rPr>
          <w:rFonts w:ascii="Consolas" w:hAnsi="Consolas"/>
          <w:b/>
          <w:bCs/>
          <w:sz w:val="20"/>
          <w:szCs w:val="20"/>
        </w:rPr>
        <w:t>apt-cache</w:t>
      </w:r>
      <w:proofErr w:type="gramEnd"/>
      <w:r w:rsidRPr="00F4406F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F4406F">
        <w:rPr>
          <w:rFonts w:ascii="Consolas" w:hAnsi="Consolas"/>
          <w:b/>
          <w:bCs/>
          <w:sz w:val="20"/>
          <w:szCs w:val="20"/>
        </w:rPr>
        <w:t>madison</w:t>
      </w:r>
      <w:proofErr w:type="spellEnd"/>
      <w:r w:rsidRPr="00F4406F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F4406F">
        <w:rPr>
          <w:rFonts w:ascii="Consolas" w:hAnsi="Consolas"/>
          <w:b/>
          <w:bCs/>
          <w:sz w:val="20"/>
          <w:szCs w:val="20"/>
        </w:rPr>
        <w:t>kubeadm</w:t>
      </w:r>
      <w:proofErr w:type="spellEnd"/>
    </w:p>
    <w:p w14:paraId="33F2558A" w14:textId="25521BC0" w:rsidR="0028229A" w:rsidRDefault="0028229A" w:rsidP="00A24E3B">
      <w:r w:rsidRPr="0028229A">
        <w:t xml:space="preserve">To check in </w:t>
      </w:r>
      <w:r w:rsidR="007E1FA1" w:rsidRPr="0028229A">
        <w:t>general,</w:t>
      </w:r>
      <w:r w:rsidRPr="0028229A">
        <w:t xml:space="preserve"> which is the latest version, you should go here: </w:t>
      </w:r>
      <w:hyperlink r:id="rId24" w:history="1">
        <w:r w:rsidRPr="00F56693">
          <w:rPr>
            <w:rStyle w:val="Hyperlink"/>
          </w:rPr>
          <w:t>https://kubernetes.io/releases/</w:t>
        </w:r>
      </w:hyperlink>
      <w:r>
        <w:t xml:space="preserve"> </w:t>
      </w:r>
    </w:p>
    <w:p w14:paraId="19943B9D" w14:textId="60007272" w:rsidR="00A24E3B" w:rsidRDefault="00A24E3B" w:rsidP="00A24E3B">
      <w:r>
        <w:t xml:space="preserve">At the moment, the latest version </w:t>
      </w:r>
      <w:r w:rsidR="0011478D">
        <w:t xml:space="preserve">of the branch we use </w:t>
      </w:r>
      <w:r w:rsidRPr="00DE1A0C">
        <w:t xml:space="preserve">is </w:t>
      </w:r>
      <w:r w:rsidR="00AD7B52" w:rsidRPr="00AD7B52">
        <w:rPr>
          <w:b/>
          <w:bCs/>
        </w:rPr>
        <w:t xml:space="preserve">1.27.7-1.1 </w:t>
      </w:r>
      <w:r w:rsidR="0059562E">
        <w:t>so let</w:t>
      </w:r>
      <w:r w:rsidR="00397BAA">
        <w:t>'</w:t>
      </w:r>
      <w:r w:rsidR="0059562E">
        <w:t xml:space="preserve">s use </w:t>
      </w:r>
      <w:proofErr w:type="gramStart"/>
      <w:r w:rsidR="0059562E">
        <w:t>it</w:t>
      </w:r>
      <w:proofErr w:type="gramEnd"/>
    </w:p>
    <w:p w14:paraId="62A00F35" w14:textId="00D0A4F1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F4406F">
        <w:rPr>
          <w:rFonts w:ascii="Consolas" w:hAnsi="Consolas"/>
          <w:b/>
          <w:bCs/>
          <w:sz w:val="20"/>
          <w:szCs w:val="20"/>
        </w:rPr>
        <w:t xml:space="preserve">apt-get update &amp;&amp; apt-get install -y --allow-change-held-packages </w:t>
      </w:r>
      <w:proofErr w:type="spellStart"/>
      <w:r w:rsidRPr="00F4406F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F4406F">
        <w:rPr>
          <w:rFonts w:ascii="Consolas" w:hAnsi="Consolas"/>
          <w:b/>
          <w:bCs/>
          <w:sz w:val="20"/>
          <w:szCs w:val="20"/>
        </w:rPr>
        <w:t>=1.</w:t>
      </w:r>
      <w:r w:rsidR="00AD7B52">
        <w:rPr>
          <w:rFonts w:ascii="Consolas" w:hAnsi="Consolas"/>
          <w:b/>
          <w:bCs/>
          <w:sz w:val="20"/>
          <w:szCs w:val="20"/>
        </w:rPr>
        <w:t>27.7-1.1</w:t>
      </w:r>
    </w:p>
    <w:p w14:paraId="5630D15A" w14:textId="0B48A3AB" w:rsidR="00A24E3B" w:rsidRDefault="00A24E3B" w:rsidP="00A24E3B">
      <w:r>
        <w:t xml:space="preserve">Check that the new version is </w:t>
      </w:r>
      <w:proofErr w:type="gramStart"/>
      <w:r>
        <w:t>here</w:t>
      </w:r>
      <w:proofErr w:type="gramEnd"/>
    </w:p>
    <w:p w14:paraId="29DC4B7A" w14:textId="77777777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F4406F">
        <w:rPr>
          <w:rFonts w:ascii="Consolas" w:hAnsi="Consolas"/>
          <w:b/>
          <w:bCs/>
          <w:sz w:val="20"/>
          <w:szCs w:val="20"/>
        </w:rPr>
        <w:lastRenderedPageBreak/>
        <w:t>kubeadm</w:t>
      </w:r>
      <w:proofErr w:type="spellEnd"/>
      <w:r w:rsidRPr="00F4406F">
        <w:rPr>
          <w:rFonts w:ascii="Consolas" w:hAnsi="Consolas"/>
          <w:b/>
          <w:bCs/>
          <w:sz w:val="20"/>
          <w:szCs w:val="20"/>
        </w:rPr>
        <w:t xml:space="preserve"> version</w:t>
      </w:r>
    </w:p>
    <w:p w14:paraId="0B0090DB" w14:textId="21938EC9" w:rsidR="00A24E3B" w:rsidRDefault="00A24E3B" w:rsidP="00A24E3B">
      <w:r>
        <w:t xml:space="preserve">Ask for the upgrade </w:t>
      </w:r>
      <w:proofErr w:type="gramStart"/>
      <w:r>
        <w:t>plan</w:t>
      </w:r>
      <w:proofErr w:type="gramEnd"/>
    </w:p>
    <w:p w14:paraId="2FC1CAC6" w14:textId="77777777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F4406F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F4406F">
        <w:rPr>
          <w:rFonts w:ascii="Consolas" w:hAnsi="Consolas"/>
          <w:b/>
          <w:bCs/>
          <w:sz w:val="20"/>
          <w:szCs w:val="20"/>
        </w:rPr>
        <w:t xml:space="preserve"> upgrade plan</w:t>
      </w:r>
    </w:p>
    <w:p w14:paraId="0DC6E73F" w14:textId="1F22843E" w:rsidR="00A24E3B" w:rsidRPr="00F8459B" w:rsidRDefault="00A24E3B" w:rsidP="00A24E3B">
      <w:pPr>
        <w:rPr>
          <w:i/>
          <w:iCs/>
        </w:rPr>
      </w:pPr>
      <w:r w:rsidRPr="00F8459B">
        <w:rPr>
          <w:i/>
          <w:iCs/>
        </w:rPr>
        <w:t>Should we see any errors (</w:t>
      </w:r>
      <w:r w:rsidR="00F410C6" w:rsidRPr="00F8459B">
        <w:rPr>
          <w:i/>
          <w:iCs/>
        </w:rPr>
        <w:t xml:space="preserve">in our case it is </w:t>
      </w:r>
      <w:r w:rsidRPr="00F8459B">
        <w:rPr>
          <w:i/>
          <w:iCs/>
        </w:rPr>
        <w:t xml:space="preserve">okay, </w:t>
      </w:r>
      <w:r w:rsidR="00F410C6" w:rsidRPr="00F8459B">
        <w:rPr>
          <w:i/>
          <w:iCs/>
        </w:rPr>
        <w:t xml:space="preserve">but </w:t>
      </w:r>
      <w:r w:rsidRPr="00F8459B">
        <w:rPr>
          <w:i/>
          <w:iCs/>
        </w:rPr>
        <w:t xml:space="preserve">not in production), we may use the </w:t>
      </w:r>
      <w:proofErr w:type="gramStart"/>
      <w:r w:rsidRPr="00F8459B">
        <w:rPr>
          <w:i/>
          <w:iCs/>
        </w:rPr>
        <w:t>following</w:t>
      </w:r>
      <w:proofErr w:type="gramEnd"/>
    </w:p>
    <w:p w14:paraId="22A20C25" w14:textId="77777777" w:rsidR="00A24E3B" w:rsidRPr="00F8459B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i/>
          <w:iCs/>
        </w:rPr>
      </w:pPr>
      <w:proofErr w:type="spellStart"/>
      <w:r w:rsidRPr="00F8459B">
        <w:rPr>
          <w:rFonts w:ascii="Consolas" w:hAnsi="Consolas"/>
          <w:b/>
          <w:bCs/>
          <w:i/>
          <w:iCs/>
          <w:sz w:val="20"/>
          <w:szCs w:val="20"/>
        </w:rPr>
        <w:t>kubeadm</w:t>
      </w:r>
      <w:proofErr w:type="spellEnd"/>
      <w:r w:rsidRPr="00F8459B">
        <w:rPr>
          <w:rFonts w:ascii="Consolas" w:hAnsi="Consolas"/>
          <w:b/>
          <w:bCs/>
          <w:i/>
          <w:iCs/>
          <w:sz w:val="20"/>
          <w:szCs w:val="20"/>
        </w:rPr>
        <w:t xml:space="preserve"> upgrade plan --ignore-preflight-errors=true</w:t>
      </w:r>
    </w:p>
    <w:p w14:paraId="6DF97C98" w14:textId="2F4E25CC" w:rsidR="00A24E3B" w:rsidRDefault="00A24E3B" w:rsidP="00A24E3B">
      <w:r>
        <w:t xml:space="preserve">Then initiate the actual </w:t>
      </w:r>
      <w:proofErr w:type="gramStart"/>
      <w:r>
        <w:t>upgrade</w:t>
      </w:r>
      <w:proofErr w:type="gramEnd"/>
    </w:p>
    <w:p w14:paraId="172DB7B3" w14:textId="0739ACF6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F4406F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F4406F">
        <w:rPr>
          <w:rFonts w:ascii="Consolas" w:hAnsi="Consolas"/>
          <w:b/>
          <w:bCs/>
          <w:sz w:val="20"/>
          <w:szCs w:val="20"/>
        </w:rPr>
        <w:t xml:space="preserve"> upgrade apply v1.2</w:t>
      </w:r>
      <w:r w:rsidR="00F410C6">
        <w:rPr>
          <w:rFonts w:ascii="Consolas" w:hAnsi="Consolas"/>
          <w:b/>
          <w:bCs/>
          <w:sz w:val="20"/>
          <w:szCs w:val="20"/>
        </w:rPr>
        <w:t>7.7</w:t>
      </w:r>
    </w:p>
    <w:p w14:paraId="55B81CFF" w14:textId="1268416B" w:rsidR="00A24E3B" w:rsidRDefault="00A24E3B" w:rsidP="00A24E3B">
      <w:r>
        <w:t xml:space="preserve">When asked for confirmation, do </w:t>
      </w:r>
      <w:proofErr w:type="gramStart"/>
      <w:r>
        <w:t>it</w:t>
      </w:r>
      <w:proofErr w:type="gramEnd"/>
    </w:p>
    <w:p w14:paraId="2F23678C" w14:textId="311DD109" w:rsidR="00A24E3B" w:rsidRDefault="0059562E" w:rsidP="00A24E3B">
      <w:r>
        <w:t>W</w:t>
      </w:r>
      <w:r w:rsidR="00A24E3B">
        <w:t xml:space="preserve">e may need to upgrade CNI provider plugin (not in our case), so we must consult with its </w:t>
      </w:r>
      <w:proofErr w:type="gramStart"/>
      <w:r w:rsidR="00A24E3B">
        <w:t>documentation</w:t>
      </w:r>
      <w:proofErr w:type="gramEnd"/>
    </w:p>
    <w:p w14:paraId="60CBF065" w14:textId="77777777" w:rsidR="0059562E" w:rsidRPr="002843D3" w:rsidRDefault="00A24E3B" w:rsidP="00A24E3B">
      <w:pPr>
        <w:rPr>
          <w:i/>
          <w:iCs/>
        </w:rPr>
      </w:pPr>
      <w:r w:rsidRPr="002843D3">
        <w:rPr>
          <w:i/>
          <w:iCs/>
        </w:rPr>
        <w:t xml:space="preserve">If we had other control plane nodes, then we must execute the following command on each one of them: </w:t>
      </w:r>
    </w:p>
    <w:p w14:paraId="7698F78C" w14:textId="49EE94B6" w:rsidR="00A24E3B" w:rsidRPr="009A1C54" w:rsidRDefault="00A24E3B" w:rsidP="009A1C54">
      <w:pPr>
        <w:shd w:val="clear" w:color="auto" w:fill="BFBFBF" w:themeFill="background1" w:themeFillShade="BF"/>
        <w:rPr>
          <w:rFonts w:ascii="Consolas" w:hAnsi="Consolas"/>
          <w:b/>
          <w:bCs/>
          <w:i/>
          <w:iCs/>
          <w:sz w:val="20"/>
          <w:szCs w:val="20"/>
        </w:rPr>
      </w:pPr>
      <w:proofErr w:type="spellStart"/>
      <w:r w:rsidRPr="009A1C54">
        <w:rPr>
          <w:rFonts w:ascii="Consolas" w:hAnsi="Consolas"/>
          <w:b/>
          <w:bCs/>
          <w:i/>
          <w:iCs/>
          <w:sz w:val="20"/>
          <w:szCs w:val="20"/>
        </w:rPr>
        <w:t>kubeadm</w:t>
      </w:r>
      <w:proofErr w:type="spellEnd"/>
      <w:r w:rsidRPr="009A1C54">
        <w:rPr>
          <w:rFonts w:ascii="Consolas" w:hAnsi="Consolas"/>
          <w:b/>
          <w:bCs/>
          <w:i/>
          <w:iCs/>
          <w:sz w:val="20"/>
          <w:szCs w:val="20"/>
        </w:rPr>
        <w:t xml:space="preserve"> upgrade node</w:t>
      </w:r>
    </w:p>
    <w:p w14:paraId="55976726" w14:textId="1FF9F39F" w:rsidR="00A24E3B" w:rsidRDefault="00A24E3B" w:rsidP="00A24E3B">
      <w:r>
        <w:t xml:space="preserve">Drain the </w:t>
      </w:r>
      <w:proofErr w:type="gramStart"/>
      <w:r>
        <w:t>node</w:t>
      </w:r>
      <w:proofErr w:type="gramEnd"/>
    </w:p>
    <w:p w14:paraId="2C5CEE2E" w14:textId="77777777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F4406F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F4406F">
        <w:rPr>
          <w:rFonts w:ascii="Consolas" w:hAnsi="Consolas"/>
          <w:b/>
          <w:bCs/>
          <w:sz w:val="20"/>
          <w:szCs w:val="20"/>
        </w:rPr>
        <w:t xml:space="preserve"> drain node-1.k8s --ignore-</w:t>
      </w:r>
      <w:proofErr w:type="spellStart"/>
      <w:proofErr w:type="gramStart"/>
      <w:r w:rsidRPr="00F4406F">
        <w:rPr>
          <w:rFonts w:ascii="Consolas" w:hAnsi="Consolas"/>
          <w:b/>
          <w:bCs/>
          <w:sz w:val="20"/>
          <w:szCs w:val="20"/>
        </w:rPr>
        <w:t>daemonsets</w:t>
      </w:r>
      <w:proofErr w:type="spellEnd"/>
      <w:proofErr w:type="gramEnd"/>
    </w:p>
    <w:p w14:paraId="65FE8DE8" w14:textId="44709544" w:rsidR="00A24E3B" w:rsidRPr="00797CA0" w:rsidRDefault="00A24E3B" w:rsidP="00A24E3B">
      <w:pPr>
        <w:rPr>
          <w:i/>
          <w:iCs/>
        </w:rPr>
      </w:pPr>
      <w:r w:rsidRPr="00797CA0">
        <w:rPr>
          <w:i/>
          <w:iCs/>
        </w:rPr>
        <w:t>Or</w:t>
      </w:r>
      <w:r w:rsidR="002843D3" w:rsidRPr="00797CA0">
        <w:rPr>
          <w:i/>
          <w:iCs/>
        </w:rPr>
        <w:t xml:space="preserve"> if we see any errors that </w:t>
      </w:r>
      <w:r w:rsidR="00300DCA">
        <w:rPr>
          <w:i/>
          <w:iCs/>
        </w:rPr>
        <w:t xml:space="preserve">prevents </w:t>
      </w:r>
      <w:r w:rsidR="002843D3" w:rsidRPr="00797CA0">
        <w:rPr>
          <w:i/>
          <w:iCs/>
        </w:rPr>
        <w:t xml:space="preserve">the process </w:t>
      </w:r>
      <w:r w:rsidR="00300DCA">
        <w:rPr>
          <w:i/>
          <w:iCs/>
        </w:rPr>
        <w:t>to finish</w:t>
      </w:r>
      <w:r w:rsidR="00797CA0" w:rsidRPr="00797CA0">
        <w:rPr>
          <w:i/>
          <w:iCs/>
        </w:rPr>
        <w:t xml:space="preserve">, </w:t>
      </w:r>
      <w:r w:rsidR="00300DCA">
        <w:rPr>
          <w:i/>
          <w:iCs/>
        </w:rPr>
        <w:t xml:space="preserve">then </w:t>
      </w:r>
      <w:r w:rsidR="00797CA0" w:rsidRPr="00797CA0">
        <w:rPr>
          <w:i/>
          <w:iCs/>
        </w:rPr>
        <w:t xml:space="preserve">execute </w:t>
      </w:r>
      <w:proofErr w:type="gramStart"/>
      <w:r w:rsidR="00797CA0" w:rsidRPr="00797CA0">
        <w:rPr>
          <w:i/>
          <w:iCs/>
        </w:rPr>
        <w:t>this</w:t>
      </w:r>
      <w:proofErr w:type="gramEnd"/>
    </w:p>
    <w:p w14:paraId="7196FDB5" w14:textId="3CAE0C42" w:rsidR="00A24E3B" w:rsidRPr="009A1C54" w:rsidRDefault="00A24E3B" w:rsidP="009A1C54">
      <w:pPr>
        <w:shd w:val="clear" w:color="auto" w:fill="BFBFBF" w:themeFill="background1" w:themeFillShade="BF"/>
        <w:rPr>
          <w:rFonts w:ascii="Consolas" w:hAnsi="Consolas"/>
          <w:b/>
          <w:bCs/>
          <w:i/>
          <w:iCs/>
          <w:sz w:val="20"/>
          <w:szCs w:val="20"/>
        </w:rPr>
      </w:pPr>
      <w:proofErr w:type="spellStart"/>
      <w:r w:rsidRPr="009A1C54">
        <w:rPr>
          <w:rFonts w:ascii="Consolas" w:hAnsi="Consolas"/>
          <w:b/>
          <w:bCs/>
          <w:i/>
          <w:iCs/>
          <w:sz w:val="20"/>
          <w:szCs w:val="20"/>
        </w:rPr>
        <w:t>kubectl</w:t>
      </w:r>
      <w:proofErr w:type="spellEnd"/>
      <w:r w:rsidRPr="009A1C54">
        <w:rPr>
          <w:rFonts w:ascii="Consolas" w:hAnsi="Consolas"/>
          <w:b/>
          <w:bCs/>
          <w:i/>
          <w:iCs/>
          <w:sz w:val="20"/>
          <w:szCs w:val="20"/>
        </w:rPr>
        <w:t xml:space="preserve"> drain node-1.k8s --ignore-errors --ignore-</w:t>
      </w:r>
      <w:proofErr w:type="spellStart"/>
      <w:r w:rsidRPr="009A1C54">
        <w:rPr>
          <w:rFonts w:ascii="Consolas" w:hAnsi="Consolas"/>
          <w:b/>
          <w:bCs/>
          <w:i/>
          <w:iCs/>
          <w:sz w:val="20"/>
          <w:szCs w:val="20"/>
        </w:rPr>
        <w:t>daemonsets</w:t>
      </w:r>
      <w:proofErr w:type="spellEnd"/>
      <w:r w:rsidRPr="009A1C54">
        <w:rPr>
          <w:rFonts w:ascii="Consolas" w:hAnsi="Consolas"/>
          <w:b/>
          <w:bCs/>
          <w:i/>
          <w:iCs/>
          <w:sz w:val="20"/>
          <w:szCs w:val="20"/>
        </w:rPr>
        <w:t xml:space="preserve"> </w:t>
      </w:r>
      <w:r w:rsidR="0041678C" w:rsidRPr="0041678C">
        <w:rPr>
          <w:rFonts w:ascii="Consolas" w:hAnsi="Consolas"/>
          <w:b/>
          <w:bCs/>
          <w:i/>
          <w:iCs/>
          <w:sz w:val="20"/>
          <w:szCs w:val="20"/>
        </w:rPr>
        <w:t>--delete-</w:t>
      </w:r>
      <w:proofErr w:type="spellStart"/>
      <w:r w:rsidR="0041678C" w:rsidRPr="0041678C">
        <w:rPr>
          <w:rFonts w:ascii="Consolas" w:hAnsi="Consolas"/>
          <w:b/>
          <w:bCs/>
          <w:i/>
          <w:iCs/>
          <w:sz w:val="20"/>
          <w:szCs w:val="20"/>
        </w:rPr>
        <w:t>emptydir</w:t>
      </w:r>
      <w:proofErr w:type="spellEnd"/>
      <w:r w:rsidR="0041678C" w:rsidRPr="0041678C">
        <w:rPr>
          <w:rFonts w:ascii="Consolas" w:hAnsi="Consolas"/>
          <w:b/>
          <w:bCs/>
          <w:i/>
          <w:iCs/>
          <w:sz w:val="20"/>
          <w:szCs w:val="20"/>
        </w:rPr>
        <w:t>-data</w:t>
      </w:r>
      <w:r w:rsidR="0041678C">
        <w:rPr>
          <w:rFonts w:ascii="Consolas" w:hAnsi="Consolas"/>
          <w:b/>
          <w:bCs/>
          <w:i/>
          <w:iCs/>
          <w:sz w:val="20"/>
          <w:szCs w:val="20"/>
        </w:rPr>
        <w:t xml:space="preserve"> </w:t>
      </w:r>
      <w:r w:rsidRPr="009A1C54">
        <w:rPr>
          <w:rFonts w:ascii="Consolas" w:hAnsi="Consolas"/>
          <w:b/>
          <w:bCs/>
          <w:i/>
          <w:iCs/>
          <w:sz w:val="20"/>
          <w:szCs w:val="20"/>
        </w:rPr>
        <w:t>--</w:t>
      </w:r>
      <w:proofErr w:type="gramStart"/>
      <w:r w:rsidRPr="009A1C54">
        <w:rPr>
          <w:rFonts w:ascii="Consolas" w:hAnsi="Consolas"/>
          <w:b/>
          <w:bCs/>
          <w:i/>
          <w:iCs/>
          <w:sz w:val="20"/>
          <w:szCs w:val="20"/>
        </w:rPr>
        <w:t>force</w:t>
      </w:r>
      <w:proofErr w:type="gramEnd"/>
    </w:p>
    <w:p w14:paraId="54DD5CFB" w14:textId="1F8FC066" w:rsidR="00A24E3B" w:rsidRDefault="004A1FD2" w:rsidP="00A24E3B">
      <w:r>
        <w:t>Now, u</w:t>
      </w:r>
      <w:r w:rsidR="00A24E3B">
        <w:t xml:space="preserve">pgrade the </w:t>
      </w:r>
      <w:proofErr w:type="spellStart"/>
      <w:r w:rsidR="00A24E3B" w:rsidRPr="00797CA0">
        <w:rPr>
          <w:b/>
          <w:bCs/>
        </w:rPr>
        <w:t>kubelet</w:t>
      </w:r>
      <w:proofErr w:type="spellEnd"/>
      <w:r w:rsidR="00A24E3B">
        <w:t xml:space="preserve"> and </w:t>
      </w:r>
      <w:proofErr w:type="spellStart"/>
      <w:proofErr w:type="gramStart"/>
      <w:r w:rsidR="00A24E3B" w:rsidRPr="00797CA0">
        <w:rPr>
          <w:b/>
          <w:bCs/>
        </w:rPr>
        <w:t>kubectl</w:t>
      </w:r>
      <w:proofErr w:type="spellEnd"/>
      <w:proofErr w:type="gramEnd"/>
    </w:p>
    <w:p w14:paraId="2C3F14EE" w14:textId="630BB38C" w:rsidR="00A24E3B" w:rsidRDefault="00797CA0" w:rsidP="00A24E3B">
      <w:r>
        <w:t>As a</w:t>
      </w:r>
      <w:r w:rsidR="00A24E3B">
        <w:t>t the moment, the latest</w:t>
      </w:r>
      <w:r w:rsidR="00D00317">
        <w:t xml:space="preserve"> version for this branch is</w:t>
      </w:r>
      <w:r w:rsidR="00A24E3B">
        <w:t xml:space="preserve"> </w:t>
      </w:r>
      <w:r w:rsidR="00A24E3B" w:rsidRPr="00797CA0">
        <w:rPr>
          <w:b/>
          <w:bCs/>
        </w:rPr>
        <w:t>1.</w:t>
      </w:r>
      <w:r w:rsidR="00E3636E">
        <w:rPr>
          <w:b/>
          <w:bCs/>
        </w:rPr>
        <w:t>2</w:t>
      </w:r>
      <w:r w:rsidR="00D00317">
        <w:rPr>
          <w:b/>
          <w:bCs/>
        </w:rPr>
        <w:t>7</w:t>
      </w:r>
      <w:r w:rsidR="00E3636E">
        <w:rPr>
          <w:b/>
          <w:bCs/>
        </w:rPr>
        <w:t>.7</w:t>
      </w:r>
      <w:r w:rsidR="00A24E3B" w:rsidRPr="00797CA0">
        <w:rPr>
          <w:b/>
          <w:bCs/>
        </w:rPr>
        <w:t>-</w:t>
      </w:r>
      <w:r w:rsidR="00D00317">
        <w:rPr>
          <w:b/>
          <w:bCs/>
        </w:rPr>
        <w:t>1.1</w:t>
      </w:r>
      <w:r>
        <w:t xml:space="preserve">, we will execute </w:t>
      </w:r>
      <w:proofErr w:type="gramStart"/>
      <w:r>
        <w:t>this</w:t>
      </w:r>
      <w:proofErr w:type="gramEnd"/>
    </w:p>
    <w:p w14:paraId="0B12C9BA" w14:textId="77777777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F4406F">
        <w:rPr>
          <w:rFonts w:ascii="Consolas" w:hAnsi="Consolas"/>
          <w:b/>
          <w:bCs/>
          <w:sz w:val="20"/>
          <w:szCs w:val="20"/>
        </w:rPr>
        <w:t>apt-get update &amp;&amp; \</w:t>
      </w:r>
    </w:p>
    <w:p w14:paraId="6AD1A12F" w14:textId="662AE6B1" w:rsidR="00A24E3B" w:rsidRPr="00F4406F" w:rsidRDefault="00A24E3B" w:rsidP="00F44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F4406F">
        <w:rPr>
          <w:rFonts w:ascii="Consolas" w:hAnsi="Consolas"/>
          <w:b/>
          <w:bCs/>
          <w:sz w:val="20"/>
          <w:szCs w:val="20"/>
        </w:rPr>
        <w:t xml:space="preserve">apt-get install -y --allow-change-held-packages </w:t>
      </w:r>
      <w:proofErr w:type="spellStart"/>
      <w:r w:rsidRPr="00F4406F">
        <w:rPr>
          <w:rFonts w:ascii="Consolas" w:hAnsi="Consolas"/>
          <w:b/>
          <w:bCs/>
          <w:sz w:val="20"/>
          <w:szCs w:val="20"/>
        </w:rPr>
        <w:t>kubelet</w:t>
      </w:r>
      <w:proofErr w:type="spellEnd"/>
      <w:r w:rsidRPr="00F4406F">
        <w:rPr>
          <w:rFonts w:ascii="Consolas" w:hAnsi="Consolas"/>
          <w:b/>
          <w:bCs/>
          <w:sz w:val="20"/>
          <w:szCs w:val="20"/>
        </w:rPr>
        <w:t>=1.</w:t>
      </w:r>
      <w:r w:rsidR="00E3636E" w:rsidRPr="00F4406F">
        <w:rPr>
          <w:rFonts w:ascii="Consolas" w:hAnsi="Consolas"/>
          <w:b/>
          <w:bCs/>
          <w:sz w:val="20"/>
          <w:szCs w:val="20"/>
        </w:rPr>
        <w:t>2</w:t>
      </w:r>
      <w:r w:rsidR="00D00317">
        <w:rPr>
          <w:rFonts w:ascii="Consolas" w:hAnsi="Consolas"/>
          <w:b/>
          <w:bCs/>
          <w:sz w:val="20"/>
          <w:szCs w:val="20"/>
        </w:rPr>
        <w:t>7</w:t>
      </w:r>
      <w:r w:rsidR="00E3636E" w:rsidRPr="00F4406F">
        <w:rPr>
          <w:rFonts w:ascii="Consolas" w:hAnsi="Consolas"/>
          <w:b/>
          <w:bCs/>
          <w:sz w:val="20"/>
          <w:szCs w:val="20"/>
        </w:rPr>
        <w:t>.7</w:t>
      </w:r>
      <w:r w:rsidRPr="00F4406F">
        <w:rPr>
          <w:rFonts w:ascii="Consolas" w:hAnsi="Consolas"/>
          <w:b/>
          <w:bCs/>
          <w:sz w:val="20"/>
          <w:szCs w:val="20"/>
        </w:rPr>
        <w:t>-</w:t>
      </w:r>
      <w:r w:rsidR="00D00317">
        <w:rPr>
          <w:rFonts w:ascii="Consolas" w:hAnsi="Consolas"/>
          <w:b/>
          <w:bCs/>
          <w:sz w:val="20"/>
          <w:szCs w:val="20"/>
        </w:rPr>
        <w:t>1.1</w:t>
      </w:r>
      <w:r w:rsidRPr="00F4406F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F4406F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F4406F">
        <w:rPr>
          <w:rFonts w:ascii="Consolas" w:hAnsi="Consolas"/>
          <w:b/>
          <w:bCs/>
          <w:sz w:val="20"/>
          <w:szCs w:val="20"/>
        </w:rPr>
        <w:t>=1.</w:t>
      </w:r>
      <w:r w:rsidR="00E3636E" w:rsidRPr="00F4406F">
        <w:rPr>
          <w:rFonts w:ascii="Consolas" w:hAnsi="Consolas"/>
          <w:b/>
          <w:bCs/>
          <w:sz w:val="20"/>
          <w:szCs w:val="20"/>
        </w:rPr>
        <w:t>2</w:t>
      </w:r>
      <w:r w:rsidR="00D00317">
        <w:rPr>
          <w:rFonts w:ascii="Consolas" w:hAnsi="Consolas"/>
          <w:b/>
          <w:bCs/>
          <w:sz w:val="20"/>
          <w:szCs w:val="20"/>
        </w:rPr>
        <w:t>7</w:t>
      </w:r>
      <w:r w:rsidR="00E3636E" w:rsidRPr="00F4406F">
        <w:rPr>
          <w:rFonts w:ascii="Consolas" w:hAnsi="Consolas"/>
          <w:b/>
          <w:bCs/>
          <w:sz w:val="20"/>
          <w:szCs w:val="20"/>
        </w:rPr>
        <w:t>.7</w:t>
      </w:r>
      <w:r w:rsidRPr="00F4406F">
        <w:rPr>
          <w:rFonts w:ascii="Consolas" w:hAnsi="Consolas"/>
          <w:b/>
          <w:bCs/>
          <w:sz w:val="20"/>
          <w:szCs w:val="20"/>
        </w:rPr>
        <w:t>-</w:t>
      </w:r>
      <w:r w:rsidR="00D00317">
        <w:rPr>
          <w:rFonts w:ascii="Consolas" w:hAnsi="Consolas"/>
          <w:b/>
          <w:bCs/>
          <w:sz w:val="20"/>
          <w:szCs w:val="20"/>
        </w:rPr>
        <w:t>1.1</w:t>
      </w:r>
    </w:p>
    <w:p w14:paraId="2C2840F5" w14:textId="42079AD5" w:rsidR="00A24E3B" w:rsidRDefault="00A24E3B" w:rsidP="00A24E3B">
      <w:r>
        <w:t xml:space="preserve">Restart the </w:t>
      </w:r>
      <w:proofErr w:type="spellStart"/>
      <w:r w:rsidRPr="00797CA0">
        <w:rPr>
          <w:b/>
          <w:bCs/>
        </w:rPr>
        <w:t>kubelet</w:t>
      </w:r>
      <w:proofErr w:type="spellEnd"/>
      <w:r>
        <w:t xml:space="preserve"> </w:t>
      </w:r>
      <w:proofErr w:type="gramStart"/>
      <w:r>
        <w:t>service</w:t>
      </w:r>
      <w:proofErr w:type="gramEnd"/>
    </w:p>
    <w:p w14:paraId="1F50CC93" w14:textId="77777777" w:rsidR="00A24E3B" w:rsidRPr="009A1C54" w:rsidRDefault="00A24E3B" w:rsidP="009A1C54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1C54">
        <w:rPr>
          <w:rFonts w:ascii="Consolas" w:hAnsi="Consolas"/>
          <w:b/>
          <w:bCs/>
          <w:sz w:val="20"/>
          <w:szCs w:val="20"/>
        </w:rPr>
        <w:t>systemctl</w:t>
      </w:r>
      <w:proofErr w:type="spellEnd"/>
      <w:r w:rsidRPr="009A1C54">
        <w:rPr>
          <w:rFonts w:ascii="Consolas" w:hAnsi="Consolas"/>
          <w:b/>
          <w:bCs/>
          <w:sz w:val="20"/>
          <w:szCs w:val="20"/>
        </w:rPr>
        <w:t xml:space="preserve"> daemon-</w:t>
      </w:r>
      <w:proofErr w:type="gramStart"/>
      <w:r w:rsidRPr="009A1C54">
        <w:rPr>
          <w:rFonts w:ascii="Consolas" w:hAnsi="Consolas"/>
          <w:b/>
          <w:bCs/>
          <w:sz w:val="20"/>
          <w:szCs w:val="20"/>
        </w:rPr>
        <w:t>reload</w:t>
      </w:r>
      <w:proofErr w:type="gramEnd"/>
    </w:p>
    <w:p w14:paraId="79C4E782" w14:textId="77777777" w:rsidR="00A24E3B" w:rsidRPr="009A1C54" w:rsidRDefault="00A24E3B" w:rsidP="009A1C54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1C54">
        <w:rPr>
          <w:rFonts w:ascii="Consolas" w:hAnsi="Consolas"/>
          <w:b/>
          <w:bCs/>
          <w:sz w:val="20"/>
          <w:szCs w:val="20"/>
        </w:rPr>
        <w:t>systemctl</w:t>
      </w:r>
      <w:proofErr w:type="spellEnd"/>
      <w:r w:rsidRPr="009A1C54">
        <w:rPr>
          <w:rFonts w:ascii="Consolas" w:hAnsi="Consolas"/>
          <w:b/>
          <w:bCs/>
          <w:sz w:val="20"/>
          <w:szCs w:val="20"/>
        </w:rPr>
        <w:t xml:space="preserve"> restart </w:t>
      </w:r>
      <w:proofErr w:type="spellStart"/>
      <w:proofErr w:type="gramStart"/>
      <w:r w:rsidRPr="009A1C54">
        <w:rPr>
          <w:rFonts w:ascii="Consolas" w:hAnsi="Consolas"/>
          <w:b/>
          <w:bCs/>
          <w:sz w:val="20"/>
          <w:szCs w:val="20"/>
        </w:rPr>
        <w:t>kubelet</w:t>
      </w:r>
      <w:proofErr w:type="spellEnd"/>
      <w:proofErr w:type="gramEnd"/>
    </w:p>
    <w:p w14:paraId="1BF43444" w14:textId="56611212" w:rsidR="00A24E3B" w:rsidRDefault="00A24E3B" w:rsidP="00A24E3B">
      <w:proofErr w:type="spellStart"/>
      <w:r>
        <w:t>Uncordon</w:t>
      </w:r>
      <w:proofErr w:type="spellEnd"/>
      <w:r>
        <w:t xml:space="preserve"> the node</w:t>
      </w:r>
    </w:p>
    <w:p w14:paraId="0285C303" w14:textId="77777777" w:rsidR="00A24E3B" w:rsidRPr="009A1C54" w:rsidRDefault="00A24E3B" w:rsidP="009A1C54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1C54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9A1C54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9A1C54">
        <w:rPr>
          <w:rFonts w:ascii="Consolas" w:hAnsi="Consolas"/>
          <w:b/>
          <w:bCs/>
          <w:sz w:val="20"/>
          <w:szCs w:val="20"/>
        </w:rPr>
        <w:t>uncordon</w:t>
      </w:r>
      <w:proofErr w:type="spellEnd"/>
      <w:r w:rsidRPr="009A1C54">
        <w:rPr>
          <w:rFonts w:ascii="Consolas" w:hAnsi="Consolas"/>
          <w:b/>
          <w:bCs/>
          <w:sz w:val="20"/>
          <w:szCs w:val="20"/>
        </w:rPr>
        <w:t xml:space="preserve"> node-1.k8s</w:t>
      </w:r>
    </w:p>
    <w:p w14:paraId="1D00248A" w14:textId="7B69814C" w:rsidR="00A24E3B" w:rsidRDefault="00A24E3B" w:rsidP="00A24E3B">
      <w:r>
        <w:t xml:space="preserve">Check the cluster </w:t>
      </w:r>
      <w:proofErr w:type="gramStart"/>
      <w:r>
        <w:t>status</w:t>
      </w:r>
      <w:proofErr w:type="gramEnd"/>
    </w:p>
    <w:p w14:paraId="29EFAA17" w14:textId="06333905" w:rsidR="00A24E3B" w:rsidRDefault="00A24E3B" w:rsidP="009A1C54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1C54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9A1C54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9A1C54">
        <w:rPr>
          <w:rFonts w:ascii="Consolas" w:hAnsi="Consolas"/>
          <w:b/>
          <w:bCs/>
          <w:sz w:val="20"/>
          <w:szCs w:val="20"/>
        </w:rPr>
        <w:t>nodes</w:t>
      </w:r>
      <w:proofErr w:type="gramEnd"/>
    </w:p>
    <w:p w14:paraId="59E209EB" w14:textId="30DCD19B" w:rsidR="00420407" w:rsidRPr="00420407" w:rsidRDefault="00420407" w:rsidP="00420407">
      <w:r>
        <w:t xml:space="preserve">Our control plane node is updated, and the rest of the cluster is </w:t>
      </w:r>
      <w:proofErr w:type="gramStart"/>
      <w:r>
        <w:t>not</w:t>
      </w:r>
      <w:proofErr w:type="gramEnd"/>
    </w:p>
    <w:p w14:paraId="70FC43DD" w14:textId="77777777" w:rsidR="00797CA0" w:rsidRDefault="00A24E3B" w:rsidP="00797CA0">
      <w:pPr>
        <w:pStyle w:val="Heading4"/>
      </w:pPr>
      <w:r>
        <w:t xml:space="preserve">Upgrade nodes </w:t>
      </w:r>
    </w:p>
    <w:p w14:paraId="40BA122A" w14:textId="3CCDCE21" w:rsidR="00797CA0" w:rsidRDefault="00797CA0" w:rsidP="00A24E3B">
      <w:r>
        <w:t xml:space="preserve">This part we </w:t>
      </w:r>
      <w:r w:rsidR="00426F4E">
        <w:t xml:space="preserve">will </w:t>
      </w:r>
      <w:r>
        <w:t xml:space="preserve">execute </w:t>
      </w:r>
      <w:r w:rsidR="00426F4E">
        <w:t xml:space="preserve">again </w:t>
      </w:r>
      <w:r>
        <w:t xml:space="preserve">one node at a </w:t>
      </w:r>
      <w:proofErr w:type="gramStart"/>
      <w:r>
        <w:t>time</w:t>
      </w:r>
      <w:proofErr w:type="gramEnd"/>
    </w:p>
    <w:p w14:paraId="3213A0B1" w14:textId="5E66CF21" w:rsidR="001D0D95" w:rsidRDefault="001D0D95" w:rsidP="00A24E3B">
      <w:r w:rsidRPr="001D0D95">
        <w:rPr>
          <w:b/>
          <w:bCs/>
          <w:u w:val="single"/>
        </w:rPr>
        <w:t xml:space="preserve">Log on </w:t>
      </w:r>
      <w:r w:rsidR="00426F4E">
        <w:rPr>
          <w:b/>
          <w:bCs/>
          <w:u w:val="single"/>
        </w:rPr>
        <w:t>a</w:t>
      </w:r>
      <w:r w:rsidRPr="001D0D95">
        <w:rPr>
          <w:b/>
          <w:bCs/>
          <w:u w:val="single"/>
        </w:rPr>
        <w:t xml:space="preserve"> node</w:t>
      </w:r>
      <w:r>
        <w:t xml:space="preserve"> (for example, </w:t>
      </w:r>
      <w:proofErr w:type="gramStart"/>
      <w:r w:rsidRPr="001D0D95">
        <w:rPr>
          <w:b/>
          <w:bCs/>
        </w:rPr>
        <w:t>node-2</w:t>
      </w:r>
      <w:proofErr w:type="gramEnd"/>
      <w:r>
        <w:t>)</w:t>
      </w:r>
    </w:p>
    <w:p w14:paraId="426AB5C0" w14:textId="43C3BB03" w:rsidR="00A24E3B" w:rsidRDefault="00797CA0" w:rsidP="00A24E3B">
      <w:r>
        <w:t>As a</w:t>
      </w:r>
      <w:r w:rsidR="00A24E3B">
        <w:t xml:space="preserve">t the moment, the latest version </w:t>
      </w:r>
      <w:r w:rsidR="001B16A9">
        <w:t xml:space="preserve">of our branch </w:t>
      </w:r>
      <w:r w:rsidR="00A24E3B">
        <w:t xml:space="preserve">is </w:t>
      </w:r>
      <w:r w:rsidR="00A24E3B" w:rsidRPr="00797CA0">
        <w:rPr>
          <w:b/>
          <w:bCs/>
        </w:rPr>
        <w:t>1.2</w:t>
      </w:r>
      <w:r w:rsidR="001B16A9">
        <w:rPr>
          <w:b/>
          <w:bCs/>
        </w:rPr>
        <w:t>7</w:t>
      </w:r>
      <w:r w:rsidR="00F7627C">
        <w:rPr>
          <w:b/>
          <w:bCs/>
        </w:rPr>
        <w:t>.7</w:t>
      </w:r>
      <w:r w:rsidR="00A24E3B" w:rsidRPr="00797CA0">
        <w:rPr>
          <w:b/>
          <w:bCs/>
        </w:rPr>
        <w:t>-</w:t>
      </w:r>
      <w:r w:rsidR="001B16A9">
        <w:rPr>
          <w:b/>
          <w:bCs/>
        </w:rPr>
        <w:t>1.1</w:t>
      </w:r>
      <w:r>
        <w:t xml:space="preserve">, we will </w:t>
      </w:r>
      <w:proofErr w:type="gramStart"/>
      <w:r>
        <w:t>execute</w:t>
      </w:r>
      <w:proofErr w:type="gramEnd"/>
    </w:p>
    <w:p w14:paraId="21D4B50B" w14:textId="1B87669D" w:rsidR="00A24E3B" w:rsidRPr="009A1C54" w:rsidRDefault="00A24E3B" w:rsidP="009A1C54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A1C54">
        <w:rPr>
          <w:rFonts w:ascii="Consolas" w:hAnsi="Consolas"/>
          <w:b/>
          <w:bCs/>
          <w:sz w:val="20"/>
          <w:szCs w:val="20"/>
        </w:rPr>
        <w:t xml:space="preserve">apt-get update &amp;&amp; apt-get install -y --allow-change-held-packages </w:t>
      </w:r>
      <w:proofErr w:type="spellStart"/>
      <w:r w:rsidRPr="009A1C54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9A1C54">
        <w:rPr>
          <w:rFonts w:ascii="Consolas" w:hAnsi="Consolas"/>
          <w:b/>
          <w:bCs/>
          <w:sz w:val="20"/>
          <w:szCs w:val="20"/>
        </w:rPr>
        <w:t>=1.</w:t>
      </w:r>
      <w:r w:rsidR="00F7627C" w:rsidRPr="009A1C54">
        <w:rPr>
          <w:rFonts w:ascii="Consolas" w:hAnsi="Consolas"/>
          <w:b/>
          <w:bCs/>
          <w:sz w:val="20"/>
          <w:szCs w:val="20"/>
        </w:rPr>
        <w:t>2</w:t>
      </w:r>
      <w:r w:rsidR="001B16A9">
        <w:rPr>
          <w:rFonts w:ascii="Consolas" w:hAnsi="Consolas"/>
          <w:b/>
          <w:bCs/>
          <w:sz w:val="20"/>
          <w:szCs w:val="20"/>
        </w:rPr>
        <w:t>7</w:t>
      </w:r>
      <w:r w:rsidR="00F7627C" w:rsidRPr="009A1C54">
        <w:rPr>
          <w:rFonts w:ascii="Consolas" w:hAnsi="Consolas"/>
          <w:b/>
          <w:bCs/>
          <w:sz w:val="20"/>
          <w:szCs w:val="20"/>
        </w:rPr>
        <w:t>.7</w:t>
      </w:r>
      <w:r w:rsidRPr="009A1C54">
        <w:rPr>
          <w:rFonts w:ascii="Consolas" w:hAnsi="Consolas"/>
          <w:b/>
          <w:bCs/>
          <w:sz w:val="20"/>
          <w:szCs w:val="20"/>
        </w:rPr>
        <w:t>-</w:t>
      </w:r>
      <w:r w:rsidR="001B16A9">
        <w:rPr>
          <w:rFonts w:ascii="Consolas" w:hAnsi="Consolas"/>
          <w:b/>
          <w:bCs/>
          <w:sz w:val="20"/>
          <w:szCs w:val="20"/>
        </w:rPr>
        <w:t>1.1</w:t>
      </w:r>
    </w:p>
    <w:p w14:paraId="78322D80" w14:textId="678CEE40" w:rsidR="00A24E3B" w:rsidRDefault="00797CA0" w:rsidP="00A24E3B">
      <w:r>
        <w:t>Then the upgrade</w:t>
      </w:r>
    </w:p>
    <w:p w14:paraId="380884C8" w14:textId="77777777" w:rsidR="00A24E3B" w:rsidRPr="009A1C54" w:rsidRDefault="00A24E3B" w:rsidP="009A1C54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1C54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9A1C54">
        <w:rPr>
          <w:rFonts w:ascii="Consolas" w:hAnsi="Consolas"/>
          <w:b/>
          <w:bCs/>
          <w:sz w:val="20"/>
          <w:szCs w:val="20"/>
        </w:rPr>
        <w:t xml:space="preserve"> upgrade node</w:t>
      </w:r>
    </w:p>
    <w:p w14:paraId="1748DB78" w14:textId="392BDE0E" w:rsidR="00A24E3B" w:rsidRDefault="00A24E3B" w:rsidP="00A24E3B">
      <w:r>
        <w:t xml:space="preserve">Drain the node (from the </w:t>
      </w:r>
      <w:r w:rsidRPr="004A7010">
        <w:rPr>
          <w:b/>
          <w:bCs/>
          <w:u w:val="single"/>
        </w:rPr>
        <w:t>control plane node</w:t>
      </w:r>
      <w:r>
        <w:t>)</w:t>
      </w:r>
    </w:p>
    <w:p w14:paraId="61184A35" w14:textId="77777777" w:rsidR="00A24E3B" w:rsidRPr="0047035B" w:rsidRDefault="00A24E3B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7035B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drain node-2.k8s --ignore-</w:t>
      </w:r>
      <w:proofErr w:type="spellStart"/>
      <w:proofErr w:type="gramStart"/>
      <w:r w:rsidRPr="0047035B">
        <w:rPr>
          <w:rFonts w:ascii="Consolas" w:hAnsi="Consolas"/>
          <w:b/>
          <w:bCs/>
          <w:sz w:val="20"/>
          <w:szCs w:val="20"/>
        </w:rPr>
        <w:t>daemonsets</w:t>
      </w:r>
      <w:proofErr w:type="spellEnd"/>
      <w:proofErr w:type="gramEnd"/>
    </w:p>
    <w:p w14:paraId="69AD954B" w14:textId="2CA907C5" w:rsidR="00A24E3B" w:rsidRPr="00797CA0" w:rsidRDefault="00A24E3B" w:rsidP="00A24E3B">
      <w:pPr>
        <w:rPr>
          <w:i/>
          <w:iCs/>
        </w:rPr>
      </w:pPr>
      <w:r w:rsidRPr="00797CA0">
        <w:rPr>
          <w:i/>
          <w:iCs/>
        </w:rPr>
        <w:lastRenderedPageBreak/>
        <w:t>Or</w:t>
      </w:r>
      <w:r w:rsidR="00797CA0" w:rsidRPr="00797CA0">
        <w:rPr>
          <w:i/>
          <w:iCs/>
        </w:rPr>
        <w:t xml:space="preserve"> if we see an error, </w:t>
      </w:r>
      <w:proofErr w:type="gramStart"/>
      <w:r w:rsidR="00797CA0" w:rsidRPr="00797CA0">
        <w:rPr>
          <w:i/>
          <w:iCs/>
        </w:rPr>
        <w:t>execute</w:t>
      </w:r>
      <w:proofErr w:type="gramEnd"/>
    </w:p>
    <w:p w14:paraId="434542E0" w14:textId="40F4E1E2" w:rsidR="00A24E3B" w:rsidRPr="0047035B" w:rsidRDefault="00A24E3B" w:rsidP="0047035B">
      <w:pPr>
        <w:shd w:val="clear" w:color="auto" w:fill="BFBFBF" w:themeFill="background1" w:themeFillShade="BF"/>
        <w:rPr>
          <w:rFonts w:ascii="Consolas" w:hAnsi="Consolas"/>
          <w:b/>
          <w:bCs/>
          <w:i/>
          <w:iCs/>
          <w:sz w:val="20"/>
          <w:szCs w:val="20"/>
        </w:rPr>
      </w:pPr>
      <w:proofErr w:type="spellStart"/>
      <w:r w:rsidRPr="0047035B">
        <w:rPr>
          <w:rFonts w:ascii="Consolas" w:hAnsi="Consolas"/>
          <w:b/>
          <w:bCs/>
          <w:i/>
          <w:iCs/>
          <w:sz w:val="20"/>
          <w:szCs w:val="20"/>
        </w:rPr>
        <w:t>kubectl</w:t>
      </w:r>
      <w:proofErr w:type="spellEnd"/>
      <w:r w:rsidRPr="0047035B">
        <w:rPr>
          <w:rFonts w:ascii="Consolas" w:hAnsi="Consolas"/>
          <w:b/>
          <w:bCs/>
          <w:i/>
          <w:iCs/>
          <w:sz w:val="20"/>
          <w:szCs w:val="20"/>
        </w:rPr>
        <w:t xml:space="preserve"> drain node-2.k8s --ignore-</w:t>
      </w:r>
      <w:proofErr w:type="spellStart"/>
      <w:r w:rsidRPr="0047035B">
        <w:rPr>
          <w:rFonts w:ascii="Consolas" w:hAnsi="Consolas"/>
          <w:b/>
          <w:bCs/>
          <w:i/>
          <w:iCs/>
          <w:sz w:val="20"/>
          <w:szCs w:val="20"/>
        </w:rPr>
        <w:t>daemonsets</w:t>
      </w:r>
      <w:proofErr w:type="spellEnd"/>
      <w:r w:rsidRPr="0047035B">
        <w:rPr>
          <w:rFonts w:ascii="Consolas" w:hAnsi="Consolas"/>
          <w:b/>
          <w:bCs/>
          <w:i/>
          <w:iCs/>
          <w:sz w:val="20"/>
          <w:szCs w:val="20"/>
        </w:rPr>
        <w:t xml:space="preserve"> </w:t>
      </w:r>
      <w:r w:rsidR="00B04BF0" w:rsidRPr="00B04BF0">
        <w:rPr>
          <w:rFonts w:ascii="Consolas" w:hAnsi="Consolas"/>
          <w:b/>
          <w:bCs/>
          <w:i/>
          <w:iCs/>
          <w:sz w:val="20"/>
          <w:szCs w:val="20"/>
        </w:rPr>
        <w:t>--delete-</w:t>
      </w:r>
      <w:proofErr w:type="spellStart"/>
      <w:r w:rsidR="00B04BF0" w:rsidRPr="00B04BF0">
        <w:rPr>
          <w:rFonts w:ascii="Consolas" w:hAnsi="Consolas"/>
          <w:b/>
          <w:bCs/>
          <w:i/>
          <w:iCs/>
          <w:sz w:val="20"/>
          <w:szCs w:val="20"/>
        </w:rPr>
        <w:t>emptydir</w:t>
      </w:r>
      <w:proofErr w:type="spellEnd"/>
      <w:r w:rsidR="00B04BF0" w:rsidRPr="00B04BF0">
        <w:rPr>
          <w:rFonts w:ascii="Consolas" w:hAnsi="Consolas"/>
          <w:b/>
          <w:bCs/>
          <w:i/>
          <w:iCs/>
          <w:sz w:val="20"/>
          <w:szCs w:val="20"/>
        </w:rPr>
        <w:t>-data</w:t>
      </w:r>
      <w:r w:rsidRPr="0047035B">
        <w:rPr>
          <w:rFonts w:ascii="Consolas" w:hAnsi="Consolas"/>
          <w:b/>
          <w:bCs/>
          <w:i/>
          <w:iCs/>
          <w:sz w:val="20"/>
          <w:szCs w:val="20"/>
        </w:rPr>
        <w:t xml:space="preserve"> --</w:t>
      </w:r>
      <w:proofErr w:type="gramStart"/>
      <w:r w:rsidRPr="0047035B">
        <w:rPr>
          <w:rFonts w:ascii="Consolas" w:hAnsi="Consolas"/>
          <w:b/>
          <w:bCs/>
          <w:i/>
          <w:iCs/>
          <w:sz w:val="20"/>
          <w:szCs w:val="20"/>
        </w:rPr>
        <w:t>force</w:t>
      </w:r>
      <w:proofErr w:type="gramEnd"/>
    </w:p>
    <w:p w14:paraId="4C63B373" w14:textId="3A84783E" w:rsidR="004B2D6C" w:rsidRDefault="004B2D6C" w:rsidP="00A24E3B">
      <w:r>
        <w:t xml:space="preserve">Wait for all the pods to be </w:t>
      </w:r>
      <w:proofErr w:type="gramStart"/>
      <w:r>
        <w:t>evicted</w:t>
      </w:r>
      <w:proofErr w:type="gramEnd"/>
    </w:p>
    <w:p w14:paraId="0F9B6468" w14:textId="48890A7A" w:rsidR="00A24E3B" w:rsidRDefault="00A24E3B" w:rsidP="00A24E3B">
      <w:r>
        <w:t xml:space="preserve">Return </w:t>
      </w:r>
      <w:r w:rsidRPr="000E55BB">
        <w:rPr>
          <w:b/>
          <w:bCs/>
          <w:u w:val="single"/>
        </w:rPr>
        <w:t xml:space="preserve">on the </w:t>
      </w:r>
      <w:proofErr w:type="gramStart"/>
      <w:r w:rsidRPr="000E55BB">
        <w:rPr>
          <w:b/>
          <w:bCs/>
          <w:u w:val="single"/>
        </w:rPr>
        <w:t>node</w:t>
      </w:r>
      <w:proofErr w:type="gramEnd"/>
    </w:p>
    <w:p w14:paraId="681AABE6" w14:textId="0F6931FF" w:rsidR="00A24E3B" w:rsidRDefault="00A24E3B" w:rsidP="00A24E3B">
      <w:r>
        <w:t xml:space="preserve">Upgrade the </w:t>
      </w:r>
      <w:proofErr w:type="spellStart"/>
      <w:r w:rsidRPr="002E4A9D">
        <w:rPr>
          <w:rFonts w:ascii="Consolas" w:hAnsi="Consolas"/>
          <w:b/>
          <w:bCs/>
        </w:rPr>
        <w:t>kubelet</w:t>
      </w:r>
      <w:proofErr w:type="spellEnd"/>
      <w:r>
        <w:t xml:space="preserve"> and </w:t>
      </w:r>
      <w:proofErr w:type="spellStart"/>
      <w:proofErr w:type="gramStart"/>
      <w:r w:rsidRPr="002E4A9D">
        <w:rPr>
          <w:rFonts w:ascii="Consolas" w:hAnsi="Consolas"/>
          <w:b/>
          <w:bCs/>
        </w:rPr>
        <w:t>kubectl</w:t>
      </w:r>
      <w:proofErr w:type="spellEnd"/>
      <w:proofErr w:type="gramEnd"/>
    </w:p>
    <w:p w14:paraId="624178A2" w14:textId="7B0EF4D5" w:rsidR="00A24E3B" w:rsidRDefault="00797CA0" w:rsidP="00A24E3B">
      <w:r>
        <w:t>As now</w:t>
      </w:r>
      <w:r w:rsidR="00A24E3B">
        <w:t>, the latest version</w:t>
      </w:r>
      <w:r w:rsidR="000C7F64">
        <w:t xml:space="preserve"> of our branch</w:t>
      </w:r>
      <w:r w:rsidR="00A24E3B">
        <w:t xml:space="preserve"> is </w:t>
      </w:r>
      <w:r w:rsidR="00A24E3B" w:rsidRPr="00797CA0">
        <w:rPr>
          <w:b/>
          <w:bCs/>
        </w:rPr>
        <w:t>1.</w:t>
      </w:r>
      <w:r w:rsidR="007D2216">
        <w:rPr>
          <w:b/>
          <w:bCs/>
        </w:rPr>
        <w:t>2</w:t>
      </w:r>
      <w:r w:rsidR="000C7F64">
        <w:rPr>
          <w:b/>
          <w:bCs/>
        </w:rPr>
        <w:t>7</w:t>
      </w:r>
      <w:r w:rsidR="007D2216">
        <w:rPr>
          <w:b/>
          <w:bCs/>
        </w:rPr>
        <w:t>.7</w:t>
      </w:r>
      <w:r w:rsidR="00A24E3B" w:rsidRPr="00797CA0">
        <w:rPr>
          <w:b/>
          <w:bCs/>
        </w:rPr>
        <w:t>-</w:t>
      </w:r>
      <w:r w:rsidR="000C7F64">
        <w:rPr>
          <w:b/>
          <w:bCs/>
        </w:rPr>
        <w:t>1.1</w:t>
      </w:r>
      <w:r>
        <w:t xml:space="preserve">, we will </w:t>
      </w:r>
      <w:proofErr w:type="gramStart"/>
      <w:r>
        <w:t>execute</w:t>
      </w:r>
      <w:proofErr w:type="gramEnd"/>
    </w:p>
    <w:p w14:paraId="04BDD624" w14:textId="77777777" w:rsidR="00A24E3B" w:rsidRPr="0047035B" w:rsidRDefault="00A24E3B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>apt-get update &amp;&amp; \</w:t>
      </w:r>
    </w:p>
    <w:p w14:paraId="01CCDD27" w14:textId="2313FABB" w:rsidR="00A24E3B" w:rsidRPr="0047035B" w:rsidRDefault="00A24E3B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apt-get install -y --allow-change-held-packages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kubelet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>=1.2</w:t>
      </w:r>
      <w:r w:rsidR="000C7F64">
        <w:rPr>
          <w:rFonts w:ascii="Consolas" w:hAnsi="Consolas"/>
          <w:b/>
          <w:bCs/>
          <w:sz w:val="20"/>
          <w:szCs w:val="20"/>
        </w:rPr>
        <w:t>7</w:t>
      </w:r>
      <w:r w:rsidR="00B733BE" w:rsidRPr="0047035B">
        <w:rPr>
          <w:rFonts w:ascii="Consolas" w:hAnsi="Consolas"/>
          <w:b/>
          <w:bCs/>
          <w:sz w:val="20"/>
          <w:szCs w:val="20"/>
        </w:rPr>
        <w:t>.7</w:t>
      </w:r>
      <w:r w:rsidRPr="0047035B">
        <w:rPr>
          <w:rFonts w:ascii="Consolas" w:hAnsi="Consolas"/>
          <w:b/>
          <w:bCs/>
          <w:sz w:val="20"/>
          <w:szCs w:val="20"/>
        </w:rPr>
        <w:t>-</w:t>
      </w:r>
      <w:r w:rsidR="000C7F64">
        <w:rPr>
          <w:rFonts w:ascii="Consolas" w:hAnsi="Consolas"/>
          <w:b/>
          <w:bCs/>
          <w:sz w:val="20"/>
          <w:szCs w:val="20"/>
        </w:rPr>
        <w:t>1.1</w:t>
      </w:r>
      <w:r w:rsidRPr="0047035B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>=1.</w:t>
      </w:r>
      <w:r w:rsidR="00B733BE" w:rsidRPr="0047035B">
        <w:rPr>
          <w:rFonts w:ascii="Consolas" w:hAnsi="Consolas"/>
          <w:b/>
          <w:bCs/>
          <w:sz w:val="20"/>
          <w:szCs w:val="20"/>
        </w:rPr>
        <w:t>2</w:t>
      </w:r>
      <w:r w:rsidR="000C7F64">
        <w:rPr>
          <w:rFonts w:ascii="Consolas" w:hAnsi="Consolas"/>
          <w:b/>
          <w:bCs/>
          <w:sz w:val="20"/>
          <w:szCs w:val="20"/>
        </w:rPr>
        <w:t>7</w:t>
      </w:r>
      <w:r w:rsidR="00B733BE" w:rsidRPr="0047035B">
        <w:rPr>
          <w:rFonts w:ascii="Consolas" w:hAnsi="Consolas"/>
          <w:b/>
          <w:bCs/>
          <w:sz w:val="20"/>
          <w:szCs w:val="20"/>
        </w:rPr>
        <w:t>.7</w:t>
      </w:r>
      <w:r w:rsidRPr="0047035B">
        <w:rPr>
          <w:rFonts w:ascii="Consolas" w:hAnsi="Consolas"/>
          <w:b/>
          <w:bCs/>
          <w:sz w:val="20"/>
          <w:szCs w:val="20"/>
        </w:rPr>
        <w:t>-</w:t>
      </w:r>
      <w:r w:rsidR="000C7F64">
        <w:rPr>
          <w:rFonts w:ascii="Consolas" w:hAnsi="Consolas"/>
          <w:b/>
          <w:bCs/>
          <w:sz w:val="20"/>
          <w:szCs w:val="20"/>
        </w:rPr>
        <w:t>1.1</w:t>
      </w:r>
    </w:p>
    <w:p w14:paraId="3C363EBF" w14:textId="07F7B75A" w:rsidR="00A24E3B" w:rsidRDefault="00797CA0" w:rsidP="00A24E3B">
      <w:r>
        <w:t>Then, re</w:t>
      </w:r>
      <w:r w:rsidR="00A24E3B">
        <w:t xml:space="preserve">start the </w:t>
      </w:r>
      <w:proofErr w:type="spellStart"/>
      <w:r w:rsidR="00A24E3B" w:rsidRPr="002E4A9D">
        <w:rPr>
          <w:rFonts w:ascii="Consolas" w:hAnsi="Consolas"/>
          <w:b/>
          <w:bCs/>
        </w:rPr>
        <w:t>kubelet</w:t>
      </w:r>
      <w:proofErr w:type="spellEnd"/>
      <w:r w:rsidR="00A24E3B">
        <w:t xml:space="preserve"> </w:t>
      </w:r>
      <w:proofErr w:type="gramStart"/>
      <w:r w:rsidR="00A24E3B">
        <w:t>service</w:t>
      </w:r>
      <w:proofErr w:type="gramEnd"/>
    </w:p>
    <w:p w14:paraId="08120539" w14:textId="77777777" w:rsidR="00A24E3B" w:rsidRPr="0047035B" w:rsidRDefault="00A24E3B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7035B">
        <w:rPr>
          <w:rFonts w:ascii="Consolas" w:hAnsi="Consolas"/>
          <w:b/>
          <w:bCs/>
          <w:sz w:val="20"/>
          <w:szCs w:val="20"/>
        </w:rPr>
        <w:t>systemctl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daemon-</w:t>
      </w:r>
      <w:proofErr w:type="gramStart"/>
      <w:r w:rsidRPr="0047035B">
        <w:rPr>
          <w:rFonts w:ascii="Consolas" w:hAnsi="Consolas"/>
          <w:b/>
          <w:bCs/>
          <w:sz w:val="20"/>
          <w:szCs w:val="20"/>
        </w:rPr>
        <w:t>reload</w:t>
      </w:r>
      <w:proofErr w:type="gramEnd"/>
    </w:p>
    <w:p w14:paraId="365F1B66" w14:textId="77777777" w:rsidR="00A24E3B" w:rsidRPr="0047035B" w:rsidRDefault="00A24E3B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7035B">
        <w:rPr>
          <w:rFonts w:ascii="Consolas" w:hAnsi="Consolas"/>
          <w:b/>
          <w:bCs/>
          <w:sz w:val="20"/>
          <w:szCs w:val="20"/>
        </w:rPr>
        <w:t>systemctl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restart </w:t>
      </w:r>
      <w:proofErr w:type="spellStart"/>
      <w:proofErr w:type="gramStart"/>
      <w:r w:rsidRPr="0047035B">
        <w:rPr>
          <w:rFonts w:ascii="Consolas" w:hAnsi="Consolas"/>
          <w:b/>
          <w:bCs/>
          <w:sz w:val="20"/>
          <w:szCs w:val="20"/>
        </w:rPr>
        <w:t>kubelet</w:t>
      </w:r>
      <w:proofErr w:type="spellEnd"/>
      <w:proofErr w:type="gramEnd"/>
    </w:p>
    <w:p w14:paraId="2A9397F5" w14:textId="69DFACEA" w:rsidR="00A24E3B" w:rsidRDefault="00797CA0" w:rsidP="00A24E3B">
      <w:r>
        <w:t xml:space="preserve">And </w:t>
      </w:r>
      <w:proofErr w:type="spellStart"/>
      <w:r>
        <w:t>u</w:t>
      </w:r>
      <w:r w:rsidR="00A24E3B">
        <w:t>ncordon</w:t>
      </w:r>
      <w:proofErr w:type="spellEnd"/>
      <w:r w:rsidR="00A24E3B">
        <w:t xml:space="preserve"> the node (from the </w:t>
      </w:r>
      <w:r w:rsidR="00A24E3B" w:rsidRPr="00BF7DA9">
        <w:rPr>
          <w:b/>
          <w:bCs/>
          <w:u w:val="single"/>
        </w:rPr>
        <w:t>control plane node</w:t>
      </w:r>
      <w:r w:rsidR="00A24E3B">
        <w:t>)</w:t>
      </w:r>
    </w:p>
    <w:p w14:paraId="7B395091" w14:textId="77777777" w:rsidR="00A24E3B" w:rsidRPr="0047035B" w:rsidRDefault="00A24E3B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7035B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uncordon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node-2.k8s</w:t>
      </w:r>
    </w:p>
    <w:p w14:paraId="5C92216A" w14:textId="39D3D16C" w:rsidR="00A24E3B" w:rsidRDefault="00797CA0" w:rsidP="00A24E3B">
      <w:r>
        <w:t xml:space="preserve">While </w:t>
      </w:r>
      <w:r w:rsidRPr="00BF7DA9">
        <w:rPr>
          <w:b/>
          <w:bCs/>
          <w:u w:val="single"/>
        </w:rPr>
        <w:t>still on the control plane node</w:t>
      </w:r>
      <w:r>
        <w:t>, ch</w:t>
      </w:r>
      <w:r w:rsidR="00A24E3B">
        <w:t xml:space="preserve">eck the cluster </w:t>
      </w:r>
      <w:proofErr w:type="gramStart"/>
      <w:r w:rsidR="00A24E3B">
        <w:t>status</w:t>
      </w:r>
      <w:proofErr w:type="gramEnd"/>
    </w:p>
    <w:p w14:paraId="6D18CCC0" w14:textId="77777777" w:rsidR="00A24E3B" w:rsidRPr="0047035B" w:rsidRDefault="00A24E3B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47035B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47035B">
        <w:rPr>
          <w:rFonts w:ascii="Consolas" w:hAnsi="Consolas"/>
          <w:b/>
          <w:bCs/>
          <w:sz w:val="20"/>
          <w:szCs w:val="20"/>
        </w:rPr>
        <w:t>nodes</w:t>
      </w:r>
      <w:proofErr w:type="gramEnd"/>
    </w:p>
    <w:p w14:paraId="56B8EA82" w14:textId="3BC79549" w:rsidR="00A24E3B" w:rsidRDefault="00A24E3B" w:rsidP="00A24E3B">
      <w:r>
        <w:t>Repeat the procedure on the other node(s)</w:t>
      </w:r>
      <w:r w:rsidR="001D0D95">
        <w:t xml:space="preserve">. For example, on </w:t>
      </w:r>
      <w:r w:rsidR="001D0D95" w:rsidRPr="001D0D95">
        <w:rPr>
          <w:b/>
          <w:bCs/>
        </w:rPr>
        <w:t>node-3</w:t>
      </w:r>
      <w:r w:rsidR="001D0D95">
        <w:t xml:space="preserve"> (in our case)</w:t>
      </w:r>
    </w:p>
    <w:p w14:paraId="3DE1C3B4" w14:textId="744F9F28" w:rsidR="00870429" w:rsidRDefault="00A24E3B" w:rsidP="00A24E3B">
      <w:r>
        <w:t xml:space="preserve">We did it! Our cluster is upgraded </w:t>
      </w:r>
      <w:r w:rsidR="00797CA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8BE7830" w14:textId="77777777" w:rsidR="00A26189" w:rsidRDefault="00A26189" w:rsidP="00A26189">
      <w:pPr>
        <w:pStyle w:val="Heading3"/>
      </w:pPr>
      <w:proofErr w:type="spellStart"/>
      <w:r>
        <w:t>etcd</w:t>
      </w:r>
      <w:proofErr w:type="spellEnd"/>
      <w:r>
        <w:t xml:space="preserve"> backup and </w:t>
      </w:r>
      <w:proofErr w:type="gramStart"/>
      <w:r>
        <w:t>restore</w:t>
      </w:r>
      <w:proofErr w:type="gramEnd"/>
    </w:p>
    <w:p w14:paraId="4E159A96" w14:textId="77777777" w:rsidR="00A26189" w:rsidRDefault="00A26189" w:rsidP="00A26189">
      <w:r>
        <w:t xml:space="preserve">Let's create a snapshot of the </w:t>
      </w:r>
      <w:proofErr w:type="spellStart"/>
      <w:r w:rsidRPr="00B07D71">
        <w:rPr>
          <w:b/>
          <w:bCs/>
        </w:rPr>
        <w:t>etcd</w:t>
      </w:r>
      <w:proofErr w:type="spellEnd"/>
      <w:r>
        <w:t xml:space="preserve"> </w:t>
      </w:r>
      <w:proofErr w:type="gramStart"/>
      <w:r>
        <w:t>database</w:t>
      </w:r>
      <w:proofErr w:type="gramEnd"/>
      <w:r>
        <w:t xml:space="preserve"> </w:t>
      </w:r>
    </w:p>
    <w:p w14:paraId="2DD83B78" w14:textId="77777777" w:rsidR="00A26189" w:rsidRDefault="00A26189" w:rsidP="00A26189">
      <w:r>
        <w:t xml:space="preserve">Log on to the </w:t>
      </w:r>
      <w:r w:rsidRPr="006D685D">
        <w:rPr>
          <w:b/>
          <w:bCs/>
          <w:u w:val="single"/>
        </w:rPr>
        <w:t>control plane</w:t>
      </w:r>
      <w:r>
        <w:t xml:space="preserve"> </w:t>
      </w:r>
      <w:proofErr w:type="gramStart"/>
      <w:r>
        <w:t>node</w:t>
      </w:r>
      <w:proofErr w:type="gramEnd"/>
    </w:p>
    <w:p w14:paraId="5B6E2F4D" w14:textId="77777777" w:rsidR="00A26189" w:rsidRDefault="00A26189" w:rsidP="00A26189">
      <w:r>
        <w:t xml:space="preserve">Execute the following to create a </w:t>
      </w:r>
      <w:proofErr w:type="gramStart"/>
      <w:r>
        <w:t>snapshot</w:t>
      </w:r>
      <w:proofErr w:type="gramEnd"/>
    </w:p>
    <w:p w14:paraId="2D198C78" w14:textId="77777777" w:rsidR="00A26189" w:rsidRPr="00361760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ETCDCTL_API=3 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etcd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snapshot save /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tmp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/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etcd-snapshot.db</w:t>
      </w:r>
      <w:proofErr w:type="spellEnd"/>
    </w:p>
    <w:p w14:paraId="482E95DC" w14:textId="77777777" w:rsidR="00A26189" w:rsidRDefault="00A26189" w:rsidP="00A26189">
      <w:r>
        <w:t xml:space="preserve">If the </w:t>
      </w:r>
      <w:proofErr w:type="spellStart"/>
      <w:r w:rsidRPr="006D5AB9">
        <w:rPr>
          <w:b/>
          <w:bCs/>
        </w:rPr>
        <w:t>etcdctl</w:t>
      </w:r>
      <w:proofErr w:type="spellEnd"/>
      <w:r>
        <w:t xml:space="preserve"> binary appears to be missing, then install </w:t>
      </w:r>
      <w:proofErr w:type="gramStart"/>
      <w:r>
        <w:t>it</w:t>
      </w:r>
      <w:proofErr w:type="gramEnd"/>
    </w:p>
    <w:p w14:paraId="3E37F097" w14:textId="77777777" w:rsidR="00A26189" w:rsidRPr="00712959" w:rsidRDefault="00A26189" w:rsidP="00A26189">
      <w:pPr>
        <w:rPr>
          <w:i/>
          <w:iCs/>
        </w:rPr>
      </w:pPr>
      <w:r w:rsidRPr="00712959">
        <w:rPr>
          <w:i/>
          <w:iCs/>
        </w:rPr>
        <w:t xml:space="preserve">For example, on </w:t>
      </w:r>
      <w:r w:rsidRPr="00712959">
        <w:rPr>
          <w:b/>
          <w:bCs/>
          <w:i/>
          <w:iCs/>
        </w:rPr>
        <w:t>Debian</w:t>
      </w:r>
      <w:r w:rsidRPr="00712959">
        <w:rPr>
          <w:i/>
          <w:iCs/>
        </w:rPr>
        <w:t>/</w:t>
      </w:r>
      <w:r w:rsidRPr="00712959">
        <w:rPr>
          <w:b/>
          <w:bCs/>
          <w:i/>
          <w:iCs/>
        </w:rPr>
        <w:t>Ubuntu</w:t>
      </w:r>
      <w:r w:rsidRPr="00712959">
        <w:rPr>
          <w:i/>
          <w:iCs/>
        </w:rPr>
        <w:t xml:space="preserve">, we can use the </w:t>
      </w:r>
      <w:proofErr w:type="gramStart"/>
      <w:r w:rsidRPr="00712959">
        <w:rPr>
          <w:i/>
          <w:iCs/>
        </w:rPr>
        <w:t>following</w:t>
      </w:r>
      <w:proofErr w:type="gramEnd"/>
    </w:p>
    <w:p w14:paraId="03159844" w14:textId="77777777" w:rsidR="00A26189" w:rsidRPr="00E52684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i/>
          <w:iCs/>
          <w:sz w:val="20"/>
          <w:szCs w:val="20"/>
        </w:rPr>
      </w:pPr>
      <w:r w:rsidRPr="00E52684">
        <w:rPr>
          <w:rFonts w:ascii="Consolas" w:hAnsi="Consolas"/>
          <w:b/>
          <w:bCs/>
          <w:i/>
          <w:iCs/>
          <w:sz w:val="20"/>
          <w:szCs w:val="20"/>
        </w:rPr>
        <w:t xml:space="preserve">apt-get </w:t>
      </w:r>
      <w:proofErr w:type="gramStart"/>
      <w:r w:rsidRPr="00E52684">
        <w:rPr>
          <w:rFonts w:ascii="Consolas" w:hAnsi="Consolas"/>
          <w:b/>
          <w:bCs/>
          <w:i/>
          <w:iCs/>
          <w:sz w:val="20"/>
          <w:szCs w:val="20"/>
        </w:rPr>
        <w:t>update</w:t>
      </w:r>
      <w:proofErr w:type="gramEnd"/>
    </w:p>
    <w:p w14:paraId="6E7F2026" w14:textId="77777777" w:rsidR="00A26189" w:rsidRPr="00E52684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i/>
          <w:iCs/>
          <w:sz w:val="20"/>
          <w:szCs w:val="20"/>
        </w:rPr>
      </w:pPr>
      <w:r w:rsidRPr="00E52684">
        <w:rPr>
          <w:rFonts w:ascii="Consolas" w:hAnsi="Consolas"/>
          <w:b/>
          <w:bCs/>
          <w:i/>
          <w:iCs/>
          <w:sz w:val="20"/>
          <w:szCs w:val="20"/>
        </w:rPr>
        <w:t xml:space="preserve">apt-get install </w:t>
      </w:r>
      <w:proofErr w:type="spellStart"/>
      <w:r w:rsidRPr="00E52684">
        <w:rPr>
          <w:rFonts w:ascii="Consolas" w:hAnsi="Consolas"/>
          <w:b/>
          <w:bCs/>
          <w:i/>
          <w:iCs/>
          <w:sz w:val="20"/>
          <w:szCs w:val="20"/>
        </w:rPr>
        <w:t>etcd</w:t>
      </w:r>
      <w:proofErr w:type="spellEnd"/>
      <w:r w:rsidRPr="00E52684">
        <w:rPr>
          <w:rFonts w:ascii="Consolas" w:hAnsi="Consolas"/>
          <w:b/>
          <w:bCs/>
          <w:i/>
          <w:iCs/>
          <w:sz w:val="20"/>
          <w:szCs w:val="20"/>
        </w:rPr>
        <w:t>-</w:t>
      </w:r>
      <w:proofErr w:type="gramStart"/>
      <w:r w:rsidRPr="00E52684">
        <w:rPr>
          <w:rFonts w:ascii="Consolas" w:hAnsi="Consolas"/>
          <w:b/>
          <w:bCs/>
          <w:i/>
          <w:iCs/>
          <w:sz w:val="20"/>
          <w:szCs w:val="20"/>
        </w:rPr>
        <w:t>client</w:t>
      </w:r>
      <w:proofErr w:type="gramEnd"/>
    </w:p>
    <w:p w14:paraId="1E013B89" w14:textId="77777777" w:rsidR="00A26189" w:rsidRDefault="00A26189" w:rsidP="00A26189">
      <w:r>
        <w:t xml:space="preserve">Then repeat the backup </w:t>
      </w:r>
      <w:proofErr w:type="gramStart"/>
      <w:r>
        <w:t>try</w:t>
      </w:r>
      <w:proofErr w:type="gramEnd"/>
    </w:p>
    <w:p w14:paraId="3055A633" w14:textId="77777777" w:rsidR="00A26189" w:rsidRPr="00361760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</w:pPr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ETCDCTL_API=3 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etcdctl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snapshot save /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tmp</w:t>
      </w:r>
      <w:proofErr w:type="spellEnd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/</w:t>
      </w:r>
      <w:proofErr w:type="spellStart"/>
      <w:r w:rsidRPr="00361760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etcd-snapshot.db</w:t>
      </w:r>
      <w:proofErr w:type="spellEnd"/>
    </w:p>
    <w:p w14:paraId="60D5CB8A" w14:textId="77777777" w:rsidR="00A26189" w:rsidRDefault="00A26189" w:rsidP="00A26189">
      <w:r>
        <w:t xml:space="preserve">If we receive an error again and if reads </w:t>
      </w:r>
      <w:r w:rsidRPr="002E6A1B">
        <w:rPr>
          <w:b/>
          <w:bCs/>
          <w:i/>
          <w:iCs/>
        </w:rPr>
        <w:t xml:space="preserve">"Error:  </w:t>
      </w:r>
      <w:proofErr w:type="spellStart"/>
      <w:r w:rsidRPr="002E6A1B">
        <w:rPr>
          <w:b/>
          <w:bCs/>
          <w:i/>
          <w:iCs/>
        </w:rPr>
        <w:t>rpc</w:t>
      </w:r>
      <w:proofErr w:type="spellEnd"/>
      <w:r w:rsidRPr="002E6A1B">
        <w:rPr>
          <w:b/>
          <w:bCs/>
          <w:i/>
          <w:iCs/>
        </w:rPr>
        <w:t xml:space="preserve"> error: code = Unavailable desc = transport is closing"</w:t>
      </w:r>
      <w:r>
        <w:t xml:space="preserve"> or the operation seems to be hanging, then we must authenticate first</w:t>
      </w:r>
    </w:p>
    <w:p w14:paraId="04EE653F" w14:textId="77777777" w:rsidR="00A26189" w:rsidRDefault="00A26189" w:rsidP="00A26189">
      <w:r>
        <w:t>For this, we must change the above command to</w:t>
      </w:r>
    </w:p>
    <w:p w14:paraId="48AEDBE2" w14:textId="77777777" w:rsidR="00A26189" w:rsidRPr="00E52684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52684">
        <w:rPr>
          <w:rFonts w:ascii="Consolas" w:hAnsi="Consolas"/>
          <w:b/>
          <w:bCs/>
          <w:sz w:val="20"/>
          <w:szCs w:val="20"/>
        </w:rPr>
        <w:t xml:space="preserve">ETCDCTL_API=3 </w:t>
      </w:r>
      <w:proofErr w:type="spellStart"/>
      <w:r w:rsidRPr="00E52684">
        <w:rPr>
          <w:rFonts w:ascii="Consolas" w:hAnsi="Consolas"/>
          <w:b/>
          <w:bCs/>
          <w:sz w:val="20"/>
          <w:szCs w:val="20"/>
        </w:rPr>
        <w:t>etcdctl</w:t>
      </w:r>
      <w:proofErr w:type="spellEnd"/>
      <w:r w:rsidRPr="00E52684">
        <w:rPr>
          <w:rFonts w:ascii="Consolas" w:hAnsi="Consolas"/>
          <w:b/>
          <w:bCs/>
          <w:sz w:val="20"/>
          <w:szCs w:val="20"/>
        </w:rPr>
        <w:t xml:space="preserve"> --endpoints=https://127.0.0.1:2379 \</w:t>
      </w:r>
    </w:p>
    <w:p w14:paraId="77363734" w14:textId="77777777" w:rsidR="00A26189" w:rsidRPr="00E52684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52684">
        <w:rPr>
          <w:rFonts w:ascii="Consolas" w:hAnsi="Consolas"/>
          <w:b/>
          <w:bCs/>
          <w:sz w:val="20"/>
          <w:szCs w:val="20"/>
        </w:rPr>
        <w:t xml:space="preserve">  --</w:t>
      </w:r>
      <w:proofErr w:type="spellStart"/>
      <w:r w:rsidRPr="00E52684">
        <w:rPr>
          <w:rFonts w:ascii="Consolas" w:hAnsi="Consolas"/>
          <w:b/>
          <w:bCs/>
          <w:sz w:val="20"/>
          <w:szCs w:val="20"/>
        </w:rPr>
        <w:t>cacert</w:t>
      </w:r>
      <w:proofErr w:type="spellEnd"/>
      <w:r w:rsidRPr="00E52684">
        <w:rPr>
          <w:rFonts w:ascii="Consolas" w:hAnsi="Consolas"/>
          <w:b/>
          <w:bCs/>
          <w:sz w:val="20"/>
          <w:szCs w:val="20"/>
        </w:rPr>
        <w:t>=&lt;trusted-ca-file&gt; --cert=&lt;cert-file&gt; --key=&lt;key-file&gt; \</w:t>
      </w:r>
    </w:p>
    <w:p w14:paraId="75F0B861" w14:textId="77777777" w:rsidR="00A26189" w:rsidRPr="00E52684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52684">
        <w:rPr>
          <w:rFonts w:ascii="Consolas" w:hAnsi="Consolas"/>
          <w:b/>
          <w:bCs/>
          <w:sz w:val="20"/>
          <w:szCs w:val="20"/>
        </w:rPr>
        <w:t xml:space="preserve">  snapshot save /</w:t>
      </w:r>
      <w:proofErr w:type="spellStart"/>
      <w:r w:rsidRPr="00E52684">
        <w:rPr>
          <w:rFonts w:ascii="Consolas" w:hAnsi="Consolas"/>
          <w:b/>
          <w:bCs/>
          <w:sz w:val="20"/>
          <w:szCs w:val="20"/>
        </w:rPr>
        <w:t>tmp</w:t>
      </w:r>
      <w:proofErr w:type="spellEnd"/>
      <w:r w:rsidRPr="00E52684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E52684">
        <w:rPr>
          <w:rFonts w:ascii="Consolas" w:hAnsi="Consolas"/>
          <w:b/>
          <w:bCs/>
          <w:sz w:val="20"/>
          <w:szCs w:val="20"/>
        </w:rPr>
        <w:t>etcd-snapshot.db</w:t>
      </w:r>
      <w:proofErr w:type="spellEnd"/>
    </w:p>
    <w:p w14:paraId="2EDE500F" w14:textId="77777777" w:rsidR="00A26189" w:rsidRDefault="00A26189" w:rsidP="00A26189">
      <w:r>
        <w:t xml:space="preserve">Where </w:t>
      </w:r>
      <w:r w:rsidRPr="002E6A1B">
        <w:rPr>
          <w:b/>
          <w:bCs/>
        </w:rPr>
        <w:t>trusted-ca-file</w:t>
      </w:r>
      <w:r>
        <w:t xml:space="preserve">, </w:t>
      </w:r>
      <w:r w:rsidRPr="002E6A1B">
        <w:rPr>
          <w:b/>
          <w:bCs/>
        </w:rPr>
        <w:t>cert-file</w:t>
      </w:r>
      <w:r>
        <w:t xml:space="preserve"> and </w:t>
      </w:r>
      <w:r w:rsidRPr="002E6A1B">
        <w:rPr>
          <w:b/>
          <w:bCs/>
        </w:rPr>
        <w:t>key-file</w:t>
      </w:r>
      <w:r>
        <w:t xml:space="preserve"> can be obtained from the description of the </w:t>
      </w:r>
      <w:proofErr w:type="spellStart"/>
      <w:r w:rsidRPr="002E6A1B">
        <w:rPr>
          <w:b/>
          <w:bCs/>
        </w:rPr>
        <w:t>etcd</w:t>
      </w:r>
      <w:proofErr w:type="spellEnd"/>
      <w:r>
        <w:t xml:space="preserve"> </w:t>
      </w:r>
      <w:proofErr w:type="gramStart"/>
      <w:r>
        <w:t>pod</w:t>
      </w:r>
      <w:proofErr w:type="gramEnd"/>
    </w:p>
    <w:p w14:paraId="21B21BCE" w14:textId="77777777" w:rsidR="00A26189" w:rsidRDefault="00A26189" w:rsidP="00A26189">
      <w:r>
        <w:t xml:space="preserve">We can get them from </w:t>
      </w:r>
    </w:p>
    <w:p w14:paraId="48E164D5" w14:textId="77777777" w:rsidR="00A26189" w:rsidRPr="006A6B83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A6B83">
        <w:rPr>
          <w:rFonts w:ascii="Consolas" w:hAnsi="Consolas"/>
          <w:b/>
          <w:bCs/>
          <w:sz w:val="20"/>
          <w:szCs w:val="20"/>
        </w:rPr>
        <w:lastRenderedPageBreak/>
        <w:t>cat 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manifests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.yaml</w:t>
      </w:r>
      <w:proofErr w:type="spellEnd"/>
    </w:p>
    <w:p w14:paraId="09E625A9" w14:textId="77777777" w:rsidR="00A26189" w:rsidRDefault="00A26189" w:rsidP="00A26189">
      <w:r>
        <w:t>They are or should be like these:</w:t>
      </w:r>
    </w:p>
    <w:p w14:paraId="5D3F758C" w14:textId="77777777" w:rsidR="00A26189" w:rsidRPr="006A6B83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A6B83">
        <w:rPr>
          <w:rFonts w:ascii="Consolas" w:hAnsi="Consolas"/>
          <w:b/>
          <w:bCs/>
          <w:sz w:val="20"/>
          <w:szCs w:val="20"/>
        </w:rPr>
        <w:t>--trusted-ca-file=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pki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ca.crt</w:t>
      </w:r>
    </w:p>
    <w:p w14:paraId="668D5BB1" w14:textId="77777777" w:rsidR="00A26189" w:rsidRPr="006A6B83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A6B83">
        <w:rPr>
          <w:rFonts w:ascii="Consolas" w:hAnsi="Consolas"/>
          <w:b/>
          <w:bCs/>
          <w:sz w:val="20"/>
          <w:szCs w:val="20"/>
        </w:rPr>
        <w:t>--cert-file=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pki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server.crt</w:t>
      </w:r>
    </w:p>
    <w:p w14:paraId="58037B5A" w14:textId="77777777" w:rsidR="00A26189" w:rsidRPr="006A6B83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A6B83">
        <w:rPr>
          <w:rFonts w:ascii="Consolas" w:hAnsi="Consolas"/>
          <w:b/>
          <w:bCs/>
          <w:sz w:val="20"/>
          <w:szCs w:val="20"/>
        </w:rPr>
        <w:t>--key-file=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pki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server.key</w:t>
      </w:r>
      <w:proofErr w:type="spellEnd"/>
    </w:p>
    <w:p w14:paraId="18A014AC" w14:textId="77777777" w:rsidR="00A26189" w:rsidRDefault="00A26189" w:rsidP="00A26189">
      <w:r>
        <w:t>Then, the final backup command becomes:</w:t>
      </w:r>
    </w:p>
    <w:p w14:paraId="5045D051" w14:textId="77777777" w:rsidR="00A26189" w:rsidRPr="006A6B83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A6B83">
        <w:rPr>
          <w:rFonts w:ascii="Consolas" w:hAnsi="Consolas"/>
          <w:b/>
          <w:bCs/>
          <w:sz w:val="20"/>
          <w:szCs w:val="20"/>
        </w:rPr>
        <w:t xml:space="preserve">ETCDCTL_API=3 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ctl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 xml:space="preserve"> --endpoints=https://127.0.0.1:2379 \</w:t>
      </w:r>
    </w:p>
    <w:p w14:paraId="2155985B" w14:textId="77777777" w:rsidR="00A26189" w:rsidRPr="006A6B83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A6B83">
        <w:rPr>
          <w:rFonts w:ascii="Consolas" w:hAnsi="Consolas"/>
          <w:b/>
          <w:bCs/>
          <w:sz w:val="20"/>
          <w:szCs w:val="20"/>
        </w:rPr>
        <w:t xml:space="preserve">  --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cacert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=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pki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ca.crt --cert=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pki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server.crt --key=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pki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server.key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 xml:space="preserve"> \</w:t>
      </w:r>
    </w:p>
    <w:p w14:paraId="6BC2A83B" w14:textId="77777777" w:rsidR="00A26189" w:rsidRPr="006A6B83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A6B83">
        <w:rPr>
          <w:rFonts w:ascii="Consolas" w:hAnsi="Consolas"/>
          <w:b/>
          <w:bCs/>
          <w:sz w:val="20"/>
          <w:szCs w:val="20"/>
        </w:rPr>
        <w:t xml:space="preserve">  snapshot save 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tmp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-snapshot.db</w:t>
      </w:r>
      <w:proofErr w:type="spellEnd"/>
    </w:p>
    <w:p w14:paraId="25BCE316" w14:textId="77777777" w:rsidR="00A26189" w:rsidRDefault="00A26189" w:rsidP="00A26189">
      <w:r>
        <w:t xml:space="preserve">Now, everything should work as expected. Check the </w:t>
      </w:r>
      <w:proofErr w:type="gramStart"/>
      <w:r>
        <w:t>snapshot</w:t>
      </w:r>
      <w:proofErr w:type="gramEnd"/>
    </w:p>
    <w:p w14:paraId="5A607C03" w14:textId="77777777" w:rsidR="00A26189" w:rsidRPr="006A6B83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6A6B83">
        <w:rPr>
          <w:rFonts w:ascii="Consolas" w:hAnsi="Consolas"/>
          <w:b/>
          <w:bCs/>
          <w:sz w:val="20"/>
          <w:szCs w:val="20"/>
        </w:rPr>
        <w:t>ls -al 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tmp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6A6B83">
        <w:rPr>
          <w:rFonts w:ascii="Consolas" w:hAnsi="Consolas"/>
          <w:b/>
          <w:bCs/>
          <w:sz w:val="20"/>
          <w:szCs w:val="20"/>
        </w:rPr>
        <w:t>etcd</w:t>
      </w:r>
      <w:proofErr w:type="spellEnd"/>
      <w:r w:rsidRPr="006A6B83">
        <w:rPr>
          <w:rFonts w:ascii="Consolas" w:hAnsi="Consolas"/>
          <w:b/>
          <w:bCs/>
          <w:sz w:val="20"/>
          <w:szCs w:val="20"/>
        </w:rPr>
        <w:t>*</w:t>
      </w:r>
    </w:p>
    <w:p w14:paraId="428261B2" w14:textId="77777777" w:rsidR="00A26189" w:rsidRDefault="00A26189" w:rsidP="00A26189">
      <w:r>
        <w:t xml:space="preserve">As we know, </w:t>
      </w:r>
      <w:proofErr w:type="spellStart"/>
      <w:r w:rsidRPr="002E6A1B">
        <w:rPr>
          <w:b/>
          <w:bCs/>
        </w:rPr>
        <w:t>etcd</w:t>
      </w:r>
      <w:proofErr w:type="spellEnd"/>
      <w:r>
        <w:t xml:space="preserve"> holds the state of the </w:t>
      </w:r>
      <w:proofErr w:type="gramStart"/>
      <w:r>
        <w:t>cluster</w:t>
      </w:r>
      <w:proofErr w:type="gramEnd"/>
    </w:p>
    <w:p w14:paraId="1EEAC501" w14:textId="77777777" w:rsidR="00A26189" w:rsidRDefault="00A26189" w:rsidP="00A26189">
      <w:r>
        <w:t xml:space="preserve">So, now that we have it as of now, if a change occurs, we can bring everything back as it was at the time of the </w:t>
      </w:r>
      <w:proofErr w:type="gramStart"/>
      <w:r>
        <w:t>snapshot</w:t>
      </w:r>
      <w:proofErr w:type="gramEnd"/>
    </w:p>
    <w:p w14:paraId="2F947AF3" w14:textId="77777777" w:rsidR="00A26189" w:rsidRDefault="00A26189" w:rsidP="00A26189">
      <w:r>
        <w:t xml:space="preserve">Let's simulate this by starting a new pod (from the </w:t>
      </w:r>
      <w:r w:rsidRPr="00407D50">
        <w:rPr>
          <w:b/>
          <w:bCs/>
        </w:rPr>
        <w:t>host</w:t>
      </w:r>
      <w:r>
        <w:t>)</w:t>
      </w:r>
    </w:p>
    <w:p w14:paraId="6E3D8FF8" w14:textId="77777777" w:rsidR="00A26189" w:rsidRPr="00A37DFF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A37DFF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A37DFF">
        <w:rPr>
          <w:rFonts w:ascii="Consolas" w:hAnsi="Consolas"/>
          <w:b/>
          <w:bCs/>
          <w:sz w:val="20"/>
          <w:szCs w:val="20"/>
        </w:rPr>
        <w:t xml:space="preserve"> apply -f </w:t>
      </w:r>
      <w:proofErr w:type="gramStart"/>
      <w:r w:rsidRPr="00A37DFF">
        <w:rPr>
          <w:rFonts w:ascii="Consolas" w:hAnsi="Consolas"/>
          <w:b/>
          <w:bCs/>
          <w:sz w:val="20"/>
          <w:szCs w:val="20"/>
        </w:rPr>
        <w:t>observer-</w:t>
      </w:r>
      <w:proofErr w:type="spellStart"/>
      <w:r w:rsidRPr="00A37DFF">
        <w:rPr>
          <w:rFonts w:ascii="Consolas" w:hAnsi="Consolas"/>
          <w:b/>
          <w:bCs/>
          <w:sz w:val="20"/>
          <w:szCs w:val="20"/>
        </w:rPr>
        <w:t>pod.yml</w:t>
      </w:r>
      <w:proofErr w:type="spellEnd"/>
      <w:proofErr w:type="gramEnd"/>
    </w:p>
    <w:p w14:paraId="4AC9192D" w14:textId="77777777" w:rsidR="00A26189" w:rsidRPr="00A37DFF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A37DFF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A37DFF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A37DFF">
        <w:rPr>
          <w:rFonts w:ascii="Consolas" w:hAnsi="Consolas"/>
          <w:b/>
          <w:bCs/>
          <w:sz w:val="20"/>
          <w:szCs w:val="20"/>
        </w:rPr>
        <w:t>pods</w:t>
      </w:r>
      <w:proofErr w:type="gramEnd"/>
    </w:p>
    <w:p w14:paraId="1FD7A565" w14:textId="77777777" w:rsidR="00A26189" w:rsidRDefault="00A26189" w:rsidP="00A26189">
      <w:r>
        <w:t xml:space="preserve">Now, let's restore the database (from </w:t>
      </w:r>
      <w:proofErr w:type="gramStart"/>
      <w:r w:rsidRPr="00407D50">
        <w:rPr>
          <w:b/>
          <w:bCs/>
        </w:rPr>
        <w:t>node-1</w:t>
      </w:r>
      <w:proofErr w:type="gramEnd"/>
      <w:r>
        <w:t>) using the snapshot we made earlier to a new folder</w:t>
      </w:r>
    </w:p>
    <w:p w14:paraId="2EF0E990" w14:textId="77777777" w:rsidR="00A26189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7411B7">
        <w:rPr>
          <w:rFonts w:ascii="Consolas" w:hAnsi="Consolas"/>
          <w:b/>
          <w:bCs/>
          <w:sz w:val="20"/>
          <w:szCs w:val="20"/>
        </w:rPr>
        <w:t xml:space="preserve">ETCDCTL_API=3 </w:t>
      </w:r>
      <w:proofErr w:type="spellStart"/>
      <w:r w:rsidRPr="007411B7">
        <w:rPr>
          <w:rFonts w:ascii="Consolas" w:hAnsi="Consolas"/>
          <w:b/>
          <w:bCs/>
          <w:sz w:val="20"/>
          <w:szCs w:val="20"/>
        </w:rPr>
        <w:t>etcdctl</w:t>
      </w:r>
      <w:proofErr w:type="spellEnd"/>
      <w:r w:rsidRPr="007411B7">
        <w:rPr>
          <w:rFonts w:ascii="Consolas" w:hAnsi="Consolas"/>
          <w:b/>
          <w:bCs/>
          <w:sz w:val="20"/>
          <w:szCs w:val="20"/>
        </w:rPr>
        <w:t xml:space="preserve"> snapshot restore /</w:t>
      </w:r>
      <w:proofErr w:type="spellStart"/>
      <w:r w:rsidRPr="007411B7">
        <w:rPr>
          <w:rFonts w:ascii="Consolas" w:hAnsi="Consolas"/>
          <w:b/>
          <w:bCs/>
          <w:sz w:val="20"/>
          <w:szCs w:val="20"/>
        </w:rPr>
        <w:t>tmp</w:t>
      </w:r>
      <w:proofErr w:type="spellEnd"/>
      <w:r w:rsidRPr="007411B7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7411B7">
        <w:rPr>
          <w:rFonts w:ascii="Consolas" w:hAnsi="Consolas"/>
          <w:b/>
          <w:bCs/>
          <w:sz w:val="20"/>
          <w:szCs w:val="20"/>
        </w:rPr>
        <w:t>etcd-snapshot.db</w:t>
      </w:r>
      <w:proofErr w:type="spellEnd"/>
      <w:r w:rsidRPr="007411B7">
        <w:rPr>
          <w:rFonts w:ascii="Consolas" w:hAnsi="Consolas"/>
          <w:b/>
          <w:bCs/>
          <w:sz w:val="20"/>
          <w:szCs w:val="20"/>
        </w:rPr>
        <w:t xml:space="preserve"> --data-</w:t>
      </w:r>
      <w:proofErr w:type="spellStart"/>
      <w:r w:rsidRPr="007411B7">
        <w:rPr>
          <w:rFonts w:ascii="Consolas" w:hAnsi="Consolas"/>
          <w:b/>
          <w:bCs/>
          <w:sz w:val="20"/>
          <w:szCs w:val="20"/>
        </w:rPr>
        <w:t>dir</w:t>
      </w:r>
      <w:proofErr w:type="spellEnd"/>
      <w:r w:rsidRPr="007411B7">
        <w:rPr>
          <w:rFonts w:ascii="Consolas" w:hAnsi="Consolas"/>
          <w:b/>
          <w:bCs/>
          <w:sz w:val="20"/>
          <w:szCs w:val="20"/>
        </w:rPr>
        <w:t xml:space="preserve"> /var/lib/</w:t>
      </w:r>
      <w:proofErr w:type="spellStart"/>
      <w:r w:rsidRPr="007411B7">
        <w:rPr>
          <w:rFonts w:ascii="Consolas" w:hAnsi="Consolas"/>
          <w:b/>
          <w:bCs/>
          <w:sz w:val="20"/>
          <w:szCs w:val="20"/>
        </w:rPr>
        <w:t>etcd</w:t>
      </w:r>
      <w:proofErr w:type="spellEnd"/>
      <w:r w:rsidRPr="007411B7">
        <w:rPr>
          <w:rFonts w:ascii="Consolas" w:hAnsi="Consolas"/>
          <w:b/>
          <w:bCs/>
          <w:sz w:val="20"/>
          <w:szCs w:val="20"/>
        </w:rPr>
        <w:t>-restore --name=node</w:t>
      </w:r>
      <w:r>
        <w:rPr>
          <w:rFonts w:ascii="Consolas" w:hAnsi="Consolas"/>
          <w:b/>
          <w:bCs/>
          <w:sz w:val="20"/>
          <w:szCs w:val="20"/>
        </w:rPr>
        <w:t>-</w:t>
      </w:r>
      <w:r w:rsidRPr="007411B7">
        <w:rPr>
          <w:rFonts w:ascii="Consolas" w:hAnsi="Consolas"/>
          <w:b/>
          <w:bCs/>
          <w:sz w:val="20"/>
          <w:szCs w:val="20"/>
        </w:rPr>
        <w:t>1</w:t>
      </w:r>
      <w:r>
        <w:rPr>
          <w:rFonts w:ascii="Consolas" w:hAnsi="Consolas"/>
          <w:b/>
          <w:bCs/>
          <w:sz w:val="20"/>
          <w:szCs w:val="20"/>
        </w:rPr>
        <w:t>.k8s</w:t>
      </w:r>
      <w:r w:rsidRPr="007411B7">
        <w:rPr>
          <w:rFonts w:ascii="Consolas" w:hAnsi="Consolas"/>
          <w:b/>
          <w:bCs/>
          <w:sz w:val="20"/>
          <w:szCs w:val="20"/>
        </w:rPr>
        <w:t xml:space="preserve"> --initial-cluster-token=etcd-cluster-1 --initial-cluster=node</w:t>
      </w:r>
      <w:r>
        <w:rPr>
          <w:rFonts w:ascii="Consolas" w:hAnsi="Consolas"/>
          <w:b/>
          <w:bCs/>
          <w:sz w:val="20"/>
          <w:szCs w:val="20"/>
        </w:rPr>
        <w:t>-</w:t>
      </w:r>
      <w:r w:rsidRPr="007411B7">
        <w:rPr>
          <w:rFonts w:ascii="Consolas" w:hAnsi="Consolas"/>
          <w:b/>
          <w:bCs/>
          <w:sz w:val="20"/>
          <w:szCs w:val="20"/>
        </w:rPr>
        <w:t>1</w:t>
      </w:r>
      <w:r>
        <w:rPr>
          <w:rFonts w:ascii="Consolas" w:hAnsi="Consolas"/>
          <w:b/>
          <w:bCs/>
          <w:sz w:val="20"/>
          <w:szCs w:val="20"/>
        </w:rPr>
        <w:t>.k8s</w:t>
      </w:r>
      <w:r w:rsidRPr="007411B7">
        <w:rPr>
          <w:rFonts w:ascii="Consolas" w:hAnsi="Consolas"/>
          <w:b/>
          <w:bCs/>
          <w:sz w:val="20"/>
          <w:szCs w:val="20"/>
        </w:rPr>
        <w:t>=https://192.168.</w:t>
      </w:r>
      <w:r>
        <w:rPr>
          <w:rFonts w:ascii="Consolas" w:hAnsi="Consolas"/>
          <w:b/>
          <w:bCs/>
          <w:sz w:val="20"/>
          <w:szCs w:val="20"/>
        </w:rPr>
        <w:t>81</w:t>
      </w:r>
      <w:r w:rsidRPr="007411B7">
        <w:rPr>
          <w:rFonts w:ascii="Consolas" w:hAnsi="Consolas"/>
          <w:b/>
          <w:bCs/>
          <w:sz w:val="20"/>
          <w:szCs w:val="20"/>
        </w:rPr>
        <w:t>.</w:t>
      </w:r>
      <w:r>
        <w:rPr>
          <w:rFonts w:ascii="Consolas" w:hAnsi="Consolas"/>
          <w:b/>
          <w:bCs/>
          <w:sz w:val="20"/>
          <w:szCs w:val="20"/>
        </w:rPr>
        <w:t>21</w:t>
      </w:r>
      <w:r w:rsidRPr="007411B7">
        <w:rPr>
          <w:rFonts w:ascii="Consolas" w:hAnsi="Consolas"/>
          <w:b/>
          <w:bCs/>
          <w:sz w:val="20"/>
          <w:szCs w:val="20"/>
        </w:rPr>
        <w:t>1:2380 --initial-advertise-peer-</w:t>
      </w:r>
      <w:proofErr w:type="spellStart"/>
      <w:r w:rsidRPr="007411B7">
        <w:rPr>
          <w:rFonts w:ascii="Consolas" w:hAnsi="Consolas"/>
          <w:b/>
          <w:bCs/>
          <w:sz w:val="20"/>
          <w:szCs w:val="20"/>
        </w:rPr>
        <w:t>urls</w:t>
      </w:r>
      <w:proofErr w:type="spellEnd"/>
      <w:r w:rsidRPr="007411B7">
        <w:rPr>
          <w:rFonts w:ascii="Consolas" w:hAnsi="Consolas"/>
          <w:b/>
          <w:bCs/>
          <w:sz w:val="20"/>
          <w:szCs w:val="20"/>
        </w:rPr>
        <w:t>=https://192.168.</w:t>
      </w:r>
      <w:r>
        <w:rPr>
          <w:rFonts w:ascii="Consolas" w:hAnsi="Consolas"/>
          <w:b/>
          <w:bCs/>
          <w:sz w:val="20"/>
          <w:szCs w:val="20"/>
        </w:rPr>
        <w:t>81</w:t>
      </w:r>
      <w:r w:rsidRPr="007411B7">
        <w:rPr>
          <w:rFonts w:ascii="Consolas" w:hAnsi="Consolas"/>
          <w:b/>
          <w:bCs/>
          <w:sz w:val="20"/>
          <w:szCs w:val="20"/>
        </w:rPr>
        <w:t>.</w:t>
      </w:r>
      <w:r>
        <w:rPr>
          <w:rFonts w:ascii="Consolas" w:hAnsi="Consolas"/>
          <w:b/>
          <w:bCs/>
          <w:sz w:val="20"/>
          <w:szCs w:val="20"/>
        </w:rPr>
        <w:t>21</w:t>
      </w:r>
      <w:r w:rsidRPr="007411B7">
        <w:rPr>
          <w:rFonts w:ascii="Consolas" w:hAnsi="Consolas"/>
          <w:b/>
          <w:bCs/>
          <w:sz w:val="20"/>
          <w:szCs w:val="20"/>
        </w:rPr>
        <w:t>1:2380</w:t>
      </w:r>
    </w:p>
    <w:p w14:paraId="6B3CF2EE" w14:textId="77777777" w:rsidR="00A26189" w:rsidRDefault="00A26189" w:rsidP="00A26189">
      <w:r>
        <w:t xml:space="preserve">Next, we must instruct the </w:t>
      </w:r>
      <w:proofErr w:type="spellStart"/>
      <w:r w:rsidRPr="00D3793E">
        <w:rPr>
          <w:b/>
          <w:bCs/>
        </w:rPr>
        <w:t>etcd</w:t>
      </w:r>
      <w:proofErr w:type="spellEnd"/>
      <w:r>
        <w:t xml:space="preserve"> to use the restored </w:t>
      </w:r>
      <w:proofErr w:type="gramStart"/>
      <w:r>
        <w:t>data</w:t>
      </w:r>
      <w:proofErr w:type="gramEnd"/>
    </w:p>
    <w:p w14:paraId="1C408874" w14:textId="77777777" w:rsidR="00A26189" w:rsidRDefault="00A26189" w:rsidP="00A26189">
      <w:r>
        <w:t xml:space="preserve">Edit the </w:t>
      </w:r>
      <w:r w:rsidRPr="00D3793E">
        <w:rPr>
          <w:b/>
          <w:bCs/>
        </w:rPr>
        <w:t>/</w:t>
      </w:r>
      <w:proofErr w:type="spellStart"/>
      <w:r w:rsidRPr="00D3793E">
        <w:rPr>
          <w:b/>
          <w:bCs/>
        </w:rPr>
        <w:t>etc</w:t>
      </w:r>
      <w:proofErr w:type="spellEnd"/>
      <w:r w:rsidRPr="00D3793E">
        <w:rPr>
          <w:b/>
          <w:bCs/>
        </w:rPr>
        <w:t>/</w:t>
      </w:r>
      <w:proofErr w:type="spellStart"/>
      <w:r w:rsidRPr="00D3793E">
        <w:rPr>
          <w:b/>
          <w:bCs/>
        </w:rPr>
        <w:t>kubernetes</w:t>
      </w:r>
      <w:proofErr w:type="spellEnd"/>
      <w:r w:rsidRPr="00D3793E">
        <w:rPr>
          <w:b/>
          <w:bCs/>
        </w:rPr>
        <w:t>/manifests/</w:t>
      </w:r>
      <w:proofErr w:type="spellStart"/>
      <w:r w:rsidRPr="00D3793E">
        <w:rPr>
          <w:b/>
          <w:bCs/>
        </w:rPr>
        <w:t>etcd.yaml</w:t>
      </w:r>
      <w:proofErr w:type="spellEnd"/>
      <w:r>
        <w:t xml:space="preserve"> </w:t>
      </w:r>
      <w:proofErr w:type="gramStart"/>
      <w:r>
        <w:t>file</w:t>
      </w:r>
      <w:proofErr w:type="gramEnd"/>
    </w:p>
    <w:p w14:paraId="72BF8482" w14:textId="77777777" w:rsidR="00A26189" w:rsidRPr="00A37DFF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8709D">
        <w:rPr>
          <w:rFonts w:ascii="Consolas" w:hAnsi="Consolas"/>
          <w:b/>
          <w:bCs/>
          <w:sz w:val="20"/>
          <w:szCs w:val="20"/>
        </w:rPr>
        <w:t>vi /</w:t>
      </w:r>
      <w:proofErr w:type="spellStart"/>
      <w:r w:rsidRPr="0098709D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98709D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8709D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98709D">
        <w:rPr>
          <w:rFonts w:ascii="Consolas" w:hAnsi="Consolas"/>
          <w:b/>
          <w:bCs/>
          <w:sz w:val="20"/>
          <w:szCs w:val="20"/>
        </w:rPr>
        <w:t>/manifests/</w:t>
      </w:r>
      <w:proofErr w:type="spellStart"/>
      <w:r w:rsidRPr="0098709D">
        <w:rPr>
          <w:rFonts w:ascii="Consolas" w:hAnsi="Consolas"/>
          <w:b/>
          <w:bCs/>
          <w:sz w:val="20"/>
          <w:szCs w:val="20"/>
        </w:rPr>
        <w:t>etcd.yaml</w:t>
      </w:r>
      <w:proofErr w:type="spellEnd"/>
    </w:p>
    <w:p w14:paraId="384B5C2C" w14:textId="77777777" w:rsidR="00A26189" w:rsidRDefault="00A26189" w:rsidP="00A26189">
      <w:r>
        <w:t xml:space="preserve">And change the </w:t>
      </w:r>
      <w:proofErr w:type="spellStart"/>
      <w:r w:rsidRPr="00320EDA">
        <w:rPr>
          <w:rFonts w:ascii="Consolas" w:hAnsi="Consolas"/>
          <w:b/>
          <w:bCs/>
        </w:rPr>
        <w:t>etcd</w:t>
      </w:r>
      <w:proofErr w:type="spellEnd"/>
      <w:r w:rsidRPr="00320EDA">
        <w:rPr>
          <w:rFonts w:ascii="Consolas" w:hAnsi="Consolas"/>
          <w:b/>
          <w:bCs/>
        </w:rPr>
        <w:t>-data</w:t>
      </w:r>
      <w:r>
        <w:t xml:space="preserve"> volume </w:t>
      </w:r>
      <w:r w:rsidRPr="00AB73F1">
        <w:rPr>
          <w:i/>
          <w:iCs/>
        </w:rPr>
        <w:t>(around row 78-79)</w:t>
      </w:r>
      <w:r>
        <w:t xml:space="preserve"> to point to the new place </w:t>
      </w:r>
      <w:r w:rsidRPr="00AB73F1">
        <w:rPr>
          <w:i/>
          <w:iCs/>
        </w:rPr>
        <w:t>(</w:t>
      </w:r>
      <w:r w:rsidRPr="00AB73F1">
        <w:rPr>
          <w:b/>
          <w:bCs/>
          <w:i/>
          <w:iCs/>
        </w:rPr>
        <w:t>/var/lib/</w:t>
      </w:r>
      <w:proofErr w:type="spellStart"/>
      <w:r w:rsidRPr="00AB73F1">
        <w:rPr>
          <w:b/>
          <w:bCs/>
          <w:i/>
          <w:iCs/>
        </w:rPr>
        <w:t>etcd</w:t>
      </w:r>
      <w:proofErr w:type="spellEnd"/>
      <w:r w:rsidRPr="00AB73F1">
        <w:rPr>
          <w:b/>
          <w:bCs/>
          <w:i/>
          <w:iCs/>
        </w:rPr>
        <w:t>-restore</w:t>
      </w:r>
      <w:r w:rsidRPr="00AB73F1">
        <w:rPr>
          <w:i/>
          <w:iCs/>
        </w:rPr>
        <w:t>)</w:t>
      </w:r>
    </w:p>
    <w:p w14:paraId="3E1BE205" w14:textId="77777777" w:rsidR="00A26189" w:rsidRDefault="00A26189" w:rsidP="00A26189">
      <w:r>
        <w:t xml:space="preserve">Go back to the beginning of the file, and around row 23 insert the </w:t>
      </w:r>
      <w:proofErr w:type="gramStart"/>
      <w:r>
        <w:t>following</w:t>
      </w:r>
      <w:proofErr w:type="gramEnd"/>
    </w:p>
    <w:p w14:paraId="4EBAB215" w14:textId="77777777" w:rsidR="00A26189" w:rsidRPr="00A37DFF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8F02C2">
        <w:rPr>
          <w:rFonts w:ascii="Consolas" w:hAnsi="Consolas"/>
          <w:b/>
          <w:bCs/>
          <w:sz w:val="20"/>
          <w:szCs w:val="20"/>
        </w:rPr>
        <w:t xml:space="preserve">    - --initial-cluster-token=etcd-cluster-1</w:t>
      </w:r>
    </w:p>
    <w:p w14:paraId="6B4EA86B" w14:textId="77777777" w:rsidR="00A26189" w:rsidRDefault="00A26189" w:rsidP="00A26189">
      <w:r>
        <w:t xml:space="preserve">Make sure that all the spaces match to the surrounding </w:t>
      </w:r>
      <w:proofErr w:type="gramStart"/>
      <w:r>
        <w:t>options</w:t>
      </w:r>
      <w:proofErr w:type="gramEnd"/>
    </w:p>
    <w:p w14:paraId="439FF414" w14:textId="77777777" w:rsidR="00A26189" w:rsidRDefault="00A26189" w:rsidP="00A26189">
      <w:r>
        <w:t xml:space="preserve">Save and close the </w:t>
      </w:r>
      <w:proofErr w:type="gramStart"/>
      <w:r>
        <w:t>file</w:t>
      </w:r>
      <w:proofErr w:type="gramEnd"/>
    </w:p>
    <w:p w14:paraId="6A63699F" w14:textId="77777777" w:rsidR="00A26189" w:rsidRDefault="00A26189" w:rsidP="00A26189">
      <w:r>
        <w:t xml:space="preserve">Wait a while for the changes to be applied </w:t>
      </w:r>
      <w:r w:rsidRPr="002F4318">
        <w:rPr>
          <w:i/>
          <w:iCs/>
        </w:rPr>
        <w:t>(this may take more than 30 seconds)</w:t>
      </w:r>
    </w:p>
    <w:p w14:paraId="02D7E81C" w14:textId="77777777" w:rsidR="00A26189" w:rsidRDefault="00A26189" w:rsidP="00A26189">
      <w:r>
        <w:t xml:space="preserve">Check again for the test </w:t>
      </w:r>
      <w:proofErr w:type="gramStart"/>
      <w:r>
        <w:t>pod</w:t>
      </w:r>
      <w:proofErr w:type="gramEnd"/>
    </w:p>
    <w:p w14:paraId="2FF02A80" w14:textId="77777777" w:rsidR="00A26189" w:rsidRPr="00A37DFF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A37DFF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A37DFF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A37DFF">
        <w:rPr>
          <w:rFonts w:ascii="Consolas" w:hAnsi="Consolas"/>
          <w:b/>
          <w:bCs/>
          <w:sz w:val="20"/>
          <w:szCs w:val="20"/>
        </w:rPr>
        <w:t>pods</w:t>
      </w:r>
      <w:proofErr w:type="gramEnd"/>
    </w:p>
    <w:p w14:paraId="2B9B506A" w14:textId="77777777" w:rsidR="00A26189" w:rsidRDefault="00A26189" w:rsidP="00A26189">
      <w:r>
        <w:t xml:space="preserve">No, the pod is NOT there as the restored state said </w:t>
      </w:r>
      <w:proofErr w:type="gramStart"/>
      <w:r>
        <w:t>so</w:t>
      </w:r>
      <w:proofErr w:type="gramEnd"/>
    </w:p>
    <w:p w14:paraId="0068A9CF" w14:textId="77777777" w:rsidR="00A26189" w:rsidRDefault="00A26189" w:rsidP="00A26189">
      <w:r>
        <w:t xml:space="preserve">Check again for all the </w:t>
      </w:r>
      <w:proofErr w:type="gramStart"/>
      <w:r>
        <w:t>pods</w:t>
      </w:r>
      <w:proofErr w:type="gramEnd"/>
    </w:p>
    <w:p w14:paraId="4A471F9F" w14:textId="77777777" w:rsidR="00A26189" w:rsidRPr="00A37DFF" w:rsidRDefault="00A26189" w:rsidP="00A2618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A37DFF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A37DFF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A37DFF">
        <w:rPr>
          <w:rFonts w:ascii="Consolas" w:hAnsi="Consolas"/>
          <w:b/>
          <w:bCs/>
          <w:sz w:val="20"/>
          <w:szCs w:val="20"/>
        </w:rPr>
        <w:t>pods</w:t>
      </w:r>
      <w:r>
        <w:rPr>
          <w:rFonts w:ascii="Consolas" w:hAnsi="Consolas"/>
          <w:b/>
          <w:bCs/>
          <w:sz w:val="20"/>
          <w:szCs w:val="20"/>
        </w:rPr>
        <w:t xml:space="preserve"> -A</w:t>
      </w:r>
      <w:proofErr w:type="gramEnd"/>
    </w:p>
    <w:p w14:paraId="25950429" w14:textId="77777777" w:rsidR="00A26189" w:rsidRDefault="00A26189" w:rsidP="00A26189">
      <w:r>
        <w:t xml:space="preserve">We can see that some of the system pods were </w:t>
      </w:r>
      <w:proofErr w:type="gramStart"/>
      <w:r>
        <w:t>restarted</w:t>
      </w:r>
      <w:proofErr w:type="gramEnd"/>
    </w:p>
    <w:p w14:paraId="2D69344A" w14:textId="43710DEE" w:rsidR="00E60CB8" w:rsidRDefault="00E60CB8" w:rsidP="00E60CB8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Part 3: </w:t>
      </w:r>
      <w:proofErr w:type="gramStart"/>
      <w:r w:rsidR="00870429">
        <w:t>Highly</w:t>
      </w:r>
      <w:r w:rsidR="00282B16">
        <w:t>-a</w:t>
      </w:r>
      <w:r w:rsidR="00870429">
        <w:t>vailable</w:t>
      </w:r>
      <w:proofErr w:type="gramEnd"/>
      <w:r w:rsidR="00870429">
        <w:t xml:space="preserve"> Cluster</w:t>
      </w:r>
    </w:p>
    <w:p w14:paraId="3750FAC9" w14:textId="32788E3C" w:rsidR="007036E9" w:rsidRDefault="007036E9" w:rsidP="007036E9">
      <w:r>
        <w:t>For this part we will need an extended setup</w:t>
      </w:r>
    </w:p>
    <w:p w14:paraId="09589AF4" w14:textId="76216504" w:rsidR="00D314FB" w:rsidRDefault="00D314FB" w:rsidP="007036E9">
      <w:r>
        <w:t xml:space="preserve">We will need three virtual machines for control plane nodes and one or more for nodes members of the </w:t>
      </w:r>
      <w:proofErr w:type="gramStart"/>
      <w:r>
        <w:t>cluster</w:t>
      </w:r>
      <w:proofErr w:type="gramEnd"/>
    </w:p>
    <w:p w14:paraId="34D854C0" w14:textId="602DF1A2" w:rsidR="00D314FB" w:rsidRDefault="00D314FB" w:rsidP="007036E9">
      <w:r>
        <w:t xml:space="preserve">In addition, we will need a machine to act as a load </w:t>
      </w:r>
      <w:proofErr w:type="gramStart"/>
      <w:r>
        <w:t>balancer</w:t>
      </w:r>
      <w:proofErr w:type="gramEnd"/>
    </w:p>
    <w:p w14:paraId="1B7CEA69" w14:textId="501622F6" w:rsidR="00891BED" w:rsidRDefault="00D4761E" w:rsidP="007036E9">
      <w:r>
        <w:t>The following sources are used:</w:t>
      </w:r>
    </w:p>
    <w:p w14:paraId="4CE25794" w14:textId="49675CED" w:rsidR="00D4761E" w:rsidRDefault="00C52E59" w:rsidP="007036E9">
      <w:hyperlink r:id="rId25" w:history="1">
        <w:r w:rsidR="00D34FDD" w:rsidRPr="0040785A">
          <w:rPr>
            <w:rStyle w:val="Hyperlink"/>
          </w:rPr>
          <w:t>https://kubernetes.io/docs/tasks/administer-cluster/highly-available-control-plane/</w:t>
        </w:r>
      </w:hyperlink>
    </w:p>
    <w:p w14:paraId="77601BB6" w14:textId="7BF60E4D" w:rsidR="00D34FDD" w:rsidRDefault="00C52E59" w:rsidP="007036E9">
      <w:hyperlink r:id="rId26" w:history="1">
        <w:r w:rsidR="00D34FDD" w:rsidRPr="0040785A">
          <w:rPr>
            <w:rStyle w:val="Hyperlink"/>
          </w:rPr>
          <w:t>https://kubernetes.io/docs/setup/production-environment/tools/kubeadm/high-availability/</w:t>
        </w:r>
      </w:hyperlink>
      <w:r w:rsidR="00D34FDD">
        <w:t xml:space="preserve"> </w:t>
      </w:r>
    </w:p>
    <w:p w14:paraId="0EB47230" w14:textId="0E5B92B0" w:rsidR="00D34FDD" w:rsidRDefault="00C52E59" w:rsidP="007036E9">
      <w:hyperlink r:id="rId27" w:history="1">
        <w:r w:rsidR="00D34FDD" w:rsidRPr="0040785A">
          <w:rPr>
            <w:rStyle w:val="Hyperlink"/>
          </w:rPr>
          <w:t>https://kubernetes.io/docs/setup/production-environment/tools/kubeadm/ha-topology/</w:t>
        </w:r>
      </w:hyperlink>
      <w:r w:rsidR="00D34FDD">
        <w:t xml:space="preserve"> </w:t>
      </w:r>
    </w:p>
    <w:p w14:paraId="7455C996" w14:textId="4F87218F" w:rsidR="00D4761E" w:rsidRDefault="00C52E59" w:rsidP="007036E9">
      <w:hyperlink r:id="rId28" w:history="1">
        <w:r w:rsidR="00D34FDD" w:rsidRPr="0040785A">
          <w:rPr>
            <w:rStyle w:val="Hyperlink"/>
          </w:rPr>
          <w:t>https://github.com/kubernetes/kubeadm/blob/main/docs/ha-considerations.md</w:t>
        </w:r>
      </w:hyperlink>
      <w:r w:rsidR="00D34FDD">
        <w:t xml:space="preserve"> </w:t>
      </w:r>
    </w:p>
    <w:p w14:paraId="66B3AB09" w14:textId="77777777" w:rsidR="00891BED" w:rsidRDefault="00891BED" w:rsidP="00891BED">
      <w:pPr>
        <w:pStyle w:val="Heading3"/>
      </w:pPr>
      <w:r>
        <w:t>Load Balancer</w:t>
      </w:r>
    </w:p>
    <w:p w14:paraId="32462EBA" w14:textId="379CFEBB" w:rsidR="007036E9" w:rsidRPr="00891BED" w:rsidRDefault="00891BED" w:rsidP="00891BED">
      <w:pPr>
        <w:rPr>
          <w:b/>
          <w:bCs/>
        </w:rPr>
      </w:pPr>
      <w:r>
        <w:t>This is an intentionally o</w:t>
      </w:r>
      <w:r w:rsidR="007036E9">
        <w:t xml:space="preserve">ver-simplified </w:t>
      </w:r>
      <w:proofErr w:type="spellStart"/>
      <w:r w:rsidR="007036E9" w:rsidRPr="00891BED">
        <w:rPr>
          <w:b/>
          <w:bCs/>
        </w:rPr>
        <w:t>HAProxy</w:t>
      </w:r>
      <w:proofErr w:type="spellEnd"/>
      <w:r w:rsidR="007036E9">
        <w:t xml:space="preserve"> </w:t>
      </w:r>
      <w:r>
        <w:t xml:space="preserve">setup which will act as a </w:t>
      </w:r>
      <w:r w:rsidR="007036E9">
        <w:t xml:space="preserve">load balancer for the </w:t>
      </w:r>
      <w:r w:rsidR="007036E9" w:rsidRPr="00891BED">
        <w:rPr>
          <w:b/>
          <w:bCs/>
        </w:rPr>
        <w:t>Control Plane</w:t>
      </w:r>
    </w:p>
    <w:p w14:paraId="1D17FBB8" w14:textId="06DA5B64" w:rsidR="007036E9" w:rsidRDefault="00891BED" w:rsidP="007036E9">
      <w:r>
        <w:t xml:space="preserve">Install the required </w:t>
      </w:r>
      <w:proofErr w:type="gramStart"/>
      <w:r>
        <w:t>package</w:t>
      </w:r>
      <w:proofErr w:type="gramEnd"/>
    </w:p>
    <w:p w14:paraId="3C20820F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apt-get </w:t>
      </w:r>
      <w:proofErr w:type="gramStart"/>
      <w:r w:rsidRPr="0047035B">
        <w:rPr>
          <w:rFonts w:ascii="Consolas" w:hAnsi="Consolas"/>
          <w:b/>
          <w:bCs/>
          <w:sz w:val="20"/>
          <w:szCs w:val="20"/>
        </w:rPr>
        <w:t>update</w:t>
      </w:r>
      <w:proofErr w:type="gramEnd"/>
    </w:p>
    <w:p w14:paraId="5EDE85AB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apt-get install </w:t>
      </w:r>
      <w:proofErr w:type="spellStart"/>
      <w:proofErr w:type="gramStart"/>
      <w:r w:rsidRPr="0047035B">
        <w:rPr>
          <w:rFonts w:ascii="Consolas" w:hAnsi="Consolas"/>
          <w:b/>
          <w:bCs/>
          <w:sz w:val="20"/>
          <w:szCs w:val="20"/>
        </w:rPr>
        <w:t>haproxy</w:t>
      </w:r>
      <w:proofErr w:type="spellEnd"/>
      <w:proofErr w:type="gramEnd"/>
    </w:p>
    <w:p w14:paraId="30171960" w14:textId="166FD387" w:rsidR="007036E9" w:rsidRDefault="00891BED" w:rsidP="007036E9">
      <w:r>
        <w:t>Then, e</w:t>
      </w:r>
      <w:r w:rsidR="007036E9">
        <w:t xml:space="preserve">dit the </w:t>
      </w:r>
      <w:r w:rsidR="007036E9" w:rsidRPr="00891BED">
        <w:rPr>
          <w:b/>
          <w:bCs/>
        </w:rPr>
        <w:t>/</w:t>
      </w:r>
      <w:proofErr w:type="spellStart"/>
      <w:r w:rsidR="007036E9" w:rsidRPr="00891BED">
        <w:rPr>
          <w:b/>
          <w:bCs/>
        </w:rPr>
        <w:t>etc</w:t>
      </w:r>
      <w:proofErr w:type="spellEnd"/>
      <w:r w:rsidR="007036E9" w:rsidRPr="00891BED">
        <w:rPr>
          <w:b/>
          <w:bCs/>
        </w:rPr>
        <w:t>/</w:t>
      </w:r>
      <w:proofErr w:type="spellStart"/>
      <w:r w:rsidR="007036E9" w:rsidRPr="00891BED">
        <w:rPr>
          <w:b/>
          <w:bCs/>
        </w:rPr>
        <w:t>haproxy</w:t>
      </w:r>
      <w:proofErr w:type="spellEnd"/>
      <w:r w:rsidR="007036E9" w:rsidRPr="00891BED">
        <w:rPr>
          <w:b/>
          <w:bCs/>
        </w:rPr>
        <w:t>/</w:t>
      </w:r>
      <w:proofErr w:type="spellStart"/>
      <w:r w:rsidR="007036E9" w:rsidRPr="00891BED">
        <w:rPr>
          <w:b/>
          <w:bCs/>
        </w:rPr>
        <w:t>haproxy.cfg</w:t>
      </w:r>
      <w:proofErr w:type="spellEnd"/>
      <w:r w:rsidR="007036E9">
        <w:t xml:space="preserve"> file and add the following to the </w:t>
      </w:r>
      <w:proofErr w:type="gramStart"/>
      <w:r w:rsidR="007036E9">
        <w:t>end</w:t>
      </w:r>
      <w:proofErr w:type="gramEnd"/>
    </w:p>
    <w:p w14:paraId="01353805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frontend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kubernetes</w:t>
      </w:r>
      <w:proofErr w:type="spellEnd"/>
    </w:p>
    <w:p w14:paraId="71B2B782" w14:textId="09C57FDA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bind 192.168.81.</w:t>
      </w:r>
      <w:r w:rsidR="005116E8" w:rsidRPr="0047035B">
        <w:rPr>
          <w:rFonts w:ascii="Consolas" w:hAnsi="Consolas"/>
          <w:b/>
          <w:bCs/>
          <w:sz w:val="20"/>
          <w:szCs w:val="20"/>
        </w:rPr>
        <w:t>210</w:t>
      </w:r>
      <w:r w:rsidRPr="0047035B">
        <w:rPr>
          <w:rFonts w:ascii="Consolas" w:hAnsi="Consolas"/>
          <w:b/>
          <w:bCs/>
          <w:sz w:val="20"/>
          <w:szCs w:val="20"/>
        </w:rPr>
        <w:t>:</w:t>
      </w:r>
      <w:proofErr w:type="gramStart"/>
      <w:r w:rsidRPr="0047035B">
        <w:rPr>
          <w:rFonts w:ascii="Consolas" w:hAnsi="Consolas"/>
          <w:b/>
          <w:bCs/>
          <w:sz w:val="20"/>
          <w:szCs w:val="20"/>
        </w:rPr>
        <w:t>6443</w:t>
      </w:r>
      <w:proofErr w:type="gramEnd"/>
    </w:p>
    <w:p w14:paraId="7036F00F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option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tcplog</w:t>
      </w:r>
      <w:proofErr w:type="spellEnd"/>
    </w:p>
    <w:p w14:paraId="06A4622B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mode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tcp</w:t>
      </w:r>
      <w:proofErr w:type="spellEnd"/>
    </w:p>
    <w:p w14:paraId="6B56C2B1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default_backend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>-cp</w:t>
      </w:r>
    </w:p>
    <w:p w14:paraId="7A77ED8B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</w:p>
    <w:p w14:paraId="65E0E767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backend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>-cp</w:t>
      </w:r>
    </w:p>
    <w:p w14:paraId="001A48A4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option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httpchk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GET /</w:t>
      </w:r>
      <w:proofErr w:type="spellStart"/>
      <w:proofErr w:type="gramStart"/>
      <w:r w:rsidRPr="0047035B">
        <w:rPr>
          <w:rFonts w:ascii="Consolas" w:hAnsi="Consolas"/>
          <w:b/>
          <w:bCs/>
          <w:sz w:val="20"/>
          <w:szCs w:val="20"/>
        </w:rPr>
        <w:t>healthz</w:t>
      </w:r>
      <w:proofErr w:type="spellEnd"/>
      <w:proofErr w:type="gramEnd"/>
    </w:p>
    <w:p w14:paraId="0B61767A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http-check expect status </w:t>
      </w:r>
      <w:proofErr w:type="gramStart"/>
      <w:r w:rsidRPr="0047035B">
        <w:rPr>
          <w:rFonts w:ascii="Consolas" w:hAnsi="Consolas"/>
          <w:b/>
          <w:bCs/>
          <w:sz w:val="20"/>
          <w:szCs w:val="20"/>
        </w:rPr>
        <w:t>200</w:t>
      </w:r>
      <w:proofErr w:type="gramEnd"/>
    </w:p>
    <w:p w14:paraId="350AD0F5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mode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tcp</w:t>
      </w:r>
      <w:proofErr w:type="spellEnd"/>
    </w:p>
    <w:p w14:paraId="7AFF166A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option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ssl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>-hello-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chk</w:t>
      </w:r>
      <w:proofErr w:type="spellEnd"/>
    </w:p>
    <w:p w14:paraId="270BE625" w14:textId="77777777" w:rsidR="007036E9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balance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roundrobin</w:t>
      </w:r>
      <w:proofErr w:type="spellEnd"/>
    </w:p>
    <w:p w14:paraId="61E641A1" w14:textId="77777777" w:rsidR="00C52E59" w:rsidRPr="00C52E59" w:rsidRDefault="00C52E59" w:rsidP="00C52E5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52E59">
        <w:rPr>
          <w:rFonts w:ascii="Consolas" w:hAnsi="Consolas"/>
          <w:b/>
          <w:bCs/>
          <w:sz w:val="20"/>
          <w:szCs w:val="20"/>
        </w:rPr>
        <w:t xml:space="preserve">    server cp1 192.168.81.211:6443 check fall 3 </w:t>
      </w:r>
      <w:proofErr w:type="gramStart"/>
      <w:r w:rsidRPr="00C52E59">
        <w:rPr>
          <w:rFonts w:ascii="Consolas" w:hAnsi="Consolas"/>
          <w:b/>
          <w:bCs/>
          <w:sz w:val="20"/>
          <w:szCs w:val="20"/>
        </w:rPr>
        <w:t>rise</w:t>
      </w:r>
      <w:proofErr w:type="gramEnd"/>
      <w:r w:rsidRPr="00C52E59">
        <w:rPr>
          <w:rFonts w:ascii="Consolas" w:hAnsi="Consolas"/>
          <w:b/>
          <w:bCs/>
          <w:sz w:val="20"/>
          <w:szCs w:val="20"/>
        </w:rPr>
        <w:t xml:space="preserve"> 2</w:t>
      </w:r>
    </w:p>
    <w:p w14:paraId="597095E7" w14:textId="77777777" w:rsidR="00C52E59" w:rsidRPr="00C52E59" w:rsidRDefault="00C52E59" w:rsidP="00C52E5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52E59">
        <w:rPr>
          <w:rFonts w:ascii="Consolas" w:hAnsi="Consolas"/>
          <w:b/>
          <w:bCs/>
          <w:sz w:val="20"/>
          <w:szCs w:val="20"/>
        </w:rPr>
        <w:t xml:space="preserve">    server cp2 192.168.81.212:6443 check fall 3 </w:t>
      </w:r>
      <w:proofErr w:type="gramStart"/>
      <w:r w:rsidRPr="00C52E59">
        <w:rPr>
          <w:rFonts w:ascii="Consolas" w:hAnsi="Consolas"/>
          <w:b/>
          <w:bCs/>
          <w:sz w:val="20"/>
          <w:szCs w:val="20"/>
        </w:rPr>
        <w:t>rise</w:t>
      </w:r>
      <w:proofErr w:type="gramEnd"/>
      <w:r w:rsidRPr="00C52E59">
        <w:rPr>
          <w:rFonts w:ascii="Consolas" w:hAnsi="Consolas"/>
          <w:b/>
          <w:bCs/>
          <w:sz w:val="20"/>
          <w:szCs w:val="20"/>
        </w:rPr>
        <w:t xml:space="preserve"> 2</w:t>
      </w:r>
    </w:p>
    <w:p w14:paraId="6C6323A3" w14:textId="4B7B2552" w:rsidR="007036E9" w:rsidRDefault="00C52E5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C52E59">
        <w:rPr>
          <w:rFonts w:ascii="Consolas" w:hAnsi="Consolas"/>
          <w:b/>
          <w:bCs/>
          <w:sz w:val="20"/>
          <w:szCs w:val="20"/>
        </w:rPr>
        <w:t xml:space="preserve">    server cp3 192.168.81.213:6443 check fall 3 </w:t>
      </w:r>
      <w:proofErr w:type="gramStart"/>
      <w:r w:rsidRPr="00C52E59">
        <w:rPr>
          <w:rFonts w:ascii="Consolas" w:hAnsi="Consolas"/>
          <w:b/>
          <w:bCs/>
          <w:sz w:val="20"/>
          <w:szCs w:val="20"/>
        </w:rPr>
        <w:t>rise</w:t>
      </w:r>
      <w:proofErr w:type="gramEnd"/>
      <w:r w:rsidRPr="00C52E59">
        <w:rPr>
          <w:rFonts w:ascii="Consolas" w:hAnsi="Consolas"/>
          <w:b/>
          <w:bCs/>
          <w:sz w:val="20"/>
          <w:szCs w:val="20"/>
        </w:rPr>
        <w:t xml:space="preserve"> 2</w:t>
      </w:r>
    </w:p>
    <w:p w14:paraId="7962602C" w14:textId="77777777" w:rsidR="00C52E59" w:rsidRPr="0047035B" w:rsidRDefault="00C52E5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</w:p>
    <w:p w14:paraId="325B03E6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>frontend stats</w:t>
      </w:r>
    </w:p>
    <w:p w14:paraId="68B166BE" w14:textId="7F7E458E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bind 192.168.81.2</w:t>
      </w:r>
      <w:r w:rsidR="00AC004E" w:rsidRPr="0047035B">
        <w:rPr>
          <w:rFonts w:ascii="Consolas" w:hAnsi="Consolas"/>
          <w:b/>
          <w:bCs/>
          <w:sz w:val="20"/>
          <w:szCs w:val="20"/>
        </w:rPr>
        <w:t>1</w:t>
      </w:r>
      <w:r w:rsidRPr="0047035B">
        <w:rPr>
          <w:rFonts w:ascii="Consolas" w:hAnsi="Consolas"/>
          <w:b/>
          <w:bCs/>
          <w:sz w:val="20"/>
          <w:szCs w:val="20"/>
        </w:rPr>
        <w:t>0:</w:t>
      </w:r>
      <w:proofErr w:type="gramStart"/>
      <w:r w:rsidRPr="0047035B">
        <w:rPr>
          <w:rFonts w:ascii="Consolas" w:hAnsi="Consolas"/>
          <w:b/>
          <w:bCs/>
          <w:sz w:val="20"/>
          <w:szCs w:val="20"/>
        </w:rPr>
        <w:t>8080</w:t>
      </w:r>
      <w:proofErr w:type="gramEnd"/>
    </w:p>
    <w:p w14:paraId="78BF7F35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mode http</w:t>
      </w:r>
    </w:p>
    <w:p w14:paraId="657FFB94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stats </w:t>
      </w:r>
      <w:proofErr w:type="gramStart"/>
      <w:r w:rsidRPr="0047035B">
        <w:rPr>
          <w:rFonts w:ascii="Consolas" w:hAnsi="Consolas"/>
          <w:b/>
          <w:bCs/>
          <w:sz w:val="20"/>
          <w:szCs w:val="20"/>
        </w:rPr>
        <w:t>enable</w:t>
      </w:r>
      <w:proofErr w:type="gramEnd"/>
    </w:p>
    <w:p w14:paraId="79E3492F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stats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uri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 xml:space="preserve"> /</w:t>
      </w:r>
    </w:p>
    <w:p w14:paraId="1F7B89E9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lastRenderedPageBreak/>
        <w:t xml:space="preserve">    stats realm </w:t>
      </w:r>
      <w:proofErr w:type="spellStart"/>
      <w:r w:rsidRPr="0047035B">
        <w:rPr>
          <w:rFonts w:ascii="Consolas" w:hAnsi="Consolas"/>
          <w:b/>
          <w:bCs/>
          <w:sz w:val="20"/>
          <w:szCs w:val="20"/>
        </w:rPr>
        <w:t>HAProxy</w:t>
      </w:r>
      <w:proofErr w:type="spellEnd"/>
      <w:r w:rsidRPr="0047035B">
        <w:rPr>
          <w:rFonts w:ascii="Consolas" w:hAnsi="Consolas"/>
          <w:b/>
          <w:bCs/>
          <w:sz w:val="20"/>
          <w:szCs w:val="20"/>
        </w:rPr>
        <w:t>\ Statistics</w:t>
      </w:r>
    </w:p>
    <w:p w14:paraId="6166709B" w14:textId="77777777" w:rsidR="007036E9" w:rsidRPr="0047035B" w:rsidRDefault="007036E9" w:rsidP="0047035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47035B">
        <w:rPr>
          <w:rFonts w:ascii="Consolas" w:hAnsi="Consolas"/>
          <w:b/>
          <w:bCs/>
          <w:sz w:val="20"/>
          <w:szCs w:val="20"/>
        </w:rPr>
        <w:t xml:space="preserve">    stats auth </w:t>
      </w:r>
      <w:proofErr w:type="spellStart"/>
      <w:proofErr w:type="gramStart"/>
      <w:r w:rsidRPr="0047035B">
        <w:rPr>
          <w:rFonts w:ascii="Consolas" w:hAnsi="Consolas"/>
          <w:b/>
          <w:bCs/>
          <w:sz w:val="20"/>
          <w:szCs w:val="20"/>
        </w:rPr>
        <w:t>admin:haproxy</w:t>
      </w:r>
      <w:proofErr w:type="spellEnd"/>
      <w:proofErr w:type="gramEnd"/>
    </w:p>
    <w:p w14:paraId="7F09B788" w14:textId="56F6EAE7" w:rsidR="007036E9" w:rsidRDefault="007036E9" w:rsidP="007036E9">
      <w:r>
        <w:t xml:space="preserve">Save and close the </w:t>
      </w:r>
      <w:proofErr w:type="gramStart"/>
      <w:r>
        <w:t>file</w:t>
      </w:r>
      <w:proofErr w:type="gramEnd"/>
    </w:p>
    <w:p w14:paraId="3415C695" w14:textId="134B0789" w:rsidR="00891BED" w:rsidRPr="00891BED" w:rsidRDefault="00891BED" w:rsidP="007036E9">
      <w:pPr>
        <w:rPr>
          <w:i/>
          <w:iCs/>
        </w:rPr>
      </w:pPr>
      <w:r w:rsidRPr="00891BED">
        <w:rPr>
          <w:i/>
          <w:iCs/>
        </w:rPr>
        <w:t xml:space="preserve">Please note that you should adjust it to match your setup (names, </w:t>
      </w:r>
      <w:proofErr w:type="spellStart"/>
      <w:r w:rsidRPr="00891BED">
        <w:rPr>
          <w:i/>
          <w:iCs/>
        </w:rPr>
        <w:t>ip</w:t>
      </w:r>
      <w:proofErr w:type="spellEnd"/>
      <w:r w:rsidRPr="00891BED">
        <w:rPr>
          <w:i/>
          <w:iCs/>
        </w:rPr>
        <w:t xml:space="preserve"> addresses, etc.)</w:t>
      </w:r>
    </w:p>
    <w:p w14:paraId="5B44226D" w14:textId="58B139B4" w:rsidR="007036E9" w:rsidRDefault="007036E9" w:rsidP="007036E9">
      <w:r>
        <w:t xml:space="preserve">Restart the </w:t>
      </w:r>
      <w:proofErr w:type="gramStart"/>
      <w:r>
        <w:t>service</w:t>
      </w:r>
      <w:proofErr w:type="gramEnd"/>
    </w:p>
    <w:p w14:paraId="5FE987DD" w14:textId="77777777" w:rsidR="007036E9" w:rsidRPr="002B1783" w:rsidRDefault="007036E9" w:rsidP="007036E9">
      <w:pPr>
        <w:rPr>
          <w:rFonts w:ascii="Consolas" w:hAnsi="Consolas"/>
          <w:b/>
          <w:bCs/>
        </w:rPr>
      </w:pPr>
      <w:proofErr w:type="spellStart"/>
      <w:r w:rsidRPr="0047035B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systemctl</w:t>
      </w:r>
      <w:proofErr w:type="spellEnd"/>
      <w:r w:rsidRPr="0047035B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 xml:space="preserve"> restart </w:t>
      </w:r>
      <w:proofErr w:type="spellStart"/>
      <w:proofErr w:type="gramStart"/>
      <w:r w:rsidRPr="0047035B">
        <w:rPr>
          <w:rFonts w:ascii="Consolas" w:hAnsi="Consolas"/>
          <w:b/>
          <w:bCs/>
          <w:sz w:val="20"/>
          <w:szCs w:val="20"/>
          <w:shd w:val="clear" w:color="auto" w:fill="BFBFBF" w:themeFill="background1" w:themeFillShade="BF"/>
        </w:rPr>
        <w:t>haproxy</w:t>
      </w:r>
      <w:proofErr w:type="spellEnd"/>
      <w:proofErr w:type="gramEnd"/>
    </w:p>
    <w:p w14:paraId="6B29D687" w14:textId="04EC0C84" w:rsidR="007036E9" w:rsidRDefault="007036E9" w:rsidP="00891BED">
      <w:pPr>
        <w:pStyle w:val="Heading3"/>
      </w:pPr>
      <w:r>
        <w:t>Control Plane</w:t>
      </w:r>
    </w:p>
    <w:p w14:paraId="133AF4CF" w14:textId="4475593F" w:rsidR="007036E9" w:rsidRPr="003B4F57" w:rsidRDefault="008860D6" w:rsidP="007036E9">
      <w:r w:rsidRPr="003B4F57">
        <w:t xml:space="preserve">Before continuing make sure that all six machines have their </w:t>
      </w:r>
      <w:r w:rsidRPr="003B4F57">
        <w:rPr>
          <w:b/>
          <w:bCs/>
        </w:rPr>
        <w:t>/</w:t>
      </w:r>
      <w:proofErr w:type="spellStart"/>
      <w:r w:rsidRPr="003B4F57">
        <w:rPr>
          <w:b/>
          <w:bCs/>
        </w:rPr>
        <w:t>etc</w:t>
      </w:r>
      <w:proofErr w:type="spellEnd"/>
      <w:r w:rsidRPr="003B4F57">
        <w:rPr>
          <w:b/>
          <w:bCs/>
        </w:rPr>
        <w:t>/hosts</w:t>
      </w:r>
      <w:r w:rsidRPr="003B4F57">
        <w:t xml:space="preserve"> file adjusted</w:t>
      </w:r>
    </w:p>
    <w:p w14:paraId="33D1ED71" w14:textId="77777777" w:rsidR="003B4F57" w:rsidRPr="003B4F57" w:rsidRDefault="003B4F57" w:rsidP="003B4F5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3B4F57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3B4F57">
        <w:rPr>
          <w:rFonts w:ascii="Consolas" w:hAnsi="Consolas"/>
          <w:b/>
          <w:bCs/>
          <w:sz w:val="20"/>
          <w:szCs w:val="20"/>
        </w:rPr>
        <w:t>211  cp1.k8s</w:t>
      </w:r>
      <w:proofErr w:type="gramEnd"/>
      <w:r w:rsidRPr="003B4F57">
        <w:rPr>
          <w:rFonts w:ascii="Consolas" w:hAnsi="Consolas"/>
          <w:b/>
          <w:bCs/>
          <w:sz w:val="20"/>
          <w:szCs w:val="20"/>
        </w:rPr>
        <w:t xml:space="preserve">  cp1" | tee -a /</w:t>
      </w:r>
      <w:proofErr w:type="spellStart"/>
      <w:r w:rsidRPr="003B4F57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3B4F57">
        <w:rPr>
          <w:rFonts w:ascii="Consolas" w:hAnsi="Consolas"/>
          <w:b/>
          <w:bCs/>
          <w:sz w:val="20"/>
          <w:szCs w:val="20"/>
        </w:rPr>
        <w:t>/hosts</w:t>
      </w:r>
    </w:p>
    <w:p w14:paraId="178ED262" w14:textId="77777777" w:rsidR="003B4F57" w:rsidRPr="003B4F57" w:rsidRDefault="003B4F57" w:rsidP="003B4F5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3B4F57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3B4F57">
        <w:rPr>
          <w:rFonts w:ascii="Consolas" w:hAnsi="Consolas"/>
          <w:b/>
          <w:bCs/>
          <w:sz w:val="20"/>
          <w:szCs w:val="20"/>
        </w:rPr>
        <w:t>212  cp2.k8s</w:t>
      </w:r>
      <w:proofErr w:type="gramEnd"/>
      <w:r w:rsidRPr="003B4F57">
        <w:rPr>
          <w:rFonts w:ascii="Consolas" w:hAnsi="Consolas"/>
          <w:b/>
          <w:bCs/>
          <w:sz w:val="20"/>
          <w:szCs w:val="20"/>
        </w:rPr>
        <w:t xml:space="preserve">  cp2" | tee -a /</w:t>
      </w:r>
      <w:proofErr w:type="spellStart"/>
      <w:r w:rsidRPr="003B4F57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3B4F57">
        <w:rPr>
          <w:rFonts w:ascii="Consolas" w:hAnsi="Consolas"/>
          <w:b/>
          <w:bCs/>
          <w:sz w:val="20"/>
          <w:szCs w:val="20"/>
        </w:rPr>
        <w:t>/hosts</w:t>
      </w:r>
    </w:p>
    <w:p w14:paraId="5D29B445" w14:textId="77777777" w:rsidR="003B4F57" w:rsidRPr="003B4F57" w:rsidRDefault="003B4F57" w:rsidP="003B4F5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3B4F57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3B4F57">
        <w:rPr>
          <w:rFonts w:ascii="Consolas" w:hAnsi="Consolas"/>
          <w:b/>
          <w:bCs/>
          <w:sz w:val="20"/>
          <w:szCs w:val="20"/>
        </w:rPr>
        <w:t>213  cp3.k8s</w:t>
      </w:r>
      <w:proofErr w:type="gramEnd"/>
      <w:r w:rsidRPr="003B4F57">
        <w:rPr>
          <w:rFonts w:ascii="Consolas" w:hAnsi="Consolas"/>
          <w:b/>
          <w:bCs/>
          <w:sz w:val="20"/>
          <w:szCs w:val="20"/>
        </w:rPr>
        <w:t xml:space="preserve">  cp3" | tee -a /</w:t>
      </w:r>
      <w:proofErr w:type="spellStart"/>
      <w:r w:rsidRPr="003B4F57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3B4F57">
        <w:rPr>
          <w:rFonts w:ascii="Consolas" w:hAnsi="Consolas"/>
          <w:b/>
          <w:bCs/>
          <w:sz w:val="20"/>
          <w:szCs w:val="20"/>
        </w:rPr>
        <w:t>/hosts</w:t>
      </w:r>
    </w:p>
    <w:p w14:paraId="23F59D86" w14:textId="77777777" w:rsidR="003B4F57" w:rsidRPr="003B4F57" w:rsidRDefault="003B4F57" w:rsidP="003B4F5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3B4F57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3B4F57">
        <w:rPr>
          <w:rFonts w:ascii="Consolas" w:hAnsi="Consolas"/>
          <w:b/>
          <w:bCs/>
          <w:sz w:val="20"/>
          <w:szCs w:val="20"/>
        </w:rPr>
        <w:t>214  wk1.k8s</w:t>
      </w:r>
      <w:proofErr w:type="gramEnd"/>
      <w:r w:rsidRPr="003B4F57">
        <w:rPr>
          <w:rFonts w:ascii="Consolas" w:hAnsi="Consolas"/>
          <w:b/>
          <w:bCs/>
          <w:sz w:val="20"/>
          <w:szCs w:val="20"/>
        </w:rPr>
        <w:t xml:space="preserve">  wk1" | tee -a /</w:t>
      </w:r>
      <w:proofErr w:type="spellStart"/>
      <w:r w:rsidRPr="003B4F57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3B4F57">
        <w:rPr>
          <w:rFonts w:ascii="Consolas" w:hAnsi="Consolas"/>
          <w:b/>
          <w:bCs/>
          <w:sz w:val="20"/>
          <w:szCs w:val="20"/>
        </w:rPr>
        <w:t>/hosts</w:t>
      </w:r>
    </w:p>
    <w:p w14:paraId="20A8EB15" w14:textId="77777777" w:rsidR="003B4F57" w:rsidRPr="003B4F57" w:rsidRDefault="003B4F57" w:rsidP="003B4F5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3B4F57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3B4F57">
        <w:rPr>
          <w:rFonts w:ascii="Consolas" w:hAnsi="Consolas"/>
          <w:b/>
          <w:bCs/>
          <w:sz w:val="20"/>
          <w:szCs w:val="20"/>
        </w:rPr>
        <w:t>215  wk2.k8s</w:t>
      </w:r>
      <w:proofErr w:type="gramEnd"/>
      <w:r w:rsidRPr="003B4F57">
        <w:rPr>
          <w:rFonts w:ascii="Consolas" w:hAnsi="Consolas"/>
          <w:b/>
          <w:bCs/>
          <w:sz w:val="20"/>
          <w:szCs w:val="20"/>
        </w:rPr>
        <w:t xml:space="preserve">  wk2" | tee -a /</w:t>
      </w:r>
      <w:proofErr w:type="spellStart"/>
      <w:r w:rsidRPr="003B4F57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3B4F57">
        <w:rPr>
          <w:rFonts w:ascii="Consolas" w:hAnsi="Consolas"/>
          <w:b/>
          <w:bCs/>
          <w:sz w:val="20"/>
          <w:szCs w:val="20"/>
        </w:rPr>
        <w:t>/hosts</w:t>
      </w:r>
    </w:p>
    <w:p w14:paraId="254C01F9" w14:textId="0B4F5076" w:rsidR="003B4F57" w:rsidRDefault="003B4F57" w:rsidP="003B4F5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3B4F57">
        <w:rPr>
          <w:rFonts w:ascii="Consolas" w:hAnsi="Consolas"/>
          <w:b/>
          <w:bCs/>
          <w:sz w:val="20"/>
          <w:szCs w:val="20"/>
        </w:rPr>
        <w:t>echo "192.168.81.</w:t>
      </w:r>
      <w:proofErr w:type="gramStart"/>
      <w:r w:rsidRPr="003B4F57">
        <w:rPr>
          <w:rFonts w:ascii="Consolas" w:hAnsi="Consolas"/>
          <w:b/>
          <w:bCs/>
          <w:sz w:val="20"/>
          <w:szCs w:val="20"/>
        </w:rPr>
        <w:t>216  wk3.k8s</w:t>
      </w:r>
      <w:proofErr w:type="gramEnd"/>
      <w:r w:rsidRPr="003B4F57">
        <w:rPr>
          <w:rFonts w:ascii="Consolas" w:hAnsi="Consolas"/>
          <w:b/>
          <w:bCs/>
          <w:sz w:val="20"/>
          <w:szCs w:val="20"/>
        </w:rPr>
        <w:t xml:space="preserve">  wk3" | tee -a /</w:t>
      </w:r>
      <w:proofErr w:type="spellStart"/>
      <w:r w:rsidRPr="003B4F57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3B4F57">
        <w:rPr>
          <w:rFonts w:ascii="Consolas" w:hAnsi="Consolas"/>
          <w:b/>
          <w:bCs/>
          <w:sz w:val="20"/>
          <w:szCs w:val="20"/>
        </w:rPr>
        <w:t>/hosts</w:t>
      </w:r>
    </w:p>
    <w:p w14:paraId="590DB13E" w14:textId="34AE08A9" w:rsidR="007036E9" w:rsidRDefault="007036E9" w:rsidP="007036E9">
      <w:r>
        <w:t>Initialize the cluster</w:t>
      </w:r>
      <w:r w:rsidR="008860D6">
        <w:t xml:space="preserve"> (on the first control plane node)</w:t>
      </w:r>
    </w:p>
    <w:p w14:paraId="7D559014" w14:textId="5BD94825" w:rsidR="007036E9" w:rsidRPr="009A606F" w:rsidRDefault="007036E9" w:rsidP="009A6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606F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9A606F">
        <w:rPr>
          <w:rFonts w:ascii="Consolas" w:hAnsi="Consolas"/>
          <w:b/>
          <w:bCs/>
          <w:sz w:val="20"/>
          <w:szCs w:val="20"/>
        </w:rPr>
        <w:t>init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 xml:space="preserve"> --control-plane-endpoint "192.168.81.2</w:t>
      </w:r>
      <w:r w:rsidR="00AC004E" w:rsidRPr="009A606F">
        <w:rPr>
          <w:rFonts w:ascii="Consolas" w:hAnsi="Consolas"/>
          <w:b/>
          <w:bCs/>
          <w:sz w:val="20"/>
          <w:szCs w:val="20"/>
        </w:rPr>
        <w:t>1</w:t>
      </w:r>
      <w:r w:rsidRPr="009A606F">
        <w:rPr>
          <w:rFonts w:ascii="Consolas" w:hAnsi="Consolas"/>
          <w:b/>
          <w:bCs/>
          <w:sz w:val="20"/>
          <w:szCs w:val="20"/>
        </w:rPr>
        <w:t>0:6443" --upload-certs --pod-network-</w:t>
      </w:r>
      <w:proofErr w:type="spellStart"/>
      <w:r w:rsidRPr="009A606F">
        <w:rPr>
          <w:rFonts w:ascii="Consolas" w:hAnsi="Consolas"/>
          <w:b/>
          <w:bCs/>
          <w:sz w:val="20"/>
          <w:szCs w:val="20"/>
        </w:rPr>
        <w:t>cidr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 xml:space="preserve"> 10.244.0.0/16</w:t>
      </w:r>
    </w:p>
    <w:p w14:paraId="54C4CF10" w14:textId="00C6C9D5" w:rsidR="007036E9" w:rsidRDefault="007036E9" w:rsidP="007036E9">
      <w:r>
        <w:t xml:space="preserve">Installation will finish relatively </w:t>
      </w:r>
      <w:proofErr w:type="gramStart"/>
      <w:r>
        <w:t>quickly</w:t>
      </w:r>
      <w:proofErr w:type="gramEnd"/>
    </w:p>
    <w:p w14:paraId="036B33EA" w14:textId="300C4CF7" w:rsidR="007036E9" w:rsidRDefault="007036E9" w:rsidP="007036E9">
      <w:r>
        <w:t>Copy somewhere the join command(s)</w:t>
      </w:r>
    </w:p>
    <w:p w14:paraId="75D369A7" w14:textId="50D3FCC9" w:rsidR="007036E9" w:rsidRDefault="007036E9" w:rsidP="007036E9">
      <w:r>
        <w:t xml:space="preserve">To start using our cluster, we must execute the </w:t>
      </w:r>
      <w:proofErr w:type="gramStart"/>
      <w:r>
        <w:t>following</w:t>
      </w:r>
      <w:proofErr w:type="gramEnd"/>
    </w:p>
    <w:p w14:paraId="4A891F82" w14:textId="77777777" w:rsidR="007036E9" w:rsidRPr="009A606F" w:rsidRDefault="007036E9" w:rsidP="009A6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606F">
        <w:rPr>
          <w:rFonts w:ascii="Consolas" w:hAnsi="Consolas"/>
          <w:b/>
          <w:bCs/>
          <w:sz w:val="20"/>
          <w:szCs w:val="20"/>
        </w:rPr>
        <w:t>mkdir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 xml:space="preserve"> -p $HOME</w:t>
      </w:r>
      <w:proofErr w:type="gramStart"/>
      <w:r w:rsidRPr="009A606F">
        <w:rPr>
          <w:rFonts w:ascii="Consolas" w:hAnsi="Consolas"/>
          <w:b/>
          <w:bCs/>
          <w:sz w:val="20"/>
          <w:szCs w:val="20"/>
        </w:rPr>
        <w:t>/.</w:t>
      </w:r>
      <w:proofErr w:type="spellStart"/>
      <w:r w:rsidRPr="009A606F"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</w:p>
    <w:p w14:paraId="098A912D" w14:textId="77777777" w:rsidR="007036E9" w:rsidRPr="009A606F" w:rsidRDefault="007036E9" w:rsidP="009A6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A606F">
        <w:rPr>
          <w:rFonts w:ascii="Consolas" w:hAnsi="Consolas"/>
          <w:b/>
          <w:bCs/>
          <w:sz w:val="20"/>
          <w:szCs w:val="20"/>
        </w:rPr>
        <w:t>cp -i /</w:t>
      </w:r>
      <w:proofErr w:type="spellStart"/>
      <w:r w:rsidRPr="009A606F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A606F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9A606F">
        <w:rPr>
          <w:rFonts w:ascii="Consolas" w:hAnsi="Consolas"/>
          <w:b/>
          <w:bCs/>
          <w:sz w:val="20"/>
          <w:szCs w:val="20"/>
        </w:rPr>
        <w:t>admin.conf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 xml:space="preserve"> $HOME</w:t>
      </w:r>
      <w:proofErr w:type="gramStart"/>
      <w:r w:rsidRPr="009A606F">
        <w:rPr>
          <w:rFonts w:ascii="Consolas" w:hAnsi="Consolas"/>
          <w:b/>
          <w:bCs/>
          <w:sz w:val="20"/>
          <w:szCs w:val="20"/>
        </w:rPr>
        <w:t>/.</w:t>
      </w:r>
      <w:proofErr w:type="spellStart"/>
      <w:r w:rsidRPr="009A606F">
        <w:rPr>
          <w:rFonts w:ascii="Consolas" w:hAnsi="Consolas"/>
          <w:b/>
          <w:bCs/>
          <w:sz w:val="20"/>
          <w:szCs w:val="20"/>
        </w:rPr>
        <w:t>kube</w:t>
      </w:r>
      <w:proofErr w:type="spellEnd"/>
      <w:proofErr w:type="gramEnd"/>
      <w:r w:rsidRPr="009A606F">
        <w:rPr>
          <w:rFonts w:ascii="Consolas" w:hAnsi="Consolas"/>
          <w:b/>
          <w:bCs/>
          <w:sz w:val="20"/>
          <w:szCs w:val="20"/>
        </w:rPr>
        <w:t>/config</w:t>
      </w:r>
    </w:p>
    <w:p w14:paraId="23F021BF" w14:textId="77777777" w:rsidR="007036E9" w:rsidRPr="009A606F" w:rsidRDefault="007036E9" w:rsidP="009A6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606F">
        <w:rPr>
          <w:rFonts w:ascii="Consolas" w:hAnsi="Consolas"/>
          <w:b/>
          <w:bCs/>
          <w:sz w:val="20"/>
          <w:szCs w:val="20"/>
        </w:rPr>
        <w:t>chown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 xml:space="preserve"> $(id -u</w:t>
      </w:r>
      <w:proofErr w:type="gramStart"/>
      <w:r w:rsidRPr="009A606F">
        <w:rPr>
          <w:rFonts w:ascii="Consolas" w:hAnsi="Consolas"/>
          <w:b/>
          <w:bCs/>
          <w:sz w:val="20"/>
          <w:szCs w:val="20"/>
        </w:rPr>
        <w:t>):$</w:t>
      </w:r>
      <w:proofErr w:type="gramEnd"/>
      <w:r w:rsidRPr="009A606F">
        <w:rPr>
          <w:rFonts w:ascii="Consolas" w:hAnsi="Consolas"/>
          <w:b/>
          <w:bCs/>
          <w:sz w:val="20"/>
          <w:szCs w:val="20"/>
        </w:rPr>
        <w:t>(id -g) $HOME/.</w:t>
      </w:r>
      <w:proofErr w:type="spellStart"/>
      <w:r w:rsidRPr="009A606F">
        <w:rPr>
          <w:rFonts w:ascii="Consolas" w:hAnsi="Consolas"/>
          <w:b/>
          <w:bCs/>
          <w:sz w:val="20"/>
          <w:szCs w:val="20"/>
        </w:rPr>
        <w:t>kube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>/config</w:t>
      </w:r>
    </w:p>
    <w:p w14:paraId="3F45A947" w14:textId="155B5ACB" w:rsidR="007036E9" w:rsidRDefault="007036E9" w:rsidP="007036E9">
      <w:r>
        <w:t>Let's check our cluster nodes (just one so far)</w:t>
      </w:r>
    </w:p>
    <w:p w14:paraId="6E7BE5A0" w14:textId="77777777" w:rsidR="007036E9" w:rsidRPr="009A606F" w:rsidRDefault="007036E9" w:rsidP="009A606F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A606F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9A606F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9A606F">
        <w:rPr>
          <w:rFonts w:ascii="Consolas" w:hAnsi="Consolas"/>
          <w:b/>
          <w:bCs/>
          <w:sz w:val="20"/>
          <w:szCs w:val="20"/>
        </w:rPr>
        <w:t>nodes</w:t>
      </w:r>
      <w:proofErr w:type="gramEnd"/>
    </w:p>
    <w:p w14:paraId="0749A3D9" w14:textId="4748EED7" w:rsidR="007036E9" w:rsidRDefault="007036E9" w:rsidP="007036E9">
      <w:r>
        <w:t xml:space="preserve">Note that it appears as not ready. We know already what is causing this - the missing POD network </w:t>
      </w:r>
      <w:proofErr w:type="gramStart"/>
      <w:r>
        <w:t>plugin</w:t>
      </w:r>
      <w:proofErr w:type="gramEnd"/>
    </w:p>
    <w:p w14:paraId="6695FD7F" w14:textId="3F0AE7EF" w:rsidR="007036E9" w:rsidRDefault="007036E9" w:rsidP="007036E9">
      <w:r>
        <w:t xml:space="preserve">Let's install a POD network </w:t>
      </w:r>
      <w:proofErr w:type="gramStart"/>
      <w:r>
        <w:t>plugin</w:t>
      </w:r>
      <w:proofErr w:type="gramEnd"/>
    </w:p>
    <w:p w14:paraId="232AD1A5" w14:textId="1BC29A11" w:rsidR="007036E9" w:rsidRDefault="007036E9" w:rsidP="007036E9">
      <w:r>
        <w:t xml:space="preserve">For this demo, we will use the </w:t>
      </w:r>
      <w:r w:rsidRPr="006420B5">
        <w:rPr>
          <w:b/>
          <w:bCs/>
        </w:rPr>
        <w:t>Flannel</w:t>
      </w:r>
      <w:r>
        <w:t xml:space="preserve"> </w:t>
      </w:r>
      <w:proofErr w:type="gramStart"/>
      <w:r>
        <w:t>plugin</w:t>
      </w:r>
      <w:proofErr w:type="gramEnd"/>
    </w:p>
    <w:p w14:paraId="3CB97EFC" w14:textId="45F38001" w:rsidR="007036E9" w:rsidRDefault="007036E9" w:rsidP="007036E9">
      <w:r>
        <w:t xml:space="preserve">More information here: </w:t>
      </w:r>
      <w:hyperlink r:id="rId29" w:anchor="flannel" w:history="1">
        <w:r w:rsidR="006420B5" w:rsidRPr="0040785A">
          <w:rPr>
            <w:rStyle w:val="Hyperlink"/>
          </w:rPr>
          <w:t>https://github.com/flannel-io/flannel#flannel</w:t>
        </w:r>
      </w:hyperlink>
      <w:r w:rsidR="006420B5">
        <w:t xml:space="preserve"> </w:t>
      </w:r>
    </w:p>
    <w:p w14:paraId="1E2C6488" w14:textId="4898EF1A" w:rsidR="007036E9" w:rsidRDefault="007036E9" w:rsidP="007036E9">
      <w:r>
        <w:t xml:space="preserve">Install </w:t>
      </w:r>
      <w:proofErr w:type="gramStart"/>
      <w:r>
        <w:t>it</w:t>
      </w:r>
      <w:proofErr w:type="gramEnd"/>
    </w:p>
    <w:p w14:paraId="28197AA4" w14:textId="77777777" w:rsidR="007036E9" w:rsidRPr="00396569" w:rsidRDefault="007036E9" w:rsidP="0039656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396569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396569">
        <w:rPr>
          <w:rFonts w:ascii="Consolas" w:hAnsi="Consolas"/>
          <w:b/>
          <w:bCs/>
          <w:sz w:val="20"/>
          <w:szCs w:val="20"/>
        </w:rPr>
        <w:t xml:space="preserve"> apply -f </w:t>
      </w:r>
      <w:proofErr w:type="gramStart"/>
      <w:r w:rsidRPr="00396569">
        <w:rPr>
          <w:rFonts w:ascii="Consolas" w:hAnsi="Consolas"/>
          <w:b/>
          <w:bCs/>
          <w:sz w:val="20"/>
          <w:szCs w:val="20"/>
        </w:rPr>
        <w:t>https://raw.githubusercontent.com/coreos/flannel/master/Documentation/kube-flannel.yml</w:t>
      </w:r>
      <w:proofErr w:type="gramEnd"/>
    </w:p>
    <w:p w14:paraId="5604C868" w14:textId="02DCFB6B" w:rsidR="007036E9" w:rsidRDefault="007036E9" w:rsidP="007036E9">
      <w:r>
        <w:t>We can watch the progress with:</w:t>
      </w:r>
      <w:r>
        <w:tab/>
      </w:r>
      <w:r>
        <w:tab/>
      </w:r>
    </w:p>
    <w:p w14:paraId="10891839" w14:textId="77777777" w:rsidR="007036E9" w:rsidRPr="00396569" w:rsidRDefault="007036E9" w:rsidP="0039656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396569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396569">
        <w:rPr>
          <w:rFonts w:ascii="Consolas" w:hAnsi="Consolas"/>
          <w:b/>
          <w:bCs/>
          <w:sz w:val="20"/>
          <w:szCs w:val="20"/>
        </w:rPr>
        <w:t xml:space="preserve"> get pods --all-namespaces -</w:t>
      </w:r>
      <w:proofErr w:type="gramStart"/>
      <w:r w:rsidRPr="00396569">
        <w:rPr>
          <w:rFonts w:ascii="Consolas" w:hAnsi="Consolas"/>
          <w:b/>
          <w:bCs/>
          <w:sz w:val="20"/>
          <w:szCs w:val="20"/>
        </w:rPr>
        <w:t>w</w:t>
      </w:r>
      <w:proofErr w:type="gramEnd"/>
    </w:p>
    <w:p w14:paraId="34BCCAD7" w14:textId="6BB59DCB" w:rsidR="007036E9" w:rsidRDefault="007036E9" w:rsidP="007036E9">
      <w:r>
        <w:t xml:space="preserve">After a while both </w:t>
      </w:r>
      <w:r w:rsidRPr="006420B5">
        <w:rPr>
          <w:b/>
          <w:bCs/>
        </w:rPr>
        <w:t>Flannel</w:t>
      </w:r>
      <w:r>
        <w:t xml:space="preserve"> and </w:t>
      </w:r>
      <w:proofErr w:type="spellStart"/>
      <w:r w:rsidRPr="006420B5">
        <w:rPr>
          <w:b/>
          <w:bCs/>
        </w:rPr>
        <w:t>CoreDNS</w:t>
      </w:r>
      <w:proofErr w:type="spellEnd"/>
      <w:r>
        <w:t xml:space="preserve"> will be fully operational</w:t>
      </w:r>
    </w:p>
    <w:p w14:paraId="292B2B55" w14:textId="15203465" w:rsidR="007036E9" w:rsidRDefault="007036E9" w:rsidP="007036E9">
      <w:r>
        <w:t xml:space="preserve">Press </w:t>
      </w:r>
      <w:r w:rsidRPr="006420B5">
        <w:rPr>
          <w:b/>
          <w:bCs/>
        </w:rPr>
        <w:t xml:space="preserve">Ctrl + C </w:t>
      </w:r>
      <w:r>
        <w:t xml:space="preserve">to stop the </w:t>
      </w:r>
      <w:proofErr w:type="gramStart"/>
      <w:r>
        <w:t>monitoring</w:t>
      </w:r>
      <w:proofErr w:type="gramEnd"/>
    </w:p>
    <w:p w14:paraId="01F4D837" w14:textId="1EFD6177" w:rsidR="007036E9" w:rsidRDefault="007036E9" w:rsidP="007036E9">
      <w:r>
        <w:lastRenderedPageBreak/>
        <w:t xml:space="preserve">Check again the status of the </w:t>
      </w:r>
      <w:proofErr w:type="gramStart"/>
      <w:r>
        <w:t>node</w:t>
      </w:r>
      <w:proofErr w:type="gramEnd"/>
    </w:p>
    <w:p w14:paraId="29176D5B" w14:textId="77777777" w:rsidR="007036E9" w:rsidRPr="00396569" w:rsidRDefault="007036E9" w:rsidP="00396569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396569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396569">
        <w:rPr>
          <w:rFonts w:ascii="Consolas" w:hAnsi="Consolas"/>
          <w:b/>
          <w:bCs/>
          <w:sz w:val="20"/>
          <w:szCs w:val="20"/>
        </w:rPr>
        <w:t xml:space="preserve"> get </w:t>
      </w:r>
      <w:proofErr w:type="gramStart"/>
      <w:r w:rsidRPr="00396569">
        <w:rPr>
          <w:rFonts w:ascii="Consolas" w:hAnsi="Consolas"/>
          <w:b/>
          <w:bCs/>
          <w:sz w:val="20"/>
          <w:szCs w:val="20"/>
        </w:rPr>
        <w:t>nodes</w:t>
      </w:r>
      <w:proofErr w:type="gramEnd"/>
    </w:p>
    <w:p w14:paraId="3FAA540E" w14:textId="2898A57C" w:rsidR="007036E9" w:rsidRDefault="007036E9" w:rsidP="007036E9">
      <w:r>
        <w:t xml:space="preserve">It should be operational and ready as </w:t>
      </w:r>
      <w:proofErr w:type="gramStart"/>
      <w:r>
        <w:t>well</w:t>
      </w:r>
      <w:proofErr w:type="gramEnd"/>
    </w:p>
    <w:p w14:paraId="101C4CD8" w14:textId="1E445AF6" w:rsidR="007036E9" w:rsidRDefault="007036E9" w:rsidP="007036E9">
      <w:r>
        <w:t>Join the rest of the control plane nodes (adjust and execute the following on all control plane nodes)</w:t>
      </w:r>
    </w:p>
    <w:p w14:paraId="6C1EAF6A" w14:textId="2D39069F" w:rsidR="007036E9" w:rsidRPr="00EE43E8" w:rsidRDefault="00C91948" w:rsidP="00EE43E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E43E8">
        <w:rPr>
          <w:rFonts w:ascii="Consolas" w:hAnsi="Consolas"/>
          <w:b/>
          <w:bCs/>
          <w:sz w:val="20"/>
          <w:szCs w:val="20"/>
        </w:rPr>
        <w:t>k</w:t>
      </w:r>
      <w:r w:rsidR="007036E9" w:rsidRPr="00EE43E8">
        <w:rPr>
          <w:rFonts w:ascii="Consolas" w:hAnsi="Consolas"/>
          <w:b/>
          <w:bCs/>
          <w:sz w:val="20"/>
          <w:szCs w:val="20"/>
        </w:rPr>
        <w:t>ubeadm</w:t>
      </w:r>
      <w:proofErr w:type="spellEnd"/>
      <w:r w:rsidR="007036E9" w:rsidRPr="00EE43E8">
        <w:rPr>
          <w:rFonts w:ascii="Consolas" w:hAnsi="Consolas"/>
          <w:b/>
          <w:bCs/>
          <w:sz w:val="20"/>
          <w:szCs w:val="20"/>
        </w:rPr>
        <w:t xml:space="preserve"> join 192.168.81.2</w:t>
      </w:r>
      <w:r w:rsidR="00D45D50" w:rsidRPr="00EE43E8">
        <w:rPr>
          <w:rFonts w:ascii="Consolas" w:hAnsi="Consolas"/>
          <w:b/>
          <w:bCs/>
          <w:sz w:val="20"/>
          <w:szCs w:val="20"/>
        </w:rPr>
        <w:t>1</w:t>
      </w:r>
      <w:r w:rsidR="007036E9" w:rsidRPr="00EE43E8">
        <w:rPr>
          <w:rFonts w:ascii="Consolas" w:hAnsi="Consolas"/>
          <w:b/>
          <w:bCs/>
          <w:sz w:val="20"/>
          <w:szCs w:val="20"/>
        </w:rPr>
        <w:t>0:6443 --token ozo8xv.c5jz648l6tp50jqp \</w:t>
      </w:r>
    </w:p>
    <w:p w14:paraId="703C7987" w14:textId="77777777" w:rsidR="007036E9" w:rsidRPr="00EE43E8" w:rsidRDefault="007036E9" w:rsidP="00EE43E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E43E8">
        <w:rPr>
          <w:rFonts w:ascii="Consolas" w:hAnsi="Consolas"/>
          <w:b/>
          <w:bCs/>
          <w:sz w:val="20"/>
          <w:szCs w:val="20"/>
        </w:rPr>
        <w:t xml:space="preserve">        --discovery-token-ca-cert-hash sha</w:t>
      </w:r>
      <w:proofErr w:type="gramStart"/>
      <w:r w:rsidRPr="00EE43E8">
        <w:rPr>
          <w:rFonts w:ascii="Consolas" w:hAnsi="Consolas"/>
          <w:b/>
          <w:bCs/>
          <w:sz w:val="20"/>
          <w:szCs w:val="20"/>
        </w:rPr>
        <w:t>256:f</w:t>
      </w:r>
      <w:proofErr w:type="gramEnd"/>
      <w:r w:rsidRPr="00EE43E8">
        <w:rPr>
          <w:rFonts w:ascii="Consolas" w:hAnsi="Consolas"/>
          <w:b/>
          <w:bCs/>
          <w:sz w:val="20"/>
          <w:szCs w:val="20"/>
        </w:rPr>
        <w:t>7eff5b82343969492fb8f8f613dc7ff752dc2da06e5d79e69879d425e980121 \</w:t>
      </w:r>
    </w:p>
    <w:p w14:paraId="5B0F3258" w14:textId="77777777" w:rsidR="007036E9" w:rsidRPr="00EE43E8" w:rsidRDefault="007036E9" w:rsidP="00EE43E8">
      <w:pPr>
        <w:shd w:val="clear" w:color="auto" w:fill="BFBFBF" w:themeFill="background1" w:themeFillShade="BF"/>
        <w:rPr>
          <w:b/>
          <w:bCs/>
          <w:sz w:val="20"/>
          <w:szCs w:val="20"/>
        </w:rPr>
      </w:pPr>
      <w:r w:rsidRPr="00EE43E8">
        <w:rPr>
          <w:rFonts w:ascii="Consolas" w:hAnsi="Consolas"/>
          <w:b/>
          <w:bCs/>
          <w:sz w:val="20"/>
          <w:szCs w:val="20"/>
        </w:rPr>
        <w:t xml:space="preserve">        --control-plane --certificate-key d6befa0a65edc6659e1bd56a4706de715c7e11499c2aaf0c4c3f5b7100e7f780</w:t>
      </w:r>
    </w:p>
    <w:p w14:paraId="55176626" w14:textId="71C696B7" w:rsidR="007036E9" w:rsidRDefault="007036E9" w:rsidP="007036E9">
      <w:r>
        <w:t xml:space="preserve">Check the state of the control plane </w:t>
      </w:r>
      <w:r w:rsidR="00260F55">
        <w:t xml:space="preserve">(on </w:t>
      </w:r>
      <w:proofErr w:type="gramStart"/>
      <w:r w:rsidR="00260F55" w:rsidRPr="00260F55">
        <w:rPr>
          <w:b/>
          <w:bCs/>
          <w:u w:val="single"/>
        </w:rPr>
        <w:t>node-1</w:t>
      </w:r>
      <w:proofErr w:type="gramEnd"/>
      <w:r w:rsidR="00260F55">
        <w:t xml:space="preserve">) </w:t>
      </w:r>
      <w:r>
        <w:t>with</w:t>
      </w:r>
    </w:p>
    <w:p w14:paraId="606DA968" w14:textId="77777777" w:rsidR="007036E9" w:rsidRPr="00EE43E8" w:rsidRDefault="007036E9" w:rsidP="00EE43E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E43E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EE43E8">
        <w:rPr>
          <w:rFonts w:ascii="Consolas" w:hAnsi="Consolas"/>
          <w:b/>
          <w:bCs/>
          <w:sz w:val="20"/>
          <w:szCs w:val="20"/>
        </w:rPr>
        <w:t xml:space="preserve"> get nodes -o </w:t>
      </w:r>
      <w:proofErr w:type="gramStart"/>
      <w:r w:rsidRPr="00EE43E8">
        <w:rPr>
          <w:rFonts w:ascii="Consolas" w:hAnsi="Consolas"/>
          <w:b/>
          <w:bCs/>
          <w:sz w:val="20"/>
          <w:szCs w:val="20"/>
        </w:rPr>
        <w:t>wide</w:t>
      </w:r>
      <w:proofErr w:type="gramEnd"/>
    </w:p>
    <w:p w14:paraId="082A9E52" w14:textId="4CC7E9F7" w:rsidR="00CA29AC" w:rsidRDefault="00CA29AC" w:rsidP="00CA29AC">
      <w:pPr>
        <w:pStyle w:val="Heading3"/>
      </w:pPr>
      <w:r>
        <w:t>Cluster Members</w:t>
      </w:r>
    </w:p>
    <w:p w14:paraId="718695C6" w14:textId="721E1C25" w:rsidR="007036E9" w:rsidRDefault="007036E9" w:rsidP="007036E9">
      <w:r>
        <w:t>Now, join the other nodes using the command shown earlier (adjust it and execute it on all remaining nodes)</w:t>
      </w:r>
    </w:p>
    <w:p w14:paraId="532CC018" w14:textId="7EA33140" w:rsidR="007036E9" w:rsidRPr="00EE43E8" w:rsidRDefault="007036E9" w:rsidP="00EE43E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E43E8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EE43E8">
        <w:rPr>
          <w:rFonts w:ascii="Consolas" w:hAnsi="Consolas"/>
          <w:b/>
          <w:bCs/>
          <w:sz w:val="20"/>
          <w:szCs w:val="20"/>
        </w:rPr>
        <w:t xml:space="preserve"> join 192.168.81.2</w:t>
      </w:r>
      <w:r w:rsidR="00D45D50" w:rsidRPr="00EE43E8">
        <w:rPr>
          <w:rFonts w:ascii="Consolas" w:hAnsi="Consolas"/>
          <w:b/>
          <w:bCs/>
          <w:sz w:val="20"/>
          <w:szCs w:val="20"/>
        </w:rPr>
        <w:t>1</w:t>
      </w:r>
      <w:r w:rsidRPr="00EE43E8">
        <w:rPr>
          <w:rFonts w:ascii="Consolas" w:hAnsi="Consolas"/>
          <w:b/>
          <w:bCs/>
          <w:sz w:val="20"/>
          <w:szCs w:val="20"/>
        </w:rPr>
        <w:t>0:6443 --token ozo8xv.c5jz648l6tp50jqp \</w:t>
      </w:r>
    </w:p>
    <w:p w14:paraId="76D23999" w14:textId="77777777" w:rsidR="007036E9" w:rsidRPr="00EE43E8" w:rsidRDefault="007036E9" w:rsidP="00EE43E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EE43E8">
        <w:rPr>
          <w:rFonts w:ascii="Consolas" w:hAnsi="Consolas"/>
          <w:b/>
          <w:bCs/>
          <w:sz w:val="20"/>
          <w:szCs w:val="20"/>
        </w:rPr>
        <w:t xml:space="preserve">        --discovery-token-ca-cert-hash sha</w:t>
      </w:r>
      <w:proofErr w:type="gramStart"/>
      <w:r w:rsidRPr="00EE43E8">
        <w:rPr>
          <w:rFonts w:ascii="Consolas" w:hAnsi="Consolas"/>
          <w:b/>
          <w:bCs/>
          <w:sz w:val="20"/>
          <w:szCs w:val="20"/>
        </w:rPr>
        <w:t>256:f</w:t>
      </w:r>
      <w:proofErr w:type="gramEnd"/>
      <w:r w:rsidRPr="00EE43E8">
        <w:rPr>
          <w:rFonts w:ascii="Consolas" w:hAnsi="Consolas"/>
          <w:b/>
          <w:bCs/>
          <w:sz w:val="20"/>
          <w:szCs w:val="20"/>
        </w:rPr>
        <w:t>7eff5b82343969492fb8f8f613dc7ff752dc2da06e5d79e69879d425e980121</w:t>
      </w:r>
    </w:p>
    <w:p w14:paraId="51BDB3DF" w14:textId="3ECCF0E9" w:rsidR="007036E9" w:rsidRDefault="007036E9" w:rsidP="007036E9">
      <w:r>
        <w:t xml:space="preserve">Check the state </w:t>
      </w:r>
      <w:r w:rsidR="0076306C">
        <w:t xml:space="preserve">of the cluster on </w:t>
      </w:r>
      <w:r w:rsidR="001769C0">
        <w:t>the first control plane node (</w:t>
      </w:r>
      <w:proofErr w:type="gramStart"/>
      <w:r w:rsidR="001769C0" w:rsidRPr="0027702B">
        <w:rPr>
          <w:b/>
          <w:bCs/>
        </w:rPr>
        <w:t>node-1</w:t>
      </w:r>
      <w:proofErr w:type="gramEnd"/>
      <w:r w:rsidR="001769C0">
        <w:t xml:space="preserve">) </w:t>
      </w:r>
      <w:r>
        <w:t>with</w:t>
      </w:r>
    </w:p>
    <w:p w14:paraId="75AA6386" w14:textId="00197D4D" w:rsidR="007036E9" w:rsidRPr="00EE43E8" w:rsidRDefault="007036E9" w:rsidP="00EE43E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EE43E8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EE43E8">
        <w:rPr>
          <w:rFonts w:ascii="Consolas" w:hAnsi="Consolas"/>
          <w:b/>
          <w:bCs/>
          <w:sz w:val="20"/>
          <w:szCs w:val="20"/>
        </w:rPr>
        <w:t xml:space="preserve"> get nodes</w:t>
      </w:r>
      <w:r w:rsidR="00C90097">
        <w:rPr>
          <w:rFonts w:ascii="Consolas" w:hAnsi="Consolas"/>
          <w:b/>
          <w:bCs/>
          <w:sz w:val="20"/>
          <w:szCs w:val="20"/>
        </w:rPr>
        <w:t xml:space="preserve"> -o </w:t>
      </w:r>
      <w:proofErr w:type="gramStart"/>
      <w:r w:rsidR="00C90097">
        <w:rPr>
          <w:rFonts w:ascii="Consolas" w:hAnsi="Consolas"/>
          <w:b/>
          <w:bCs/>
          <w:sz w:val="20"/>
          <w:szCs w:val="20"/>
        </w:rPr>
        <w:t>wide</w:t>
      </w:r>
      <w:proofErr w:type="gramEnd"/>
    </w:p>
    <w:p w14:paraId="7CA9C6AC" w14:textId="2F3A5F45" w:rsidR="007036E9" w:rsidRDefault="007036E9" w:rsidP="007036E9">
      <w:r>
        <w:t xml:space="preserve">Wow, by now we should have a real cluster </w:t>
      </w:r>
      <w:r w:rsidR="00CA29A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8379E36" w14:textId="0453ECBC" w:rsidR="007036E9" w:rsidRPr="00DE1A0C" w:rsidRDefault="007036E9" w:rsidP="007036E9">
      <w:pPr>
        <w:rPr>
          <w:lang w:val="bg-BG"/>
        </w:rPr>
      </w:pPr>
      <w:r>
        <w:t>Now, we can do all the usual stuff:</w:t>
      </w:r>
    </w:p>
    <w:p w14:paraId="28BD3C7C" w14:textId="4CBD6769" w:rsidR="007036E9" w:rsidRDefault="007036E9" w:rsidP="00D339F9">
      <w:pPr>
        <w:pStyle w:val="ListParagraph"/>
        <w:numPr>
          <w:ilvl w:val="0"/>
          <w:numId w:val="48"/>
        </w:numPr>
      </w:pPr>
      <w:r>
        <w:t xml:space="preserve">copy the configuration </w:t>
      </w:r>
      <w:proofErr w:type="gramStart"/>
      <w:r>
        <w:t>locally</w:t>
      </w:r>
      <w:proofErr w:type="gramEnd"/>
    </w:p>
    <w:p w14:paraId="7EC623BB" w14:textId="27291884" w:rsidR="007036E9" w:rsidRDefault="007036E9" w:rsidP="00D339F9">
      <w:pPr>
        <w:pStyle w:val="ListParagraph"/>
        <w:numPr>
          <w:ilvl w:val="0"/>
          <w:numId w:val="48"/>
        </w:numPr>
      </w:pPr>
      <w:r>
        <w:t xml:space="preserve">install </w:t>
      </w:r>
      <w:r w:rsidR="00D339F9">
        <w:t xml:space="preserve">the </w:t>
      </w:r>
      <w:proofErr w:type="gramStart"/>
      <w:r w:rsidRPr="00D339F9">
        <w:rPr>
          <w:b/>
          <w:bCs/>
        </w:rPr>
        <w:t>Dashboard</w:t>
      </w:r>
      <w:proofErr w:type="gramEnd"/>
    </w:p>
    <w:p w14:paraId="1255B01A" w14:textId="2E792CEB" w:rsidR="007036E9" w:rsidRDefault="007036E9" w:rsidP="00D339F9">
      <w:pPr>
        <w:pStyle w:val="ListParagraph"/>
        <w:numPr>
          <w:ilvl w:val="0"/>
          <w:numId w:val="48"/>
        </w:numPr>
      </w:pPr>
      <w:r>
        <w:t xml:space="preserve">spin up some workload </w:t>
      </w:r>
      <w:r w:rsidR="009B7C1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C518FF6" w14:textId="6CF38A33" w:rsidR="007036E9" w:rsidRDefault="009B7C13" w:rsidP="007036E9">
      <w:r>
        <w:t xml:space="preserve">If we continue with </w:t>
      </w:r>
      <w:proofErr w:type="spellStart"/>
      <w:r w:rsidRPr="00D339F9">
        <w:rPr>
          <w:b/>
          <w:bCs/>
        </w:rPr>
        <w:t>NodePort</w:t>
      </w:r>
      <w:proofErr w:type="spellEnd"/>
      <w:r>
        <w:t xml:space="preserve"> usage, we will soon see that we must use the IP address of the</w:t>
      </w:r>
      <w:r w:rsidR="00D339F9">
        <w:t xml:space="preserve"> </w:t>
      </w:r>
      <w:r>
        <w:t xml:space="preserve">nodes and not the load </w:t>
      </w:r>
      <w:proofErr w:type="gramStart"/>
      <w:r>
        <w:t>balancer</w:t>
      </w:r>
      <w:proofErr w:type="gramEnd"/>
    </w:p>
    <w:p w14:paraId="65DE2BE4" w14:textId="128B31E5" w:rsidR="007036E9" w:rsidRDefault="00FC057E" w:rsidP="007036E9">
      <w:r>
        <w:t xml:space="preserve">We can correct this by changing the load balancer configuration </w:t>
      </w:r>
      <w:proofErr w:type="gramStart"/>
      <w:r w:rsidR="007036E9" w:rsidRPr="00D339F9">
        <w:rPr>
          <w:b/>
          <w:bCs/>
        </w:rPr>
        <w:t>/</w:t>
      </w:r>
      <w:proofErr w:type="spellStart"/>
      <w:r w:rsidR="007036E9" w:rsidRPr="00D339F9">
        <w:rPr>
          <w:b/>
          <w:bCs/>
        </w:rPr>
        <w:t>etc</w:t>
      </w:r>
      <w:proofErr w:type="spellEnd"/>
      <w:r w:rsidR="007036E9" w:rsidRPr="00D339F9">
        <w:rPr>
          <w:b/>
          <w:bCs/>
        </w:rPr>
        <w:t>/</w:t>
      </w:r>
      <w:proofErr w:type="spellStart"/>
      <w:r w:rsidR="007036E9" w:rsidRPr="00D339F9">
        <w:rPr>
          <w:b/>
          <w:bCs/>
        </w:rPr>
        <w:t>haproxy</w:t>
      </w:r>
      <w:proofErr w:type="spellEnd"/>
      <w:r w:rsidR="007036E9" w:rsidRPr="00D339F9">
        <w:rPr>
          <w:b/>
          <w:bCs/>
        </w:rPr>
        <w:t>/</w:t>
      </w:r>
      <w:proofErr w:type="spellStart"/>
      <w:r w:rsidR="007036E9" w:rsidRPr="00D339F9">
        <w:rPr>
          <w:b/>
          <w:bCs/>
        </w:rPr>
        <w:t>haproxy.cfg</w:t>
      </w:r>
      <w:proofErr w:type="spellEnd"/>
      <w:proofErr w:type="gramEnd"/>
    </w:p>
    <w:p w14:paraId="1746BB46" w14:textId="35DEF82B" w:rsidR="007036E9" w:rsidRDefault="00FC057E" w:rsidP="007036E9">
      <w:r>
        <w:t>And adding the following block</w:t>
      </w:r>
    </w:p>
    <w:p w14:paraId="0F8B200F" w14:textId="77777777" w:rsidR="007036E9" w:rsidRPr="009F69B5" w:rsidRDefault="007036E9" w:rsidP="009F69B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F69B5">
        <w:rPr>
          <w:rFonts w:ascii="Consolas" w:hAnsi="Consolas"/>
          <w:b/>
          <w:bCs/>
          <w:sz w:val="20"/>
          <w:szCs w:val="20"/>
        </w:rPr>
        <w:t xml:space="preserve">frontend </w:t>
      </w:r>
      <w:proofErr w:type="spellStart"/>
      <w:r w:rsidRPr="009F69B5">
        <w:rPr>
          <w:rFonts w:ascii="Consolas" w:hAnsi="Consolas"/>
          <w:b/>
          <w:bCs/>
          <w:sz w:val="20"/>
          <w:szCs w:val="20"/>
        </w:rPr>
        <w:t>nodeport</w:t>
      </w:r>
      <w:proofErr w:type="spellEnd"/>
    </w:p>
    <w:p w14:paraId="675998B1" w14:textId="3C32CB39" w:rsidR="007036E9" w:rsidRPr="009F69B5" w:rsidRDefault="007036E9" w:rsidP="009F69B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F69B5">
        <w:rPr>
          <w:rFonts w:ascii="Consolas" w:hAnsi="Consolas"/>
          <w:b/>
          <w:bCs/>
          <w:sz w:val="20"/>
          <w:szCs w:val="20"/>
        </w:rPr>
        <w:t xml:space="preserve">    bind *:30000-</w:t>
      </w:r>
      <w:r w:rsidR="0023171A" w:rsidRPr="009F69B5">
        <w:rPr>
          <w:rFonts w:ascii="Consolas" w:hAnsi="Consolas"/>
          <w:b/>
          <w:bCs/>
          <w:sz w:val="20"/>
          <w:szCs w:val="20"/>
        </w:rPr>
        <w:t>3276</w:t>
      </w:r>
      <w:r w:rsidR="00857C55">
        <w:rPr>
          <w:rFonts w:ascii="Consolas" w:hAnsi="Consolas"/>
          <w:b/>
          <w:bCs/>
          <w:sz w:val="20"/>
          <w:szCs w:val="20"/>
        </w:rPr>
        <w:t>7</w:t>
      </w:r>
    </w:p>
    <w:p w14:paraId="7343B5CF" w14:textId="77777777" w:rsidR="007036E9" w:rsidRPr="009F69B5" w:rsidRDefault="007036E9" w:rsidP="009F69B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F69B5">
        <w:rPr>
          <w:rFonts w:ascii="Consolas" w:hAnsi="Consolas"/>
          <w:b/>
          <w:bCs/>
          <w:sz w:val="20"/>
          <w:szCs w:val="20"/>
        </w:rPr>
        <w:t xml:space="preserve">    mode </w:t>
      </w:r>
      <w:proofErr w:type="spellStart"/>
      <w:r w:rsidRPr="009F69B5">
        <w:rPr>
          <w:rFonts w:ascii="Consolas" w:hAnsi="Consolas"/>
          <w:b/>
          <w:bCs/>
          <w:sz w:val="20"/>
          <w:szCs w:val="20"/>
        </w:rPr>
        <w:t>tcp</w:t>
      </w:r>
      <w:proofErr w:type="spellEnd"/>
    </w:p>
    <w:p w14:paraId="07A2BB8A" w14:textId="77777777" w:rsidR="007036E9" w:rsidRDefault="007036E9" w:rsidP="009F69B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9F69B5">
        <w:rPr>
          <w:rFonts w:ascii="Consolas" w:hAnsi="Consolas"/>
          <w:b/>
          <w:bCs/>
          <w:sz w:val="20"/>
          <w:szCs w:val="20"/>
        </w:rPr>
        <w:t xml:space="preserve">    balance </w:t>
      </w:r>
      <w:proofErr w:type="spellStart"/>
      <w:r w:rsidRPr="009F69B5">
        <w:rPr>
          <w:rFonts w:ascii="Consolas" w:hAnsi="Consolas"/>
          <w:b/>
          <w:bCs/>
          <w:sz w:val="20"/>
          <w:szCs w:val="20"/>
        </w:rPr>
        <w:t>roundrobin</w:t>
      </w:r>
      <w:proofErr w:type="spellEnd"/>
    </w:p>
    <w:p w14:paraId="1D78299B" w14:textId="77777777" w:rsidR="0054291B" w:rsidRPr="0054291B" w:rsidRDefault="0054291B" w:rsidP="0054291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4291B">
        <w:rPr>
          <w:rFonts w:ascii="Consolas" w:hAnsi="Consolas"/>
          <w:b/>
          <w:bCs/>
          <w:sz w:val="20"/>
          <w:szCs w:val="20"/>
        </w:rPr>
        <w:t xml:space="preserve">    server cp1 192.168.81.211</w:t>
      </w:r>
    </w:p>
    <w:p w14:paraId="25E0DA34" w14:textId="77777777" w:rsidR="0054291B" w:rsidRPr="0054291B" w:rsidRDefault="0054291B" w:rsidP="0054291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4291B">
        <w:rPr>
          <w:rFonts w:ascii="Consolas" w:hAnsi="Consolas"/>
          <w:b/>
          <w:bCs/>
          <w:sz w:val="20"/>
          <w:szCs w:val="20"/>
        </w:rPr>
        <w:t xml:space="preserve">    server cp2 192.168.81.212</w:t>
      </w:r>
    </w:p>
    <w:p w14:paraId="3E1FCDE3" w14:textId="77777777" w:rsidR="0054291B" w:rsidRPr="0054291B" w:rsidRDefault="0054291B" w:rsidP="0054291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4291B">
        <w:rPr>
          <w:rFonts w:ascii="Consolas" w:hAnsi="Consolas"/>
          <w:b/>
          <w:bCs/>
          <w:sz w:val="20"/>
          <w:szCs w:val="20"/>
        </w:rPr>
        <w:t xml:space="preserve">    server cp3 192.168.81.213</w:t>
      </w:r>
    </w:p>
    <w:p w14:paraId="652A64DD" w14:textId="77777777" w:rsidR="0054291B" w:rsidRPr="0054291B" w:rsidRDefault="0054291B" w:rsidP="0054291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4291B">
        <w:rPr>
          <w:rFonts w:ascii="Consolas" w:hAnsi="Consolas"/>
          <w:b/>
          <w:bCs/>
          <w:sz w:val="20"/>
          <w:szCs w:val="20"/>
        </w:rPr>
        <w:t xml:space="preserve">    server wk1 192.168.81.214</w:t>
      </w:r>
    </w:p>
    <w:p w14:paraId="266C659A" w14:textId="77777777" w:rsidR="0054291B" w:rsidRPr="0054291B" w:rsidRDefault="0054291B" w:rsidP="0054291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4291B">
        <w:rPr>
          <w:rFonts w:ascii="Consolas" w:hAnsi="Consolas"/>
          <w:b/>
          <w:bCs/>
          <w:sz w:val="20"/>
          <w:szCs w:val="20"/>
        </w:rPr>
        <w:t xml:space="preserve">    server wk2 192.168.81.215</w:t>
      </w:r>
    </w:p>
    <w:p w14:paraId="2D7AD330" w14:textId="3BB70D2D" w:rsidR="007036E9" w:rsidRPr="009F69B5" w:rsidRDefault="0054291B" w:rsidP="009F69B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4291B">
        <w:rPr>
          <w:rFonts w:ascii="Consolas" w:hAnsi="Consolas"/>
          <w:b/>
          <w:bCs/>
          <w:sz w:val="20"/>
          <w:szCs w:val="20"/>
        </w:rPr>
        <w:t xml:space="preserve">    server wk3 192.168.81.216</w:t>
      </w:r>
    </w:p>
    <w:p w14:paraId="44ACCB80" w14:textId="5C305538" w:rsidR="007036E9" w:rsidRDefault="00F32E05" w:rsidP="007036E9">
      <w:r>
        <w:t xml:space="preserve">Save and close the </w:t>
      </w:r>
      <w:proofErr w:type="gramStart"/>
      <w:r>
        <w:t>file</w:t>
      </w:r>
      <w:proofErr w:type="gramEnd"/>
      <w:r>
        <w:t xml:space="preserve"> </w:t>
      </w:r>
    </w:p>
    <w:p w14:paraId="17A43DDE" w14:textId="307AA380" w:rsidR="00F32E05" w:rsidRDefault="00F32E05" w:rsidP="007036E9">
      <w:r>
        <w:lastRenderedPageBreak/>
        <w:t xml:space="preserve">Restart the </w:t>
      </w:r>
      <w:proofErr w:type="gramStart"/>
      <w:r>
        <w:t>service</w:t>
      </w:r>
      <w:proofErr w:type="gramEnd"/>
    </w:p>
    <w:p w14:paraId="50F36CDC" w14:textId="2865A63B" w:rsidR="00284F7F" w:rsidRPr="009F69B5" w:rsidRDefault="00C91AB2" w:rsidP="009F69B5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9F69B5">
        <w:rPr>
          <w:rFonts w:ascii="Consolas" w:hAnsi="Consolas"/>
          <w:b/>
          <w:bCs/>
          <w:sz w:val="20"/>
          <w:szCs w:val="20"/>
        </w:rPr>
        <w:t>systemctl</w:t>
      </w:r>
      <w:proofErr w:type="spellEnd"/>
      <w:r w:rsidRPr="009F69B5">
        <w:rPr>
          <w:rFonts w:ascii="Consolas" w:hAnsi="Consolas"/>
          <w:b/>
          <w:bCs/>
          <w:sz w:val="20"/>
          <w:szCs w:val="20"/>
        </w:rPr>
        <w:t xml:space="preserve"> restart </w:t>
      </w:r>
      <w:proofErr w:type="spellStart"/>
      <w:proofErr w:type="gramStart"/>
      <w:r w:rsidRPr="009F69B5">
        <w:rPr>
          <w:rFonts w:ascii="Consolas" w:hAnsi="Consolas"/>
          <w:b/>
          <w:bCs/>
          <w:sz w:val="20"/>
          <w:szCs w:val="20"/>
        </w:rPr>
        <w:t>haproxy</w:t>
      </w:r>
      <w:proofErr w:type="spellEnd"/>
      <w:proofErr w:type="gramEnd"/>
    </w:p>
    <w:p w14:paraId="6E3D41E5" w14:textId="497E64A5" w:rsidR="00F32E05" w:rsidRDefault="00F32E05" w:rsidP="007036E9">
      <w:r>
        <w:t xml:space="preserve">Check again, but this time use the load balancer IP </w:t>
      </w:r>
      <w:proofErr w:type="gramStart"/>
      <w:r>
        <w:t>address</w:t>
      </w:r>
      <w:proofErr w:type="gramEnd"/>
    </w:p>
    <w:p w14:paraId="2D884040" w14:textId="4C888D06" w:rsidR="00F32E05" w:rsidRDefault="00F32E05" w:rsidP="007036E9">
      <w:r>
        <w:t>You can also check the load balancer</w:t>
      </w:r>
      <w:r w:rsidR="00397BAA">
        <w:t>'</w:t>
      </w:r>
      <w:r>
        <w:t>s statistics page:</w:t>
      </w:r>
      <w:r w:rsidR="00D339F9">
        <w:t xml:space="preserve"> </w:t>
      </w:r>
      <w:hyperlink r:id="rId30" w:history="1">
        <w:r w:rsidR="00D45D50" w:rsidRPr="006526AC">
          <w:rPr>
            <w:rStyle w:val="Hyperlink"/>
          </w:rPr>
          <w:t>http://192.168.81.210:8080/</w:t>
        </w:r>
      </w:hyperlink>
      <w:r w:rsidR="00D339F9">
        <w:t xml:space="preserve"> </w:t>
      </w:r>
    </w:p>
    <w:p w14:paraId="17EDA592" w14:textId="77777777" w:rsidR="003E1CEC" w:rsidRDefault="003E1CEC" w:rsidP="007036E9"/>
    <w:sectPr w:rsidR="003E1CEC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1CAA1" w14:textId="77777777" w:rsidR="005415B7" w:rsidRDefault="005415B7" w:rsidP="008068A2">
      <w:pPr>
        <w:spacing w:after="0" w:line="240" w:lineRule="auto"/>
      </w:pPr>
      <w:r>
        <w:separator/>
      </w:r>
    </w:p>
  </w:endnote>
  <w:endnote w:type="continuationSeparator" w:id="0">
    <w:p w14:paraId="3A6DB4FB" w14:textId="77777777" w:rsidR="005415B7" w:rsidRDefault="005415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B0069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57C3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0" name="Picture 1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2" name="Picture 1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3" name="Picture 13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8" name="Picture 1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B0069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57C3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" name="Picture 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0" name="Picture 10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2" name="Picture 12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3" name="Picture 13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8" name="Picture 1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1AC67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7C3B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7C3B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1AC67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7C3B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7C3B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4FA72" w14:textId="77777777" w:rsidR="005415B7" w:rsidRDefault="005415B7" w:rsidP="008068A2">
      <w:pPr>
        <w:spacing w:after="0" w:line="240" w:lineRule="auto"/>
      </w:pPr>
      <w:r>
        <w:separator/>
      </w:r>
    </w:p>
  </w:footnote>
  <w:footnote w:type="continuationSeparator" w:id="0">
    <w:p w14:paraId="763CEA6A" w14:textId="77777777" w:rsidR="005415B7" w:rsidRDefault="005415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1266"/>
    <w:multiLevelType w:val="hybridMultilevel"/>
    <w:tmpl w:val="D0422D4E"/>
    <w:lvl w:ilvl="0" w:tplc="51242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025E09"/>
    <w:multiLevelType w:val="hybridMultilevel"/>
    <w:tmpl w:val="95BA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4133E"/>
    <w:multiLevelType w:val="hybridMultilevel"/>
    <w:tmpl w:val="177A0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C3E01"/>
    <w:multiLevelType w:val="hybridMultilevel"/>
    <w:tmpl w:val="2F4E0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94EE8"/>
    <w:multiLevelType w:val="hybridMultilevel"/>
    <w:tmpl w:val="BD3090DA"/>
    <w:lvl w:ilvl="0" w:tplc="51242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C637E5"/>
    <w:multiLevelType w:val="hybridMultilevel"/>
    <w:tmpl w:val="3698B1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206F08"/>
    <w:multiLevelType w:val="hybridMultilevel"/>
    <w:tmpl w:val="9836C01A"/>
    <w:lvl w:ilvl="0" w:tplc="D3C24A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14EDD"/>
    <w:multiLevelType w:val="hybridMultilevel"/>
    <w:tmpl w:val="98D6EE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EC0120"/>
    <w:multiLevelType w:val="hybridMultilevel"/>
    <w:tmpl w:val="B60C6A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346570">
    <w:abstractNumId w:val="1"/>
  </w:num>
  <w:num w:numId="2" w16cid:durableId="863638800">
    <w:abstractNumId w:val="47"/>
  </w:num>
  <w:num w:numId="3" w16cid:durableId="1390575105">
    <w:abstractNumId w:val="9"/>
  </w:num>
  <w:num w:numId="4" w16cid:durableId="1887329089">
    <w:abstractNumId w:val="28"/>
  </w:num>
  <w:num w:numId="5" w16cid:durableId="234972508">
    <w:abstractNumId w:val="29"/>
  </w:num>
  <w:num w:numId="6" w16cid:durableId="1284993499">
    <w:abstractNumId w:val="34"/>
  </w:num>
  <w:num w:numId="7" w16cid:durableId="1438017923">
    <w:abstractNumId w:val="4"/>
  </w:num>
  <w:num w:numId="8" w16cid:durableId="1260259420">
    <w:abstractNumId w:val="8"/>
  </w:num>
  <w:num w:numId="9" w16cid:durableId="1076129653">
    <w:abstractNumId w:val="26"/>
  </w:num>
  <w:num w:numId="10" w16cid:durableId="11519923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1816449">
    <w:abstractNumId w:val="5"/>
  </w:num>
  <w:num w:numId="12" w16cid:durableId="62607936">
    <w:abstractNumId w:val="20"/>
  </w:num>
  <w:num w:numId="13" w16cid:durableId="587811431">
    <w:abstractNumId w:val="2"/>
  </w:num>
  <w:num w:numId="14" w16cid:durableId="779379806">
    <w:abstractNumId w:val="33"/>
  </w:num>
  <w:num w:numId="15" w16cid:durableId="1957516553">
    <w:abstractNumId w:val="10"/>
  </w:num>
  <w:num w:numId="16" w16cid:durableId="1935476127">
    <w:abstractNumId w:val="40"/>
  </w:num>
  <w:num w:numId="17" w16cid:durableId="907881603">
    <w:abstractNumId w:val="27"/>
  </w:num>
  <w:num w:numId="18" w16cid:durableId="1593733242">
    <w:abstractNumId w:val="46"/>
  </w:num>
  <w:num w:numId="19" w16cid:durableId="11535995">
    <w:abstractNumId w:val="35"/>
  </w:num>
  <w:num w:numId="20" w16cid:durableId="1476220799">
    <w:abstractNumId w:val="19"/>
  </w:num>
  <w:num w:numId="21" w16cid:durableId="2049184742">
    <w:abstractNumId w:val="32"/>
  </w:num>
  <w:num w:numId="22" w16cid:durableId="1713262371">
    <w:abstractNumId w:val="12"/>
  </w:num>
  <w:num w:numId="23" w16cid:durableId="1164711344">
    <w:abstractNumId w:val="15"/>
  </w:num>
  <w:num w:numId="24" w16cid:durableId="927810382">
    <w:abstractNumId w:val="3"/>
  </w:num>
  <w:num w:numId="25" w16cid:durableId="324476123">
    <w:abstractNumId w:val="7"/>
  </w:num>
  <w:num w:numId="26" w16cid:durableId="761413046">
    <w:abstractNumId w:val="16"/>
  </w:num>
  <w:num w:numId="27" w16cid:durableId="558515659">
    <w:abstractNumId w:val="38"/>
  </w:num>
  <w:num w:numId="28" w16cid:durableId="1365323668">
    <w:abstractNumId w:val="17"/>
  </w:num>
  <w:num w:numId="29" w16cid:durableId="188641105">
    <w:abstractNumId w:val="45"/>
  </w:num>
  <w:num w:numId="30" w16cid:durableId="1514153107">
    <w:abstractNumId w:val="21"/>
  </w:num>
  <w:num w:numId="31" w16cid:durableId="1720199709">
    <w:abstractNumId w:val="11"/>
  </w:num>
  <w:num w:numId="32" w16cid:durableId="877157685">
    <w:abstractNumId w:val="36"/>
  </w:num>
  <w:num w:numId="33" w16cid:durableId="2084452185">
    <w:abstractNumId w:val="42"/>
  </w:num>
  <w:num w:numId="34" w16cid:durableId="1592083584">
    <w:abstractNumId w:val="25"/>
  </w:num>
  <w:num w:numId="35" w16cid:durableId="1807967699">
    <w:abstractNumId w:val="44"/>
  </w:num>
  <w:num w:numId="36" w16cid:durableId="553737948">
    <w:abstractNumId w:val="6"/>
  </w:num>
  <w:num w:numId="37" w16cid:durableId="2047679569">
    <w:abstractNumId w:val="22"/>
  </w:num>
  <w:num w:numId="38" w16cid:durableId="469858998">
    <w:abstractNumId w:val="14"/>
  </w:num>
  <w:num w:numId="39" w16cid:durableId="679086275">
    <w:abstractNumId w:val="30"/>
  </w:num>
  <w:num w:numId="40" w16cid:durableId="1417704555">
    <w:abstractNumId w:val="18"/>
  </w:num>
  <w:num w:numId="41" w16cid:durableId="1009138129">
    <w:abstractNumId w:val="24"/>
  </w:num>
  <w:num w:numId="42" w16cid:durableId="1577394179">
    <w:abstractNumId w:val="37"/>
  </w:num>
  <w:num w:numId="43" w16cid:durableId="672269624">
    <w:abstractNumId w:val="41"/>
  </w:num>
  <w:num w:numId="44" w16cid:durableId="27805547">
    <w:abstractNumId w:val="5"/>
  </w:num>
  <w:num w:numId="45" w16cid:durableId="1391230389">
    <w:abstractNumId w:val="43"/>
  </w:num>
  <w:num w:numId="46" w16cid:durableId="540216429">
    <w:abstractNumId w:val="39"/>
  </w:num>
  <w:num w:numId="47" w16cid:durableId="428622979">
    <w:abstractNumId w:val="23"/>
  </w:num>
  <w:num w:numId="48" w16cid:durableId="784665202">
    <w:abstractNumId w:val="0"/>
  </w:num>
  <w:num w:numId="49" w16cid:durableId="149575911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tDC1NDAxNjA1NzRU0lEKTi0uzszPAykwrAUAMlH9xiwAAAA="/>
  </w:docVars>
  <w:rsids>
    <w:rsidRoot w:val="008068A2"/>
    <w:rsid w:val="000006BB"/>
    <w:rsid w:val="00002C1C"/>
    <w:rsid w:val="000066F6"/>
    <w:rsid w:val="00007044"/>
    <w:rsid w:val="0001451E"/>
    <w:rsid w:val="000211D2"/>
    <w:rsid w:val="000230EA"/>
    <w:rsid w:val="00023DC6"/>
    <w:rsid w:val="00024003"/>
    <w:rsid w:val="00025F04"/>
    <w:rsid w:val="00026EAE"/>
    <w:rsid w:val="0003176A"/>
    <w:rsid w:val="00041B25"/>
    <w:rsid w:val="00043375"/>
    <w:rsid w:val="000606BC"/>
    <w:rsid w:val="00063B5F"/>
    <w:rsid w:val="00064D15"/>
    <w:rsid w:val="00066A13"/>
    <w:rsid w:val="000761DE"/>
    <w:rsid w:val="00082A8E"/>
    <w:rsid w:val="0008559D"/>
    <w:rsid w:val="00086727"/>
    <w:rsid w:val="0009209B"/>
    <w:rsid w:val="000932F7"/>
    <w:rsid w:val="00096A20"/>
    <w:rsid w:val="000A5E39"/>
    <w:rsid w:val="000A6794"/>
    <w:rsid w:val="000B39E6"/>
    <w:rsid w:val="000B56F0"/>
    <w:rsid w:val="000C21E8"/>
    <w:rsid w:val="000C5361"/>
    <w:rsid w:val="000C5FF8"/>
    <w:rsid w:val="000C6022"/>
    <w:rsid w:val="000C6490"/>
    <w:rsid w:val="000C7808"/>
    <w:rsid w:val="000C7F64"/>
    <w:rsid w:val="000D2129"/>
    <w:rsid w:val="000D5519"/>
    <w:rsid w:val="000D6BFC"/>
    <w:rsid w:val="000D73AD"/>
    <w:rsid w:val="000D7E68"/>
    <w:rsid w:val="000E55BB"/>
    <w:rsid w:val="000E615D"/>
    <w:rsid w:val="000F062C"/>
    <w:rsid w:val="000F1277"/>
    <w:rsid w:val="000F1997"/>
    <w:rsid w:val="000F5658"/>
    <w:rsid w:val="0010042A"/>
    <w:rsid w:val="00103906"/>
    <w:rsid w:val="00104135"/>
    <w:rsid w:val="001067C0"/>
    <w:rsid w:val="0010761C"/>
    <w:rsid w:val="0011478D"/>
    <w:rsid w:val="0011504E"/>
    <w:rsid w:val="001223DA"/>
    <w:rsid w:val="00127112"/>
    <w:rsid w:val="001275B9"/>
    <w:rsid w:val="00130879"/>
    <w:rsid w:val="00131DC0"/>
    <w:rsid w:val="00133F03"/>
    <w:rsid w:val="0014204B"/>
    <w:rsid w:val="00142C75"/>
    <w:rsid w:val="001449E8"/>
    <w:rsid w:val="001460AF"/>
    <w:rsid w:val="001619DF"/>
    <w:rsid w:val="00161CC2"/>
    <w:rsid w:val="00164CDC"/>
    <w:rsid w:val="00167CF1"/>
    <w:rsid w:val="00171021"/>
    <w:rsid w:val="00171719"/>
    <w:rsid w:val="00175E1D"/>
    <w:rsid w:val="001769C0"/>
    <w:rsid w:val="00176F5A"/>
    <w:rsid w:val="001837BD"/>
    <w:rsid w:val="00183A2C"/>
    <w:rsid w:val="00184D56"/>
    <w:rsid w:val="001873C0"/>
    <w:rsid w:val="00192EA0"/>
    <w:rsid w:val="0019460B"/>
    <w:rsid w:val="001A5DB4"/>
    <w:rsid w:val="001A6728"/>
    <w:rsid w:val="001A6AA2"/>
    <w:rsid w:val="001B16A9"/>
    <w:rsid w:val="001B31E2"/>
    <w:rsid w:val="001B61BC"/>
    <w:rsid w:val="001B7060"/>
    <w:rsid w:val="001C1FCD"/>
    <w:rsid w:val="001C52C9"/>
    <w:rsid w:val="001C7F31"/>
    <w:rsid w:val="001D0D95"/>
    <w:rsid w:val="001D145C"/>
    <w:rsid w:val="001D2464"/>
    <w:rsid w:val="001D3129"/>
    <w:rsid w:val="001D34E4"/>
    <w:rsid w:val="001D4ACB"/>
    <w:rsid w:val="001D50AE"/>
    <w:rsid w:val="001D70E3"/>
    <w:rsid w:val="001D73DB"/>
    <w:rsid w:val="001E04A4"/>
    <w:rsid w:val="001E1161"/>
    <w:rsid w:val="001E3FEF"/>
    <w:rsid w:val="001E7468"/>
    <w:rsid w:val="001F679E"/>
    <w:rsid w:val="00202683"/>
    <w:rsid w:val="00203693"/>
    <w:rsid w:val="00205A2B"/>
    <w:rsid w:val="00206563"/>
    <w:rsid w:val="00206E4D"/>
    <w:rsid w:val="00212872"/>
    <w:rsid w:val="00215FCE"/>
    <w:rsid w:val="002201BA"/>
    <w:rsid w:val="00220F41"/>
    <w:rsid w:val="002248F3"/>
    <w:rsid w:val="00225455"/>
    <w:rsid w:val="0023171A"/>
    <w:rsid w:val="002326A7"/>
    <w:rsid w:val="00232E7D"/>
    <w:rsid w:val="00233EE6"/>
    <w:rsid w:val="0023501F"/>
    <w:rsid w:val="00236FA9"/>
    <w:rsid w:val="00245C57"/>
    <w:rsid w:val="00247D4F"/>
    <w:rsid w:val="002564F0"/>
    <w:rsid w:val="00260F55"/>
    <w:rsid w:val="00264287"/>
    <w:rsid w:val="0026589D"/>
    <w:rsid w:val="002664E1"/>
    <w:rsid w:val="002674C4"/>
    <w:rsid w:val="00271551"/>
    <w:rsid w:val="0027173E"/>
    <w:rsid w:val="002722DE"/>
    <w:rsid w:val="0027702B"/>
    <w:rsid w:val="002819B5"/>
    <w:rsid w:val="0028229A"/>
    <w:rsid w:val="00282B16"/>
    <w:rsid w:val="002843D3"/>
    <w:rsid w:val="00284F7F"/>
    <w:rsid w:val="002853F4"/>
    <w:rsid w:val="00286B9D"/>
    <w:rsid w:val="00290DF4"/>
    <w:rsid w:val="00294D34"/>
    <w:rsid w:val="00295843"/>
    <w:rsid w:val="002A0142"/>
    <w:rsid w:val="002A0A45"/>
    <w:rsid w:val="002A2D2D"/>
    <w:rsid w:val="002A3428"/>
    <w:rsid w:val="002A53B5"/>
    <w:rsid w:val="002A5B30"/>
    <w:rsid w:val="002A65E4"/>
    <w:rsid w:val="002A7158"/>
    <w:rsid w:val="002B1783"/>
    <w:rsid w:val="002B1FDD"/>
    <w:rsid w:val="002B270F"/>
    <w:rsid w:val="002B30E7"/>
    <w:rsid w:val="002B6D98"/>
    <w:rsid w:val="002B7349"/>
    <w:rsid w:val="002C4E2B"/>
    <w:rsid w:val="002C539D"/>
    <w:rsid w:val="002C71C6"/>
    <w:rsid w:val="002D07CA"/>
    <w:rsid w:val="002D3606"/>
    <w:rsid w:val="002D6223"/>
    <w:rsid w:val="002D6925"/>
    <w:rsid w:val="002D6CF5"/>
    <w:rsid w:val="002E18F4"/>
    <w:rsid w:val="002E343F"/>
    <w:rsid w:val="002E4A9D"/>
    <w:rsid w:val="002E6A1B"/>
    <w:rsid w:val="002F2532"/>
    <w:rsid w:val="002F2786"/>
    <w:rsid w:val="002F4318"/>
    <w:rsid w:val="002F4C7E"/>
    <w:rsid w:val="002F4DF0"/>
    <w:rsid w:val="002F6368"/>
    <w:rsid w:val="003001B3"/>
    <w:rsid w:val="00300812"/>
    <w:rsid w:val="00300DCA"/>
    <w:rsid w:val="00305122"/>
    <w:rsid w:val="0031204B"/>
    <w:rsid w:val="003135BC"/>
    <w:rsid w:val="00320EDA"/>
    <w:rsid w:val="003230CF"/>
    <w:rsid w:val="00330248"/>
    <w:rsid w:val="003310AB"/>
    <w:rsid w:val="00331C2A"/>
    <w:rsid w:val="00331EC0"/>
    <w:rsid w:val="0033212E"/>
    <w:rsid w:val="0033490F"/>
    <w:rsid w:val="00334A6E"/>
    <w:rsid w:val="00335B31"/>
    <w:rsid w:val="003401EC"/>
    <w:rsid w:val="00344EC5"/>
    <w:rsid w:val="00345C60"/>
    <w:rsid w:val="00347019"/>
    <w:rsid w:val="00347640"/>
    <w:rsid w:val="003526F5"/>
    <w:rsid w:val="00355533"/>
    <w:rsid w:val="00356050"/>
    <w:rsid w:val="00356DEB"/>
    <w:rsid w:val="00361760"/>
    <w:rsid w:val="00362794"/>
    <w:rsid w:val="0036451F"/>
    <w:rsid w:val="00367A04"/>
    <w:rsid w:val="0037468B"/>
    <w:rsid w:val="00376290"/>
    <w:rsid w:val="00380A57"/>
    <w:rsid w:val="003817EF"/>
    <w:rsid w:val="00382A45"/>
    <w:rsid w:val="00382E69"/>
    <w:rsid w:val="00383208"/>
    <w:rsid w:val="00385A07"/>
    <w:rsid w:val="00387CB1"/>
    <w:rsid w:val="0039008C"/>
    <w:rsid w:val="00395D2E"/>
    <w:rsid w:val="00396569"/>
    <w:rsid w:val="00397BAA"/>
    <w:rsid w:val="003A1601"/>
    <w:rsid w:val="003A1703"/>
    <w:rsid w:val="003A33F9"/>
    <w:rsid w:val="003A3FD7"/>
    <w:rsid w:val="003A5602"/>
    <w:rsid w:val="003B0278"/>
    <w:rsid w:val="003B0E78"/>
    <w:rsid w:val="003B1846"/>
    <w:rsid w:val="003B4F57"/>
    <w:rsid w:val="003B61EE"/>
    <w:rsid w:val="003B63ED"/>
    <w:rsid w:val="003B6A53"/>
    <w:rsid w:val="003C1C7F"/>
    <w:rsid w:val="003D3FDB"/>
    <w:rsid w:val="003E1013"/>
    <w:rsid w:val="003E167F"/>
    <w:rsid w:val="003E1CEC"/>
    <w:rsid w:val="003E2A3C"/>
    <w:rsid w:val="003E2F33"/>
    <w:rsid w:val="003E592A"/>
    <w:rsid w:val="003E6BFB"/>
    <w:rsid w:val="003F1864"/>
    <w:rsid w:val="00406165"/>
    <w:rsid w:val="00407D50"/>
    <w:rsid w:val="00407DEF"/>
    <w:rsid w:val="0041081C"/>
    <w:rsid w:val="004158C5"/>
    <w:rsid w:val="0041678C"/>
    <w:rsid w:val="00416790"/>
    <w:rsid w:val="00420407"/>
    <w:rsid w:val="00426789"/>
    <w:rsid w:val="00426AA2"/>
    <w:rsid w:val="00426D4D"/>
    <w:rsid w:val="00426F4E"/>
    <w:rsid w:val="00427673"/>
    <w:rsid w:val="00427807"/>
    <w:rsid w:val="00427A18"/>
    <w:rsid w:val="00427DAA"/>
    <w:rsid w:val="004311CA"/>
    <w:rsid w:val="0043626D"/>
    <w:rsid w:val="0043732D"/>
    <w:rsid w:val="00437FF9"/>
    <w:rsid w:val="00442564"/>
    <w:rsid w:val="00442F28"/>
    <w:rsid w:val="00444996"/>
    <w:rsid w:val="00444FD3"/>
    <w:rsid w:val="0045133E"/>
    <w:rsid w:val="00451812"/>
    <w:rsid w:val="0045794E"/>
    <w:rsid w:val="00460FC8"/>
    <w:rsid w:val="0046468A"/>
    <w:rsid w:val="0047035B"/>
    <w:rsid w:val="0047119E"/>
    <w:rsid w:val="00472A44"/>
    <w:rsid w:val="0047303D"/>
    <w:rsid w:val="0047331A"/>
    <w:rsid w:val="00473DA8"/>
    <w:rsid w:val="00474236"/>
    <w:rsid w:val="0047640B"/>
    <w:rsid w:val="0047644B"/>
    <w:rsid w:val="0047654E"/>
    <w:rsid w:val="00476D4B"/>
    <w:rsid w:val="004800F4"/>
    <w:rsid w:val="0048095B"/>
    <w:rsid w:val="00484A43"/>
    <w:rsid w:val="00485647"/>
    <w:rsid w:val="00491748"/>
    <w:rsid w:val="00497599"/>
    <w:rsid w:val="004A1FD2"/>
    <w:rsid w:val="004A3064"/>
    <w:rsid w:val="004A6D26"/>
    <w:rsid w:val="004A7010"/>
    <w:rsid w:val="004A7E77"/>
    <w:rsid w:val="004B0253"/>
    <w:rsid w:val="004B2BF1"/>
    <w:rsid w:val="004B2D6C"/>
    <w:rsid w:val="004B3F07"/>
    <w:rsid w:val="004C0A80"/>
    <w:rsid w:val="004C62DA"/>
    <w:rsid w:val="004D0095"/>
    <w:rsid w:val="004D03E1"/>
    <w:rsid w:val="004D0D80"/>
    <w:rsid w:val="004D29A9"/>
    <w:rsid w:val="004D2F01"/>
    <w:rsid w:val="004D4930"/>
    <w:rsid w:val="004D56AA"/>
    <w:rsid w:val="004E0D4F"/>
    <w:rsid w:val="004E2B69"/>
    <w:rsid w:val="004E4C1E"/>
    <w:rsid w:val="004E5BF2"/>
    <w:rsid w:val="004F256C"/>
    <w:rsid w:val="004F29E3"/>
    <w:rsid w:val="004F720D"/>
    <w:rsid w:val="0050017E"/>
    <w:rsid w:val="0050073E"/>
    <w:rsid w:val="00503820"/>
    <w:rsid w:val="005054C7"/>
    <w:rsid w:val="00507F81"/>
    <w:rsid w:val="005100E5"/>
    <w:rsid w:val="0051048B"/>
    <w:rsid w:val="005108E5"/>
    <w:rsid w:val="005116E8"/>
    <w:rsid w:val="00515FA1"/>
    <w:rsid w:val="005172E9"/>
    <w:rsid w:val="00517B12"/>
    <w:rsid w:val="005211F0"/>
    <w:rsid w:val="00524789"/>
    <w:rsid w:val="0052765A"/>
    <w:rsid w:val="005276A2"/>
    <w:rsid w:val="00527BE8"/>
    <w:rsid w:val="00532790"/>
    <w:rsid w:val="0053415D"/>
    <w:rsid w:val="005375D8"/>
    <w:rsid w:val="00540D05"/>
    <w:rsid w:val="005415B7"/>
    <w:rsid w:val="0054291B"/>
    <w:rsid w:val="0054301E"/>
    <w:rsid w:val="00543131"/>
    <w:rsid w:val="005439C9"/>
    <w:rsid w:val="00545623"/>
    <w:rsid w:val="00547E8C"/>
    <w:rsid w:val="00553CCB"/>
    <w:rsid w:val="00553D99"/>
    <w:rsid w:val="0055441A"/>
    <w:rsid w:val="00557BFE"/>
    <w:rsid w:val="00560515"/>
    <w:rsid w:val="00562D2A"/>
    <w:rsid w:val="00563DC7"/>
    <w:rsid w:val="00564029"/>
    <w:rsid w:val="00564D7B"/>
    <w:rsid w:val="0056527D"/>
    <w:rsid w:val="0056786B"/>
    <w:rsid w:val="0057138C"/>
    <w:rsid w:val="00576C1C"/>
    <w:rsid w:val="00577DE3"/>
    <w:rsid w:val="005803E5"/>
    <w:rsid w:val="00580DA3"/>
    <w:rsid w:val="005828FF"/>
    <w:rsid w:val="00584EDB"/>
    <w:rsid w:val="00584F0B"/>
    <w:rsid w:val="0058723E"/>
    <w:rsid w:val="00587E5A"/>
    <w:rsid w:val="00594821"/>
    <w:rsid w:val="00594BF6"/>
    <w:rsid w:val="0059562E"/>
    <w:rsid w:val="00596357"/>
    <w:rsid w:val="00596AA5"/>
    <w:rsid w:val="00597229"/>
    <w:rsid w:val="005A128F"/>
    <w:rsid w:val="005A1BD2"/>
    <w:rsid w:val="005A4668"/>
    <w:rsid w:val="005A526B"/>
    <w:rsid w:val="005A68D3"/>
    <w:rsid w:val="005A7D14"/>
    <w:rsid w:val="005B0164"/>
    <w:rsid w:val="005C131C"/>
    <w:rsid w:val="005C26C2"/>
    <w:rsid w:val="005C2899"/>
    <w:rsid w:val="005C3FF0"/>
    <w:rsid w:val="005C4ECC"/>
    <w:rsid w:val="005C65D9"/>
    <w:rsid w:val="005C6A24"/>
    <w:rsid w:val="005C7318"/>
    <w:rsid w:val="005D0C1D"/>
    <w:rsid w:val="005D1CB5"/>
    <w:rsid w:val="005D251A"/>
    <w:rsid w:val="005D405E"/>
    <w:rsid w:val="005D4DF9"/>
    <w:rsid w:val="005E04CE"/>
    <w:rsid w:val="005E5918"/>
    <w:rsid w:val="005E597F"/>
    <w:rsid w:val="005E6CC9"/>
    <w:rsid w:val="005F28B8"/>
    <w:rsid w:val="005F41A8"/>
    <w:rsid w:val="005F6132"/>
    <w:rsid w:val="00600083"/>
    <w:rsid w:val="00603EB0"/>
    <w:rsid w:val="00604363"/>
    <w:rsid w:val="00604F17"/>
    <w:rsid w:val="00622244"/>
    <w:rsid w:val="0062367B"/>
    <w:rsid w:val="00623A0A"/>
    <w:rsid w:val="00624212"/>
    <w:rsid w:val="006242A9"/>
    <w:rsid w:val="00624DCF"/>
    <w:rsid w:val="0063342B"/>
    <w:rsid w:val="006354A9"/>
    <w:rsid w:val="00635969"/>
    <w:rsid w:val="00640502"/>
    <w:rsid w:val="006420B5"/>
    <w:rsid w:val="006421B7"/>
    <w:rsid w:val="00644D27"/>
    <w:rsid w:val="00646E32"/>
    <w:rsid w:val="006475AA"/>
    <w:rsid w:val="006541CA"/>
    <w:rsid w:val="00654569"/>
    <w:rsid w:val="006609D3"/>
    <w:rsid w:val="006640AE"/>
    <w:rsid w:val="006649E6"/>
    <w:rsid w:val="006668CE"/>
    <w:rsid w:val="00670041"/>
    <w:rsid w:val="00671FE2"/>
    <w:rsid w:val="00674190"/>
    <w:rsid w:val="00674453"/>
    <w:rsid w:val="0067609C"/>
    <w:rsid w:val="00684180"/>
    <w:rsid w:val="00686C0C"/>
    <w:rsid w:val="0068752A"/>
    <w:rsid w:val="0069003B"/>
    <w:rsid w:val="0069301F"/>
    <w:rsid w:val="0069439D"/>
    <w:rsid w:val="00695634"/>
    <w:rsid w:val="006A092D"/>
    <w:rsid w:val="006A2531"/>
    <w:rsid w:val="006A6B83"/>
    <w:rsid w:val="006B1438"/>
    <w:rsid w:val="006B1D66"/>
    <w:rsid w:val="006B43F3"/>
    <w:rsid w:val="006B5955"/>
    <w:rsid w:val="006C3F66"/>
    <w:rsid w:val="006C69E7"/>
    <w:rsid w:val="006C72A8"/>
    <w:rsid w:val="006C7DC0"/>
    <w:rsid w:val="006D09B3"/>
    <w:rsid w:val="006D239A"/>
    <w:rsid w:val="006D2D1A"/>
    <w:rsid w:val="006D5AB9"/>
    <w:rsid w:val="006D685D"/>
    <w:rsid w:val="006D6C50"/>
    <w:rsid w:val="006E1302"/>
    <w:rsid w:val="006E2245"/>
    <w:rsid w:val="006E3D45"/>
    <w:rsid w:val="006E55B4"/>
    <w:rsid w:val="006E7A4E"/>
    <w:rsid w:val="006E7E50"/>
    <w:rsid w:val="006F03FB"/>
    <w:rsid w:val="006F2674"/>
    <w:rsid w:val="006F2764"/>
    <w:rsid w:val="006F45D6"/>
    <w:rsid w:val="007036E9"/>
    <w:rsid w:val="00704432"/>
    <w:rsid w:val="0070460E"/>
    <w:rsid w:val="007051DF"/>
    <w:rsid w:val="0070648D"/>
    <w:rsid w:val="007116CB"/>
    <w:rsid w:val="0071254A"/>
    <w:rsid w:val="00712959"/>
    <w:rsid w:val="00720648"/>
    <w:rsid w:val="00724DA4"/>
    <w:rsid w:val="0072609D"/>
    <w:rsid w:val="007262F1"/>
    <w:rsid w:val="00732409"/>
    <w:rsid w:val="007349F5"/>
    <w:rsid w:val="00734C88"/>
    <w:rsid w:val="00736BD5"/>
    <w:rsid w:val="007411B7"/>
    <w:rsid w:val="0074495F"/>
    <w:rsid w:val="00744AE4"/>
    <w:rsid w:val="00757C3B"/>
    <w:rsid w:val="00760347"/>
    <w:rsid w:val="00761BB6"/>
    <w:rsid w:val="0076306C"/>
    <w:rsid w:val="00763912"/>
    <w:rsid w:val="0077161C"/>
    <w:rsid w:val="00771E5F"/>
    <w:rsid w:val="00773FAE"/>
    <w:rsid w:val="00774E44"/>
    <w:rsid w:val="0077605F"/>
    <w:rsid w:val="00785258"/>
    <w:rsid w:val="00786692"/>
    <w:rsid w:val="00786ACE"/>
    <w:rsid w:val="007872B0"/>
    <w:rsid w:val="00791F02"/>
    <w:rsid w:val="0079213B"/>
    <w:rsid w:val="0079324A"/>
    <w:rsid w:val="00794EEE"/>
    <w:rsid w:val="00795FC0"/>
    <w:rsid w:val="007972FF"/>
    <w:rsid w:val="00797CA0"/>
    <w:rsid w:val="007A635E"/>
    <w:rsid w:val="007B2CE5"/>
    <w:rsid w:val="007B3686"/>
    <w:rsid w:val="007B3B5D"/>
    <w:rsid w:val="007B66E8"/>
    <w:rsid w:val="007B7DB0"/>
    <w:rsid w:val="007C1D70"/>
    <w:rsid w:val="007C2825"/>
    <w:rsid w:val="007C2C37"/>
    <w:rsid w:val="007C2D40"/>
    <w:rsid w:val="007C3E81"/>
    <w:rsid w:val="007C42AC"/>
    <w:rsid w:val="007D2216"/>
    <w:rsid w:val="007D3D5F"/>
    <w:rsid w:val="007D71F2"/>
    <w:rsid w:val="007D742F"/>
    <w:rsid w:val="007D7563"/>
    <w:rsid w:val="007D77D8"/>
    <w:rsid w:val="007E0627"/>
    <w:rsid w:val="007E0960"/>
    <w:rsid w:val="007E0D73"/>
    <w:rsid w:val="007E1FA1"/>
    <w:rsid w:val="007E4E4F"/>
    <w:rsid w:val="007E5EE9"/>
    <w:rsid w:val="007E757F"/>
    <w:rsid w:val="007E77C2"/>
    <w:rsid w:val="007F0346"/>
    <w:rsid w:val="007F04BF"/>
    <w:rsid w:val="007F177C"/>
    <w:rsid w:val="007F216D"/>
    <w:rsid w:val="007F25EB"/>
    <w:rsid w:val="007F5F65"/>
    <w:rsid w:val="00801502"/>
    <w:rsid w:val="00801AA9"/>
    <w:rsid w:val="00803217"/>
    <w:rsid w:val="00804D1B"/>
    <w:rsid w:val="00804DC7"/>
    <w:rsid w:val="008060C5"/>
    <w:rsid w:val="008063E1"/>
    <w:rsid w:val="008068A2"/>
    <w:rsid w:val="008105A0"/>
    <w:rsid w:val="00813FB2"/>
    <w:rsid w:val="00821A8A"/>
    <w:rsid w:val="00821B96"/>
    <w:rsid w:val="00821F06"/>
    <w:rsid w:val="00827579"/>
    <w:rsid w:val="00827CCA"/>
    <w:rsid w:val="0083192A"/>
    <w:rsid w:val="00832DB4"/>
    <w:rsid w:val="00836CA4"/>
    <w:rsid w:val="00840943"/>
    <w:rsid w:val="008437A4"/>
    <w:rsid w:val="00845E3B"/>
    <w:rsid w:val="0085184F"/>
    <w:rsid w:val="00856E4A"/>
    <w:rsid w:val="00857C55"/>
    <w:rsid w:val="00861625"/>
    <w:rsid w:val="008617B5"/>
    <w:rsid w:val="00867F7A"/>
    <w:rsid w:val="00870429"/>
    <w:rsid w:val="00870828"/>
    <w:rsid w:val="008756D2"/>
    <w:rsid w:val="00875870"/>
    <w:rsid w:val="00876ECF"/>
    <w:rsid w:val="0088080B"/>
    <w:rsid w:val="00881B25"/>
    <w:rsid w:val="0088299C"/>
    <w:rsid w:val="00882EB6"/>
    <w:rsid w:val="0088402E"/>
    <w:rsid w:val="008860D6"/>
    <w:rsid w:val="0088638D"/>
    <w:rsid w:val="008914BD"/>
    <w:rsid w:val="00891BED"/>
    <w:rsid w:val="00893456"/>
    <w:rsid w:val="008A21BB"/>
    <w:rsid w:val="008A2332"/>
    <w:rsid w:val="008A2FA3"/>
    <w:rsid w:val="008A3AC2"/>
    <w:rsid w:val="008B07D7"/>
    <w:rsid w:val="008B3ACB"/>
    <w:rsid w:val="008B557F"/>
    <w:rsid w:val="008C09B4"/>
    <w:rsid w:val="008C1342"/>
    <w:rsid w:val="008C2344"/>
    <w:rsid w:val="008C2B83"/>
    <w:rsid w:val="008C5930"/>
    <w:rsid w:val="008D1AB3"/>
    <w:rsid w:val="008D3E19"/>
    <w:rsid w:val="008D4BE3"/>
    <w:rsid w:val="008D6097"/>
    <w:rsid w:val="008E1338"/>
    <w:rsid w:val="008E1A0A"/>
    <w:rsid w:val="008E5F0B"/>
    <w:rsid w:val="008E620F"/>
    <w:rsid w:val="008E6CF3"/>
    <w:rsid w:val="008F02C2"/>
    <w:rsid w:val="008F202C"/>
    <w:rsid w:val="008F33FD"/>
    <w:rsid w:val="008F453C"/>
    <w:rsid w:val="008F5B43"/>
    <w:rsid w:val="008F5C77"/>
    <w:rsid w:val="008F5FDB"/>
    <w:rsid w:val="00902756"/>
    <w:rsid w:val="00902E68"/>
    <w:rsid w:val="00905770"/>
    <w:rsid w:val="009079B1"/>
    <w:rsid w:val="00907F81"/>
    <w:rsid w:val="00911F27"/>
    <w:rsid w:val="0091289D"/>
    <w:rsid w:val="00912BC6"/>
    <w:rsid w:val="0091434F"/>
    <w:rsid w:val="009179E5"/>
    <w:rsid w:val="0092145D"/>
    <w:rsid w:val="009220EC"/>
    <w:rsid w:val="009254B7"/>
    <w:rsid w:val="00930CEE"/>
    <w:rsid w:val="009327FA"/>
    <w:rsid w:val="00936B00"/>
    <w:rsid w:val="00940B48"/>
    <w:rsid w:val="00941FFF"/>
    <w:rsid w:val="009447A7"/>
    <w:rsid w:val="00946B70"/>
    <w:rsid w:val="00947058"/>
    <w:rsid w:val="00950F1D"/>
    <w:rsid w:val="00955691"/>
    <w:rsid w:val="00961157"/>
    <w:rsid w:val="0096388F"/>
    <w:rsid w:val="0096466E"/>
    <w:rsid w:val="00965C5B"/>
    <w:rsid w:val="0096684B"/>
    <w:rsid w:val="00967387"/>
    <w:rsid w:val="009677EB"/>
    <w:rsid w:val="00970853"/>
    <w:rsid w:val="00971E7F"/>
    <w:rsid w:val="00972607"/>
    <w:rsid w:val="00972C7F"/>
    <w:rsid w:val="009738A9"/>
    <w:rsid w:val="00976E46"/>
    <w:rsid w:val="009777F2"/>
    <w:rsid w:val="00977845"/>
    <w:rsid w:val="00985C77"/>
    <w:rsid w:val="0098709D"/>
    <w:rsid w:val="0098735D"/>
    <w:rsid w:val="00997497"/>
    <w:rsid w:val="009A1C54"/>
    <w:rsid w:val="009A1D3E"/>
    <w:rsid w:val="009A5600"/>
    <w:rsid w:val="009A606F"/>
    <w:rsid w:val="009A79F5"/>
    <w:rsid w:val="009B0026"/>
    <w:rsid w:val="009B018C"/>
    <w:rsid w:val="009B0C33"/>
    <w:rsid w:val="009B1B4E"/>
    <w:rsid w:val="009B4FB4"/>
    <w:rsid w:val="009B607F"/>
    <w:rsid w:val="009B7B77"/>
    <w:rsid w:val="009B7C13"/>
    <w:rsid w:val="009C0C39"/>
    <w:rsid w:val="009C4DB6"/>
    <w:rsid w:val="009C6EC9"/>
    <w:rsid w:val="009C72E6"/>
    <w:rsid w:val="009D02DC"/>
    <w:rsid w:val="009D0CF9"/>
    <w:rsid w:val="009D1805"/>
    <w:rsid w:val="009D5BCE"/>
    <w:rsid w:val="009D5F3E"/>
    <w:rsid w:val="009D6D0E"/>
    <w:rsid w:val="009E1A09"/>
    <w:rsid w:val="009E29FC"/>
    <w:rsid w:val="009E75C5"/>
    <w:rsid w:val="009F149B"/>
    <w:rsid w:val="009F15BE"/>
    <w:rsid w:val="009F206E"/>
    <w:rsid w:val="009F51A4"/>
    <w:rsid w:val="009F69B5"/>
    <w:rsid w:val="009F7AE1"/>
    <w:rsid w:val="00A02545"/>
    <w:rsid w:val="00A02593"/>
    <w:rsid w:val="00A025E6"/>
    <w:rsid w:val="00A05002"/>
    <w:rsid w:val="00A050C6"/>
    <w:rsid w:val="00A05555"/>
    <w:rsid w:val="00A06D89"/>
    <w:rsid w:val="00A07764"/>
    <w:rsid w:val="00A14B95"/>
    <w:rsid w:val="00A16BDE"/>
    <w:rsid w:val="00A20413"/>
    <w:rsid w:val="00A22111"/>
    <w:rsid w:val="00A24E3B"/>
    <w:rsid w:val="00A25D43"/>
    <w:rsid w:val="00A26189"/>
    <w:rsid w:val="00A27599"/>
    <w:rsid w:val="00A34328"/>
    <w:rsid w:val="00A35790"/>
    <w:rsid w:val="00A363B2"/>
    <w:rsid w:val="00A37DFF"/>
    <w:rsid w:val="00A43392"/>
    <w:rsid w:val="00A45A89"/>
    <w:rsid w:val="00A47F12"/>
    <w:rsid w:val="00A53297"/>
    <w:rsid w:val="00A57BE6"/>
    <w:rsid w:val="00A65A18"/>
    <w:rsid w:val="00A66DE2"/>
    <w:rsid w:val="00A66F57"/>
    <w:rsid w:val="00A70227"/>
    <w:rsid w:val="00A702F3"/>
    <w:rsid w:val="00A73D96"/>
    <w:rsid w:val="00A778A1"/>
    <w:rsid w:val="00A800F4"/>
    <w:rsid w:val="00A8023C"/>
    <w:rsid w:val="00A81F10"/>
    <w:rsid w:val="00A8283F"/>
    <w:rsid w:val="00A82B4B"/>
    <w:rsid w:val="00A844A1"/>
    <w:rsid w:val="00A847D3"/>
    <w:rsid w:val="00A86F9F"/>
    <w:rsid w:val="00A95A9E"/>
    <w:rsid w:val="00A96DE4"/>
    <w:rsid w:val="00AA1E77"/>
    <w:rsid w:val="00AA21A9"/>
    <w:rsid w:val="00AA21FE"/>
    <w:rsid w:val="00AA3772"/>
    <w:rsid w:val="00AA5CC2"/>
    <w:rsid w:val="00AB106E"/>
    <w:rsid w:val="00AB2224"/>
    <w:rsid w:val="00AB550D"/>
    <w:rsid w:val="00AB73F1"/>
    <w:rsid w:val="00AC004E"/>
    <w:rsid w:val="00AC36D6"/>
    <w:rsid w:val="00AC60FE"/>
    <w:rsid w:val="00AC76F6"/>
    <w:rsid w:val="00AC77AD"/>
    <w:rsid w:val="00AD3214"/>
    <w:rsid w:val="00AD70C7"/>
    <w:rsid w:val="00AD7B52"/>
    <w:rsid w:val="00AE05D3"/>
    <w:rsid w:val="00AE355A"/>
    <w:rsid w:val="00AE45EC"/>
    <w:rsid w:val="00AE7A4B"/>
    <w:rsid w:val="00AE7FFB"/>
    <w:rsid w:val="00AF1FB0"/>
    <w:rsid w:val="00AF24AB"/>
    <w:rsid w:val="00AF2EAF"/>
    <w:rsid w:val="00AF410A"/>
    <w:rsid w:val="00AF5159"/>
    <w:rsid w:val="00B033D6"/>
    <w:rsid w:val="00B04BF0"/>
    <w:rsid w:val="00B054D7"/>
    <w:rsid w:val="00B0558E"/>
    <w:rsid w:val="00B0560D"/>
    <w:rsid w:val="00B071E8"/>
    <w:rsid w:val="00B07C45"/>
    <w:rsid w:val="00B07D71"/>
    <w:rsid w:val="00B140BB"/>
    <w:rsid w:val="00B148DD"/>
    <w:rsid w:val="00B17485"/>
    <w:rsid w:val="00B22042"/>
    <w:rsid w:val="00B23AD8"/>
    <w:rsid w:val="00B2472A"/>
    <w:rsid w:val="00B26991"/>
    <w:rsid w:val="00B2756C"/>
    <w:rsid w:val="00B27BC2"/>
    <w:rsid w:val="00B324F2"/>
    <w:rsid w:val="00B442FE"/>
    <w:rsid w:val="00B443C4"/>
    <w:rsid w:val="00B567F6"/>
    <w:rsid w:val="00B56DF3"/>
    <w:rsid w:val="00B57A5C"/>
    <w:rsid w:val="00B61851"/>
    <w:rsid w:val="00B6185B"/>
    <w:rsid w:val="00B638EB"/>
    <w:rsid w:val="00B63DED"/>
    <w:rsid w:val="00B72FF7"/>
    <w:rsid w:val="00B733BE"/>
    <w:rsid w:val="00B753E7"/>
    <w:rsid w:val="00B805BC"/>
    <w:rsid w:val="00B81D83"/>
    <w:rsid w:val="00B82A7B"/>
    <w:rsid w:val="00B84680"/>
    <w:rsid w:val="00B86AF3"/>
    <w:rsid w:val="00B87D02"/>
    <w:rsid w:val="00B90B6B"/>
    <w:rsid w:val="00B90D55"/>
    <w:rsid w:val="00B9309B"/>
    <w:rsid w:val="00B95BEB"/>
    <w:rsid w:val="00BA1F40"/>
    <w:rsid w:val="00BA4820"/>
    <w:rsid w:val="00BB05FA"/>
    <w:rsid w:val="00BB5B10"/>
    <w:rsid w:val="00BB5DC9"/>
    <w:rsid w:val="00BB5F7F"/>
    <w:rsid w:val="00BC0933"/>
    <w:rsid w:val="00BC23F4"/>
    <w:rsid w:val="00BC4CD7"/>
    <w:rsid w:val="00BC56D6"/>
    <w:rsid w:val="00BC690E"/>
    <w:rsid w:val="00BC7805"/>
    <w:rsid w:val="00BC7B14"/>
    <w:rsid w:val="00BE399E"/>
    <w:rsid w:val="00BE4D7E"/>
    <w:rsid w:val="00BF07D9"/>
    <w:rsid w:val="00BF1775"/>
    <w:rsid w:val="00BF201D"/>
    <w:rsid w:val="00BF41ED"/>
    <w:rsid w:val="00BF7DA9"/>
    <w:rsid w:val="00C032C7"/>
    <w:rsid w:val="00C0490B"/>
    <w:rsid w:val="00C049B2"/>
    <w:rsid w:val="00C051B6"/>
    <w:rsid w:val="00C07904"/>
    <w:rsid w:val="00C121AF"/>
    <w:rsid w:val="00C122D7"/>
    <w:rsid w:val="00C126FA"/>
    <w:rsid w:val="00C12AD7"/>
    <w:rsid w:val="00C12C77"/>
    <w:rsid w:val="00C1313F"/>
    <w:rsid w:val="00C13A90"/>
    <w:rsid w:val="00C14240"/>
    <w:rsid w:val="00C14A33"/>
    <w:rsid w:val="00C14C80"/>
    <w:rsid w:val="00C16FAA"/>
    <w:rsid w:val="00C20F78"/>
    <w:rsid w:val="00C21B7A"/>
    <w:rsid w:val="00C24FC6"/>
    <w:rsid w:val="00C27853"/>
    <w:rsid w:val="00C325EA"/>
    <w:rsid w:val="00C348FB"/>
    <w:rsid w:val="00C355A5"/>
    <w:rsid w:val="00C407EC"/>
    <w:rsid w:val="00C43B64"/>
    <w:rsid w:val="00C52133"/>
    <w:rsid w:val="00C52E59"/>
    <w:rsid w:val="00C53F37"/>
    <w:rsid w:val="00C5499A"/>
    <w:rsid w:val="00C55984"/>
    <w:rsid w:val="00C62A0F"/>
    <w:rsid w:val="00C6349D"/>
    <w:rsid w:val="00C6448B"/>
    <w:rsid w:val="00C657D7"/>
    <w:rsid w:val="00C66424"/>
    <w:rsid w:val="00C70717"/>
    <w:rsid w:val="00C7761E"/>
    <w:rsid w:val="00C777AD"/>
    <w:rsid w:val="00C77D96"/>
    <w:rsid w:val="00C82862"/>
    <w:rsid w:val="00C84810"/>
    <w:rsid w:val="00C84E4D"/>
    <w:rsid w:val="00C87E73"/>
    <w:rsid w:val="00C90097"/>
    <w:rsid w:val="00C91948"/>
    <w:rsid w:val="00C91AB2"/>
    <w:rsid w:val="00C923FE"/>
    <w:rsid w:val="00C96969"/>
    <w:rsid w:val="00CA116F"/>
    <w:rsid w:val="00CA29AC"/>
    <w:rsid w:val="00CA2FD0"/>
    <w:rsid w:val="00CA2FFD"/>
    <w:rsid w:val="00CA537E"/>
    <w:rsid w:val="00CA62DA"/>
    <w:rsid w:val="00CB5464"/>
    <w:rsid w:val="00CB626D"/>
    <w:rsid w:val="00CB62D0"/>
    <w:rsid w:val="00CC40B1"/>
    <w:rsid w:val="00CC40B5"/>
    <w:rsid w:val="00CC720B"/>
    <w:rsid w:val="00CD0E5B"/>
    <w:rsid w:val="00CD1D7A"/>
    <w:rsid w:val="00CD1F81"/>
    <w:rsid w:val="00CD4587"/>
    <w:rsid w:val="00CD50F2"/>
    <w:rsid w:val="00CD5181"/>
    <w:rsid w:val="00CD73E3"/>
    <w:rsid w:val="00CD7485"/>
    <w:rsid w:val="00CE13DC"/>
    <w:rsid w:val="00CE1724"/>
    <w:rsid w:val="00CE1C5C"/>
    <w:rsid w:val="00CE2360"/>
    <w:rsid w:val="00CE236C"/>
    <w:rsid w:val="00CE4459"/>
    <w:rsid w:val="00CE4B03"/>
    <w:rsid w:val="00CF0047"/>
    <w:rsid w:val="00CF6F3E"/>
    <w:rsid w:val="00D00317"/>
    <w:rsid w:val="00D00469"/>
    <w:rsid w:val="00D01221"/>
    <w:rsid w:val="00D063A4"/>
    <w:rsid w:val="00D137B8"/>
    <w:rsid w:val="00D1761E"/>
    <w:rsid w:val="00D17ACF"/>
    <w:rsid w:val="00D22895"/>
    <w:rsid w:val="00D25521"/>
    <w:rsid w:val="00D314FB"/>
    <w:rsid w:val="00D339F9"/>
    <w:rsid w:val="00D3404A"/>
    <w:rsid w:val="00D34FDD"/>
    <w:rsid w:val="00D37854"/>
    <w:rsid w:val="00D3793E"/>
    <w:rsid w:val="00D37A03"/>
    <w:rsid w:val="00D40EE8"/>
    <w:rsid w:val="00D4354E"/>
    <w:rsid w:val="00D43F69"/>
    <w:rsid w:val="00D45D50"/>
    <w:rsid w:val="00D464BD"/>
    <w:rsid w:val="00D4761E"/>
    <w:rsid w:val="00D50F79"/>
    <w:rsid w:val="00D52DBC"/>
    <w:rsid w:val="00D615CF"/>
    <w:rsid w:val="00D62D43"/>
    <w:rsid w:val="00D658AC"/>
    <w:rsid w:val="00D66234"/>
    <w:rsid w:val="00D67DE5"/>
    <w:rsid w:val="00D73957"/>
    <w:rsid w:val="00D762AD"/>
    <w:rsid w:val="00D80364"/>
    <w:rsid w:val="00D83944"/>
    <w:rsid w:val="00D8395C"/>
    <w:rsid w:val="00D910AA"/>
    <w:rsid w:val="00D97CDA"/>
    <w:rsid w:val="00D97E73"/>
    <w:rsid w:val="00DA028F"/>
    <w:rsid w:val="00DA1229"/>
    <w:rsid w:val="00DA1E98"/>
    <w:rsid w:val="00DA4E5B"/>
    <w:rsid w:val="00DA566E"/>
    <w:rsid w:val="00DA61E3"/>
    <w:rsid w:val="00DB7699"/>
    <w:rsid w:val="00DC28E6"/>
    <w:rsid w:val="00DC64D5"/>
    <w:rsid w:val="00DC6E73"/>
    <w:rsid w:val="00DC79E8"/>
    <w:rsid w:val="00DD1F8C"/>
    <w:rsid w:val="00DD2BBB"/>
    <w:rsid w:val="00DD39DA"/>
    <w:rsid w:val="00DD48BE"/>
    <w:rsid w:val="00DD55F0"/>
    <w:rsid w:val="00DD7BB2"/>
    <w:rsid w:val="00DE1A0C"/>
    <w:rsid w:val="00DE1B8E"/>
    <w:rsid w:val="00DE4663"/>
    <w:rsid w:val="00DE728B"/>
    <w:rsid w:val="00DE7CC9"/>
    <w:rsid w:val="00DF00FA"/>
    <w:rsid w:val="00DF1B0A"/>
    <w:rsid w:val="00DF29BD"/>
    <w:rsid w:val="00DF359E"/>
    <w:rsid w:val="00DF36EF"/>
    <w:rsid w:val="00DF57D8"/>
    <w:rsid w:val="00DF6F6D"/>
    <w:rsid w:val="00DF7E2E"/>
    <w:rsid w:val="00E03137"/>
    <w:rsid w:val="00E032C5"/>
    <w:rsid w:val="00E10393"/>
    <w:rsid w:val="00E10CE8"/>
    <w:rsid w:val="00E24C6A"/>
    <w:rsid w:val="00E25811"/>
    <w:rsid w:val="00E2632B"/>
    <w:rsid w:val="00E27E9B"/>
    <w:rsid w:val="00E3148D"/>
    <w:rsid w:val="00E32F85"/>
    <w:rsid w:val="00E352C0"/>
    <w:rsid w:val="00E3636E"/>
    <w:rsid w:val="00E36FD8"/>
    <w:rsid w:val="00E37380"/>
    <w:rsid w:val="00E40341"/>
    <w:rsid w:val="00E42A0F"/>
    <w:rsid w:val="00E44735"/>
    <w:rsid w:val="00E45A69"/>
    <w:rsid w:val="00E465C4"/>
    <w:rsid w:val="00E4787D"/>
    <w:rsid w:val="00E47FB7"/>
    <w:rsid w:val="00E510FC"/>
    <w:rsid w:val="00E52684"/>
    <w:rsid w:val="00E56185"/>
    <w:rsid w:val="00E56584"/>
    <w:rsid w:val="00E57112"/>
    <w:rsid w:val="00E60CB8"/>
    <w:rsid w:val="00E612EF"/>
    <w:rsid w:val="00E63D05"/>
    <w:rsid w:val="00E63F64"/>
    <w:rsid w:val="00E7031F"/>
    <w:rsid w:val="00E74623"/>
    <w:rsid w:val="00E77945"/>
    <w:rsid w:val="00E80E3D"/>
    <w:rsid w:val="00E81C73"/>
    <w:rsid w:val="00E84D5C"/>
    <w:rsid w:val="00E86D42"/>
    <w:rsid w:val="00E870B8"/>
    <w:rsid w:val="00E91324"/>
    <w:rsid w:val="00E9740B"/>
    <w:rsid w:val="00EA0ABB"/>
    <w:rsid w:val="00EA1019"/>
    <w:rsid w:val="00EA258C"/>
    <w:rsid w:val="00EA3B29"/>
    <w:rsid w:val="00EA5EB7"/>
    <w:rsid w:val="00EB081F"/>
    <w:rsid w:val="00EB3BDB"/>
    <w:rsid w:val="00EB56E4"/>
    <w:rsid w:val="00EB7421"/>
    <w:rsid w:val="00EC36F5"/>
    <w:rsid w:val="00EC5A4D"/>
    <w:rsid w:val="00EC7789"/>
    <w:rsid w:val="00ED0BF3"/>
    <w:rsid w:val="00ED0DEA"/>
    <w:rsid w:val="00ED5D18"/>
    <w:rsid w:val="00ED73C4"/>
    <w:rsid w:val="00EE43E8"/>
    <w:rsid w:val="00EF0BC6"/>
    <w:rsid w:val="00EF5853"/>
    <w:rsid w:val="00EF6E53"/>
    <w:rsid w:val="00EF7E53"/>
    <w:rsid w:val="00F00539"/>
    <w:rsid w:val="00F006BF"/>
    <w:rsid w:val="00F02979"/>
    <w:rsid w:val="00F13579"/>
    <w:rsid w:val="00F15DAD"/>
    <w:rsid w:val="00F1768B"/>
    <w:rsid w:val="00F20368"/>
    <w:rsid w:val="00F20B48"/>
    <w:rsid w:val="00F21244"/>
    <w:rsid w:val="00F22E22"/>
    <w:rsid w:val="00F23297"/>
    <w:rsid w:val="00F23E58"/>
    <w:rsid w:val="00F258BA"/>
    <w:rsid w:val="00F27E9C"/>
    <w:rsid w:val="00F31DBF"/>
    <w:rsid w:val="00F31DDF"/>
    <w:rsid w:val="00F32E05"/>
    <w:rsid w:val="00F331AD"/>
    <w:rsid w:val="00F33A4B"/>
    <w:rsid w:val="00F366FB"/>
    <w:rsid w:val="00F37636"/>
    <w:rsid w:val="00F4024E"/>
    <w:rsid w:val="00F410C6"/>
    <w:rsid w:val="00F41F41"/>
    <w:rsid w:val="00F42753"/>
    <w:rsid w:val="00F42BD1"/>
    <w:rsid w:val="00F4406F"/>
    <w:rsid w:val="00F46629"/>
    <w:rsid w:val="00F46918"/>
    <w:rsid w:val="00F46BEB"/>
    <w:rsid w:val="00F46DDE"/>
    <w:rsid w:val="00F5622A"/>
    <w:rsid w:val="00F60EAD"/>
    <w:rsid w:val="00F655ED"/>
    <w:rsid w:val="00F665B3"/>
    <w:rsid w:val="00F7033C"/>
    <w:rsid w:val="00F7465B"/>
    <w:rsid w:val="00F7627C"/>
    <w:rsid w:val="00F80D35"/>
    <w:rsid w:val="00F831CD"/>
    <w:rsid w:val="00F8459B"/>
    <w:rsid w:val="00F860CD"/>
    <w:rsid w:val="00F86A8A"/>
    <w:rsid w:val="00F935CB"/>
    <w:rsid w:val="00F93B5D"/>
    <w:rsid w:val="00F96D0D"/>
    <w:rsid w:val="00F975D8"/>
    <w:rsid w:val="00F976AD"/>
    <w:rsid w:val="00FA00A1"/>
    <w:rsid w:val="00FA4225"/>
    <w:rsid w:val="00FA6461"/>
    <w:rsid w:val="00FA6F83"/>
    <w:rsid w:val="00FA78F6"/>
    <w:rsid w:val="00FB2B7A"/>
    <w:rsid w:val="00FB4691"/>
    <w:rsid w:val="00FC057E"/>
    <w:rsid w:val="00FC5AC7"/>
    <w:rsid w:val="00FC5C9F"/>
    <w:rsid w:val="00FC6733"/>
    <w:rsid w:val="00FD0800"/>
    <w:rsid w:val="00FD3EB7"/>
    <w:rsid w:val="00FD7EFE"/>
    <w:rsid w:val="00FE038F"/>
    <w:rsid w:val="00FE242F"/>
    <w:rsid w:val="00FE462A"/>
    <w:rsid w:val="00FE4740"/>
    <w:rsid w:val="00FF0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40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45D5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B5DC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7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8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8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6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52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68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58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2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0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9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52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ubernetes.io/docs/setup/production-environment/tools/kubeadm/create-cluster-kubeadm/" TargetMode="External"/><Relationship Id="rId18" Type="http://schemas.openxmlformats.org/officeDocument/2006/relationships/hyperlink" Target="http://localhost:8001/api/v1/namespaces/kubernetes-dashboard/services/https:kubernetes-dashboard:/proxy/" TargetMode="External"/><Relationship Id="rId26" Type="http://schemas.openxmlformats.org/officeDocument/2006/relationships/hyperlink" Target="https://kubernetes.io/docs/setup/production-environment/tools/kubeadm/high-availability/" TargetMode="External"/><Relationship Id="rId3" Type="http://schemas.openxmlformats.org/officeDocument/2006/relationships/styles" Target="styles.xml"/><Relationship Id="rId21" Type="http://schemas.openxmlformats.org/officeDocument/2006/relationships/hyperlink" Target="http://192.168.81.211:30001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kubernetes.io/docs/concepts/cluster-administration/addons/" TargetMode="External"/><Relationship Id="rId17" Type="http://schemas.openxmlformats.org/officeDocument/2006/relationships/hyperlink" Target="http://localhost:8001/api/v1/namespaces/kubernetes-dashboard/services/https:kubernetes-dashboard:/proxy/" TargetMode="External"/><Relationship Id="rId25" Type="http://schemas.openxmlformats.org/officeDocument/2006/relationships/hyperlink" Target="https://kubernetes.io/docs/tasks/administer-cluster/highly-available-control-plane/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kubernetes/dashboard" TargetMode="External"/><Relationship Id="rId20" Type="http://schemas.openxmlformats.org/officeDocument/2006/relationships/hyperlink" Target="http://192.168.81.213:30001" TargetMode="External"/><Relationship Id="rId29" Type="http://schemas.openxmlformats.org/officeDocument/2006/relationships/hyperlink" Target="https://github.com/flannel-io/flanne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ubernetes.io/docs/setup/production-environment/tools/kubeadm/install-kubeadm/" TargetMode="External"/><Relationship Id="rId24" Type="http://schemas.openxmlformats.org/officeDocument/2006/relationships/hyperlink" Target="https://kubernetes.io/releases/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flannel-io/flannel" TargetMode="External"/><Relationship Id="rId23" Type="http://schemas.openxmlformats.org/officeDocument/2006/relationships/hyperlink" Target="https://kubernetes.io/docs/tasks/administer-cluster/kubeadm/kubeadm-upgrade/" TargetMode="External"/><Relationship Id="rId28" Type="http://schemas.openxmlformats.org/officeDocument/2006/relationships/hyperlink" Target="https://github.com/kubernetes/kubeadm/blob/main/docs/ha-considerations.md" TargetMode="External"/><Relationship Id="rId10" Type="http://schemas.openxmlformats.org/officeDocument/2006/relationships/hyperlink" Target="https://docs.docker.com/engine/install/debian/" TargetMode="External"/><Relationship Id="rId19" Type="http://schemas.openxmlformats.org/officeDocument/2006/relationships/hyperlink" Target="http://192.168.81.211:30001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zahariev.pro/go/k8s-templates" TargetMode="External"/><Relationship Id="rId14" Type="http://schemas.openxmlformats.org/officeDocument/2006/relationships/hyperlink" Target="https://kubernetes.io/docs/concepts/cluster-administration/networking/" TargetMode="External"/><Relationship Id="rId22" Type="http://schemas.openxmlformats.org/officeDocument/2006/relationships/hyperlink" Target="https://kubernetes.io/docs/tasks/administer-cluster/cluster-upgrade/" TargetMode="External"/><Relationship Id="rId27" Type="http://schemas.openxmlformats.org/officeDocument/2006/relationships/hyperlink" Target="https://kubernetes.io/docs/setup/production-environment/tools/kubeadm/ha-topology/" TargetMode="External"/><Relationship Id="rId30" Type="http://schemas.openxmlformats.org/officeDocument/2006/relationships/hyperlink" Target="http://192.168.81.210:8080/" TargetMode="External"/><Relationship Id="rId8" Type="http://schemas.openxmlformats.org/officeDocument/2006/relationships/hyperlink" Target="https://kubernetes.io/docs/setup/production-environment/tools/kubeadm/install-kubead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2C114-D096-406C-9983-CA673A454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9</TotalTime>
  <Pages>18</Pages>
  <Words>4508</Words>
  <Characters>25697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M1: Core Concepts</vt:lpstr>
    </vt:vector>
  </TitlesOfParts>
  <Company>SoftUni – https://softuni.org</Company>
  <LinksUpToDate>false</LinksUpToDate>
  <CharactersWithSpaces>30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M2: Cluster Setup and Manage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788</cp:revision>
  <cp:lastPrinted>2015-10-26T22:35:00Z</cp:lastPrinted>
  <dcterms:created xsi:type="dcterms:W3CDTF">2019-11-12T12:29:00Z</dcterms:created>
  <dcterms:modified xsi:type="dcterms:W3CDTF">2023-10-23T09:55:00Z</dcterms:modified>
  <cp:category>computer programming;programming;software development;software engineering</cp:category>
</cp:coreProperties>
</file>